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6E07B" w14:textId="30013F22" w:rsidR="00B44E07" w:rsidRDefault="00C805C2" w:rsidP="00E25A3C">
      <w:pPr>
        <w:spacing w:after="0" w:line="360" w:lineRule="auto"/>
        <w:rPr>
          <w:rFonts w:cs="Arial"/>
          <w:b/>
          <w:noProof/>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7728" behindDoc="1" locked="0" layoutInCell="1" allowOverlap="1" wp14:anchorId="0429AEE4" wp14:editId="1BB8E1B4">
            <wp:simplePos x="0" y="0"/>
            <wp:positionH relativeFrom="column">
              <wp:posOffset>6248320</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BB7B63">
        <w:rPr>
          <w:rFonts w:cs="Arial"/>
          <w:b/>
          <w:noProof/>
          <w:color w:val="595959" w:themeColor="text1" w:themeTint="A6"/>
          <w:sz w:val="48"/>
          <w:szCs w:val="32"/>
        </w:rPr>
        <w:t>BASIC INDUSTRY</w:t>
      </w:r>
      <w:r w:rsidR="00E25A3C">
        <w:rPr>
          <w:rFonts w:cs="Arial"/>
          <w:b/>
          <w:noProof/>
          <w:color w:val="595959" w:themeColor="text1" w:themeTint="A6"/>
          <w:sz w:val="48"/>
          <w:szCs w:val="32"/>
        </w:rPr>
        <w:t xml:space="preserve"> ANALYSIS TEMPLATE</w:t>
      </w:r>
      <w:r w:rsidR="00A86120">
        <w:rPr>
          <w:rFonts w:cs="Arial"/>
          <w:b/>
          <w:noProof/>
          <w:color w:val="595959" w:themeColor="text1" w:themeTint="A6"/>
          <w:sz w:val="48"/>
          <w:szCs w:val="32"/>
        </w:rPr>
        <w:t xml:space="preserve"> </w:t>
      </w:r>
    </w:p>
    <w:p w14:paraId="5115234C" w14:textId="24F23906" w:rsidR="004F3950" w:rsidRPr="00E74A09" w:rsidRDefault="007050FB" w:rsidP="004F3950">
      <w:pPr>
        <w:spacing w:after="0" w:line="240" w:lineRule="auto"/>
        <w:rPr>
          <w:color w:val="595959" w:themeColor="text1" w:themeTint="A6"/>
          <w:sz w:val="32"/>
          <w:szCs w:val="32"/>
        </w:rPr>
        <w:sectPr w:rsidR="004F3950" w:rsidRPr="00E74A09" w:rsidSect="00A86120">
          <w:headerReference w:type="default" r:id="rId10"/>
          <w:pgSz w:w="15840" w:h="12240" w:orient="landscape"/>
          <w:pgMar w:top="504" w:right="576" w:bottom="576" w:left="621" w:header="0" w:footer="0" w:gutter="0"/>
          <w:cols w:space="720"/>
          <w:titlePg/>
          <w:docGrid w:linePitch="360"/>
        </w:sectPr>
      </w:pPr>
      <w:bookmarkStart w:id="5" w:name="_Hlk536359931"/>
      <w:r>
        <w:rPr>
          <w:noProof/>
          <w:sz w:val="18"/>
          <w:szCs w:val="21"/>
        </w:rPr>
        <mc:AlternateContent>
          <mc:Choice Requires="wpg">
            <w:drawing>
              <wp:anchor distT="0" distB="0" distL="114300" distR="114300" simplePos="0" relativeHeight="251662848" behindDoc="1" locked="0" layoutInCell="1" allowOverlap="1" wp14:anchorId="7B825672" wp14:editId="042FC895">
                <wp:simplePos x="0" y="0"/>
                <wp:positionH relativeFrom="column">
                  <wp:posOffset>138100</wp:posOffset>
                </wp:positionH>
                <wp:positionV relativeFrom="paragraph">
                  <wp:posOffset>542941</wp:posOffset>
                </wp:positionV>
                <wp:extent cx="9155575" cy="5593289"/>
                <wp:effectExtent l="0" t="0" r="0" b="0"/>
                <wp:wrapNone/>
                <wp:docPr id="931652076" name="Group 5"/>
                <wp:cNvGraphicFramePr/>
                <a:graphic xmlns:a="http://schemas.openxmlformats.org/drawingml/2006/main">
                  <a:graphicData uri="http://schemas.microsoft.com/office/word/2010/wordprocessingGroup">
                    <wpg:wgp>
                      <wpg:cNvGrpSpPr/>
                      <wpg:grpSpPr>
                        <a:xfrm>
                          <a:off x="0" y="0"/>
                          <a:ext cx="9155575" cy="5593289"/>
                          <a:chOff x="0" y="0"/>
                          <a:chExt cx="9155575" cy="5593289"/>
                        </a:xfrm>
                      </wpg:grpSpPr>
                      <wps:wsp>
                        <wps:cNvPr id="162" name="Rectangle 162"/>
                        <wps:cNvSpPr/>
                        <wps:spPr>
                          <a:xfrm>
                            <a:off x="0" y="0"/>
                            <a:ext cx="3946525" cy="24618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D9E6F6" w14:textId="1C3B68D0" w:rsidR="004F3950" w:rsidRPr="00E25A3C" w:rsidRDefault="00BB7B63" w:rsidP="00DE5D02">
                              <w:pPr>
                                <w:pStyle w:val="ListParagraph"/>
                                <w:numPr>
                                  <w:ilvl w:val="0"/>
                                  <w:numId w:val="18"/>
                                </w:numPr>
                                <w:spacing w:line="276" w:lineRule="auto"/>
                                <w:ind w:left="360"/>
                                <w:contextualSpacing w:val="0"/>
                                <w:rPr>
                                  <w:rFonts w:ascii="Century Gothic" w:hAnsi="Century Gothic"/>
                                  <w:color w:val="000000" w:themeColor="text1"/>
                                  <w:sz w:val="26"/>
                                  <w:szCs w:val="26"/>
                                </w:rPr>
                              </w:pPr>
                              <w:r>
                                <w:rPr>
                                  <w:rFonts w:ascii="Century Gothic" w:hAnsi="Century Gothic"/>
                                  <w:color w:val="000000" w:themeColor="text1"/>
                                  <w:sz w:val="26"/>
                                  <w:szCs w:val="26"/>
                                </w:rPr>
                                <w:t>Products / Services</w:t>
                              </w:r>
                              <w:r w:rsidR="002301D6">
                                <w:rPr>
                                  <w:rFonts w:ascii="Century Gothic" w:hAnsi="Century Gothic"/>
                                  <w:color w:val="000000" w:themeColor="text1"/>
                                  <w:sz w:val="26"/>
                                  <w:szCs w:val="26"/>
                                </w:rPr>
                                <w:t xml:space="preserve"> factor</w:t>
                              </w:r>
                              <w:r w:rsidR="004F3950" w:rsidRPr="00E25A3C">
                                <w:rPr>
                                  <w:rFonts w:ascii="Century Gothic" w:hAnsi="Century Gothic"/>
                                  <w:color w:val="000000" w:themeColor="text1"/>
                                  <w:sz w:val="26"/>
                                  <w:szCs w:val="26"/>
                                </w:rPr>
                                <w:t xml:space="preserve"> 1</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wps:wsp>
                        <wps:cNvPr id="211" name="Rectangle 211"/>
                        <wps:cNvSpPr/>
                        <wps:spPr>
                          <a:xfrm>
                            <a:off x="4583575" y="11575"/>
                            <a:ext cx="4572000" cy="21031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6F321C" w14:textId="506F6EEE" w:rsidR="004F3950" w:rsidRPr="00E25A3C" w:rsidRDefault="00BB7B63" w:rsidP="005509C3">
                              <w:pPr>
                                <w:pStyle w:val="ListParagraph"/>
                                <w:numPr>
                                  <w:ilvl w:val="0"/>
                                  <w:numId w:val="20"/>
                                </w:numPr>
                                <w:spacing w:line="276" w:lineRule="auto"/>
                                <w:ind w:left="540"/>
                                <w:contextualSpacing w:val="0"/>
                                <w:rPr>
                                  <w:rFonts w:ascii="Century Gothic" w:hAnsi="Century Gothic"/>
                                  <w:color w:val="000000" w:themeColor="text1"/>
                                  <w:sz w:val="26"/>
                                  <w:szCs w:val="26"/>
                                </w:rPr>
                              </w:pPr>
                              <w:r>
                                <w:rPr>
                                  <w:rFonts w:ascii="Century Gothic" w:hAnsi="Century Gothic"/>
                                  <w:color w:val="000000" w:themeColor="text1"/>
                                  <w:sz w:val="26"/>
                                  <w:szCs w:val="26"/>
                                </w:rPr>
                                <w:t>Target Market</w:t>
                              </w:r>
                              <w:r w:rsidR="002301D6">
                                <w:rPr>
                                  <w:rFonts w:ascii="Century Gothic" w:hAnsi="Century Gothic"/>
                                  <w:color w:val="000000" w:themeColor="text1"/>
                                  <w:sz w:val="26"/>
                                  <w:szCs w:val="26"/>
                                </w:rPr>
                                <w:t xml:space="preserve"> factor</w:t>
                              </w:r>
                              <w:r w:rsidR="004F3950" w:rsidRPr="00E25A3C">
                                <w:rPr>
                                  <w:rFonts w:ascii="Century Gothic" w:hAnsi="Century Gothic"/>
                                  <w:color w:val="000000" w:themeColor="text1"/>
                                  <w:sz w:val="26"/>
                                  <w:szCs w:val="26"/>
                                </w:rPr>
                                <w:t xml:space="preserve"> 1</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wps:wsp>
                        <wps:cNvPr id="161" name="Rectangle 161"/>
                        <wps:cNvSpPr/>
                        <wps:spPr>
                          <a:xfrm>
                            <a:off x="0" y="2963119"/>
                            <a:ext cx="406209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572DFA" w14:textId="666235CF" w:rsidR="004F3950" w:rsidRPr="00E25A3C" w:rsidRDefault="00BB7B63" w:rsidP="00DE5D02">
                              <w:pPr>
                                <w:pStyle w:val="ListParagraph"/>
                                <w:numPr>
                                  <w:ilvl w:val="0"/>
                                  <w:numId w:val="19"/>
                                </w:numPr>
                                <w:spacing w:line="276" w:lineRule="auto"/>
                                <w:ind w:left="360"/>
                                <w:contextualSpacing w:val="0"/>
                                <w:rPr>
                                  <w:rFonts w:ascii="Century Gothic" w:hAnsi="Century Gothic"/>
                                  <w:color w:val="000000" w:themeColor="text1"/>
                                  <w:sz w:val="26"/>
                                  <w:szCs w:val="26"/>
                                </w:rPr>
                              </w:pPr>
                              <w:r>
                                <w:rPr>
                                  <w:rFonts w:ascii="Century Gothic" w:hAnsi="Century Gothic"/>
                                  <w:color w:val="000000" w:themeColor="text1"/>
                                  <w:sz w:val="26"/>
                                  <w:szCs w:val="26"/>
                                </w:rPr>
                                <w:t>Market Analysis</w:t>
                              </w:r>
                              <w:r w:rsidR="002301D6">
                                <w:rPr>
                                  <w:rFonts w:ascii="Century Gothic" w:hAnsi="Century Gothic"/>
                                  <w:color w:val="000000" w:themeColor="text1"/>
                                  <w:sz w:val="26"/>
                                  <w:szCs w:val="26"/>
                                </w:rPr>
                                <w:t xml:space="preserve"> factor</w:t>
                              </w:r>
                              <w:r w:rsidR="004F3950" w:rsidRPr="00E25A3C">
                                <w:rPr>
                                  <w:rFonts w:ascii="Century Gothic" w:hAnsi="Century Gothic"/>
                                  <w:color w:val="000000" w:themeColor="text1"/>
                                  <w:sz w:val="26"/>
                                  <w:szCs w:val="26"/>
                                </w:rPr>
                                <w:t xml:space="preserve"> 1</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wps:wsp>
                        <wps:cNvPr id="210" name="Rectangle 210"/>
                        <wps:cNvSpPr/>
                        <wps:spPr>
                          <a:xfrm>
                            <a:off x="4583575" y="2963119"/>
                            <a:ext cx="4572000"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5ADC84" w14:textId="648143A1" w:rsidR="004F3950" w:rsidRPr="00E25A3C" w:rsidRDefault="00BB7B63" w:rsidP="005509C3">
                              <w:pPr>
                                <w:pStyle w:val="ListParagraph"/>
                                <w:numPr>
                                  <w:ilvl w:val="0"/>
                                  <w:numId w:val="21"/>
                                </w:numPr>
                                <w:spacing w:line="276" w:lineRule="auto"/>
                                <w:ind w:left="540"/>
                                <w:contextualSpacing w:val="0"/>
                                <w:rPr>
                                  <w:rFonts w:ascii="Century Gothic" w:hAnsi="Century Gothic"/>
                                  <w:color w:val="000000" w:themeColor="text1"/>
                                  <w:sz w:val="26"/>
                                  <w:szCs w:val="26"/>
                                </w:rPr>
                              </w:pPr>
                              <w:r>
                                <w:rPr>
                                  <w:rFonts w:ascii="Century Gothic" w:hAnsi="Century Gothic"/>
                                  <w:color w:val="000000" w:themeColor="text1"/>
                                  <w:sz w:val="26"/>
                                  <w:szCs w:val="26"/>
                                </w:rPr>
                                <w:t>Competition</w:t>
                              </w:r>
                              <w:r w:rsidR="002301D6">
                                <w:rPr>
                                  <w:rFonts w:ascii="Century Gothic" w:hAnsi="Century Gothic"/>
                                  <w:color w:val="000000" w:themeColor="text1"/>
                                  <w:sz w:val="26"/>
                                  <w:szCs w:val="26"/>
                                </w:rPr>
                                <w:t xml:space="preserve"> factor</w:t>
                              </w:r>
                              <w:r w:rsidR="004F3950" w:rsidRPr="00E25A3C">
                                <w:rPr>
                                  <w:rFonts w:ascii="Century Gothic" w:hAnsi="Century Gothic"/>
                                  <w:color w:val="000000" w:themeColor="text1"/>
                                  <w:sz w:val="26"/>
                                  <w:szCs w:val="26"/>
                                </w:rPr>
                                <w:t xml:space="preserve"> 1</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wpg:wgp>
                  </a:graphicData>
                </a:graphic>
              </wp:anchor>
            </w:drawing>
          </mc:Choice>
          <mc:Fallback>
            <w:pict>
              <v:group w14:anchorId="7B825672" id="Group 5" o:spid="_x0000_s1026" style="position:absolute;margin-left:10.85pt;margin-top:42.75pt;width:720.9pt;height:440.4pt;z-index:-251653632" coordsize="91555,559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">
                <v:rect id="Rectangle 162" o:spid="_x0000_s1027" style="position:absolute;width:39465;height:246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" filled="f" stroked="f" strokeweight="1pt">
                  <v:textbox inset="10.8pt">
                    <w:txbxContent>
                      <w:p w14:paraId="71D9E6F6" w14:textId="1C3B68D0" w:rsidR="004F3950" w:rsidRPr="00E25A3C" w:rsidRDefault="00BB7B63" w:rsidP="00DE5D02">
                        <w:pPr>
                          <w:pStyle w:val="ListParagraph"/>
                          <w:numPr>
                            <w:ilvl w:val="0"/>
                            <w:numId w:val="18"/>
                          </w:numPr>
                          <w:spacing w:line="276" w:lineRule="auto"/>
                          <w:ind w:left="360"/>
                          <w:contextualSpacing w:val="0"/>
                          <w:rPr>
                            <w:rFonts w:ascii="Century Gothic" w:hAnsi="Century Gothic"/>
                            <w:color w:val="000000" w:themeColor="text1"/>
                            <w:sz w:val="26"/>
                            <w:szCs w:val="26"/>
                          </w:rPr>
                        </w:pPr>
                        <w:r>
                          <w:rPr>
                            <w:rFonts w:ascii="Century Gothic" w:hAnsi="Century Gothic"/>
                            <w:color w:val="000000" w:themeColor="text1"/>
                            <w:sz w:val="26"/>
                            <w:szCs w:val="26"/>
                          </w:rPr>
                          <w:t>Products / Services</w:t>
                        </w:r>
                        <w:r w:rsidR="002301D6">
                          <w:rPr>
                            <w:rFonts w:ascii="Century Gothic" w:hAnsi="Century Gothic"/>
                            <w:color w:val="000000" w:themeColor="text1"/>
                            <w:sz w:val="26"/>
                            <w:szCs w:val="26"/>
                          </w:rPr>
                          <w:t xml:space="preserve"> factor</w:t>
                        </w:r>
                        <w:r w:rsidR="004F3950" w:rsidRPr="00E25A3C">
                          <w:rPr>
                            <w:rFonts w:ascii="Century Gothic" w:hAnsi="Century Gothic"/>
                            <w:color w:val="000000" w:themeColor="text1"/>
                            <w:sz w:val="26"/>
                            <w:szCs w:val="26"/>
                          </w:rPr>
                          <w:t xml:space="preserve"> 1</w:t>
                        </w:r>
                      </w:p>
                    </w:txbxContent>
                  </v:textbox>
                </v:rect>
                <v:rect id="Rectangle 211" o:spid="_x0000_s1028" style="position:absolute;left:45835;top:115;width:45720;height:210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" filled="f" stroked="f" strokeweight="1pt">
                  <v:textbox inset="10.8pt">
                    <w:txbxContent>
                      <w:p w14:paraId="766F321C" w14:textId="506F6EEE" w:rsidR="004F3950" w:rsidRPr="00E25A3C" w:rsidRDefault="00BB7B63" w:rsidP="005509C3">
                        <w:pPr>
                          <w:pStyle w:val="ListParagraph"/>
                          <w:numPr>
                            <w:ilvl w:val="0"/>
                            <w:numId w:val="20"/>
                          </w:numPr>
                          <w:spacing w:line="276" w:lineRule="auto"/>
                          <w:ind w:left="540"/>
                          <w:contextualSpacing w:val="0"/>
                          <w:rPr>
                            <w:rFonts w:ascii="Century Gothic" w:hAnsi="Century Gothic"/>
                            <w:color w:val="000000" w:themeColor="text1"/>
                            <w:sz w:val="26"/>
                            <w:szCs w:val="26"/>
                          </w:rPr>
                        </w:pPr>
                        <w:r>
                          <w:rPr>
                            <w:rFonts w:ascii="Century Gothic" w:hAnsi="Century Gothic"/>
                            <w:color w:val="000000" w:themeColor="text1"/>
                            <w:sz w:val="26"/>
                            <w:szCs w:val="26"/>
                          </w:rPr>
                          <w:t>Target Market</w:t>
                        </w:r>
                        <w:r w:rsidR="002301D6">
                          <w:rPr>
                            <w:rFonts w:ascii="Century Gothic" w:hAnsi="Century Gothic"/>
                            <w:color w:val="000000" w:themeColor="text1"/>
                            <w:sz w:val="26"/>
                            <w:szCs w:val="26"/>
                          </w:rPr>
                          <w:t xml:space="preserve"> factor</w:t>
                        </w:r>
                        <w:r w:rsidR="004F3950" w:rsidRPr="00E25A3C">
                          <w:rPr>
                            <w:rFonts w:ascii="Century Gothic" w:hAnsi="Century Gothic"/>
                            <w:color w:val="000000" w:themeColor="text1"/>
                            <w:sz w:val="26"/>
                            <w:szCs w:val="26"/>
                          </w:rPr>
                          <w:t xml:space="preserve"> 1</w:t>
                        </w:r>
                      </w:p>
                    </w:txbxContent>
                  </v:textbox>
                </v:rect>
                <v:rect id="Rectangle 161" o:spid="_x0000_s1029" style="position:absolute;top:29631;width:40620;height:263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" filled="f" stroked="f" strokeweight="1pt">
                  <v:textbox inset="10.8pt">
                    <w:txbxContent>
                      <w:p w14:paraId="6D572DFA" w14:textId="666235CF" w:rsidR="004F3950" w:rsidRPr="00E25A3C" w:rsidRDefault="00BB7B63" w:rsidP="00DE5D02">
                        <w:pPr>
                          <w:pStyle w:val="ListParagraph"/>
                          <w:numPr>
                            <w:ilvl w:val="0"/>
                            <w:numId w:val="19"/>
                          </w:numPr>
                          <w:spacing w:line="276" w:lineRule="auto"/>
                          <w:ind w:left="360"/>
                          <w:contextualSpacing w:val="0"/>
                          <w:rPr>
                            <w:rFonts w:ascii="Century Gothic" w:hAnsi="Century Gothic"/>
                            <w:color w:val="000000" w:themeColor="text1"/>
                            <w:sz w:val="26"/>
                            <w:szCs w:val="26"/>
                          </w:rPr>
                        </w:pPr>
                        <w:r>
                          <w:rPr>
                            <w:rFonts w:ascii="Century Gothic" w:hAnsi="Century Gothic"/>
                            <w:color w:val="000000" w:themeColor="text1"/>
                            <w:sz w:val="26"/>
                            <w:szCs w:val="26"/>
                          </w:rPr>
                          <w:t>Market Analysis</w:t>
                        </w:r>
                        <w:r w:rsidR="002301D6">
                          <w:rPr>
                            <w:rFonts w:ascii="Century Gothic" w:hAnsi="Century Gothic"/>
                            <w:color w:val="000000" w:themeColor="text1"/>
                            <w:sz w:val="26"/>
                            <w:szCs w:val="26"/>
                          </w:rPr>
                          <w:t xml:space="preserve"> factor</w:t>
                        </w:r>
                        <w:r w:rsidR="004F3950" w:rsidRPr="00E25A3C">
                          <w:rPr>
                            <w:rFonts w:ascii="Century Gothic" w:hAnsi="Century Gothic"/>
                            <w:color w:val="000000" w:themeColor="text1"/>
                            <w:sz w:val="26"/>
                            <w:szCs w:val="26"/>
                          </w:rPr>
                          <w:t xml:space="preserve"> 1</w:t>
                        </w:r>
                      </w:p>
                    </w:txbxContent>
                  </v:textbox>
                </v:rect>
                <v:rect id="Rectangle 210" o:spid="_x0000_s1030" style="position:absolute;left:45835;top:29631;width:45720;height:263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" filled="f" stroked="f" strokeweight="1pt">
                  <v:textbox inset="10.8pt">
                    <w:txbxContent>
                      <w:p w14:paraId="135ADC84" w14:textId="648143A1" w:rsidR="004F3950" w:rsidRPr="00E25A3C" w:rsidRDefault="00BB7B63" w:rsidP="005509C3">
                        <w:pPr>
                          <w:pStyle w:val="ListParagraph"/>
                          <w:numPr>
                            <w:ilvl w:val="0"/>
                            <w:numId w:val="21"/>
                          </w:numPr>
                          <w:spacing w:line="276" w:lineRule="auto"/>
                          <w:ind w:left="540"/>
                          <w:contextualSpacing w:val="0"/>
                          <w:rPr>
                            <w:rFonts w:ascii="Century Gothic" w:hAnsi="Century Gothic"/>
                            <w:color w:val="000000" w:themeColor="text1"/>
                            <w:sz w:val="26"/>
                            <w:szCs w:val="26"/>
                          </w:rPr>
                        </w:pPr>
                        <w:r>
                          <w:rPr>
                            <w:rFonts w:ascii="Century Gothic" w:hAnsi="Century Gothic"/>
                            <w:color w:val="000000" w:themeColor="text1"/>
                            <w:sz w:val="26"/>
                            <w:szCs w:val="26"/>
                          </w:rPr>
                          <w:t>Competition</w:t>
                        </w:r>
                        <w:r w:rsidR="002301D6">
                          <w:rPr>
                            <w:rFonts w:ascii="Century Gothic" w:hAnsi="Century Gothic"/>
                            <w:color w:val="000000" w:themeColor="text1"/>
                            <w:sz w:val="26"/>
                            <w:szCs w:val="26"/>
                          </w:rPr>
                          <w:t xml:space="preserve"> factor</w:t>
                        </w:r>
                        <w:r w:rsidR="004F3950" w:rsidRPr="00E25A3C">
                          <w:rPr>
                            <w:rFonts w:ascii="Century Gothic" w:hAnsi="Century Gothic"/>
                            <w:color w:val="000000" w:themeColor="text1"/>
                            <w:sz w:val="26"/>
                            <w:szCs w:val="26"/>
                          </w:rPr>
                          <w:t xml:space="preserve"> 1</w:t>
                        </w:r>
                      </w:p>
                    </w:txbxContent>
                  </v:textbox>
                </v:rect>
              </v:group>
            </w:pict>
          </mc:Fallback>
        </mc:AlternateContent>
      </w:r>
      <w:r w:rsidR="00BB7B63">
        <w:rPr>
          <w:noProof/>
          <w:sz w:val="18"/>
          <w:szCs w:val="21"/>
        </w:rPr>
        <mc:AlternateContent>
          <mc:Choice Requires="wpg">
            <w:drawing>
              <wp:anchor distT="0" distB="0" distL="114300" distR="114300" simplePos="0" relativeHeight="251655680" behindDoc="0" locked="0" layoutInCell="1" allowOverlap="1" wp14:anchorId="5A830B86" wp14:editId="2A374449">
                <wp:simplePos x="0" y="0"/>
                <wp:positionH relativeFrom="column">
                  <wp:posOffset>8522970</wp:posOffset>
                </wp:positionH>
                <wp:positionV relativeFrom="paragraph">
                  <wp:posOffset>5561965</wp:posOffset>
                </wp:positionV>
                <wp:extent cx="636905" cy="631825"/>
                <wp:effectExtent l="0" t="0" r="0" b="3175"/>
                <wp:wrapNone/>
                <wp:docPr id="484680713" name="Group 4">
                  <a:extLst xmlns:a="http://schemas.openxmlformats.org/drawingml/2006/main">
                    <a:ext uri="{FF2B5EF4-FFF2-40B4-BE49-F238E27FC236}">
                      <a16:creationId xmlns:a16="http://schemas.microsoft.com/office/drawing/2014/main" id="{2AF4EDC3-37DD-EC2C-73FB-4DFFF80406CF}"/>
                    </a:ext>
                  </a:extLst>
                </wp:docPr>
                <wp:cNvGraphicFramePr/>
                <a:graphic xmlns:a="http://schemas.openxmlformats.org/drawingml/2006/main">
                  <a:graphicData uri="http://schemas.microsoft.com/office/word/2010/wordprocessingGroup">
                    <wpg:wgp>
                      <wpg:cNvGrpSpPr/>
                      <wpg:grpSpPr>
                        <a:xfrm>
                          <a:off x="0" y="0"/>
                          <a:ext cx="636905" cy="631825"/>
                          <a:chOff x="8736563" y="6303232"/>
                          <a:chExt cx="637032" cy="631983"/>
                        </a:xfrm>
                        <a:solidFill>
                          <a:srgbClr val="9B7500"/>
                        </a:solidFill>
                      </wpg:grpSpPr>
                      <wps:wsp>
                        <wps:cNvPr id="1146315578" name="Freeform 1146315578">
                          <a:extLst>
                            <a:ext uri="{FF2B5EF4-FFF2-40B4-BE49-F238E27FC236}">
                              <a16:creationId xmlns:a16="http://schemas.microsoft.com/office/drawing/2014/main" id="{DB97EECA-D9F5-E076-CBB0-36A4A5ED7182}"/>
                            </a:ext>
                          </a:extLst>
                        </wps:cNvPr>
                        <wps:cNvSpPr/>
                        <wps:spPr>
                          <a:xfrm>
                            <a:off x="8859837" y="6303232"/>
                            <a:ext cx="390525" cy="249745"/>
                          </a:xfrm>
                          <a:custGeom>
                            <a:avLst/>
                            <a:gdLst>
                              <a:gd name="connsiteX0" fmla="*/ 2381 w 390525"/>
                              <a:gd name="connsiteY0" fmla="*/ 223838 h 249745"/>
                              <a:gd name="connsiteX1" fmla="*/ 195263 w 390525"/>
                              <a:gd name="connsiteY1" fmla="*/ 249746 h 249745"/>
                              <a:gd name="connsiteX2" fmla="*/ 388144 w 390525"/>
                              <a:gd name="connsiteY2" fmla="*/ 223838 h 249745"/>
                              <a:gd name="connsiteX3" fmla="*/ 390525 w 390525"/>
                              <a:gd name="connsiteY3" fmla="*/ 195263 h 249745"/>
                              <a:gd name="connsiteX4" fmla="*/ 195263 w 390525"/>
                              <a:gd name="connsiteY4" fmla="*/ 0 h 249745"/>
                              <a:gd name="connsiteX5" fmla="*/ 0 w 390525"/>
                              <a:gd name="connsiteY5" fmla="*/ 195263 h 249745"/>
                              <a:gd name="connsiteX6" fmla="*/ 2381 w 390525"/>
                              <a:gd name="connsiteY6" fmla="*/ 223838 h 2497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90525" h="249745">
                                <a:moveTo>
                                  <a:pt x="2381" y="223838"/>
                                </a:moveTo>
                                <a:cubicBezTo>
                                  <a:pt x="67255" y="202538"/>
                                  <a:pt x="138309" y="212082"/>
                                  <a:pt x="195263" y="249746"/>
                                </a:cubicBezTo>
                                <a:cubicBezTo>
                                  <a:pt x="252216" y="212082"/>
                                  <a:pt x="323270" y="202538"/>
                                  <a:pt x="388144" y="223838"/>
                                </a:cubicBezTo>
                                <a:cubicBezTo>
                                  <a:pt x="389661" y="214387"/>
                                  <a:pt x="390456" y="204834"/>
                                  <a:pt x="390525" y="195263"/>
                                </a:cubicBezTo>
                                <a:cubicBezTo>
                                  <a:pt x="390525" y="87422"/>
                                  <a:pt x="303103" y="0"/>
                                  <a:pt x="195263" y="0"/>
                                </a:cubicBezTo>
                                <a:cubicBezTo>
                                  <a:pt x="87422" y="0"/>
                                  <a:pt x="0" y="87422"/>
                                  <a:pt x="0" y="195263"/>
                                </a:cubicBezTo>
                                <a:cubicBezTo>
                                  <a:pt x="69" y="204834"/>
                                  <a:pt x="864" y="214387"/>
                                  <a:pt x="2381" y="223838"/>
                                </a:cubicBezTo>
                                <a:close/>
                              </a:path>
                            </a:pathLst>
                          </a:custGeom>
                          <a:solidFill>
                            <a:srgbClr val="9B7500">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6111582" name="Freeform 1566111582">
                          <a:extLst>
                            <a:ext uri="{FF2B5EF4-FFF2-40B4-BE49-F238E27FC236}">
                              <a16:creationId xmlns:a16="http://schemas.microsoft.com/office/drawing/2014/main" id="{B2743393-9BE3-312B-2013-F8EAC4CE0D4A}"/>
                            </a:ext>
                          </a:extLst>
                        </wps:cNvPr>
                        <wps:cNvSpPr/>
                        <wps:spPr>
                          <a:xfrm>
                            <a:off x="9079484" y="6566408"/>
                            <a:ext cx="294111" cy="368427"/>
                          </a:xfrm>
                          <a:custGeom>
                            <a:avLst/>
                            <a:gdLst>
                              <a:gd name="connsiteX0" fmla="*/ 188785 w 294111"/>
                              <a:gd name="connsiteY0" fmla="*/ 191 h 368427"/>
                              <a:gd name="connsiteX1" fmla="*/ 72676 w 294111"/>
                              <a:gd name="connsiteY1" fmla="*/ 133541 h 368427"/>
                              <a:gd name="connsiteX2" fmla="*/ 76200 w 294111"/>
                              <a:gd name="connsiteY2" fmla="*/ 173165 h 368427"/>
                              <a:gd name="connsiteX3" fmla="*/ 0 w 294111"/>
                              <a:gd name="connsiteY3" fmla="*/ 341186 h 368427"/>
                              <a:gd name="connsiteX4" fmla="*/ 98869 w 294111"/>
                              <a:gd name="connsiteY4" fmla="*/ 368427 h 368427"/>
                              <a:gd name="connsiteX5" fmla="*/ 294112 w 294111"/>
                              <a:gd name="connsiteY5" fmla="*/ 173335 h 368427"/>
                              <a:gd name="connsiteX6" fmla="*/ 188785 w 294111"/>
                              <a:gd name="connsiteY6" fmla="*/ 0 h 368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94111" h="368427">
                                <a:moveTo>
                                  <a:pt x="188785" y="191"/>
                                </a:moveTo>
                                <a:cubicBezTo>
                                  <a:pt x="169913" y="58629"/>
                                  <a:pt x="127963" y="106809"/>
                                  <a:pt x="72676" y="133541"/>
                                </a:cubicBezTo>
                                <a:cubicBezTo>
                                  <a:pt x="75012" y="146619"/>
                                  <a:pt x="76191" y="159879"/>
                                  <a:pt x="76200" y="173165"/>
                                </a:cubicBezTo>
                                <a:cubicBezTo>
                                  <a:pt x="76210" y="237537"/>
                                  <a:pt x="48435" y="298783"/>
                                  <a:pt x="0" y="341186"/>
                                </a:cubicBezTo>
                                <a:cubicBezTo>
                                  <a:pt x="29896" y="359017"/>
                                  <a:pt x="64059" y="368430"/>
                                  <a:pt x="98869" y="368427"/>
                                </a:cubicBezTo>
                                <a:cubicBezTo>
                                  <a:pt x="206657" y="368469"/>
                                  <a:pt x="294070" y="281123"/>
                                  <a:pt x="294112" y="173335"/>
                                </a:cubicBezTo>
                                <a:cubicBezTo>
                                  <a:pt x="294141" y="100417"/>
                                  <a:pt x="253518" y="33566"/>
                                  <a:pt x="188785" y="0"/>
                                </a:cubicBezTo>
                                <a:close/>
                              </a:path>
                            </a:pathLst>
                          </a:custGeom>
                          <a:solidFill>
                            <a:srgbClr val="9B7500">
                              <a:alpha val="6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8545154" name="Freeform 268545154">
                          <a:extLst>
                            <a:ext uri="{FF2B5EF4-FFF2-40B4-BE49-F238E27FC236}">
                              <a16:creationId xmlns:a16="http://schemas.microsoft.com/office/drawing/2014/main" id="{93D7C3A4-21F5-5F86-C772-38E29218DA52}"/>
                            </a:ext>
                          </a:extLst>
                        </wps:cNvPr>
                        <wps:cNvSpPr/>
                        <wps:spPr>
                          <a:xfrm>
                            <a:off x="8991568" y="6588125"/>
                            <a:ext cx="127063" cy="106013"/>
                          </a:xfrm>
                          <a:custGeom>
                            <a:avLst/>
                            <a:gdLst>
                              <a:gd name="connsiteX0" fmla="*/ 127063 w 127063"/>
                              <a:gd name="connsiteY0" fmla="*/ 95250 h 106013"/>
                              <a:gd name="connsiteX1" fmla="*/ 63532 w 127063"/>
                              <a:gd name="connsiteY1" fmla="*/ 0 h 106013"/>
                              <a:gd name="connsiteX2" fmla="*/ 0 w 127063"/>
                              <a:gd name="connsiteY2" fmla="*/ 95250 h 106013"/>
                              <a:gd name="connsiteX3" fmla="*/ 127063 w 127063"/>
                              <a:gd name="connsiteY3" fmla="*/ 95250 h 106013"/>
                            </a:gdLst>
                            <a:ahLst/>
                            <a:cxnLst>
                              <a:cxn ang="0">
                                <a:pos x="connsiteX0" y="connsiteY0"/>
                              </a:cxn>
                              <a:cxn ang="0">
                                <a:pos x="connsiteX1" y="connsiteY1"/>
                              </a:cxn>
                              <a:cxn ang="0">
                                <a:pos x="connsiteX2" y="connsiteY2"/>
                              </a:cxn>
                              <a:cxn ang="0">
                                <a:pos x="connsiteX3" y="connsiteY3"/>
                              </a:cxn>
                            </a:cxnLst>
                            <a:rect l="l" t="t" r="r" b="b"/>
                            <a:pathLst>
                              <a:path w="127063" h="106013">
                                <a:moveTo>
                                  <a:pt x="127063" y="95250"/>
                                </a:moveTo>
                                <a:cubicBezTo>
                                  <a:pt x="115815" y="57895"/>
                                  <a:pt x="93698" y="24735"/>
                                  <a:pt x="63532" y="0"/>
                                </a:cubicBezTo>
                                <a:cubicBezTo>
                                  <a:pt x="33365" y="24735"/>
                                  <a:pt x="11248" y="57895"/>
                                  <a:pt x="0" y="95250"/>
                                </a:cubicBezTo>
                                <a:cubicBezTo>
                                  <a:pt x="41138" y="109601"/>
                                  <a:pt x="85925" y="109601"/>
                                  <a:pt x="127063" y="9525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65353847" name="Freeform 1965353847">
                          <a:extLst>
                            <a:ext uri="{FF2B5EF4-FFF2-40B4-BE49-F238E27FC236}">
                              <a16:creationId xmlns:a16="http://schemas.microsoft.com/office/drawing/2014/main" id="{E1964747-9040-DB02-B6AB-6BDE0384D912}"/>
                            </a:ext>
                          </a:extLst>
                        </wps:cNvPr>
                        <wps:cNvSpPr/>
                        <wps:spPr>
                          <a:xfrm>
                            <a:off x="8736563" y="6566788"/>
                            <a:ext cx="294152" cy="368427"/>
                          </a:xfrm>
                          <a:custGeom>
                            <a:avLst/>
                            <a:gdLst>
                              <a:gd name="connsiteX0" fmla="*/ 195283 w 294152"/>
                              <a:gd name="connsiteY0" fmla="*/ 368237 h 368427"/>
                              <a:gd name="connsiteX1" fmla="*/ 294153 w 294152"/>
                              <a:gd name="connsiteY1" fmla="*/ 340995 h 368427"/>
                              <a:gd name="connsiteX2" fmla="*/ 217953 w 294152"/>
                              <a:gd name="connsiteY2" fmla="*/ 172974 h 368427"/>
                              <a:gd name="connsiteX3" fmla="*/ 221477 w 294152"/>
                              <a:gd name="connsiteY3" fmla="*/ 133350 h 368427"/>
                              <a:gd name="connsiteX4" fmla="*/ 105367 w 294152"/>
                              <a:gd name="connsiteY4" fmla="*/ 0 h 368427"/>
                              <a:gd name="connsiteX5" fmla="*/ 21948 w 294152"/>
                              <a:gd name="connsiteY5" fmla="*/ 263101 h 368427"/>
                              <a:gd name="connsiteX6" fmla="*/ 195283 w 294152"/>
                              <a:gd name="connsiteY6" fmla="*/ 368427 h 368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94152" h="368427">
                                <a:moveTo>
                                  <a:pt x="195283" y="368237"/>
                                </a:moveTo>
                                <a:cubicBezTo>
                                  <a:pt x="230093" y="368239"/>
                                  <a:pt x="264257" y="358827"/>
                                  <a:pt x="294153" y="340995"/>
                                </a:cubicBezTo>
                                <a:cubicBezTo>
                                  <a:pt x="245718" y="298593"/>
                                  <a:pt x="217942" y="237347"/>
                                  <a:pt x="217953" y="172974"/>
                                </a:cubicBezTo>
                                <a:cubicBezTo>
                                  <a:pt x="217961" y="159689"/>
                                  <a:pt x="219141" y="146429"/>
                                  <a:pt x="221477" y="133350"/>
                                </a:cubicBezTo>
                                <a:cubicBezTo>
                                  <a:pt x="166190" y="106618"/>
                                  <a:pt x="124240" y="58439"/>
                                  <a:pt x="105367" y="0"/>
                                </a:cubicBezTo>
                                <a:cubicBezTo>
                                  <a:pt x="9678" y="49618"/>
                                  <a:pt x="-27670" y="167411"/>
                                  <a:pt x="21948" y="263101"/>
                                </a:cubicBezTo>
                                <a:cubicBezTo>
                                  <a:pt x="55513" y="327833"/>
                                  <a:pt x="122365" y="368456"/>
                                  <a:pt x="195283" y="368427"/>
                                </a:cubicBezTo>
                                <a:close/>
                              </a:path>
                            </a:pathLst>
                          </a:custGeom>
                          <a:solidFill>
                            <a:srgbClr val="9B7500">
                              <a:alpha val="7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4960925" name="Freeform 804960925">
                          <a:extLst>
                            <a:ext uri="{FF2B5EF4-FFF2-40B4-BE49-F238E27FC236}">
                              <a16:creationId xmlns:a16="http://schemas.microsoft.com/office/drawing/2014/main" id="{A7BB43D7-6571-A7C3-FC9A-EA5E67F55438}"/>
                            </a:ext>
                          </a:extLst>
                        </wps:cNvPr>
                        <wps:cNvSpPr/>
                        <wps:spPr>
                          <a:xfrm>
                            <a:off x="8983090" y="6711187"/>
                            <a:ext cx="144018" cy="179832"/>
                          </a:xfrm>
                          <a:custGeom>
                            <a:avLst/>
                            <a:gdLst>
                              <a:gd name="connsiteX0" fmla="*/ 72009 w 144018"/>
                              <a:gd name="connsiteY0" fmla="*/ 179832 h 179832"/>
                              <a:gd name="connsiteX1" fmla="*/ 144018 w 144018"/>
                              <a:gd name="connsiteY1" fmla="*/ 28575 h 179832"/>
                              <a:gd name="connsiteX2" fmla="*/ 141732 w 144018"/>
                              <a:gd name="connsiteY2" fmla="*/ 0 h 179832"/>
                              <a:gd name="connsiteX3" fmla="*/ 2286 w 144018"/>
                              <a:gd name="connsiteY3" fmla="*/ 0 h 179832"/>
                              <a:gd name="connsiteX4" fmla="*/ 0 w 144018"/>
                              <a:gd name="connsiteY4" fmla="*/ 28575 h 179832"/>
                              <a:gd name="connsiteX5" fmla="*/ 72009 w 144018"/>
                              <a:gd name="connsiteY5" fmla="*/ 179832 h 1798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44018" h="179832">
                                <a:moveTo>
                                  <a:pt x="72009" y="179832"/>
                                </a:moveTo>
                                <a:cubicBezTo>
                                  <a:pt x="117575" y="142837"/>
                                  <a:pt x="144029" y="87268"/>
                                  <a:pt x="144018" y="28575"/>
                                </a:cubicBezTo>
                                <a:cubicBezTo>
                                  <a:pt x="143934" y="19008"/>
                                  <a:pt x="143170" y="9459"/>
                                  <a:pt x="141732" y="0"/>
                                </a:cubicBezTo>
                                <a:cubicBezTo>
                                  <a:pt x="96438" y="14861"/>
                                  <a:pt x="47580" y="14861"/>
                                  <a:pt x="2286" y="0"/>
                                </a:cubicBezTo>
                                <a:cubicBezTo>
                                  <a:pt x="848" y="9459"/>
                                  <a:pt x="84" y="19008"/>
                                  <a:pt x="0" y="28575"/>
                                </a:cubicBezTo>
                                <a:cubicBezTo>
                                  <a:pt x="-11" y="87268"/>
                                  <a:pt x="26443" y="142837"/>
                                  <a:pt x="72009" y="179832"/>
                                </a:cubicBezTo>
                                <a:close/>
                              </a:path>
                            </a:pathLst>
                          </a:custGeom>
                          <a:solidFill>
                            <a:srgbClr val="9B7500">
                              <a:alpha val="85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1191549" name="Freeform 1351191549">
                          <a:extLst>
                            <a:ext uri="{FF2B5EF4-FFF2-40B4-BE49-F238E27FC236}">
                              <a16:creationId xmlns:a16="http://schemas.microsoft.com/office/drawing/2014/main" id="{A137B877-4301-B5DB-5528-2EF66DAEF21C}"/>
                            </a:ext>
                          </a:extLst>
                        </wps:cNvPr>
                        <wps:cNvSpPr/>
                        <wps:spPr>
                          <a:xfrm>
                            <a:off x="9079960" y="6544606"/>
                            <a:ext cx="161925" cy="126957"/>
                          </a:xfrm>
                          <a:custGeom>
                            <a:avLst/>
                            <a:gdLst>
                              <a:gd name="connsiteX0" fmla="*/ 161925 w 161925"/>
                              <a:gd name="connsiteY0" fmla="*/ 10658 h 126957"/>
                              <a:gd name="connsiteX1" fmla="*/ 0 w 161925"/>
                              <a:gd name="connsiteY1" fmla="*/ 27041 h 126957"/>
                              <a:gd name="connsiteX2" fmla="*/ 65532 w 161925"/>
                              <a:gd name="connsiteY2" fmla="*/ 126958 h 126957"/>
                              <a:gd name="connsiteX3" fmla="*/ 161925 w 161925"/>
                              <a:gd name="connsiteY3" fmla="*/ 10658 h 126957"/>
                            </a:gdLst>
                            <a:ahLst/>
                            <a:cxnLst>
                              <a:cxn ang="0">
                                <a:pos x="connsiteX0" y="connsiteY0"/>
                              </a:cxn>
                              <a:cxn ang="0">
                                <a:pos x="connsiteX1" y="connsiteY1"/>
                              </a:cxn>
                              <a:cxn ang="0">
                                <a:pos x="connsiteX2" y="connsiteY2"/>
                              </a:cxn>
                              <a:cxn ang="0">
                                <a:pos x="connsiteX3" y="connsiteY3"/>
                              </a:cxn>
                            </a:cxnLst>
                            <a:rect l="l" t="t" r="r" b="b"/>
                            <a:pathLst>
                              <a:path w="161925" h="126957">
                                <a:moveTo>
                                  <a:pt x="161925" y="10658"/>
                                </a:moveTo>
                                <a:cubicBezTo>
                                  <a:pt x="108168" y="-7969"/>
                                  <a:pt x="48937" y="-1976"/>
                                  <a:pt x="0" y="27041"/>
                                </a:cubicBezTo>
                                <a:cubicBezTo>
                                  <a:pt x="30484" y="53802"/>
                                  <a:pt x="53132" y="88336"/>
                                  <a:pt x="65532" y="126958"/>
                                </a:cubicBezTo>
                                <a:cubicBezTo>
                                  <a:pt x="111903" y="102617"/>
                                  <a:pt x="146611" y="60740"/>
                                  <a:pt x="161925" y="10658"/>
                                </a:cubicBezTo>
                                <a:close/>
                              </a:path>
                            </a:pathLst>
                          </a:custGeom>
                          <a:solidFill>
                            <a:srgbClr val="9B7500">
                              <a:alpha val="9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045926" name="Freeform 116045926">
                          <a:extLst>
                            <a:ext uri="{FF2B5EF4-FFF2-40B4-BE49-F238E27FC236}">
                              <a16:creationId xmlns:a16="http://schemas.microsoft.com/office/drawing/2014/main" id="{745A5E40-8DE4-6478-BAC6-C811B9446361}"/>
                            </a:ext>
                          </a:extLst>
                        </wps:cNvPr>
                        <wps:cNvSpPr/>
                        <wps:spPr>
                          <a:xfrm>
                            <a:off x="8868314" y="6544500"/>
                            <a:ext cx="162401" cy="127063"/>
                          </a:xfrm>
                          <a:custGeom>
                            <a:avLst/>
                            <a:gdLst>
                              <a:gd name="connsiteX0" fmla="*/ 63532 w 162401"/>
                              <a:gd name="connsiteY0" fmla="*/ 0 h 127063"/>
                              <a:gd name="connsiteX1" fmla="*/ 0 w 162401"/>
                              <a:gd name="connsiteY1" fmla="*/ 10763 h 127063"/>
                              <a:gd name="connsiteX2" fmla="*/ 96869 w 162401"/>
                              <a:gd name="connsiteY2" fmla="*/ 127064 h 127063"/>
                              <a:gd name="connsiteX3" fmla="*/ 162401 w 162401"/>
                              <a:gd name="connsiteY3" fmla="*/ 27146 h 127063"/>
                              <a:gd name="connsiteX4" fmla="*/ 63532 w 162401"/>
                              <a:gd name="connsiteY4" fmla="*/ 0 h 1270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2401" h="127063">
                                <a:moveTo>
                                  <a:pt x="63532" y="0"/>
                                </a:moveTo>
                                <a:cubicBezTo>
                                  <a:pt x="41905" y="49"/>
                                  <a:pt x="20436" y="3685"/>
                                  <a:pt x="0" y="10763"/>
                                </a:cubicBezTo>
                                <a:cubicBezTo>
                                  <a:pt x="15427" y="60930"/>
                                  <a:pt x="50319" y="102821"/>
                                  <a:pt x="96869" y="127064"/>
                                </a:cubicBezTo>
                                <a:cubicBezTo>
                                  <a:pt x="109269" y="88442"/>
                                  <a:pt x="131917" y="53908"/>
                                  <a:pt x="162401" y="27146"/>
                                </a:cubicBezTo>
                                <a:cubicBezTo>
                                  <a:pt x="132478" y="9387"/>
                                  <a:pt x="98328" y="11"/>
                                  <a:pt x="63532" y="0"/>
                                </a:cubicBezTo>
                                <a:close/>
                              </a:path>
                            </a:pathLst>
                          </a:custGeom>
                          <a:solidFill>
                            <a:srgbClr val="9B7500">
                              <a:alpha val="95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67908F2" id="Group 4" o:spid="_x0000_s1026" style="position:absolute;margin-left:671.1pt;margin-top:437.95pt;width:50.15pt;height:49.75pt;z-index:251643903" coordorigin="87365,63032" coordsize="6370,631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">
                <v:shape id="Freeform 1146315578" o:spid="_x0000_s1027" style="position:absolute;left:88598;top:63032;width:3905;height:2497;visibility:visible;mso-wrap-style:square;v-text-anchor:middle" coordsize="390525,2497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" path="m2381,223838v64874,-21300,135928,-11756,192882,25908c252216,212082,323270,202538,388144,223838v1517,-9451,2312,-19004,2381,-28575c390525,87422,303103,,195263,,87422,,,87422,,195263v69,9571,864,19124,2381,28575xe" fillcolor="#9b7500" stroked="f">
                  <v:fill opacity="52428f"/>
                  <v:stroke joinstyle="miter"/>
                  <v:path arrowok="t" o:connecttype="custom" o:connectlocs="2381,223838;195263,249746;388144,223838;390525,195263;195263,0;0,195263;2381,223838" o:connectangles="0,0,0,0,0,0,0"/>
                </v:shape>
                <v:shape id="Freeform 1566111582" o:spid="_x0000_s1028" style="position:absolute;left:90794;top:65664;width:2941;height:3684;visibility:visible;mso-wrap-style:square;v-text-anchor:middle" coordsize="294111,3684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" path="m188785,191c169913,58629,127963,106809,72676,133541v2336,13078,3515,26338,3524,39624c76210,237537,48435,298783,,341186v29896,17831,64059,27244,98869,27241c206657,368469,294070,281123,294112,173335,294141,100417,253518,33566,188785,r,191xe" fillcolor="#9b7500" stroked="f">
                  <v:fill opacity="39321f"/>
                  <v:stroke joinstyle="miter"/>
                  <v:path arrowok="t" o:connecttype="custom" o:connectlocs="188785,191;72676,133541;76200,173165;0,341186;98869,368427;294112,173335;188785,0" o:connectangles="0,0,0,0,0,0,0"/>
                </v:shape>
                <v:shape id="Freeform 268545154" o:spid="_x0000_s1029" style="position:absolute;left:89915;top:65881;width:1271;height:1060;visibility:visible;mso-wrap-style:square;v-text-anchor:middle" coordsize="127063,10601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" path="m127063,95250c115815,57895,93698,24735,63532,,33365,24735,11248,57895,,95250v41138,14351,85925,14351,127063,xe" filled="f" stroked="f">
                  <v:stroke joinstyle="miter"/>
                  <v:path arrowok="t" o:connecttype="custom" o:connectlocs="127063,95250;63532,0;0,95250;127063,95250" o:connectangles="0,0,0,0"/>
                </v:shape>
                <v:shape id="Freeform 1965353847" o:spid="_x0000_s1030" style="position:absolute;left:87365;top:65667;width:2942;height:3685;visibility:visible;mso-wrap-style:square;v-text-anchor:middle" coordsize="294152,3684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" path="m195283,368237v34810,2,68974,-9410,98870,-27242c245718,298593,217942,237347,217953,172974v8,-13285,1188,-26545,3524,-39624c166190,106618,124240,58439,105367,,9678,49618,-27670,167411,21948,263101v33565,64732,100417,105355,173335,105326l195283,368237xe" fillcolor="#9b7500" stroked="f">
                  <v:fill opacity="46003f"/>
                  <v:stroke joinstyle="miter"/>
                  <v:path arrowok="t" o:connecttype="custom" o:connectlocs="195283,368237;294153,340995;217953,172974;221477,133350;105367,0;21948,263101;195283,368427" o:connectangles="0,0,0,0,0,0,0"/>
                </v:shape>
                <v:shape id="Freeform 804960925" o:spid="_x0000_s1031" style="position:absolute;left:89830;top:67111;width:1441;height:1799;visibility:visible;mso-wrap-style:square;v-text-anchor:middle" coordsize="144018,1798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" path="m72009,179832c117575,142837,144029,87268,144018,28575,143934,19008,143170,9459,141732,,96438,14861,47580,14861,2286,,848,9459,84,19008,,28575,-11,87268,26443,142837,72009,179832xe" fillcolor="#9b7500" stroked="f">
                  <v:fill opacity="55769f"/>
                  <v:stroke joinstyle="miter"/>
                  <v:path arrowok="t" o:connecttype="custom" o:connectlocs="72009,179832;144018,28575;141732,0;2286,0;0,28575;72009,179832" o:connectangles="0,0,0,0,0,0"/>
                </v:shape>
                <v:shape id="Freeform 1351191549" o:spid="_x0000_s1032" style="position:absolute;left:90799;top:65446;width:1619;height:1269;visibility:visible;mso-wrap-style:square;v-text-anchor:middle" coordsize="161925,1269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" path="m161925,10658c108168,-7969,48937,-1976,,27041v30484,26761,53132,61295,65532,99917c111903,102617,146611,60740,161925,10658xe" fillcolor="#9b7500" stroked="f">
                  <v:fill opacity="59110f"/>
                  <v:stroke joinstyle="miter"/>
                  <v:path arrowok="t" o:connecttype="custom" o:connectlocs="161925,10658;0,27041;65532,126958;161925,10658" o:connectangles="0,0,0,0"/>
                </v:shape>
                <v:shape id="Freeform 116045926" o:spid="_x0000_s1033" style="position:absolute;left:88683;top:65445;width:1624;height:1270;visibility:visible;mso-wrap-style:square;v-text-anchor:middle" coordsize="162401,1270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" path="m63532,c41905,49,20436,3685,,10763v15427,50167,50319,92058,96869,116301c109269,88442,131917,53908,162401,27146,132478,9387,98328,11,63532,xe" fillcolor="#9b7500" stroked="f">
                  <v:fill opacity="62194f"/>
                  <v:stroke joinstyle="miter"/>
                  <v:path arrowok="t" o:connecttype="custom" o:connectlocs="63532,0;0,10763;96869,127064;162401,27146;63532,0" o:connectangles="0,0,0,0,0"/>
                </v:shape>
              </v:group>
            </w:pict>
          </mc:Fallback>
        </mc:AlternateContent>
      </w:r>
      <w:r w:rsidR="00BB7B63">
        <w:rPr>
          <w:rFonts w:cs="Arial"/>
          <w:b/>
          <w:noProof/>
          <w:color w:val="595959" w:themeColor="text1" w:themeTint="A6"/>
          <w:sz w:val="48"/>
          <w:szCs w:val="32"/>
        </w:rPr>
        <mc:AlternateContent>
          <mc:Choice Requires="wpg">
            <w:drawing>
              <wp:anchor distT="0" distB="0" distL="114300" distR="114300" simplePos="0" relativeHeight="251653632" behindDoc="0" locked="0" layoutInCell="1" allowOverlap="1" wp14:anchorId="060AF717" wp14:editId="652F12BA">
                <wp:simplePos x="0" y="0"/>
                <wp:positionH relativeFrom="column">
                  <wp:posOffset>8632970</wp:posOffset>
                </wp:positionH>
                <wp:positionV relativeFrom="paragraph">
                  <wp:posOffset>180340</wp:posOffset>
                </wp:positionV>
                <wp:extent cx="639445" cy="458470"/>
                <wp:effectExtent l="0" t="0" r="0" b="0"/>
                <wp:wrapNone/>
                <wp:docPr id="788078525" name="Group 2">
                  <a:extLst xmlns:a="http://schemas.openxmlformats.org/drawingml/2006/main">
                    <a:ext uri="{FF2B5EF4-FFF2-40B4-BE49-F238E27FC236}">
                      <a16:creationId xmlns:a16="http://schemas.microsoft.com/office/drawing/2014/main" id="{7BF1D1C7-D572-25D3-3708-A76275960F94}"/>
                    </a:ext>
                  </a:extLst>
                </wp:docPr>
                <wp:cNvGraphicFramePr/>
                <a:graphic xmlns:a="http://schemas.openxmlformats.org/drawingml/2006/main">
                  <a:graphicData uri="http://schemas.microsoft.com/office/word/2010/wordprocessingGroup">
                    <wpg:wgp>
                      <wpg:cNvGrpSpPr/>
                      <wpg:grpSpPr>
                        <a:xfrm>
                          <a:off x="0" y="0"/>
                          <a:ext cx="639445" cy="458470"/>
                          <a:chOff x="8846820" y="136392"/>
                          <a:chExt cx="640079" cy="459030"/>
                        </a:xfrm>
                      </wpg:grpSpPr>
                      <wps:wsp>
                        <wps:cNvPr id="422510961" name="Freeform 422510961">
                          <a:extLst>
                            <a:ext uri="{FF2B5EF4-FFF2-40B4-BE49-F238E27FC236}">
                              <a16:creationId xmlns:a16="http://schemas.microsoft.com/office/drawing/2014/main" id="{39E5224D-92C0-0141-DDB8-D6C5AC42F5AA}"/>
                            </a:ext>
                          </a:extLst>
                        </wps:cNvPr>
                        <wps:cNvSpPr/>
                        <wps:spPr>
                          <a:xfrm>
                            <a:off x="9029700" y="467105"/>
                            <a:ext cx="274320" cy="96774"/>
                          </a:xfrm>
                          <a:custGeom>
                            <a:avLst/>
                            <a:gdLst>
                              <a:gd name="connsiteX0" fmla="*/ 261366 w 274320"/>
                              <a:gd name="connsiteY0" fmla="*/ 59436 h 96774"/>
                              <a:gd name="connsiteX1" fmla="*/ 243078 w 274320"/>
                              <a:gd name="connsiteY1" fmla="*/ 16002 h 96774"/>
                              <a:gd name="connsiteX2" fmla="*/ 238506 w 274320"/>
                              <a:gd name="connsiteY2" fmla="*/ 11430 h 96774"/>
                              <a:gd name="connsiteX3" fmla="*/ 16002 w 274320"/>
                              <a:gd name="connsiteY3" fmla="*/ 0 h 96774"/>
                              <a:gd name="connsiteX4" fmla="*/ 13716 w 274320"/>
                              <a:gd name="connsiteY4" fmla="*/ 1524 h 96774"/>
                              <a:gd name="connsiteX5" fmla="*/ 0 w 274320"/>
                              <a:gd name="connsiteY5" fmla="*/ 28194 h 96774"/>
                              <a:gd name="connsiteX6" fmla="*/ 0 w 274320"/>
                              <a:gd name="connsiteY6" fmla="*/ 96774 h 96774"/>
                              <a:gd name="connsiteX7" fmla="*/ 274320 w 274320"/>
                              <a:gd name="connsiteY7" fmla="*/ 96774 h 96774"/>
                              <a:gd name="connsiteX8" fmla="*/ 274320 w 274320"/>
                              <a:gd name="connsiteY8" fmla="*/ 72390 h 96774"/>
                              <a:gd name="connsiteX9" fmla="*/ 261366 w 274320"/>
                              <a:gd name="connsiteY9" fmla="*/ 59436 h 967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74320" h="96774">
                                <a:moveTo>
                                  <a:pt x="261366" y="59436"/>
                                </a:moveTo>
                                <a:cubicBezTo>
                                  <a:pt x="249936" y="48006"/>
                                  <a:pt x="243078" y="32004"/>
                                  <a:pt x="243078" y="16002"/>
                                </a:cubicBezTo>
                                <a:lnTo>
                                  <a:pt x="238506" y="11430"/>
                                </a:lnTo>
                                <a:cubicBezTo>
                                  <a:pt x="169164" y="54102"/>
                                  <a:pt x="80772" y="49530"/>
                                  <a:pt x="16002" y="0"/>
                                </a:cubicBezTo>
                                <a:lnTo>
                                  <a:pt x="13716" y="1524"/>
                                </a:lnTo>
                                <a:cubicBezTo>
                                  <a:pt x="5334" y="7620"/>
                                  <a:pt x="0" y="17526"/>
                                  <a:pt x="0" y="28194"/>
                                </a:cubicBezTo>
                                <a:lnTo>
                                  <a:pt x="0" y="96774"/>
                                </a:lnTo>
                                <a:lnTo>
                                  <a:pt x="274320" y="96774"/>
                                </a:lnTo>
                                <a:lnTo>
                                  <a:pt x="274320" y="72390"/>
                                </a:lnTo>
                                <a:lnTo>
                                  <a:pt x="261366" y="59436"/>
                                </a:lnTo>
                                <a:close/>
                              </a:path>
                            </a:pathLst>
                          </a:custGeom>
                          <a:solidFill>
                            <a:srgbClr val="BF7700">
                              <a:alpha val="85000"/>
                            </a:srgbClr>
                          </a:solidFill>
                          <a:ln w="754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3431192" name="Freeform 923431192">
                          <a:extLst>
                            <a:ext uri="{FF2B5EF4-FFF2-40B4-BE49-F238E27FC236}">
                              <a16:creationId xmlns:a16="http://schemas.microsoft.com/office/drawing/2014/main" id="{B36CCFC0-0CB5-CE15-FB83-619F6E5DB544}"/>
                            </a:ext>
                          </a:extLst>
                        </wps:cNvPr>
                        <wps:cNvSpPr/>
                        <wps:spPr>
                          <a:xfrm>
                            <a:off x="9309353" y="164443"/>
                            <a:ext cx="109114" cy="136546"/>
                          </a:xfrm>
                          <a:custGeom>
                            <a:avLst/>
                            <a:gdLst>
                              <a:gd name="connsiteX0" fmla="*/ 51816 w 109114"/>
                              <a:gd name="connsiteY0" fmla="*/ 136547 h 136546"/>
                              <a:gd name="connsiteX1" fmla="*/ 108204 w 109114"/>
                              <a:gd name="connsiteY1" fmla="*/ 57299 h 136546"/>
                              <a:gd name="connsiteX2" fmla="*/ 28956 w 109114"/>
                              <a:gd name="connsiteY2" fmla="*/ 911 h 136546"/>
                              <a:gd name="connsiteX3" fmla="*/ 0 w 109114"/>
                              <a:gd name="connsiteY3" fmla="*/ 13103 h 136546"/>
                              <a:gd name="connsiteX4" fmla="*/ 51816 w 109114"/>
                              <a:gd name="connsiteY4" fmla="*/ 136547 h 13654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9114" h="136546">
                                <a:moveTo>
                                  <a:pt x="51816" y="136547"/>
                                </a:moveTo>
                                <a:cubicBezTo>
                                  <a:pt x="89154" y="130451"/>
                                  <a:pt x="114300" y="94637"/>
                                  <a:pt x="108204" y="57299"/>
                                </a:cubicBezTo>
                                <a:cubicBezTo>
                                  <a:pt x="102108" y="19961"/>
                                  <a:pt x="66294" y="-5185"/>
                                  <a:pt x="28956" y="911"/>
                                </a:cubicBezTo>
                                <a:cubicBezTo>
                                  <a:pt x="18288" y="2435"/>
                                  <a:pt x="8382" y="7007"/>
                                  <a:pt x="0" y="13103"/>
                                </a:cubicBezTo>
                                <a:cubicBezTo>
                                  <a:pt x="31242" y="46631"/>
                                  <a:pt x="49530" y="90065"/>
                                  <a:pt x="51816" y="136547"/>
                                </a:cubicBezTo>
                                <a:close/>
                              </a:path>
                            </a:pathLst>
                          </a:custGeom>
                          <a:solidFill>
                            <a:srgbClr val="BF7700">
                              <a:alpha val="85000"/>
                            </a:srgbClr>
                          </a:solidFill>
                          <a:ln w="754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3224855" name="Freeform 683224855">
                          <a:extLst>
                            <a:ext uri="{FF2B5EF4-FFF2-40B4-BE49-F238E27FC236}">
                              <a16:creationId xmlns:a16="http://schemas.microsoft.com/office/drawing/2014/main" id="{CBC41B19-3010-63B5-7B42-77ABFA2B9172}"/>
                            </a:ext>
                          </a:extLst>
                        </wps:cNvPr>
                        <wps:cNvSpPr/>
                        <wps:spPr>
                          <a:xfrm>
                            <a:off x="9332213" y="320801"/>
                            <a:ext cx="154686" cy="136398"/>
                          </a:xfrm>
                          <a:custGeom>
                            <a:avLst/>
                            <a:gdLst>
                              <a:gd name="connsiteX0" fmla="*/ 140970 w 154686"/>
                              <a:gd name="connsiteY0" fmla="*/ 40386 h 136398"/>
                              <a:gd name="connsiteX1" fmla="*/ 73914 w 154686"/>
                              <a:gd name="connsiteY1" fmla="*/ 8382 h 136398"/>
                              <a:gd name="connsiteX2" fmla="*/ 28956 w 154686"/>
                              <a:gd name="connsiteY2" fmla="*/ 0 h 136398"/>
                              <a:gd name="connsiteX3" fmla="*/ 0 w 154686"/>
                              <a:gd name="connsiteY3" fmla="*/ 92964 h 136398"/>
                              <a:gd name="connsiteX4" fmla="*/ 4572 w 154686"/>
                              <a:gd name="connsiteY4" fmla="*/ 97536 h 136398"/>
                              <a:gd name="connsiteX5" fmla="*/ 48006 w 154686"/>
                              <a:gd name="connsiteY5" fmla="*/ 115824 h 136398"/>
                              <a:gd name="connsiteX6" fmla="*/ 68580 w 154686"/>
                              <a:gd name="connsiteY6" fmla="*/ 136398 h 136398"/>
                              <a:gd name="connsiteX7" fmla="*/ 154686 w 154686"/>
                              <a:gd name="connsiteY7" fmla="*/ 136398 h 136398"/>
                              <a:gd name="connsiteX8" fmla="*/ 154686 w 154686"/>
                              <a:gd name="connsiteY8" fmla="*/ 67818 h 136398"/>
                              <a:gd name="connsiteX9" fmla="*/ 140970 w 154686"/>
                              <a:gd name="connsiteY9" fmla="*/ 40386 h 136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54686" h="136398">
                                <a:moveTo>
                                  <a:pt x="140970" y="40386"/>
                                </a:moveTo>
                                <a:cubicBezTo>
                                  <a:pt x="121158" y="25146"/>
                                  <a:pt x="98298" y="13716"/>
                                  <a:pt x="73914" y="8382"/>
                                </a:cubicBezTo>
                                <a:cubicBezTo>
                                  <a:pt x="59436" y="3810"/>
                                  <a:pt x="44196" y="1524"/>
                                  <a:pt x="28956" y="0"/>
                                </a:cubicBezTo>
                                <a:cubicBezTo>
                                  <a:pt x="27432" y="32766"/>
                                  <a:pt x="17526" y="64770"/>
                                  <a:pt x="0" y="92964"/>
                                </a:cubicBezTo>
                                <a:lnTo>
                                  <a:pt x="4572" y="97536"/>
                                </a:lnTo>
                                <a:cubicBezTo>
                                  <a:pt x="20574" y="97536"/>
                                  <a:pt x="36576" y="104394"/>
                                  <a:pt x="48006" y="115824"/>
                                </a:cubicBezTo>
                                <a:lnTo>
                                  <a:pt x="68580" y="136398"/>
                                </a:lnTo>
                                <a:lnTo>
                                  <a:pt x="154686" y="136398"/>
                                </a:lnTo>
                                <a:lnTo>
                                  <a:pt x="154686" y="67818"/>
                                </a:lnTo>
                                <a:cubicBezTo>
                                  <a:pt x="154686" y="57150"/>
                                  <a:pt x="150114" y="46482"/>
                                  <a:pt x="140970" y="40386"/>
                                </a:cubicBezTo>
                                <a:close/>
                              </a:path>
                            </a:pathLst>
                          </a:custGeom>
                          <a:solidFill>
                            <a:srgbClr val="BF7700">
                              <a:alpha val="85000"/>
                            </a:srgbClr>
                          </a:solidFill>
                          <a:ln w="754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22312346" name="Freeform 2122312346">
                          <a:extLst>
                            <a:ext uri="{FF2B5EF4-FFF2-40B4-BE49-F238E27FC236}">
                              <a16:creationId xmlns:a16="http://schemas.microsoft.com/office/drawing/2014/main" id="{E1D3412E-5ED4-9788-9B7B-87D2D43AE028}"/>
                            </a:ext>
                          </a:extLst>
                        </wps:cNvPr>
                        <wps:cNvSpPr/>
                        <wps:spPr>
                          <a:xfrm>
                            <a:off x="8990837" y="136392"/>
                            <a:ext cx="459025" cy="459030"/>
                          </a:xfrm>
                          <a:custGeom>
                            <a:avLst/>
                            <a:gdLst>
                              <a:gd name="connsiteX0" fmla="*/ 445770 w 459025"/>
                              <a:gd name="connsiteY0" fmla="*/ 388626 h 459030"/>
                              <a:gd name="connsiteX1" fmla="*/ 374142 w 459025"/>
                              <a:gd name="connsiteY1" fmla="*/ 316236 h 459030"/>
                              <a:gd name="connsiteX2" fmla="*/ 337566 w 459025"/>
                              <a:gd name="connsiteY2" fmla="*/ 305568 h 459030"/>
                              <a:gd name="connsiteX3" fmla="*/ 311658 w 459025"/>
                              <a:gd name="connsiteY3" fmla="*/ 280422 h 459030"/>
                              <a:gd name="connsiteX4" fmla="*/ 347472 w 459025"/>
                              <a:gd name="connsiteY4" fmla="*/ 175266 h 459030"/>
                              <a:gd name="connsiteX5" fmla="*/ 173736 w 459025"/>
                              <a:gd name="connsiteY5" fmla="*/ 6 h 459030"/>
                              <a:gd name="connsiteX6" fmla="*/ 0 w 459025"/>
                              <a:gd name="connsiteY6" fmla="*/ 172980 h 459030"/>
                              <a:gd name="connsiteX7" fmla="*/ 173736 w 459025"/>
                              <a:gd name="connsiteY7" fmla="*/ 348240 h 459030"/>
                              <a:gd name="connsiteX8" fmla="*/ 280416 w 459025"/>
                              <a:gd name="connsiteY8" fmla="*/ 312426 h 459030"/>
                              <a:gd name="connsiteX9" fmla="*/ 306324 w 459025"/>
                              <a:gd name="connsiteY9" fmla="*/ 337572 h 459030"/>
                              <a:gd name="connsiteX10" fmla="*/ 316992 w 459025"/>
                              <a:gd name="connsiteY10" fmla="*/ 374148 h 459030"/>
                              <a:gd name="connsiteX11" fmla="*/ 389382 w 459025"/>
                              <a:gd name="connsiteY11" fmla="*/ 446538 h 459030"/>
                              <a:gd name="connsiteX12" fmla="*/ 446532 w 459025"/>
                              <a:gd name="connsiteY12" fmla="*/ 448062 h 459030"/>
                              <a:gd name="connsiteX13" fmla="*/ 448056 w 459025"/>
                              <a:gd name="connsiteY13" fmla="*/ 390912 h 459030"/>
                              <a:gd name="connsiteX14" fmla="*/ 445770 w 459025"/>
                              <a:gd name="connsiteY14" fmla="*/ 388626 h 459030"/>
                              <a:gd name="connsiteX15" fmla="*/ 445770 w 459025"/>
                              <a:gd name="connsiteY15" fmla="*/ 388626 h 459030"/>
                              <a:gd name="connsiteX16" fmla="*/ 174498 w 459025"/>
                              <a:gd name="connsiteY16" fmla="*/ 35820 h 459030"/>
                              <a:gd name="connsiteX17" fmla="*/ 313182 w 459025"/>
                              <a:gd name="connsiteY17" fmla="*/ 174504 h 459030"/>
                              <a:gd name="connsiteX18" fmla="*/ 280416 w 459025"/>
                              <a:gd name="connsiteY18" fmla="*/ 263658 h 459030"/>
                              <a:gd name="connsiteX19" fmla="*/ 236220 w 459025"/>
                              <a:gd name="connsiteY19" fmla="*/ 247656 h 459030"/>
                              <a:gd name="connsiteX20" fmla="*/ 172974 w 459025"/>
                              <a:gd name="connsiteY20" fmla="*/ 237750 h 459030"/>
                              <a:gd name="connsiteX21" fmla="*/ 109728 w 459025"/>
                              <a:gd name="connsiteY21" fmla="*/ 247656 h 459030"/>
                              <a:gd name="connsiteX22" fmla="*/ 68580 w 459025"/>
                              <a:gd name="connsiteY22" fmla="*/ 264420 h 459030"/>
                              <a:gd name="connsiteX23" fmla="*/ 83820 w 459025"/>
                              <a:gd name="connsiteY23" fmla="*/ 69348 h 459030"/>
                              <a:gd name="connsiteX24" fmla="*/ 174498 w 459025"/>
                              <a:gd name="connsiteY24" fmla="*/ 35820 h 4590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459025" h="459030">
                                <a:moveTo>
                                  <a:pt x="445770" y="388626"/>
                                </a:moveTo>
                                <a:lnTo>
                                  <a:pt x="374142" y="316236"/>
                                </a:lnTo>
                                <a:cubicBezTo>
                                  <a:pt x="364236" y="307092"/>
                                  <a:pt x="351282" y="302520"/>
                                  <a:pt x="337566" y="305568"/>
                                </a:cubicBezTo>
                                <a:lnTo>
                                  <a:pt x="311658" y="280422"/>
                                </a:lnTo>
                                <a:cubicBezTo>
                                  <a:pt x="335280" y="249942"/>
                                  <a:pt x="347472" y="213366"/>
                                  <a:pt x="347472" y="175266"/>
                                </a:cubicBezTo>
                                <a:cubicBezTo>
                                  <a:pt x="348234" y="79254"/>
                                  <a:pt x="270510" y="768"/>
                                  <a:pt x="173736" y="6"/>
                                </a:cubicBezTo>
                                <a:cubicBezTo>
                                  <a:pt x="76962" y="-756"/>
                                  <a:pt x="0" y="76968"/>
                                  <a:pt x="0" y="172980"/>
                                </a:cubicBezTo>
                                <a:cubicBezTo>
                                  <a:pt x="0" y="268992"/>
                                  <a:pt x="76962" y="347478"/>
                                  <a:pt x="173736" y="348240"/>
                                </a:cubicBezTo>
                                <a:cubicBezTo>
                                  <a:pt x="211836" y="348240"/>
                                  <a:pt x="249174" y="336048"/>
                                  <a:pt x="280416" y="312426"/>
                                </a:cubicBezTo>
                                <a:lnTo>
                                  <a:pt x="306324" y="337572"/>
                                </a:lnTo>
                                <a:cubicBezTo>
                                  <a:pt x="304038" y="350526"/>
                                  <a:pt x="307848" y="364242"/>
                                  <a:pt x="316992" y="374148"/>
                                </a:cubicBezTo>
                                <a:lnTo>
                                  <a:pt x="389382" y="446538"/>
                                </a:lnTo>
                                <a:cubicBezTo>
                                  <a:pt x="404622" y="462540"/>
                                  <a:pt x="430530" y="463302"/>
                                  <a:pt x="446532" y="448062"/>
                                </a:cubicBezTo>
                                <a:cubicBezTo>
                                  <a:pt x="462534" y="432822"/>
                                  <a:pt x="463296" y="406914"/>
                                  <a:pt x="448056" y="390912"/>
                                </a:cubicBezTo>
                                <a:cubicBezTo>
                                  <a:pt x="447294" y="390150"/>
                                  <a:pt x="446532" y="389388"/>
                                  <a:pt x="445770" y="388626"/>
                                </a:cubicBezTo>
                                <a:lnTo>
                                  <a:pt x="445770" y="388626"/>
                                </a:lnTo>
                                <a:close/>
                                <a:moveTo>
                                  <a:pt x="174498" y="35820"/>
                                </a:moveTo>
                                <a:cubicBezTo>
                                  <a:pt x="251460" y="35820"/>
                                  <a:pt x="313182" y="97542"/>
                                  <a:pt x="313182" y="174504"/>
                                </a:cubicBezTo>
                                <a:cubicBezTo>
                                  <a:pt x="313182" y="207270"/>
                                  <a:pt x="301752" y="239274"/>
                                  <a:pt x="280416" y="263658"/>
                                </a:cubicBezTo>
                                <a:cubicBezTo>
                                  <a:pt x="265938" y="256800"/>
                                  <a:pt x="251460" y="251466"/>
                                  <a:pt x="236220" y="247656"/>
                                </a:cubicBezTo>
                                <a:cubicBezTo>
                                  <a:pt x="215646" y="241560"/>
                                  <a:pt x="194310" y="237750"/>
                                  <a:pt x="172974" y="237750"/>
                                </a:cubicBezTo>
                                <a:cubicBezTo>
                                  <a:pt x="151638" y="237750"/>
                                  <a:pt x="130302" y="241560"/>
                                  <a:pt x="109728" y="247656"/>
                                </a:cubicBezTo>
                                <a:cubicBezTo>
                                  <a:pt x="95250" y="251466"/>
                                  <a:pt x="81534" y="256800"/>
                                  <a:pt x="68580" y="264420"/>
                                </a:cubicBezTo>
                                <a:cubicBezTo>
                                  <a:pt x="19050" y="206508"/>
                                  <a:pt x="25908" y="118878"/>
                                  <a:pt x="83820" y="69348"/>
                                </a:cubicBezTo>
                                <a:cubicBezTo>
                                  <a:pt x="108966" y="47250"/>
                                  <a:pt x="140970" y="35820"/>
                                  <a:pt x="174498" y="35820"/>
                                </a:cubicBezTo>
                                <a:close/>
                              </a:path>
                            </a:pathLst>
                          </a:custGeom>
                          <a:solidFill>
                            <a:srgbClr val="BF7700"/>
                          </a:solidFill>
                          <a:ln w="754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7063967" name="Freeform 287063967">
                          <a:extLst>
                            <a:ext uri="{FF2B5EF4-FFF2-40B4-BE49-F238E27FC236}">
                              <a16:creationId xmlns:a16="http://schemas.microsoft.com/office/drawing/2014/main" id="{2813B256-F97C-8534-9D96-C34D49BFEDC1}"/>
                            </a:ext>
                          </a:extLst>
                        </wps:cNvPr>
                        <wps:cNvSpPr/>
                        <wps:spPr>
                          <a:xfrm>
                            <a:off x="9086850" y="203454"/>
                            <a:ext cx="153924" cy="153924"/>
                          </a:xfrm>
                          <a:custGeom>
                            <a:avLst/>
                            <a:gdLst>
                              <a:gd name="connsiteX0" fmla="*/ 153924 w 153924"/>
                              <a:gd name="connsiteY0" fmla="*/ 76962 h 153924"/>
                              <a:gd name="connsiteX1" fmla="*/ 76962 w 153924"/>
                              <a:gd name="connsiteY1" fmla="*/ 153924 h 153924"/>
                              <a:gd name="connsiteX2" fmla="*/ 0 w 153924"/>
                              <a:gd name="connsiteY2" fmla="*/ 76962 h 153924"/>
                              <a:gd name="connsiteX3" fmla="*/ 76962 w 153924"/>
                              <a:gd name="connsiteY3" fmla="*/ 0 h 153924"/>
                              <a:gd name="connsiteX4" fmla="*/ 153924 w 153924"/>
                              <a:gd name="connsiteY4" fmla="*/ 76962 h 15392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3924" h="153924">
                                <a:moveTo>
                                  <a:pt x="153924" y="76962"/>
                                </a:moveTo>
                                <a:cubicBezTo>
                                  <a:pt x="153924" y="119467"/>
                                  <a:pt x="119467" y="153924"/>
                                  <a:pt x="76962" y="153924"/>
                                </a:cubicBezTo>
                                <a:cubicBezTo>
                                  <a:pt x="34457" y="153924"/>
                                  <a:pt x="0" y="119467"/>
                                  <a:pt x="0" y="76962"/>
                                </a:cubicBezTo>
                                <a:cubicBezTo>
                                  <a:pt x="0" y="34457"/>
                                  <a:pt x="34457" y="0"/>
                                  <a:pt x="76962" y="0"/>
                                </a:cubicBezTo>
                                <a:cubicBezTo>
                                  <a:pt x="119467" y="0"/>
                                  <a:pt x="153924" y="34457"/>
                                  <a:pt x="153924" y="76962"/>
                                </a:cubicBezTo>
                                <a:close/>
                              </a:path>
                            </a:pathLst>
                          </a:custGeom>
                          <a:solidFill>
                            <a:srgbClr val="BF7700"/>
                          </a:solidFill>
                          <a:ln w="754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18823984" name="Freeform 1618823984">
                          <a:extLst>
                            <a:ext uri="{FF2B5EF4-FFF2-40B4-BE49-F238E27FC236}">
                              <a16:creationId xmlns:a16="http://schemas.microsoft.com/office/drawing/2014/main" id="{7F9B962C-9B99-00F3-0BA5-274B85DA45BF}"/>
                            </a:ext>
                          </a:extLst>
                        </wps:cNvPr>
                        <wps:cNvSpPr/>
                        <wps:spPr>
                          <a:xfrm>
                            <a:off x="8846820" y="320801"/>
                            <a:ext cx="176022" cy="136398"/>
                          </a:xfrm>
                          <a:custGeom>
                            <a:avLst/>
                            <a:gdLst>
                              <a:gd name="connsiteX0" fmla="*/ 121920 w 176022"/>
                              <a:gd name="connsiteY0" fmla="*/ 0 h 136398"/>
                              <a:gd name="connsiteX1" fmla="*/ 80772 w 176022"/>
                              <a:gd name="connsiteY1" fmla="*/ 8382 h 136398"/>
                              <a:gd name="connsiteX2" fmla="*/ 13716 w 176022"/>
                              <a:gd name="connsiteY2" fmla="*/ 40386 h 136398"/>
                              <a:gd name="connsiteX3" fmla="*/ 0 w 176022"/>
                              <a:gd name="connsiteY3" fmla="*/ 67818 h 136398"/>
                              <a:gd name="connsiteX4" fmla="*/ 0 w 176022"/>
                              <a:gd name="connsiteY4" fmla="*/ 136398 h 136398"/>
                              <a:gd name="connsiteX5" fmla="*/ 164592 w 176022"/>
                              <a:gd name="connsiteY5" fmla="*/ 136398 h 136398"/>
                              <a:gd name="connsiteX6" fmla="*/ 176022 w 176022"/>
                              <a:gd name="connsiteY6" fmla="*/ 124968 h 136398"/>
                              <a:gd name="connsiteX7" fmla="*/ 121920 w 176022"/>
                              <a:gd name="connsiteY7" fmla="*/ 0 h 136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76022" h="136398">
                                <a:moveTo>
                                  <a:pt x="121920" y="0"/>
                                </a:moveTo>
                                <a:cubicBezTo>
                                  <a:pt x="108204" y="1524"/>
                                  <a:pt x="94488" y="3810"/>
                                  <a:pt x="80772" y="8382"/>
                                </a:cubicBezTo>
                                <a:cubicBezTo>
                                  <a:pt x="57150" y="15240"/>
                                  <a:pt x="34290" y="26670"/>
                                  <a:pt x="13716" y="40386"/>
                                </a:cubicBezTo>
                                <a:cubicBezTo>
                                  <a:pt x="4572" y="46482"/>
                                  <a:pt x="0" y="57150"/>
                                  <a:pt x="0" y="67818"/>
                                </a:cubicBezTo>
                                <a:lnTo>
                                  <a:pt x="0" y="136398"/>
                                </a:lnTo>
                                <a:lnTo>
                                  <a:pt x="164592" y="136398"/>
                                </a:lnTo>
                                <a:cubicBezTo>
                                  <a:pt x="167640" y="131826"/>
                                  <a:pt x="171450" y="128016"/>
                                  <a:pt x="176022" y="124968"/>
                                </a:cubicBezTo>
                                <a:cubicBezTo>
                                  <a:pt x="143256" y="90678"/>
                                  <a:pt x="124206" y="46482"/>
                                  <a:pt x="121920" y="0"/>
                                </a:cubicBezTo>
                                <a:close/>
                              </a:path>
                            </a:pathLst>
                          </a:custGeom>
                          <a:solidFill>
                            <a:srgbClr val="BF7700">
                              <a:alpha val="85000"/>
                            </a:srgbClr>
                          </a:solidFill>
                          <a:ln w="754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00030459" name="Freeform 1900030459">
                          <a:extLst>
                            <a:ext uri="{FF2B5EF4-FFF2-40B4-BE49-F238E27FC236}">
                              <a16:creationId xmlns:a16="http://schemas.microsoft.com/office/drawing/2014/main" id="{CF3B2F27-23A1-B36A-BC03-D7FBBE93E30F}"/>
                            </a:ext>
                          </a:extLst>
                        </wps:cNvPr>
                        <wps:cNvSpPr/>
                        <wps:spPr>
                          <a:xfrm>
                            <a:off x="8915042" y="164234"/>
                            <a:ext cx="107037" cy="135993"/>
                          </a:xfrm>
                          <a:custGeom>
                            <a:avLst/>
                            <a:gdLst>
                              <a:gd name="connsiteX0" fmla="*/ 53697 w 107037"/>
                              <a:gd name="connsiteY0" fmla="*/ 135993 h 135993"/>
                              <a:gd name="connsiteX1" fmla="*/ 107037 w 107037"/>
                              <a:gd name="connsiteY1" fmla="*/ 11787 h 135993"/>
                              <a:gd name="connsiteX2" fmla="*/ 11787 w 107037"/>
                              <a:gd name="connsiteY2" fmla="*/ 30837 h 135993"/>
                              <a:gd name="connsiteX3" fmla="*/ 30837 w 107037"/>
                              <a:gd name="connsiteY3" fmla="*/ 126087 h 135993"/>
                              <a:gd name="connsiteX4" fmla="*/ 53697 w 107037"/>
                              <a:gd name="connsiteY4" fmla="*/ 135993 h 13599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7037" h="135993">
                                <a:moveTo>
                                  <a:pt x="53697" y="135993"/>
                                </a:moveTo>
                                <a:cubicBezTo>
                                  <a:pt x="55983" y="89511"/>
                                  <a:pt x="75033" y="46077"/>
                                  <a:pt x="107037" y="11787"/>
                                </a:cubicBezTo>
                                <a:cubicBezTo>
                                  <a:pt x="75795" y="-9549"/>
                                  <a:pt x="33123" y="-1167"/>
                                  <a:pt x="11787" y="30837"/>
                                </a:cubicBezTo>
                                <a:cubicBezTo>
                                  <a:pt x="-9549" y="62841"/>
                                  <a:pt x="-1167" y="104751"/>
                                  <a:pt x="30837" y="126087"/>
                                </a:cubicBezTo>
                                <a:cubicBezTo>
                                  <a:pt x="37695" y="130659"/>
                                  <a:pt x="45315" y="133707"/>
                                  <a:pt x="53697" y="135993"/>
                                </a:cubicBezTo>
                                <a:close/>
                              </a:path>
                            </a:pathLst>
                          </a:custGeom>
                          <a:solidFill>
                            <a:srgbClr val="BF7700">
                              <a:alpha val="85000"/>
                            </a:srgbClr>
                          </a:solidFill>
                          <a:ln w="754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E5083D6" id="Group 2" o:spid="_x0000_s1026" style="position:absolute;margin-left:679.75pt;margin-top:14.2pt;width:50.35pt;height:36.1pt;z-index:251641855" coordorigin="88468,1363" coordsize="6400,459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">
                <v:shape id="Freeform 422510961" o:spid="_x0000_s1027" style="position:absolute;left:90297;top:4671;width:2743;height:967;visibility:visible;mso-wrap-style:square;v-text-anchor:middle" coordsize="274320,967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" path="m261366,59436c249936,48006,243078,32004,243078,16002r-4572,-4572c169164,54102,80772,49530,16002,l13716,1524c5334,7620,,17526,,28194l,96774r274320,l274320,72390,261366,59436xe" fillcolor="#bf7700" stroked="f" strokeweight=".20947mm">
                  <v:fill opacity="55769f"/>
                  <v:stroke joinstyle="miter"/>
                  <v:path arrowok="t" o:connecttype="custom" o:connectlocs="261366,59436;243078,16002;238506,11430;16002,0;13716,1524;0,28194;0,96774;274320,96774;274320,72390;261366,59436" o:connectangles="0,0,0,0,0,0,0,0,0,0"/>
                </v:shape>
                <v:shape id="Freeform 923431192" o:spid="_x0000_s1028" style="position:absolute;left:93093;top:1644;width:1091;height:1365;visibility:visible;mso-wrap-style:square;v-text-anchor:middle" coordsize="109114,1365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" path="m51816,136547v37338,-6096,62484,-41910,56388,-79248c102108,19961,66294,-5185,28956,911,18288,2435,8382,7007,,13103,31242,46631,49530,90065,51816,136547xe" fillcolor="#bf7700" stroked="f" strokeweight=".20947mm">
                  <v:fill opacity="55769f"/>
                  <v:stroke joinstyle="miter"/>
                  <v:path arrowok="t" o:connecttype="custom" o:connectlocs="51816,136547;108204,57299;28956,911;0,13103;51816,136547" o:connectangles="0,0,0,0,0"/>
                </v:shape>
                <v:shape id="Freeform 683224855" o:spid="_x0000_s1029" style="position:absolute;left:93322;top:3208;width:1546;height:1363;visibility:visible;mso-wrap-style:square;v-text-anchor:middle" coordsize="154686,136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" path="m140970,40386c121158,25146,98298,13716,73914,8382,59436,3810,44196,1524,28956,,27432,32766,17526,64770,,92964r4572,4572c20574,97536,36576,104394,48006,115824r20574,20574l154686,136398r,-68580c154686,57150,150114,46482,140970,40386xe" fillcolor="#bf7700" stroked="f" strokeweight=".20947mm">
                  <v:fill opacity="55769f"/>
                  <v:stroke joinstyle="miter"/>
                  <v:path arrowok="t" o:connecttype="custom" o:connectlocs="140970,40386;73914,8382;28956,0;0,92964;4572,97536;48006,115824;68580,136398;154686,136398;154686,67818;140970,40386" o:connectangles="0,0,0,0,0,0,0,0,0,0"/>
                </v:shape>
                <v:shape id="Freeform 2122312346" o:spid="_x0000_s1030" style="position:absolute;left:89908;top:1363;width:4590;height:4591;visibility:visible;mso-wrap-style:square;v-text-anchor:middle" coordsize="459025,4590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" path="m445770,388626l374142,316236v-9906,-9144,-22860,-13716,-36576,-10668l311658,280422v23622,-30480,35814,-67056,35814,-105156c348234,79254,270510,768,173736,6,76962,-756,,76968,,172980v,96012,76962,174498,173736,175260c211836,348240,249174,336048,280416,312426r25908,25146c304038,350526,307848,364242,316992,374148r72390,72390c404622,462540,430530,463302,446532,448062v16002,-15240,16764,-41148,1524,-57150c447294,390150,446532,389388,445770,388626r,xm174498,35820v76962,,138684,61722,138684,138684c313182,207270,301752,239274,280416,263658v-14478,-6858,-28956,-12192,-44196,-16002c215646,241560,194310,237750,172974,237750v-21336,,-42672,3810,-63246,9906c95250,251466,81534,256800,68580,264420,19050,206508,25908,118878,83820,69348,108966,47250,140970,35820,174498,35820xe" fillcolor="#bf7700" stroked="f" strokeweight=".20947mm">
                  <v:stroke joinstyle="miter"/>
                  <v:path arrowok="t" o:connecttype="custom" o:connectlocs="445770,388626;374142,316236;337566,305568;311658,280422;347472,175266;173736,6;0,172980;173736,348240;280416,312426;306324,337572;316992,374148;389382,446538;446532,448062;448056,390912;445770,388626;445770,388626;174498,35820;313182,174504;280416,263658;236220,247656;172974,237750;109728,247656;68580,264420;83820,69348;174498,35820" o:connectangles="0,0,0,0,0,0,0,0,0,0,0,0,0,0,0,0,0,0,0,0,0,0,0,0,0"/>
                </v:shape>
                <v:shape id="Freeform 287063967" o:spid="_x0000_s1031" style="position:absolute;left:90868;top:2034;width:1539;height:1539;visibility:visible;mso-wrap-style:square;v-text-anchor:middle" coordsize="153924,15392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" path="m153924,76962v,42505,-34457,76962,-76962,76962c34457,153924,,119467,,76962,,34457,34457,,76962,v42505,,76962,34457,76962,76962xe" fillcolor="#bf7700" stroked="f" strokeweight=".20947mm">
                  <v:stroke joinstyle="miter"/>
                  <v:path arrowok="t" o:connecttype="custom" o:connectlocs="153924,76962;76962,153924;0,76962;76962,0;153924,76962" o:connectangles="0,0,0,0,0"/>
                </v:shape>
                <v:shape id="Freeform 1618823984" o:spid="_x0000_s1032" style="position:absolute;left:88468;top:3208;width:1760;height:1363;visibility:visible;mso-wrap-style:square;v-text-anchor:middle" coordsize="176022,136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" path="m121920,c108204,1524,94488,3810,80772,8382,57150,15240,34290,26670,13716,40386,4572,46482,,57150,,67818r,68580l164592,136398v3048,-4572,6858,-8382,11430,-11430c143256,90678,124206,46482,121920,xe" fillcolor="#bf7700" stroked="f" strokeweight=".20947mm">
                  <v:fill opacity="55769f"/>
                  <v:stroke joinstyle="miter"/>
                  <v:path arrowok="t" o:connecttype="custom" o:connectlocs="121920,0;80772,8382;13716,40386;0,67818;0,136398;164592,136398;176022,124968;121920,0" o:connectangles="0,0,0,0,0,0,0,0"/>
                </v:shape>
                <v:shape id="Freeform 1900030459" o:spid="_x0000_s1033" style="position:absolute;left:89150;top:1642;width:1070;height:1360;visibility:visible;mso-wrap-style:square;v-text-anchor:middle" coordsize="107037,1359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" path="m53697,135993c55983,89511,75033,46077,107037,11787,75795,-9549,33123,-1167,11787,30837,-9549,62841,-1167,104751,30837,126087v6858,4572,14478,7620,22860,9906xe" fillcolor="#bf7700" stroked="f" strokeweight=".20947mm">
                  <v:fill opacity="55769f"/>
                  <v:stroke joinstyle="miter"/>
                  <v:path arrowok="t" o:connecttype="custom" o:connectlocs="53697,135993;107037,11787;11787,30837;30837,126087;53697,135993" o:connectangles="0,0,0,0,0"/>
                </v:shape>
              </v:group>
            </w:pict>
          </mc:Fallback>
        </mc:AlternateContent>
      </w:r>
      <w:r w:rsidR="00BB7B63">
        <w:rPr>
          <w:noProof/>
          <w:sz w:val="18"/>
          <w:szCs w:val="21"/>
        </w:rPr>
        <mc:AlternateContent>
          <mc:Choice Requires="wpg">
            <w:drawing>
              <wp:anchor distT="0" distB="0" distL="114300" distR="114300" simplePos="0" relativeHeight="251656704" behindDoc="0" locked="0" layoutInCell="1" allowOverlap="1" wp14:anchorId="10C06BA2" wp14:editId="254366C2">
                <wp:simplePos x="0" y="0"/>
                <wp:positionH relativeFrom="column">
                  <wp:posOffset>92075</wp:posOffset>
                </wp:positionH>
                <wp:positionV relativeFrom="paragraph">
                  <wp:posOffset>5708015</wp:posOffset>
                </wp:positionV>
                <wp:extent cx="525780" cy="533400"/>
                <wp:effectExtent l="0" t="0" r="0" b="0"/>
                <wp:wrapNone/>
                <wp:docPr id="528955777" name="Group 3">
                  <a:extLst xmlns:a="http://schemas.openxmlformats.org/drawingml/2006/main">
                    <a:ext uri="{FF2B5EF4-FFF2-40B4-BE49-F238E27FC236}">
                      <a16:creationId xmlns:a16="http://schemas.microsoft.com/office/drawing/2014/main" id="{55DC885C-84BD-E3CB-8B67-841E67EA1F3F}"/>
                    </a:ext>
                  </a:extLst>
                </wp:docPr>
                <wp:cNvGraphicFramePr/>
                <a:graphic xmlns:a="http://schemas.openxmlformats.org/drawingml/2006/main">
                  <a:graphicData uri="http://schemas.microsoft.com/office/word/2010/wordprocessingGroup">
                    <wpg:wgp>
                      <wpg:cNvGrpSpPr/>
                      <wpg:grpSpPr>
                        <a:xfrm>
                          <a:off x="0" y="0"/>
                          <a:ext cx="525780" cy="533400"/>
                          <a:chOff x="81280" y="6449015"/>
                          <a:chExt cx="525780" cy="533445"/>
                        </a:xfrm>
                      </wpg:grpSpPr>
                      <wps:wsp>
                        <wps:cNvPr id="2064964176" name="Freeform 2064964176">
                          <a:extLst>
                            <a:ext uri="{FF2B5EF4-FFF2-40B4-BE49-F238E27FC236}">
                              <a16:creationId xmlns:a16="http://schemas.microsoft.com/office/drawing/2014/main" id="{E9996A2F-D3EA-0EB4-14BE-32B89F448C1E}"/>
                            </a:ext>
                          </a:extLst>
                        </wps:cNvPr>
                        <wps:cNvSpPr/>
                        <wps:spPr>
                          <a:xfrm>
                            <a:off x="164973" y="6449015"/>
                            <a:ext cx="419226" cy="457244"/>
                          </a:xfrm>
                          <a:custGeom>
                            <a:avLst/>
                            <a:gdLst>
                              <a:gd name="connsiteX0" fmla="*/ 419227 w 419226"/>
                              <a:gd name="connsiteY0" fmla="*/ 53384 h 457244"/>
                              <a:gd name="connsiteX1" fmla="*/ 365931 w 419226"/>
                              <a:gd name="connsiteY1" fmla="*/ 0 h 457244"/>
                              <a:gd name="connsiteX2" fmla="*/ 312547 w 419226"/>
                              <a:gd name="connsiteY2" fmla="*/ 53296 h 457244"/>
                              <a:gd name="connsiteX3" fmla="*/ 336778 w 419226"/>
                              <a:gd name="connsiteY3" fmla="*/ 98037 h 457244"/>
                              <a:gd name="connsiteX4" fmla="*/ 297307 w 419226"/>
                              <a:gd name="connsiteY4" fmla="*/ 213404 h 457244"/>
                              <a:gd name="connsiteX5" fmla="*/ 297307 w 419226"/>
                              <a:gd name="connsiteY5" fmla="*/ 213404 h 457244"/>
                              <a:gd name="connsiteX6" fmla="*/ 266827 w 419226"/>
                              <a:gd name="connsiteY6" fmla="*/ 222929 h 457244"/>
                              <a:gd name="connsiteX7" fmla="*/ 187274 w 419226"/>
                              <a:gd name="connsiteY7" fmla="*/ 163265 h 457244"/>
                              <a:gd name="connsiteX8" fmla="*/ 155706 w 419226"/>
                              <a:gd name="connsiteY8" fmla="*/ 94753 h 457244"/>
                              <a:gd name="connsiteX9" fmla="*/ 87195 w 419226"/>
                              <a:gd name="connsiteY9" fmla="*/ 126321 h 457244"/>
                              <a:gd name="connsiteX10" fmla="*/ 107416 w 419226"/>
                              <a:gd name="connsiteY10" fmla="*/ 189020 h 457244"/>
                              <a:gd name="connsiteX11" fmla="*/ 56591 w 419226"/>
                              <a:gd name="connsiteY11" fmla="*/ 350564 h 457244"/>
                              <a:gd name="connsiteX12" fmla="*/ 53467 w 419226"/>
                              <a:gd name="connsiteY12" fmla="*/ 350564 h 457244"/>
                              <a:gd name="connsiteX13" fmla="*/ 0 w 419226"/>
                              <a:gd name="connsiteY13" fmla="*/ 403777 h 457244"/>
                              <a:gd name="connsiteX14" fmla="*/ 53213 w 419226"/>
                              <a:gd name="connsiteY14" fmla="*/ 457244 h 457244"/>
                              <a:gd name="connsiteX15" fmla="*/ 106679 w 419226"/>
                              <a:gd name="connsiteY15" fmla="*/ 404031 h 457244"/>
                              <a:gd name="connsiteX16" fmla="*/ 85242 w 419226"/>
                              <a:gd name="connsiteY16" fmla="*/ 361156 h 457244"/>
                              <a:gd name="connsiteX17" fmla="*/ 136525 w 419226"/>
                              <a:gd name="connsiteY17" fmla="*/ 198164 h 457244"/>
                              <a:gd name="connsiteX18" fmla="*/ 137287 w 419226"/>
                              <a:gd name="connsiteY18" fmla="*/ 198164 h 457244"/>
                              <a:gd name="connsiteX19" fmla="*/ 168986 w 419226"/>
                              <a:gd name="connsiteY19" fmla="*/ 187649 h 457244"/>
                              <a:gd name="connsiteX20" fmla="*/ 247853 w 419226"/>
                              <a:gd name="connsiteY20" fmla="*/ 246704 h 457244"/>
                              <a:gd name="connsiteX21" fmla="*/ 243967 w 419226"/>
                              <a:gd name="connsiteY21" fmla="*/ 266744 h 457244"/>
                              <a:gd name="connsiteX22" fmla="*/ 297286 w 419226"/>
                              <a:gd name="connsiteY22" fmla="*/ 320105 h 457244"/>
                              <a:gd name="connsiteX23" fmla="*/ 350647 w 419226"/>
                              <a:gd name="connsiteY23" fmla="*/ 266786 h 457244"/>
                              <a:gd name="connsiteX24" fmla="*/ 326567 w 419226"/>
                              <a:gd name="connsiteY24" fmla="*/ 222167 h 457244"/>
                              <a:gd name="connsiteX25" fmla="*/ 365887 w 419226"/>
                              <a:gd name="connsiteY25" fmla="*/ 106724 h 457244"/>
                              <a:gd name="connsiteX26" fmla="*/ 419227 w 419226"/>
                              <a:gd name="connsiteY26" fmla="*/ 53384 h 4572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419226" h="457244">
                                <a:moveTo>
                                  <a:pt x="419227" y="53384"/>
                                </a:moveTo>
                                <a:cubicBezTo>
                                  <a:pt x="419251" y="23925"/>
                                  <a:pt x="395390" y="24"/>
                                  <a:pt x="365931" y="0"/>
                                </a:cubicBezTo>
                                <a:cubicBezTo>
                                  <a:pt x="336472" y="-24"/>
                                  <a:pt x="312571" y="23837"/>
                                  <a:pt x="312547" y="53296"/>
                                </a:cubicBezTo>
                                <a:cubicBezTo>
                                  <a:pt x="312531" y="71349"/>
                                  <a:pt x="321650" y="88186"/>
                                  <a:pt x="336778" y="98037"/>
                                </a:cubicBezTo>
                                <a:lnTo>
                                  <a:pt x="297307" y="213404"/>
                                </a:lnTo>
                                <a:lnTo>
                                  <a:pt x="297307" y="213404"/>
                                </a:lnTo>
                                <a:cubicBezTo>
                                  <a:pt x="286412" y="213392"/>
                                  <a:pt x="275776" y="216716"/>
                                  <a:pt x="266827" y="222929"/>
                                </a:cubicBezTo>
                                <a:lnTo>
                                  <a:pt x="187274" y="163265"/>
                                </a:lnTo>
                                <a:cubicBezTo>
                                  <a:pt x="197476" y="135628"/>
                                  <a:pt x="183342" y="104955"/>
                                  <a:pt x="155706" y="94753"/>
                                </a:cubicBezTo>
                                <a:cubicBezTo>
                                  <a:pt x="128070" y="84552"/>
                                  <a:pt x="97396" y="98685"/>
                                  <a:pt x="87195" y="126321"/>
                                </a:cubicBezTo>
                                <a:cubicBezTo>
                                  <a:pt x="78681" y="149384"/>
                                  <a:pt x="87033" y="175278"/>
                                  <a:pt x="107416" y="189020"/>
                                </a:cubicBezTo>
                                <a:lnTo>
                                  <a:pt x="56591" y="350564"/>
                                </a:lnTo>
                                <a:lnTo>
                                  <a:pt x="53467" y="350564"/>
                                </a:lnTo>
                                <a:cubicBezTo>
                                  <a:pt x="24008" y="350494"/>
                                  <a:pt x="70" y="374318"/>
                                  <a:pt x="0" y="403777"/>
                                </a:cubicBezTo>
                                <a:cubicBezTo>
                                  <a:pt x="-70" y="433236"/>
                                  <a:pt x="23754" y="457174"/>
                                  <a:pt x="53213" y="457244"/>
                                </a:cubicBezTo>
                                <a:cubicBezTo>
                                  <a:pt x="82672" y="457314"/>
                                  <a:pt x="106609" y="433490"/>
                                  <a:pt x="106679" y="404031"/>
                                </a:cubicBezTo>
                                <a:cubicBezTo>
                                  <a:pt x="106720" y="387152"/>
                                  <a:pt x="98769" y="371251"/>
                                  <a:pt x="85242" y="361156"/>
                                </a:cubicBezTo>
                                <a:lnTo>
                                  <a:pt x="136525" y="198164"/>
                                </a:lnTo>
                                <a:lnTo>
                                  <a:pt x="137287" y="198164"/>
                                </a:lnTo>
                                <a:cubicBezTo>
                                  <a:pt x="148706" y="198143"/>
                                  <a:pt x="159817" y="194457"/>
                                  <a:pt x="168986" y="187649"/>
                                </a:cubicBezTo>
                                <a:lnTo>
                                  <a:pt x="247853" y="246704"/>
                                </a:lnTo>
                                <a:cubicBezTo>
                                  <a:pt x="245315" y="253082"/>
                                  <a:pt x="243997" y="259879"/>
                                  <a:pt x="243967" y="266744"/>
                                </a:cubicBezTo>
                                <a:cubicBezTo>
                                  <a:pt x="243955" y="296203"/>
                                  <a:pt x="267827" y="320093"/>
                                  <a:pt x="297286" y="320105"/>
                                </a:cubicBezTo>
                                <a:cubicBezTo>
                                  <a:pt x="326745" y="320116"/>
                                  <a:pt x="350635" y="296244"/>
                                  <a:pt x="350647" y="266786"/>
                                </a:cubicBezTo>
                                <a:cubicBezTo>
                                  <a:pt x="350654" y="248805"/>
                                  <a:pt x="341601" y="232031"/>
                                  <a:pt x="326567" y="222167"/>
                                </a:cubicBezTo>
                                <a:lnTo>
                                  <a:pt x="365887" y="106724"/>
                                </a:lnTo>
                                <a:cubicBezTo>
                                  <a:pt x="395346" y="106724"/>
                                  <a:pt x="419227" y="82843"/>
                                  <a:pt x="419227" y="53384"/>
                                </a:cubicBezTo>
                                <a:close/>
                              </a:path>
                            </a:pathLst>
                          </a:custGeom>
                          <a:solidFill>
                            <a:srgbClr val="FFB700"/>
                          </a:solidFill>
                          <a:ln w="754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2890643" name="Freeform 1242890643">
                          <a:extLst>
                            <a:ext uri="{FF2B5EF4-FFF2-40B4-BE49-F238E27FC236}">
                              <a16:creationId xmlns:a16="http://schemas.microsoft.com/office/drawing/2014/main" id="{7DB1D4EF-630F-C804-C1FC-D5D277DBE16C}"/>
                            </a:ext>
                          </a:extLst>
                        </wps:cNvPr>
                        <wps:cNvSpPr/>
                        <wps:spPr>
                          <a:xfrm>
                            <a:off x="81280" y="6449060"/>
                            <a:ext cx="525780" cy="533400"/>
                          </a:xfrm>
                          <a:custGeom>
                            <a:avLst/>
                            <a:gdLst>
                              <a:gd name="connsiteX0" fmla="*/ 45720 w 525780"/>
                              <a:gd name="connsiteY0" fmla="*/ 0 h 533400"/>
                              <a:gd name="connsiteX1" fmla="*/ 0 w 525780"/>
                              <a:gd name="connsiteY1" fmla="*/ 0 h 533400"/>
                              <a:gd name="connsiteX2" fmla="*/ 0 w 525780"/>
                              <a:gd name="connsiteY2" fmla="*/ 533400 h 533400"/>
                              <a:gd name="connsiteX3" fmla="*/ 525780 w 525780"/>
                              <a:gd name="connsiteY3" fmla="*/ 533400 h 533400"/>
                              <a:gd name="connsiteX4" fmla="*/ 525780 w 525780"/>
                              <a:gd name="connsiteY4" fmla="*/ 487680 h 533400"/>
                              <a:gd name="connsiteX5" fmla="*/ 45720 w 525780"/>
                              <a:gd name="connsiteY5" fmla="*/ 487680 h 533400"/>
                              <a:gd name="connsiteX6" fmla="*/ 45720 w 525780"/>
                              <a:gd name="connsiteY6" fmla="*/ 0 h 5334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25780" h="533400">
                                <a:moveTo>
                                  <a:pt x="45720" y="0"/>
                                </a:moveTo>
                                <a:lnTo>
                                  <a:pt x="0" y="0"/>
                                </a:lnTo>
                                <a:lnTo>
                                  <a:pt x="0" y="533400"/>
                                </a:lnTo>
                                <a:lnTo>
                                  <a:pt x="525780" y="533400"/>
                                </a:lnTo>
                                <a:lnTo>
                                  <a:pt x="525780" y="487680"/>
                                </a:lnTo>
                                <a:lnTo>
                                  <a:pt x="45720" y="487680"/>
                                </a:lnTo>
                                <a:lnTo>
                                  <a:pt x="45720" y="0"/>
                                </a:lnTo>
                                <a:close/>
                              </a:path>
                            </a:pathLst>
                          </a:custGeom>
                          <a:solidFill>
                            <a:srgbClr val="FFB700">
                              <a:alpha val="50000"/>
                            </a:srgbClr>
                          </a:solidFill>
                          <a:ln w="7541"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D8BBBE4" id="Group 3" o:spid="_x0000_s1026" style="position:absolute;margin-left:7.25pt;margin-top:449.45pt;width:41.4pt;height:42pt;z-index:251643903" coordorigin="812,64490" coordsize="5257,533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">
                <v:shape id="Freeform 2064964176" o:spid="_x0000_s1027" style="position:absolute;left:1649;top:64490;width:4192;height:4572;visibility:visible;mso-wrap-style:square;v-text-anchor:middle" coordsize="419226,4572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" path="m419227,53384c419251,23925,395390,24,365931,,336472,-24,312571,23837,312547,53296v-16,18053,9103,34890,24231,44741l297307,213404r,c286412,213392,275776,216716,266827,222929l187274,163265v10202,-27637,-3932,-58310,-31568,-68512c128070,84552,97396,98685,87195,126321v-8514,23063,-162,48957,20221,62699l56591,350564r-3124,c24008,350494,70,374318,,403777v-70,29459,23754,53397,53213,53467c82672,457314,106609,433490,106679,404031v41,-16879,-7910,-32780,-21437,-42875l136525,198164r762,c148706,198143,159817,194457,168986,187649r78867,59055c245315,253082,243997,259879,243967,266744v-12,29459,23860,53349,53319,53361c326745,320116,350635,296244,350647,266786v7,-17981,-9046,-34755,-24080,-44619l365887,106724v29459,,53340,-23881,53340,-53340xe" fillcolor="#ffb700" stroked="f" strokeweight=".20947mm">
                  <v:stroke joinstyle="miter"/>
                  <v:path arrowok="t" o:connecttype="custom" o:connectlocs="419227,53384;365931,0;312547,53296;336778,98037;297307,213404;297307,213404;266827,222929;187274,163265;155706,94753;87195,126321;107416,189020;56591,350564;53467,350564;0,403777;53213,457244;106679,404031;85242,361156;136525,198164;137287,198164;168986,187649;247853,246704;243967,266744;297286,320105;350647,266786;326567,222167;365887,106724;419227,53384" o:connectangles="0,0,0,0,0,0,0,0,0,0,0,0,0,0,0,0,0,0,0,0,0,0,0,0,0,0,0"/>
                </v:shape>
                <v:shape id="Freeform 1242890643" o:spid="_x0000_s1028" style="position:absolute;left:812;top:64490;width:5258;height:5334;visibility:visible;mso-wrap-style:square;v-text-anchor:middle" coordsize="525780,5334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" path="m45720,l,,,533400r525780,l525780,487680r-480060,l45720,xe" fillcolor="#ffb700" stroked="f" strokeweight=".20947mm">
                  <v:fill opacity="32896f"/>
                  <v:stroke joinstyle="miter"/>
                  <v:path arrowok="t" o:connecttype="custom" o:connectlocs="45720,0;0,0;0,533400;525780,533400;525780,487680;45720,487680;45720,0" o:connectangles="0,0,0,0,0,0,0"/>
                </v:shape>
              </v:group>
            </w:pict>
          </mc:Fallback>
        </mc:AlternateContent>
      </w:r>
      <w:r w:rsidR="00BB7B63">
        <w:rPr>
          <w:rFonts w:cs="Arial"/>
          <w:b/>
          <w:noProof/>
          <w:color w:val="595959" w:themeColor="text1" w:themeTint="A6"/>
          <w:sz w:val="48"/>
          <w:szCs w:val="32"/>
        </w:rPr>
        <w:drawing>
          <wp:anchor distT="0" distB="0" distL="114300" distR="114300" simplePos="0" relativeHeight="251652608" behindDoc="0" locked="0" layoutInCell="1" allowOverlap="1" wp14:anchorId="7115B092" wp14:editId="19FB9FD3">
            <wp:simplePos x="0" y="0"/>
            <wp:positionH relativeFrom="column">
              <wp:posOffset>10916</wp:posOffset>
            </wp:positionH>
            <wp:positionV relativeFrom="paragraph">
              <wp:posOffset>43815</wp:posOffset>
            </wp:positionV>
            <wp:extent cx="731520" cy="731520"/>
            <wp:effectExtent l="0" t="0" r="0" b="0"/>
            <wp:wrapNone/>
            <wp:docPr id="1961452668" name="Graphic 110" descr="Box with solid fill">
              <a:extLst xmlns:a="http://schemas.openxmlformats.org/drawingml/2006/main">
                <a:ext uri="{FF2B5EF4-FFF2-40B4-BE49-F238E27FC236}">
                  <a16:creationId xmlns:a16="http://schemas.microsoft.com/office/drawing/2014/main" id="{8A750AF7-C7C1-3B21-6AE7-8E1D8B0556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452668" name="Graphic 110" descr="Box with solid fill">
                      <a:extLst>
                        <a:ext uri="{FF2B5EF4-FFF2-40B4-BE49-F238E27FC236}">
                          <a16:creationId xmlns:a16="http://schemas.microsoft.com/office/drawing/2014/main" id="{8A750AF7-C7C1-3B21-6AE7-8E1D8B055657}"/>
                        </a:ext>
                      </a:extLst>
                    </pic:cNvPr>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731520" cy="731520"/>
                    </a:xfrm>
                    <a:prstGeom prst="rect">
                      <a:avLst/>
                    </a:prstGeom>
                  </pic:spPr>
                </pic:pic>
              </a:graphicData>
            </a:graphic>
          </wp:anchor>
        </w:drawing>
      </w:r>
      <w:r w:rsidR="00BB7B63">
        <w:rPr>
          <w:noProof/>
          <w:sz w:val="18"/>
          <w:szCs w:val="21"/>
        </w:rPr>
        <mc:AlternateContent>
          <mc:Choice Requires="wpg">
            <w:drawing>
              <wp:anchor distT="0" distB="0" distL="114300" distR="114300" simplePos="0" relativeHeight="251654656" behindDoc="0" locked="0" layoutInCell="1" allowOverlap="1" wp14:anchorId="726B40B1" wp14:editId="4A2E282D">
                <wp:simplePos x="0" y="0"/>
                <wp:positionH relativeFrom="column">
                  <wp:posOffset>3361871</wp:posOffset>
                </wp:positionH>
                <wp:positionV relativeFrom="paragraph">
                  <wp:posOffset>1916592</wp:posOffset>
                </wp:positionV>
                <wp:extent cx="2560320" cy="2560320"/>
                <wp:effectExtent l="0" t="0" r="5080" b="5080"/>
                <wp:wrapNone/>
                <wp:docPr id="1503994031" name="Group 1">
                  <a:extLst xmlns:a="http://schemas.openxmlformats.org/drawingml/2006/main">
                    <a:ext uri="{FF2B5EF4-FFF2-40B4-BE49-F238E27FC236}">
                      <a16:creationId xmlns:a16="http://schemas.microsoft.com/office/drawing/2014/main" id="{14218351-C1AA-91E2-CC83-4197EE8284E0}"/>
                    </a:ext>
                  </a:extLst>
                </wp:docPr>
                <wp:cNvGraphicFramePr/>
                <a:graphic xmlns:a="http://schemas.openxmlformats.org/drawingml/2006/main">
                  <a:graphicData uri="http://schemas.microsoft.com/office/word/2010/wordprocessingGroup">
                    <wpg:wgp>
                      <wpg:cNvGrpSpPr/>
                      <wpg:grpSpPr>
                        <a:xfrm>
                          <a:off x="0" y="0"/>
                          <a:ext cx="2560320" cy="2560320"/>
                          <a:chOff x="3513138" y="2276476"/>
                          <a:chExt cx="2560320" cy="2560320"/>
                        </a:xfrm>
                      </wpg:grpSpPr>
                      <wpg:grpSp>
                        <wpg:cNvPr id="564182415" name="Group 564182415">
                          <a:extLst>
                            <a:ext uri="{FF2B5EF4-FFF2-40B4-BE49-F238E27FC236}">
                              <a16:creationId xmlns:a16="http://schemas.microsoft.com/office/drawing/2014/main" id="{C49C9B4B-3A27-9BFD-FED0-A86FA7D3D9E5}"/>
                            </a:ext>
                          </a:extLst>
                        </wpg:cNvPr>
                        <wpg:cNvGrpSpPr/>
                        <wpg:grpSpPr>
                          <a:xfrm>
                            <a:off x="3513138" y="2276476"/>
                            <a:ext cx="2560320" cy="2560320"/>
                            <a:chOff x="3513138" y="2276476"/>
                            <a:chExt cx="2560320" cy="2563495"/>
                          </a:xfrm>
                        </wpg:grpSpPr>
                        <wps:wsp>
                          <wps:cNvPr id="1487820317" name="Oval 1487820317">
                            <a:extLst>
                              <a:ext uri="{FF2B5EF4-FFF2-40B4-BE49-F238E27FC236}">
                                <a16:creationId xmlns:a16="http://schemas.microsoft.com/office/drawing/2014/main" id="{480DEB09-609E-69DF-6D46-2AD30239D04A}"/>
                              </a:ext>
                            </a:extLst>
                          </wps:cNvPr>
                          <wps:cNvSpPr>
                            <a:spLocks noChangeAspect="1"/>
                          </wps:cNvSpPr>
                          <wps:spPr>
                            <a:xfrm>
                              <a:off x="3513138" y="2276476"/>
                              <a:ext cx="2560320" cy="2563495"/>
                            </a:xfrm>
                            <a:prstGeom prst="ellipse">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744356458" name="Group 744356458">
                            <a:extLst>
                              <a:ext uri="{FF2B5EF4-FFF2-40B4-BE49-F238E27FC236}">
                                <a16:creationId xmlns:a16="http://schemas.microsoft.com/office/drawing/2014/main" id="{BCD44C17-4421-2A42-B2A9-8318CF7A127E}"/>
                              </a:ext>
                            </a:extLst>
                          </wpg:cNvPr>
                          <wpg:cNvGrpSpPr>
                            <a:grpSpLocks noChangeAspect="1"/>
                          </wpg:cNvGrpSpPr>
                          <wpg:grpSpPr>
                            <a:xfrm>
                              <a:off x="3562032" y="2320925"/>
                              <a:ext cx="2468879" cy="2472054"/>
                              <a:chOff x="3562032" y="2320925"/>
                              <a:chExt cx="2000249" cy="2000249"/>
                            </a:xfrm>
                          </wpg:grpSpPr>
                          <wpg:grpSp>
                            <wpg:cNvPr id="2047612984" name="Graphic 4">
                              <a:extLst>
                                <a:ext uri="{FF2B5EF4-FFF2-40B4-BE49-F238E27FC236}">
                                  <a16:creationId xmlns:a16="http://schemas.microsoft.com/office/drawing/2014/main" id="{20DBF974-B616-F427-B8E1-DFB4963BFF08}"/>
                                </a:ext>
                              </a:extLst>
                            </wpg:cNvPr>
                            <wpg:cNvGrpSpPr/>
                            <wpg:grpSpPr>
                              <a:xfrm>
                                <a:off x="3562032" y="2320925"/>
                                <a:ext cx="2000249" cy="2000249"/>
                                <a:chOff x="3562032" y="2320925"/>
                                <a:chExt cx="2000249" cy="2000249"/>
                              </a:xfrm>
                              <a:solidFill>
                                <a:srgbClr val="231F20"/>
                              </a:solidFill>
                            </wpg:grpSpPr>
                            <wps:wsp>
                              <wps:cNvPr id="614084138" name="Freeform 614084138">
                                <a:extLst>
                                  <a:ext uri="{FF2B5EF4-FFF2-40B4-BE49-F238E27FC236}">
                                    <a16:creationId xmlns:a16="http://schemas.microsoft.com/office/drawing/2014/main" id="{1C7CD3B7-936F-9675-A42C-2709307BD05A}"/>
                                  </a:ext>
                                </a:extLst>
                              </wps:cNvPr>
                              <wps:cNvSpPr/>
                              <wps:spPr>
                                <a:xfrm>
                                  <a:off x="3562032" y="2320925"/>
                                  <a:ext cx="984884" cy="984884"/>
                                </a:xfrm>
                                <a:custGeom>
                                  <a:avLst/>
                                  <a:gdLst>
                                    <a:gd name="connsiteX0" fmla="*/ 261938 w 984884"/>
                                    <a:gd name="connsiteY0" fmla="*/ 984885 h 984884"/>
                                    <a:gd name="connsiteX1" fmla="*/ 984885 w 984884"/>
                                    <a:gd name="connsiteY1" fmla="*/ 261938 h 984884"/>
                                    <a:gd name="connsiteX2" fmla="*/ 984885 w 984884"/>
                                    <a:gd name="connsiteY2" fmla="*/ 0 h 984884"/>
                                    <a:gd name="connsiteX3" fmla="*/ 0 w 984884"/>
                                    <a:gd name="connsiteY3" fmla="*/ 984885 h 984884"/>
                                    <a:gd name="connsiteX4" fmla="*/ 261938 w 984884"/>
                                    <a:gd name="connsiteY4" fmla="*/ 984885 h 9848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84884" h="984884">
                                      <a:moveTo>
                                        <a:pt x="261938" y="984885"/>
                                      </a:moveTo>
                                      <a:cubicBezTo>
                                        <a:pt x="270510" y="589597"/>
                                        <a:pt x="589597" y="269558"/>
                                        <a:pt x="984885" y="261938"/>
                                      </a:cubicBezTo>
                                      <a:lnTo>
                                        <a:pt x="984885" y="0"/>
                                      </a:lnTo>
                                      <a:cubicBezTo>
                                        <a:pt x="444817" y="8572"/>
                                        <a:pt x="8572" y="444817"/>
                                        <a:pt x="0" y="984885"/>
                                      </a:cubicBezTo>
                                      <a:lnTo>
                                        <a:pt x="261938" y="984885"/>
                                      </a:lnTo>
                                      <a:close/>
                                    </a:path>
                                  </a:pathLst>
                                </a:custGeom>
                                <a:solidFill>
                                  <a:srgbClr val="E3A1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7961175" name="Freeform 317961175">
                                <a:extLst>
                                  <a:ext uri="{FF2B5EF4-FFF2-40B4-BE49-F238E27FC236}">
                                    <a16:creationId xmlns:a16="http://schemas.microsoft.com/office/drawing/2014/main" id="{A3DD2486-0570-C611-9731-262B34E5B6B5}"/>
                                  </a:ext>
                                </a:extLst>
                              </wps:cNvPr>
                              <wps:cNvSpPr/>
                              <wps:spPr>
                                <a:xfrm>
                                  <a:off x="3562032" y="3336290"/>
                                  <a:ext cx="984884" cy="984884"/>
                                </a:xfrm>
                                <a:custGeom>
                                  <a:avLst/>
                                  <a:gdLst>
                                    <a:gd name="connsiteX0" fmla="*/ 261938 w 984884"/>
                                    <a:gd name="connsiteY0" fmla="*/ 0 h 984884"/>
                                    <a:gd name="connsiteX1" fmla="*/ 0 w 984884"/>
                                    <a:gd name="connsiteY1" fmla="*/ 0 h 984884"/>
                                    <a:gd name="connsiteX2" fmla="*/ 984885 w 984884"/>
                                    <a:gd name="connsiteY2" fmla="*/ 984885 h 984884"/>
                                    <a:gd name="connsiteX3" fmla="*/ 984885 w 984884"/>
                                    <a:gd name="connsiteY3" fmla="*/ 722947 h 984884"/>
                                    <a:gd name="connsiteX4" fmla="*/ 261938 w 984884"/>
                                    <a:gd name="connsiteY4" fmla="*/ 0 h 9848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84884" h="984884">
                                      <a:moveTo>
                                        <a:pt x="261938" y="0"/>
                                      </a:moveTo>
                                      <a:lnTo>
                                        <a:pt x="0" y="0"/>
                                      </a:lnTo>
                                      <a:cubicBezTo>
                                        <a:pt x="8572" y="540067"/>
                                        <a:pt x="444817" y="976313"/>
                                        <a:pt x="984885" y="984885"/>
                                      </a:cubicBezTo>
                                      <a:lnTo>
                                        <a:pt x="984885" y="722947"/>
                                      </a:lnTo>
                                      <a:cubicBezTo>
                                        <a:pt x="589597" y="714375"/>
                                        <a:pt x="269558" y="395288"/>
                                        <a:pt x="261938" y="0"/>
                                      </a:cubicBezTo>
                                      <a:close/>
                                    </a:path>
                                  </a:pathLst>
                                </a:custGeom>
                                <a:solidFill>
                                  <a:srgbClr val="FFB7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7544434" name="Freeform 837544434">
                                <a:extLst>
                                  <a:ext uri="{FF2B5EF4-FFF2-40B4-BE49-F238E27FC236}">
                                    <a16:creationId xmlns:a16="http://schemas.microsoft.com/office/drawing/2014/main" id="{C0F992D4-3B6C-AF8B-B536-2D3BC7FE7C7A}"/>
                                  </a:ext>
                                </a:extLst>
                              </wps:cNvPr>
                              <wps:cNvSpPr/>
                              <wps:spPr>
                                <a:xfrm>
                                  <a:off x="4577397" y="2320925"/>
                                  <a:ext cx="984884" cy="984884"/>
                                </a:xfrm>
                                <a:custGeom>
                                  <a:avLst/>
                                  <a:gdLst>
                                    <a:gd name="connsiteX0" fmla="*/ 722947 w 984884"/>
                                    <a:gd name="connsiteY0" fmla="*/ 984885 h 984884"/>
                                    <a:gd name="connsiteX1" fmla="*/ 984885 w 984884"/>
                                    <a:gd name="connsiteY1" fmla="*/ 984885 h 984884"/>
                                    <a:gd name="connsiteX2" fmla="*/ 0 w 984884"/>
                                    <a:gd name="connsiteY2" fmla="*/ 0 h 984884"/>
                                    <a:gd name="connsiteX3" fmla="*/ 0 w 984884"/>
                                    <a:gd name="connsiteY3" fmla="*/ 261938 h 984884"/>
                                    <a:gd name="connsiteX4" fmla="*/ 722947 w 984884"/>
                                    <a:gd name="connsiteY4" fmla="*/ 984885 h 9848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84884" h="984884">
                                      <a:moveTo>
                                        <a:pt x="722947" y="984885"/>
                                      </a:moveTo>
                                      <a:lnTo>
                                        <a:pt x="984885" y="984885"/>
                                      </a:lnTo>
                                      <a:cubicBezTo>
                                        <a:pt x="976313" y="444817"/>
                                        <a:pt x="540068" y="8572"/>
                                        <a:pt x="0" y="0"/>
                                      </a:cubicBezTo>
                                      <a:lnTo>
                                        <a:pt x="0" y="261938"/>
                                      </a:lnTo>
                                      <a:cubicBezTo>
                                        <a:pt x="396240" y="269558"/>
                                        <a:pt x="715328" y="588645"/>
                                        <a:pt x="722947" y="984885"/>
                                      </a:cubicBezTo>
                                      <a:close/>
                                    </a:path>
                                  </a:pathLst>
                                </a:custGeom>
                                <a:solidFill>
                                  <a:srgbClr val="BF77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31736172" name="Freeform 1131736172">
                                <a:extLst>
                                  <a:ext uri="{FF2B5EF4-FFF2-40B4-BE49-F238E27FC236}">
                                    <a16:creationId xmlns:a16="http://schemas.microsoft.com/office/drawing/2014/main" id="{698044D5-280E-E555-E40C-19F3D6A8579C}"/>
                                  </a:ext>
                                </a:extLst>
                              </wps:cNvPr>
                              <wps:cNvSpPr/>
                              <wps:spPr>
                                <a:xfrm>
                                  <a:off x="4577397" y="3336290"/>
                                  <a:ext cx="984884" cy="984884"/>
                                </a:xfrm>
                                <a:custGeom>
                                  <a:avLst/>
                                  <a:gdLst>
                                    <a:gd name="connsiteX0" fmla="*/ 722947 w 984884"/>
                                    <a:gd name="connsiteY0" fmla="*/ 0 h 984884"/>
                                    <a:gd name="connsiteX1" fmla="*/ 0 w 984884"/>
                                    <a:gd name="connsiteY1" fmla="*/ 722947 h 984884"/>
                                    <a:gd name="connsiteX2" fmla="*/ 0 w 984884"/>
                                    <a:gd name="connsiteY2" fmla="*/ 984885 h 984884"/>
                                    <a:gd name="connsiteX3" fmla="*/ 984885 w 984884"/>
                                    <a:gd name="connsiteY3" fmla="*/ 0 h 984884"/>
                                    <a:gd name="connsiteX4" fmla="*/ 722947 w 984884"/>
                                    <a:gd name="connsiteY4" fmla="*/ 0 h 9848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84884" h="984884">
                                      <a:moveTo>
                                        <a:pt x="722947" y="0"/>
                                      </a:moveTo>
                                      <a:cubicBezTo>
                                        <a:pt x="714375" y="395288"/>
                                        <a:pt x="395288" y="715328"/>
                                        <a:pt x="0" y="722947"/>
                                      </a:cubicBezTo>
                                      <a:lnTo>
                                        <a:pt x="0" y="984885"/>
                                      </a:lnTo>
                                      <a:cubicBezTo>
                                        <a:pt x="540068" y="976313"/>
                                        <a:pt x="976313" y="540067"/>
                                        <a:pt x="984885" y="0"/>
                                      </a:cubicBezTo>
                                      <a:lnTo>
                                        <a:pt x="722947" y="0"/>
                                      </a:lnTo>
                                      <a:close/>
                                    </a:path>
                                  </a:pathLst>
                                </a:custGeom>
                                <a:solidFill>
                                  <a:srgbClr val="9B75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314821731" name="Graphic 4">
                              <a:extLst>
                                <a:ext uri="{FF2B5EF4-FFF2-40B4-BE49-F238E27FC236}">
                                  <a16:creationId xmlns:a16="http://schemas.microsoft.com/office/drawing/2014/main" id="{AB4DC2C3-8B90-A115-6550-DF64A93E5A72}"/>
                                </a:ext>
                              </a:extLst>
                            </wpg:cNvPr>
                            <wpg:cNvGrpSpPr/>
                            <wpg:grpSpPr>
                              <a:xfrm>
                                <a:off x="3654171" y="2415222"/>
                                <a:ext cx="835596" cy="858202"/>
                                <a:chOff x="3654171" y="2415222"/>
                                <a:chExt cx="835596" cy="858202"/>
                              </a:xfrm>
                              <a:solidFill>
                                <a:srgbClr val="FFFFFF"/>
                              </a:solidFill>
                            </wpg:grpSpPr>
                            <wps:wsp>
                              <wps:cNvPr id="691320164" name="Freeform 691320164">
                                <a:extLst>
                                  <a:ext uri="{FF2B5EF4-FFF2-40B4-BE49-F238E27FC236}">
                                    <a16:creationId xmlns:a16="http://schemas.microsoft.com/office/drawing/2014/main" id="{A5371192-8B34-97DB-1F9D-CFDE8D8CED41}"/>
                                  </a:ext>
                                </a:extLst>
                              </wps:cNvPr>
                              <wps:cNvSpPr/>
                              <wps:spPr>
                                <a:xfrm>
                                  <a:off x="3654171" y="3201780"/>
                                  <a:ext cx="107186" cy="71644"/>
                                </a:xfrm>
                                <a:custGeom>
                                  <a:avLst/>
                                  <a:gdLst>
                                    <a:gd name="connsiteX0" fmla="*/ 41211 w 107186"/>
                                    <a:gd name="connsiteY0" fmla="*/ 207 h 71644"/>
                                    <a:gd name="connsiteX1" fmla="*/ 73596 w 107186"/>
                                    <a:gd name="connsiteY1" fmla="*/ 34497 h 71644"/>
                                    <a:gd name="connsiteX2" fmla="*/ 71691 w 107186"/>
                                    <a:gd name="connsiteY2" fmla="*/ 50689 h 71644"/>
                                    <a:gd name="connsiteX3" fmla="*/ 104076 w 107186"/>
                                    <a:gd name="connsiteY3" fmla="*/ 53547 h 71644"/>
                                    <a:gd name="connsiteX4" fmla="*/ 106933 w 107186"/>
                                    <a:gd name="connsiteY4" fmla="*/ 57357 h 71644"/>
                                    <a:gd name="connsiteX5" fmla="*/ 105981 w 107186"/>
                                    <a:gd name="connsiteY5" fmla="*/ 68787 h 71644"/>
                                    <a:gd name="connsiteX6" fmla="*/ 102171 w 107186"/>
                                    <a:gd name="connsiteY6" fmla="*/ 71644 h 71644"/>
                                    <a:gd name="connsiteX7" fmla="*/ 3111 w 107186"/>
                                    <a:gd name="connsiteY7" fmla="*/ 62119 h 71644"/>
                                    <a:gd name="connsiteX8" fmla="*/ 253 w 107186"/>
                                    <a:gd name="connsiteY8" fmla="*/ 58309 h 71644"/>
                                    <a:gd name="connsiteX9" fmla="*/ 1206 w 107186"/>
                                    <a:gd name="connsiteY9" fmla="*/ 44022 h 71644"/>
                                    <a:gd name="connsiteX10" fmla="*/ 3111 w 107186"/>
                                    <a:gd name="connsiteY10" fmla="*/ 27829 h 71644"/>
                                    <a:gd name="connsiteX11" fmla="*/ 41211 w 107186"/>
                                    <a:gd name="connsiteY11" fmla="*/ 207 h 71644"/>
                                    <a:gd name="connsiteX12" fmla="*/ 40258 w 107186"/>
                                    <a:gd name="connsiteY12" fmla="*/ 18304 h 71644"/>
                                    <a:gd name="connsiteX13" fmla="*/ 23113 w 107186"/>
                                    <a:gd name="connsiteY13" fmla="*/ 29734 h 71644"/>
                                    <a:gd name="connsiteX14" fmla="*/ 21208 w 107186"/>
                                    <a:gd name="connsiteY14" fmla="*/ 45927 h 71644"/>
                                    <a:gd name="connsiteX15" fmla="*/ 52641 w 107186"/>
                                    <a:gd name="connsiteY15" fmla="*/ 48784 h 71644"/>
                                    <a:gd name="connsiteX16" fmla="*/ 54546 w 107186"/>
                                    <a:gd name="connsiteY16" fmla="*/ 32592 h 71644"/>
                                    <a:gd name="connsiteX17" fmla="*/ 40258 w 107186"/>
                                    <a:gd name="connsiteY17" fmla="*/ 18304 h 716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07186" h="71644">
                                      <a:moveTo>
                                        <a:pt x="41211" y="207"/>
                                      </a:moveTo>
                                      <a:cubicBezTo>
                                        <a:pt x="60261" y="2112"/>
                                        <a:pt x="75501" y="17352"/>
                                        <a:pt x="73596" y="34497"/>
                                      </a:cubicBezTo>
                                      <a:lnTo>
                                        <a:pt x="71691" y="50689"/>
                                      </a:lnTo>
                                      <a:lnTo>
                                        <a:pt x="104076" y="53547"/>
                                      </a:lnTo>
                                      <a:cubicBezTo>
                                        <a:pt x="105981" y="53547"/>
                                        <a:pt x="107886" y="55452"/>
                                        <a:pt x="106933" y="57357"/>
                                      </a:cubicBezTo>
                                      <a:lnTo>
                                        <a:pt x="105981" y="68787"/>
                                      </a:lnTo>
                                      <a:cubicBezTo>
                                        <a:pt x="105981" y="70692"/>
                                        <a:pt x="104076" y="71644"/>
                                        <a:pt x="102171" y="71644"/>
                                      </a:cubicBezTo>
                                      <a:lnTo>
                                        <a:pt x="3111" y="62119"/>
                                      </a:lnTo>
                                      <a:cubicBezTo>
                                        <a:pt x="1206" y="62119"/>
                                        <a:pt x="-699" y="60214"/>
                                        <a:pt x="253" y="58309"/>
                                      </a:cubicBezTo>
                                      <a:lnTo>
                                        <a:pt x="1206" y="44022"/>
                                      </a:lnTo>
                                      <a:lnTo>
                                        <a:pt x="3111" y="27829"/>
                                      </a:lnTo>
                                      <a:cubicBezTo>
                                        <a:pt x="5016" y="9732"/>
                                        <a:pt x="22161" y="-1698"/>
                                        <a:pt x="41211" y="207"/>
                                      </a:cubicBezTo>
                                      <a:close/>
                                      <a:moveTo>
                                        <a:pt x="40258" y="18304"/>
                                      </a:moveTo>
                                      <a:cubicBezTo>
                                        <a:pt x="31686" y="17352"/>
                                        <a:pt x="24066" y="22114"/>
                                        <a:pt x="23113" y="29734"/>
                                      </a:cubicBezTo>
                                      <a:lnTo>
                                        <a:pt x="21208" y="45927"/>
                                      </a:lnTo>
                                      <a:lnTo>
                                        <a:pt x="52641" y="48784"/>
                                      </a:lnTo>
                                      <a:lnTo>
                                        <a:pt x="54546" y="32592"/>
                                      </a:lnTo>
                                      <a:cubicBezTo>
                                        <a:pt x="55498" y="24972"/>
                                        <a:pt x="48831" y="18304"/>
                                        <a:pt x="40258" y="18304"/>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86980281" name="Freeform 1286980281">
                                <a:extLst>
                                  <a:ext uri="{FF2B5EF4-FFF2-40B4-BE49-F238E27FC236}">
                                    <a16:creationId xmlns:a16="http://schemas.microsoft.com/office/drawing/2014/main" id="{6A246139-6D09-5541-D424-2187BE9EE4A7}"/>
                                  </a:ext>
                                </a:extLst>
                              </wps:cNvPr>
                              <wps:cNvSpPr/>
                              <wps:spPr>
                                <a:xfrm>
                                  <a:off x="3662744" y="3122146"/>
                                  <a:ext cx="118606" cy="77357"/>
                                </a:xfrm>
                                <a:custGeom>
                                  <a:avLst/>
                                  <a:gdLst>
                                    <a:gd name="connsiteX0" fmla="*/ 118363 w 118606"/>
                                    <a:gd name="connsiteY0" fmla="*/ 8404 h 77357"/>
                                    <a:gd name="connsiteX1" fmla="*/ 115506 w 118606"/>
                                    <a:gd name="connsiteY1" fmla="*/ 21739 h 77357"/>
                                    <a:gd name="connsiteX2" fmla="*/ 112648 w 118606"/>
                                    <a:gd name="connsiteY2" fmla="*/ 25549 h 77357"/>
                                    <a:gd name="connsiteX3" fmla="*/ 73596 w 118606"/>
                                    <a:gd name="connsiteY3" fmla="*/ 42694 h 77357"/>
                                    <a:gd name="connsiteX4" fmla="*/ 71691 w 118606"/>
                                    <a:gd name="connsiteY4" fmla="*/ 53171 h 77357"/>
                                    <a:gd name="connsiteX5" fmla="*/ 104076 w 118606"/>
                                    <a:gd name="connsiteY5" fmla="*/ 59839 h 77357"/>
                                    <a:gd name="connsiteX6" fmla="*/ 106933 w 118606"/>
                                    <a:gd name="connsiteY6" fmla="*/ 63649 h 77357"/>
                                    <a:gd name="connsiteX7" fmla="*/ 105028 w 118606"/>
                                    <a:gd name="connsiteY7" fmla="*/ 75079 h 77357"/>
                                    <a:gd name="connsiteX8" fmla="*/ 101218 w 118606"/>
                                    <a:gd name="connsiteY8" fmla="*/ 76984 h 77357"/>
                                    <a:gd name="connsiteX9" fmla="*/ 3111 w 118606"/>
                                    <a:gd name="connsiteY9" fmla="*/ 57934 h 77357"/>
                                    <a:gd name="connsiteX10" fmla="*/ 253 w 118606"/>
                                    <a:gd name="connsiteY10" fmla="*/ 54124 h 77357"/>
                                    <a:gd name="connsiteX11" fmla="*/ 3111 w 118606"/>
                                    <a:gd name="connsiteY11" fmla="*/ 39836 h 77357"/>
                                    <a:gd name="connsiteX12" fmla="*/ 5968 w 118606"/>
                                    <a:gd name="connsiteY12" fmla="*/ 23644 h 77357"/>
                                    <a:gd name="connsiteX13" fmla="*/ 46926 w 118606"/>
                                    <a:gd name="connsiteY13" fmla="*/ 784 h 77357"/>
                                    <a:gd name="connsiteX14" fmla="*/ 73596 w 118606"/>
                                    <a:gd name="connsiteY14" fmla="*/ 23644 h 77357"/>
                                    <a:gd name="connsiteX15" fmla="*/ 113601 w 118606"/>
                                    <a:gd name="connsiteY15" fmla="*/ 6499 h 77357"/>
                                    <a:gd name="connsiteX16" fmla="*/ 118363 w 118606"/>
                                    <a:gd name="connsiteY16" fmla="*/ 8404 h 77357"/>
                                    <a:gd name="connsiteX17" fmla="*/ 54546 w 118606"/>
                                    <a:gd name="connsiteY17" fmla="*/ 49361 h 77357"/>
                                    <a:gd name="connsiteX18" fmla="*/ 57403 w 118606"/>
                                    <a:gd name="connsiteY18" fmla="*/ 33169 h 77357"/>
                                    <a:gd name="connsiteX19" fmla="*/ 44068 w 118606"/>
                                    <a:gd name="connsiteY19" fmla="*/ 17929 h 77357"/>
                                    <a:gd name="connsiteX20" fmla="*/ 25971 w 118606"/>
                                    <a:gd name="connsiteY20" fmla="*/ 27454 h 77357"/>
                                    <a:gd name="connsiteX21" fmla="*/ 23113 w 118606"/>
                                    <a:gd name="connsiteY21" fmla="*/ 43646 h 77357"/>
                                    <a:gd name="connsiteX22" fmla="*/ 54546 w 118606"/>
                                    <a:gd name="connsiteY22" fmla="*/ 49361 h 773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8606" h="77357">
                                      <a:moveTo>
                                        <a:pt x="118363" y="8404"/>
                                      </a:moveTo>
                                      <a:lnTo>
                                        <a:pt x="115506" y="21739"/>
                                      </a:lnTo>
                                      <a:cubicBezTo>
                                        <a:pt x="115506" y="23644"/>
                                        <a:pt x="114553" y="24596"/>
                                        <a:pt x="112648" y="25549"/>
                                      </a:cubicBezTo>
                                      <a:lnTo>
                                        <a:pt x="73596" y="42694"/>
                                      </a:lnTo>
                                      <a:lnTo>
                                        <a:pt x="71691" y="53171"/>
                                      </a:lnTo>
                                      <a:lnTo>
                                        <a:pt x="104076" y="59839"/>
                                      </a:lnTo>
                                      <a:cubicBezTo>
                                        <a:pt x="105981" y="59839"/>
                                        <a:pt x="107886" y="61744"/>
                                        <a:pt x="106933" y="63649"/>
                                      </a:cubicBezTo>
                                      <a:lnTo>
                                        <a:pt x="105028" y="75079"/>
                                      </a:lnTo>
                                      <a:cubicBezTo>
                                        <a:pt x="105028" y="76984"/>
                                        <a:pt x="103123" y="77936"/>
                                        <a:pt x="101218" y="76984"/>
                                      </a:cubicBezTo>
                                      <a:lnTo>
                                        <a:pt x="3111" y="57934"/>
                                      </a:lnTo>
                                      <a:cubicBezTo>
                                        <a:pt x="1206" y="57934"/>
                                        <a:pt x="-699" y="56029"/>
                                        <a:pt x="253" y="54124"/>
                                      </a:cubicBezTo>
                                      <a:lnTo>
                                        <a:pt x="3111" y="39836"/>
                                      </a:lnTo>
                                      <a:lnTo>
                                        <a:pt x="5968" y="23644"/>
                                      </a:lnTo>
                                      <a:cubicBezTo>
                                        <a:pt x="8826" y="7451"/>
                                        <a:pt x="26923" y="-3026"/>
                                        <a:pt x="46926" y="784"/>
                                      </a:cubicBezTo>
                                      <a:cubicBezTo>
                                        <a:pt x="60261" y="3641"/>
                                        <a:pt x="69786" y="12214"/>
                                        <a:pt x="73596" y="23644"/>
                                      </a:cubicBezTo>
                                      <a:lnTo>
                                        <a:pt x="113601" y="6499"/>
                                      </a:lnTo>
                                      <a:cubicBezTo>
                                        <a:pt x="117411" y="4594"/>
                                        <a:pt x="119316" y="5546"/>
                                        <a:pt x="118363" y="8404"/>
                                      </a:cubicBezTo>
                                      <a:close/>
                                      <a:moveTo>
                                        <a:pt x="54546" y="49361"/>
                                      </a:moveTo>
                                      <a:lnTo>
                                        <a:pt x="57403" y="33169"/>
                                      </a:lnTo>
                                      <a:cubicBezTo>
                                        <a:pt x="58356" y="26501"/>
                                        <a:pt x="52641" y="19834"/>
                                        <a:pt x="44068" y="17929"/>
                                      </a:cubicBezTo>
                                      <a:cubicBezTo>
                                        <a:pt x="35496" y="16024"/>
                                        <a:pt x="27876" y="20786"/>
                                        <a:pt x="25971" y="27454"/>
                                      </a:cubicBezTo>
                                      <a:lnTo>
                                        <a:pt x="23113" y="43646"/>
                                      </a:lnTo>
                                      <a:lnTo>
                                        <a:pt x="54546" y="4936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13041623" name="Freeform 1913041623">
                                <a:extLst>
                                  <a:ext uri="{FF2B5EF4-FFF2-40B4-BE49-F238E27FC236}">
                                    <a16:creationId xmlns:a16="http://schemas.microsoft.com/office/drawing/2014/main" id="{6370AFC7-F5AA-6EFD-D973-CB763F4CDBF6}"/>
                                  </a:ext>
                                </a:extLst>
                              </wps:cNvPr>
                              <wps:cNvSpPr/>
                              <wps:spPr>
                                <a:xfrm>
                                  <a:off x="3688813" y="3021733"/>
                                  <a:ext cx="109340" cy="95712"/>
                                </a:xfrm>
                                <a:custGeom>
                                  <a:avLst/>
                                  <a:gdLst>
                                    <a:gd name="connsiteX0" fmla="*/ 40859 w 109340"/>
                                    <a:gd name="connsiteY0" fmla="*/ 92624 h 95712"/>
                                    <a:gd name="connsiteX1" fmla="*/ 1806 w 109340"/>
                                    <a:gd name="connsiteY1" fmla="*/ 31664 h 95712"/>
                                    <a:gd name="connsiteX2" fmla="*/ 68481 w 109340"/>
                                    <a:gd name="connsiteY2" fmla="*/ 3089 h 95712"/>
                                    <a:gd name="connsiteX3" fmla="*/ 107534 w 109340"/>
                                    <a:gd name="connsiteY3" fmla="*/ 64049 h 95712"/>
                                    <a:gd name="connsiteX4" fmla="*/ 40859 w 109340"/>
                                    <a:gd name="connsiteY4" fmla="*/ 92624 h 95712"/>
                                    <a:gd name="connsiteX5" fmla="*/ 63719 w 109340"/>
                                    <a:gd name="connsiteY5" fmla="*/ 20234 h 95712"/>
                                    <a:gd name="connsiteX6" fmla="*/ 21809 w 109340"/>
                                    <a:gd name="connsiteY6" fmla="*/ 38332 h 95712"/>
                                    <a:gd name="connsiteX7" fmla="*/ 46574 w 109340"/>
                                    <a:gd name="connsiteY7" fmla="*/ 76432 h 95712"/>
                                    <a:gd name="connsiteX8" fmla="*/ 88484 w 109340"/>
                                    <a:gd name="connsiteY8" fmla="*/ 58334 h 95712"/>
                                    <a:gd name="connsiteX9" fmla="*/ 63719 w 109340"/>
                                    <a:gd name="connsiteY9" fmla="*/ 20234 h 957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9340" h="95712">
                                      <a:moveTo>
                                        <a:pt x="40859" y="92624"/>
                                      </a:moveTo>
                                      <a:cubicBezTo>
                                        <a:pt x="11331" y="83099"/>
                                        <a:pt x="-5814" y="56429"/>
                                        <a:pt x="1806" y="31664"/>
                                      </a:cubicBezTo>
                                      <a:cubicBezTo>
                                        <a:pt x="9426" y="6899"/>
                                        <a:pt x="38954" y="-6436"/>
                                        <a:pt x="68481" y="3089"/>
                                      </a:cubicBezTo>
                                      <a:cubicBezTo>
                                        <a:pt x="98009" y="12614"/>
                                        <a:pt x="115154" y="39284"/>
                                        <a:pt x="107534" y="64049"/>
                                      </a:cubicBezTo>
                                      <a:cubicBezTo>
                                        <a:pt x="99914" y="88814"/>
                                        <a:pt x="71339" y="102149"/>
                                        <a:pt x="40859" y="92624"/>
                                      </a:cubicBezTo>
                                      <a:close/>
                                      <a:moveTo>
                                        <a:pt x="63719" y="20234"/>
                                      </a:moveTo>
                                      <a:cubicBezTo>
                                        <a:pt x="43716" y="14519"/>
                                        <a:pt x="26571" y="22139"/>
                                        <a:pt x="21809" y="38332"/>
                                      </a:cubicBezTo>
                                      <a:cubicBezTo>
                                        <a:pt x="17046" y="54524"/>
                                        <a:pt x="27524" y="70717"/>
                                        <a:pt x="46574" y="76432"/>
                                      </a:cubicBezTo>
                                      <a:cubicBezTo>
                                        <a:pt x="66576" y="82146"/>
                                        <a:pt x="83721" y="74526"/>
                                        <a:pt x="88484" y="58334"/>
                                      </a:cubicBezTo>
                                      <a:cubicBezTo>
                                        <a:pt x="93246" y="42141"/>
                                        <a:pt x="82769" y="25949"/>
                                        <a:pt x="63719" y="20234"/>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3341509" name="Freeform 523341509">
                                <a:extLst>
                                  <a:ext uri="{FF2B5EF4-FFF2-40B4-BE49-F238E27FC236}">
                                    <a16:creationId xmlns:a16="http://schemas.microsoft.com/office/drawing/2014/main" id="{949BC60A-D98B-5EC9-5D3B-CD83907E55AB}"/>
                                  </a:ext>
                                </a:extLst>
                              </wps:cNvPr>
                              <wps:cNvSpPr/>
                              <wps:spPr>
                                <a:xfrm>
                                  <a:off x="3716916" y="2929083"/>
                                  <a:ext cx="114875" cy="101126"/>
                                </a:xfrm>
                                <a:custGeom>
                                  <a:avLst/>
                                  <a:gdLst>
                                    <a:gd name="connsiteX0" fmla="*/ 80384 w 114875"/>
                                    <a:gd name="connsiteY0" fmla="*/ 5251 h 101126"/>
                                    <a:gd name="connsiteX1" fmla="*/ 111816 w 114875"/>
                                    <a:gd name="connsiteY1" fmla="*/ 67164 h 101126"/>
                                    <a:gd name="connsiteX2" fmla="*/ 98481 w 114875"/>
                                    <a:gd name="connsiteY2" fmla="*/ 96691 h 101126"/>
                                    <a:gd name="connsiteX3" fmla="*/ 97529 w 114875"/>
                                    <a:gd name="connsiteY3" fmla="*/ 99549 h 101126"/>
                                    <a:gd name="connsiteX4" fmla="*/ 92766 w 114875"/>
                                    <a:gd name="connsiteY4" fmla="*/ 100501 h 101126"/>
                                    <a:gd name="connsiteX5" fmla="*/ 2279 w 114875"/>
                                    <a:gd name="connsiteY5" fmla="*/ 60496 h 101126"/>
                                    <a:gd name="connsiteX6" fmla="*/ 374 w 114875"/>
                                    <a:gd name="connsiteY6" fmla="*/ 56686 h 101126"/>
                                    <a:gd name="connsiteX7" fmla="*/ 6089 w 114875"/>
                                    <a:gd name="connsiteY7" fmla="*/ 43351 h 101126"/>
                                    <a:gd name="connsiteX8" fmla="*/ 14661 w 114875"/>
                                    <a:gd name="connsiteY8" fmla="*/ 24301 h 101126"/>
                                    <a:gd name="connsiteX9" fmla="*/ 80384 w 114875"/>
                                    <a:gd name="connsiteY9" fmla="*/ 5251 h 101126"/>
                                    <a:gd name="connsiteX10" fmla="*/ 72764 w 114875"/>
                                    <a:gd name="connsiteY10" fmla="*/ 21444 h 101126"/>
                                    <a:gd name="connsiteX11" fmla="*/ 31806 w 114875"/>
                                    <a:gd name="connsiteY11" fmla="*/ 31921 h 101126"/>
                                    <a:gd name="connsiteX12" fmla="*/ 23234 w 114875"/>
                                    <a:gd name="connsiteY12" fmla="*/ 50971 h 101126"/>
                                    <a:gd name="connsiteX13" fmla="*/ 84194 w 114875"/>
                                    <a:gd name="connsiteY13" fmla="*/ 77641 h 101126"/>
                                    <a:gd name="connsiteX14" fmla="*/ 92766 w 114875"/>
                                    <a:gd name="connsiteY14" fmla="*/ 58591 h 101126"/>
                                    <a:gd name="connsiteX15" fmla="*/ 72764 w 114875"/>
                                    <a:gd name="connsiteY15" fmla="*/ 21444 h 1011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14875" h="101126">
                                      <a:moveTo>
                                        <a:pt x="80384" y="5251"/>
                                      </a:moveTo>
                                      <a:cubicBezTo>
                                        <a:pt x="108006" y="17634"/>
                                        <a:pt x="121341" y="44304"/>
                                        <a:pt x="111816" y="67164"/>
                                      </a:cubicBezTo>
                                      <a:lnTo>
                                        <a:pt x="98481" y="96691"/>
                                      </a:lnTo>
                                      <a:lnTo>
                                        <a:pt x="97529" y="99549"/>
                                      </a:lnTo>
                                      <a:cubicBezTo>
                                        <a:pt x="96576" y="101454"/>
                                        <a:pt x="94671" y="101454"/>
                                        <a:pt x="92766" y="100501"/>
                                      </a:cubicBezTo>
                                      <a:lnTo>
                                        <a:pt x="2279" y="60496"/>
                                      </a:lnTo>
                                      <a:cubicBezTo>
                                        <a:pt x="374" y="59544"/>
                                        <a:pt x="-579" y="57639"/>
                                        <a:pt x="374" y="56686"/>
                                      </a:cubicBezTo>
                                      <a:lnTo>
                                        <a:pt x="6089" y="43351"/>
                                      </a:lnTo>
                                      <a:lnTo>
                                        <a:pt x="14661" y="24301"/>
                                      </a:lnTo>
                                      <a:cubicBezTo>
                                        <a:pt x="24186" y="1441"/>
                                        <a:pt x="52761" y="-6179"/>
                                        <a:pt x="80384" y="5251"/>
                                      </a:cubicBezTo>
                                      <a:close/>
                                      <a:moveTo>
                                        <a:pt x="72764" y="21444"/>
                                      </a:moveTo>
                                      <a:cubicBezTo>
                                        <a:pt x="54666" y="13824"/>
                                        <a:pt x="38474" y="17634"/>
                                        <a:pt x="31806" y="31921"/>
                                      </a:cubicBezTo>
                                      <a:lnTo>
                                        <a:pt x="23234" y="50971"/>
                                      </a:lnTo>
                                      <a:lnTo>
                                        <a:pt x="84194" y="77641"/>
                                      </a:lnTo>
                                      <a:lnTo>
                                        <a:pt x="92766" y="58591"/>
                                      </a:lnTo>
                                      <a:cubicBezTo>
                                        <a:pt x="99434" y="44304"/>
                                        <a:pt x="90861" y="29064"/>
                                        <a:pt x="72764" y="21444"/>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6044748" name="Freeform 566044748">
                                <a:extLst>
                                  <a:ext uri="{FF2B5EF4-FFF2-40B4-BE49-F238E27FC236}">
                                    <a16:creationId xmlns:a16="http://schemas.microsoft.com/office/drawing/2014/main" id="{7D449D7E-3AB0-B4E0-86B3-9DE2F0BA6F4E}"/>
                                  </a:ext>
                                </a:extLst>
                              </wps:cNvPr>
                              <wps:cNvSpPr/>
                              <wps:spPr>
                                <a:xfrm>
                                  <a:off x="3758826" y="2838459"/>
                                  <a:ext cx="114209" cy="99934"/>
                                </a:xfrm>
                                <a:custGeom>
                                  <a:avLst/>
                                  <a:gdLst>
                                    <a:gd name="connsiteX0" fmla="*/ 63239 w 114209"/>
                                    <a:gd name="connsiteY0" fmla="*/ 94923 h 99934"/>
                                    <a:gd name="connsiteX1" fmla="*/ 2279 w 114209"/>
                                    <a:gd name="connsiteY1" fmla="*/ 59681 h 99934"/>
                                    <a:gd name="connsiteX2" fmla="*/ 374 w 114209"/>
                                    <a:gd name="connsiteY2" fmla="*/ 54918 h 99934"/>
                                    <a:gd name="connsiteX3" fmla="*/ 6089 w 114209"/>
                                    <a:gd name="connsiteY3" fmla="*/ 44441 h 99934"/>
                                    <a:gd name="connsiteX4" fmla="*/ 10851 w 114209"/>
                                    <a:gd name="connsiteY4" fmla="*/ 43488 h 99934"/>
                                    <a:gd name="connsiteX5" fmla="*/ 70859 w 114209"/>
                                    <a:gd name="connsiteY5" fmla="*/ 77778 h 99934"/>
                                    <a:gd name="connsiteX6" fmla="*/ 91814 w 114209"/>
                                    <a:gd name="connsiteY6" fmla="*/ 72063 h 99934"/>
                                    <a:gd name="connsiteX7" fmla="*/ 86099 w 114209"/>
                                    <a:gd name="connsiteY7" fmla="*/ 51108 h 99934"/>
                                    <a:gd name="connsiteX8" fmla="*/ 26091 w 114209"/>
                                    <a:gd name="connsiteY8" fmla="*/ 16818 h 99934"/>
                                    <a:gd name="connsiteX9" fmla="*/ 24186 w 114209"/>
                                    <a:gd name="connsiteY9" fmla="*/ 12056 h 99934"/>
                                    <a:gd name="connsiteX10" fmla="*/ 29901 w 114209"/>
                                    <a:gd name="connsiteY10" fmla="*/ 1578 h 99934"/>
                                    <a:gd name="connsiteX11" fmla="*/ 34664 w 114209"/>
                                    <a:gd name="connsiteY11" fmla="*/ 626 h 99934"/>
                                    <a:gd name="connsiteX12" fmla="*/ 95624 w 114209"/>
                                    <a:gd name="connsiteY12" fmla="*/ 35868 h 99934"/>
                                    <a:gd name="connsiteX13" fmla="*/ 108959 w 114209"/>
                                    <a:gd name="connsiteY13" fmla="*/ 81588 h 99934"/>
                                    <a:gd name="connsiteX14" fmla="*/ 63239 w 114209"/>
                                    <a:gd name="connsiteY14" fmla="*/ 94923 h 999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14209" h="99934">
                                      <a:moveTo>
                                        <a:pt x="63239" y="94923"/>
                                      </a:moveTo>
                                      <a:lnTo>
                                        <a:pt x="2279" y="59681"/>
                                      </a:lnTo>
                                      <a:cubicBezTo>
                                        <a:pt x="374" y="58728"/>
                                        <a:pt x="-579" y="56823"/>
                                        <a:pt x="374" y="54918"/>
                                      </a:cubicBezTo>
                                      <a:lnTo>
                                        <a:pt x="6089" y="44441"/>
                                      </a:lnTo>
                                      <a:cubicBezTo>
                                        <a:pt x="7041" y="42536"/>
                                        <a:pt x="8946" y="42536"/>
                                        <a:pt x="10851" y="43488"/>
                                      </a:cubicBezTo>
                                      <a:lnTo>
                                        <a:pt x="70859" y="77778"/>
                                      </a:lnTo>
                                      <a:cubicBezTo>
                                        <a:pt x="79431" y="82541"/>
                                        <a:pt x="87051" y="81588"/>
                                        <a:pt x="91814" y="72063"/>
                                      </a:cubicBezTo>
                                      <a:cubicBezTo>
                                        <a:pt x="97529" y="62538"/>
                                        <a:pt x="94671" y="55871"/>
                                        <a:pt x="86099" y="51108"/>
                                      </a:cubicBezTo>
                                      <a:lnTo>
                                        <a:pt x="26091" y="16818"/>
                                      </a:lnTo>
                                      <a:cubicBezTo>
                                        <a:pt x="24186" y="15866"/>
                                        <a:pt x="23234" y="13961"/>
                                        <a:pt x="24186" y="12056"/>
                                      </a:cubicBezTo>
                                      <a:lnTo>
                                        <a:pt x="29901" y="1578"/>
                                      </a:lnTo>
                                      <a:cubicBezTo>
                                        <a:pt x="30854" y="-327"/>
                                        <a:pt x="32759" y="-327"/>
                                        <a:pt x="34664" y="626"/>
                                      </a:cubicBezTo>
                                      <a:lnTo>
                                        <a:pt x="95624" y="35868"/>
                                      </a:lnTo>
                                      <a:cubicBezTo>
                                        <a:pt x="115626" y="47298"/>
                                        <a:pt x="118484" y="66348"/>
                                        <a:pt x="108959" y="81588"/>
                                      </a:cubicBezTo>
                                      <a:cubicBezTo>
                                        <a:pt x="100386" y="98733"/>
                                        <a:pt x="82289" y="105401"/>
                                        <a:pt x="63239" y="9492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827241" name="Freeform 137827241">
                                <a:extLst>
                                  <a:ext uri="{FF2B5EF4-FFF2-40B4-BE49-F238E27FC236}">
                                    <a16:creationId xmlns:a16="http://schemas.microsoft.com/office/drawing/2014/main" id="{B93D6E40-6818-50D2-6D8E-406F6A918F4C}"/>
                                  </a:ext>
                                </a:extLst>
                              </wps:cNvPr>
                              <wps:cNvSpPr/>
                              <wps:spPr>
                                <a:xfrm>
                                  <a:off x="3818558" y="2765585"/>
                                  <a:ext cx="106014" cy="100157"/>
                                </a:xfrm>
                                <a:custGeom>
                                  <a:avLst/>
                                  <a:gdLst>
                                    <a:gd name="connsiteX0" fmla="*/ 25414 w 106014"/>
                                    <a:gd name="connsiteY0" fmla="*/ 87787 h 100157"/>
                                    <a:gd name="connsiteX1" fmla="*/ 8269 w 106014"/>
                                    <a:gd name="connsiteY1" fmla="*/ 17302 h 100157"/>
                                    <a:gd name="connsiteX2" fmla="*/ 62561 w 106014"/>
                                    <a:gd name="connsiteY2" fmla="*/ 3967 h 100157"/>
                                    <a:gd name="connsiteX3" fmla="*/ 64466 w 106014"/>
                                    <a:gd name="connsiteY3" fmla="*/ 8730 h 100157"/>
                                    <a:gd name="connsiteX4" fmla="*/ 56846 w 106014"/>
                                    <a:gd name="connsiteY4" fmla="*/ 19207 h 100157"/>
                                    <a:gd name="connsiteX5" fmla="*/ 52084 w 106014"/>
                                    <a:gd name="connsiteY5" fmla="*/ 20160 h 100157"/>
                                    <a:gd name="connsiteX6" fmla="*/ 24461 w 106014"/>
                                    <a:gd name="connsiteY6" fmla="*/ 29685 h 100157"/>
                                    <a:gd name="connsiteX7" fmla="*/ 34939 w 106014"/>
                                    <a:gd name="connsiteY7" fmla="*/ 74452 h 100157"/>
                                    <a:gd name="connsiteX8" fmla="*/ 80659 w 106014"/>
                                    <a:gd name="connsiteY8" fmla="*/ 71595 h 100157"/>
                                    <a:gd name="connsiteX9" fmla="*/ 81611 w 106014"/>
                                    <a:gd name="connsiteY9" fmla="*/ 42067 h 100157"/>
                                    <a:gd name="connsiteX10" fmla="*/ 81611 w 106014"/>
                                    <a:gd name="connsiteY10" fmla="*/ 37305 h 100157"/>
                                    <a:gd name="connsiteX11" fmla="*/ 89231 w 106014"/>
                                    <a:gd name="connsiteY11" fmla="*/ 26827 h 100157"/>
                                    <a:gd name="connsiteX12" fmla="*/ 93994 w 106014"/>
                                    <a:gd name="connsiteY12" fmla="*/ 26827 h 100157"/>
                                    <a:gd name="connsiteX13" fmla="*/ 97804 w 106014"/>
                                    <a:gd name="connsiteY13" fmla="*/ 83025 h 100157"/>
                                    <a:gd name="connsiteX14" fmla="*/ 25414 w 106014"/>
                                    <a:gd name="connsiteY14" fmla="*/ 87787 h 1001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06014" h="100157">
                                      <a:moveTo>
                                        <a:pt x="25414" y="87787"/>
                                      </a:moveTo>
                                      <a:cubicBezTo>
                                        <a:pt x="649" y="69690"/>
                                        <a:pt x="-7924" y="39210"/>
                                        <a:pt x="8269" y="17302"/>
                                      </a:cubicBezTo>
                                      <a:cubicBezTo>
                                        <a:pt x="20651" y="1110"/>
                                        <a:pt x="42559" y="-4605"/>
                                        <a:pt x="62561" y="3967"/>
                                      </a:cubicBezTo>
                                      <a:cubicBezTo>
                                        <a:pt x="64466" y="4920"/>
                                        <a:pt x="65419" y="6825"/>
                                        <a:pt x="64466" y="8730"/>
                                      </a:cubicBezTo>
                                      <a:lnTo>
                                        <a:pt x="56846" y="19207"/>
                                      </a:lnTo>
                                      <a:cubicBezTo>
                                        <a:pt x="55894" y="20160"/>
                                        <a:pt x="53989" y="21112"/>
                                        <a:pt x="52084" y="20160"/>
                                      </a:cubicBezTo>
                                      <a:cubicBezTo>
                                        <a:pt x="41606" y="17302"/>
                                        <a:pt x="30176" y="21112"/>
                                        <a:pt x="24461" y="29685"/>
                                      </a:cubicBezTo>
                                      <a:cubicBezTo>
                                        <a:pt x="13984" y="43972"/>
                                        <a:pt x="18746" y="62070"/>
                                        <a:pt x="34939" y="74452"/>
                                      </a:cubicBezTo>
                                      <a:cubicBezTo>
                                        <a:pt x="51131" y="86835"/>
                                        <a:pt x="70181" y="85882"/>
                                        <a:pt x="80659" y="71595"/>
                                      </a:cubicBezTo>
                                      <a:cubicBezTo>
                                        <a:pt x="87326" y="63022"/>
                                        <a:pt x="87326" y="51592"/>
                                        <a:pt x="81611" y="42067"/>
                                      </a:cubicBezTo>
                                      <a:cubicBezTo>
                                        <a:pt x="80659" y="40162"/>
                                        <a:pt x="80659" y="39210"/>
                                        <a:pt x="81611" y="37305"/>
                                      </a:cubicBezTo>
                                      <a:lnTo>
                                        <a:pt x="89231" y="26827"/>
                                      </a:lnTo>
                                      <a:cubicBezTo>
                                        <a:pt x="90184" y="24922"/>
                                        <a:pt x="92089" y="24922"/>
                                        <a:pt x="93994" y="26827"/>
                                      </a:cubicBezTo>
                                      <a:cubicBezTo>
                                        <a:pt x="108281" y="43972"/>
                                        <a:pt x="110186" y="66832"/>
                                        <a:pt x="97804" y="83025"/>
                                      </a:cubicBezTo>
                                      <a:cubicBezTo>
                                        <a:pt x="81611" y="103980"/>
                                        <a:pt x="50179" y="105885"/>
                                        <a:pt x="25414" y="8778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97314865" name="Freeform 1297314865">
                                <a:extLst>
                                  <a:ext uri="{FF2B5EF4-FFF2-40B4-BE49-F238E27FC236}">
                                    <a16:creationId xmlns:a16="http://schemas.microsoft.com/office/drawing/2014/main" id="{2E6CD635-8625-4D21-C83F-A84D19F041DC}"/>
                                  </a:ext>
                                </a:extLst>
                              </wps:cNvPr>
                              <wps:cNvSpPr/>
                              <wps:spPr>
                                <a:xfrm>
                                  <a:off x="3862396" y="2696686"/>
                                  <a:ext cx="103168" cy="99059"/>
                                </a:xfrm>
                                <a:custGeom>
                                  <a:avLst/>
                                  <a:gdLst>
                                    <a:gd name="connsiteX0" fmla="*/ 41583 w 103168"/>
                                    <a:gd name="connsiteY0" fmla="*/ 1429 h 99059"/>
                                    <a:gd name="connsiteX1" fmla="*/ 51108 w 103168"/>
                                    <a:gd name="connsiteY1" fmla="*/ 10001 h 99059"/>
                                    <a:gd name="connsiteX2" fmla="*/ 52061 w 103168"/>
                                    <a:gd name="connsiteY2" fmla="*/ 14764 h 99059"/>
                                    <a:gd name="connsiteX3" fmla="*/ 39678 w 103168"/>
                                    <a:gd name="connsiteY3" fmla="*/ 29051 h 99059"/>
                                    <a:gd name="connsiteX4" fmla="*/ 101591 w 103168"/>
                                    <a:gd name="connsiteY4" fmla="*/ 84296 h 99059"/>
                                    <a:gd name="connsiteX5" fmla="*/ 102543 w 103168"/>
                                    <a:gd name="connsiteY5" fmla="*/ 89059 h 99059"/>
                                    <a:gd name="connsiteX6" fmla="*/ 94923 w 103168"/>
                                    <a:gd name="connsiteY6" fmla="*/ 97631 h 99059"/>
                                    <a:gd name="connsiteX7" fmla="*/ 90161 w 103168"/>
                                    <a:gd name="connsiteY7" fmla="*/ 97631 h 99059"/>
                                    <a:gd name="connsiteX8" fmla="*/ 28248 w 103168"/>
                                    <a:gd name="connsiteY8" fmla="*/ 42386 h 99059"/>
                                    <a:gd name="connsiteX9" fmla="*/ 15866 w 103168"/>
                                    <a:gd name="connsiteY9" fmla="*/ 56674 h 99059"/>
                                    <a:gd name="connsiteX10" fmla="*/ 11103 w 103168"/>
                                    <a:gd name="connsiteY10" fmla="*/ 56674 h 99059"/>
                                    <a:gd name="connsiteX11" fmla="*/ 1578 w 103168"/>
                                    <a:gd name="connsiteY11" fmla="*/ 48101 h 99059"/>
                                    <a:gd name="connsiteX12" fmla="*/ 626 w 103168"/>
                                    <a:gd name="connsiteY12" fmla="*/ 43339 h 99059"/>
                                    <a:gd name="connsiteX13" fmla="*/ 24438 w 103168"/>
                                    <a:gd name="connsiteY13" fmla="*/ 15716 h 99059"/>
                                    <a:gd name="connsiteX14" fmla="*/ 36821 w 103168"/>
                                    <a:gd name="connsiteY14" fmla="*/ 1429 h 99059"/>
                                    <a:gd name="connsiteX15" fmla="*/ 41583 w 103168"/>
                                    <a:gd name="connsiteY15" fmla="*/ 1429 h 990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03168" h="99059">
                                      <a:moveTo>
                                        <a:pt x="41583" y="1429"/>
                                      </a:moveTo>
                                      <a:lnTo>
                                        <a:pt x="51108" y="10001"/>
                                      </a:lnTo>
                                      <a:cubicBezTo>
                                        <a:pt x="53013" y="11906"/>
                                        <a:pt x="53013" y="12859"/>
                                        <a:pt x="52061" y="14764"/>
                                      </a:cubicBezTo>
                                      <a:lnTo>
                                        <a:pt x="39678" y="29051"/>
                                      </a:lnTo>
                                      <a:lnTo>
                                        <a:pt x="101591" y="84296"/>
                                      </a:lnTo>
                                      <a:cubicBezTo>
                                        <a:pt x="103496" y="86201"/>
                                        <a:pt x="103496" y="87154"/>
                                        <a:pt x="102543" y="89059"/>
                                      </a:cubicBezTo>
                                      <a:lnTo>
                                        <a:pt x="94923" y="97631"/>
                                      </a:lnTo>
                                      <a:cubicBezTo>
                                        <a:pt x="93971" y="99536"/>
                                        <a:pt x="92066" y="99536"/>
                                        <a:pt x="90161" y="97631"/>
                                      </a:cubicBezTo>
                                      <a:lnTo>
                                        <a:pt x="28248" y="42386"/>
                                      </a:lnTo>
                                      <a:lnTo>
                                        <a:pt x="15866" y="56674"/>
                                      </a:lnTo>
                                      <a:cubicBezTo>
                                        <a:pt x="14913" y="58579"/>
                                        <a:pt x="13008" y="58579"/>
                                        <a:pt x="11103" y="56674"/>
                                      </a:cubicBezTo>
                                      <a:lnTo>
                                        <a:pt x="1578" y="48101"/>
                                      </a:lnTo>
                                      <a:cubicBezTo>
                                        <a:pt x="-327" y="46196"/>
                                        <a:pt x="-327" y="45244"/>
                                        <a:pt x="626" y="43339"/>
                                      </a:cubicBezTo>
                                      <a:lnTo>
                                        <a:pt x="24438" y="15716"/>
                                      </a:lnTo>
                                      <a:lnTo>
                                        <a:pt x="36821" y="1429"/>
                                      </a:lnTo>
                                      <a:cubicBezTo>
                                        <a:pt x="38726" y="-476"/>
                                        <a:pt x="39678" y="-476"/>
                                        <a:pt x="41583" y="1429"/>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06705835" name="Freeform 1506705835">
                                <a:extLst>
                                  <a:ext uri="{FF2B5EF4-FFF2-40B4-BE49-F238E27FC236}">
                                    <a16:creationId xmlns:a16="http://schemas.microsoft.com/office/drawing/2014/main" id="{3886E987-BE54-5233-78DE-F65CA6980C23}"/>
                                  </a:ext>
                                </a:extLst>
                              </wps:cNvPr>
                              <wps:cNvSpPr/>
                              <wps:spPr>
                                <a:xfrm>
                                  <a:off x="3951181" y="2623194"/>
                                  <a:ext cx="58949" cy="138411"/>
                                </a:xfrm>
                                <a:custGeom>
                                  <a:avLst/>
                                  <a:gdLst>
                                    <a:gd name="connsiteX0" fmla="*/ 56621 w 58949"/>
                                    <a:gd name="connsiteY0" fmla="*/ 137786 h 138411"/>
                                    <a:gd name="connsiteX1" fmla="*/ 53763 w 58949"/>
                                    <a:gd name="connsiteY1" fmla="*/ 136833 h 138411"/>
                                    <a:gd name="connsiteX2" fmla="*/ 423 w 58949"/>
                                    <a:gd name="connsiteY2" fmla="*/ 5388 h 138411"/>
                                    <a:gd name="connsiteX3" fmla="*/ 423 w 58949"/>
                                    <a:gd name="connsiteY3" fmla="*/ 2531 h 138411"/>
                                    <a:gd name="connsiteX4" fmla="*/ 2328 w 58949"/>
                                    <a:gd name="connsiteY4" fmla="*/ 626 h 138411"/>
                                    <a:gd name="connsiteX5" fmla="*/ 5186 w 58949"/>
                                    <a:gd name="connsiteY5" fmla="*/ 1578 h 138411"/>
                                    <a:gd name="connsiteX6" fmla="*/ 58526 w 58949"/>
                                    <a:gd name="connsiteY6" fmla="*/ 133023 h 138411"/>
                                    <a:gd name="connsiteX7" fmla="*/ 58526 w 58949"/>
                                    <a:gd name="connsiteY7" fmla="*/ 135881 h 138411"/>
                                    <a:gd name="connsiteX8" fmla="*/ 56621 w 58949"/>
                                    <a:gd name="connsiteY8" fmla="*/ 137786 h 1384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8949" h="138411">
                                      <a:moveTo>
                                        <a:pt x="56621" y="137786"/>
                                      </a:moveTo>
                                      <a:cubicBezTo>
                                        <a:pt x="55668" y="138738"/>
                                        <a:pt x="53763" y="138738"/>
                                        <a:pt x="53763" y="136833"/>
                                      </a:cubicBezTo>
                                      <a:lnTo>
                                        <a:pt x="423" y="5388"/>
                                      </a:lnTo>
                                      <a:cubicBezTo>
                                        <a:pt x="-529" y="4436"/>
                                        <a:pt x="423" y="3483"/>
                                        <a:pt x="423" y="2531"/>
                                      </a:cubicBezTo>
                                      <a:lnTo>
                                        <a:pt x="2328" y="626"/>
                                      </a:lnTo>
                                      <a:cubicBezTo>
                                        <a:pt x="3281" y="-327"/>
                                        <a:pt x="5186" y="-327"/>
                                        <a:pt x="5186" y="1578"/>
                                      </a:cubicBezTo>
                                      <a:lnTo>
                                        <a:pt x="58526" y="133023"/>
                                      </a:lnTo>
                                      <a:cubicBezTo>
                                        <a:pt x="59478" y="133976"/>
                                        <a:pt x="58526" y="134928"/>
                                        <a:pt x="58526" y="135881"/>
                                      </a:cubicBezTo>
                                      <a:lnTo>
                                        <a:pt x="56621" y="137786"/>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2770533" name="Freeform 1412770533">
                                <a:extLst>
                                  <a:ext uri="{FF2B5EF4-FFF2-40B4-BE49-F238E27FC236}">
                                    <a16:creationId xmlns:a16="http://schemas.microsoft.com/office/drawing/2014/main" id="{72681A47-1A5C-264F-52F9-6C22AFA565EF}"/>
                                  </a:ext>
                                </a:extLst>
                              </wps:cNvPr>
                              <wps:cNvSpPr/>
                              <wps:spPr>
                                <a:xfrm>
                                  <a:off x="4005599" y="2585356"/>
                                  <a:ext cx="94093" cy="100427"/>
                                </a:xfrm>
                                <a:custGeom>
                                  <a:avLst/>
                                  <a:gdLst>
                                    <a:gd name="connsiteX0" fmla="*/ 34588 w 94093"/>
                                    <a:gd name="connsiteY0" fmla="*/ 87994 h 100427"/>
                                    <a:gd name="connsiteX1" fmla="*/ 34588 w 94093"/>
                                    <a:gd name="connsiteY1" fmla="*/ 83231 h 100427"/>
                                    <a:gd name="connsiteX2" fmla="*/ 44113 w 94093"/>
                                    <a:gd name="connsiteY2" fmla="*/ 76564 h 100427"/>
                                    <a:gd name="connsiteX3" fmla="*/ 48875 w 94093"/>
                                    <a:gd name="connsiteY3" fmla="*/ 77516 h 100427"/>
                                    <a:gd name="connsiteX4" fmla="*/ 67925 w 94093"/>
                                    <a:gd name="connsiteY4" fmla="*/ 77516 h 100427"/>
                                    <a:gd name="connsiteX5" fmla="*/ 71735 w 94093"/>
                                    <a:gd name="connsiteY5" fmla="*/ 61324 h 100427"/>
                                    <a:gd name="connsiteX6" fmla="*/ 50780 w 94093"/>
                                    <a:gd name="connsiteY6" fmla="*/ 59419 h 100427"/>
                                    <a:gd name="connsiteX7" fmla="*/ 6965 w 94093"/>
                                    <a:gd name="connsiteY7" fmla="*/ 48941 h 100427"/>
                                    <a:gd name="connsiteX8" fmla="*/ 11728 w 94093"/>
                                    <a:gd name="connsiteY8" fmla="*/ 6079 h 100427"/>
                                    <a:gd name="connsiteX9" fmla="*/ 54590 w 94093"/>
                                    <a:gd name="connsiteY9" fmla="*/ 12746 h 100427"/>
                                    <a:gd name="connsiteX10" fmla="*/ 54590 w 94093"/>
                                    <a:gd name="connsiteY10" fmla="*/ 17509 h 100427"/>
                                    <a:gd name="connsiteX11" fmla="*/ 45065 w 94093"/>
                                    <a:gd name="connsiteY11" fmla="*/ 24176 h 100427"/>
                                    <a:gd name="connsiteX12" fmla="*/ 40303 w 94093"/>
                                    <a:gd name="connsiteY12" fmla="*/ 23224 h 100427"/>
                                    <a:gd name="connsiteX13" fmla="*/ 24110 w 94093"/>
                                    <a:gd name="connsiteY13" fmla="*/ 22271 h 100427"/>
                                    <a:gd name="connsiteX14" fmla="*/ 21253 w 94093"/>
                                    <a:gd name="connsiteY14" fmla="*/ 37511 h 100427"/>
                                    <a:gd name="connsiteX15" fmla="*/ 42208 w 94093"/>
                                    <a:gd name="connsiteY15" fmla="*/ 40369 h 100427"/>
                                    <a:gd name="connsiteX16" fmla="*/ 86975 w 94093"/>
                                    <a:gd name="connsiteY16" fmla="*/ 48941 h 100427"/>
                                    <a:gd name="connsiteX17" fmla="*/ 80308 w 94093"/>
                                    <a:gd name="connsiteY17" fmla="*/ 92756 h 100427"/>
                                    <a:gd name="connsiteX18" fmla="*/ 34588 w 94093"/>
                                    <a:gd name="connsiteY18" fmla="*/ 87994 h 100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4093" h="100427">
                                      <a:moveTo>
                                        <a:pt x="34588" y="87994"/>
                                      </a:moveTo>
                                      <a:cubicBezTo>
                                        <a:pt x="32683" y="86089"/>
                                        <a:pt x="33635" y="84184"/>
                                        <a:pt x="34588" y="83231"/>
                                      </a:cubicBezTo>
                                      <a:lnTo>
                                        <a:pt x="44113" y="76564"/>
                                      </a:lnTo>
                                      <a:cubicBezTo>
                                        <a:pt x="46018" y="75611"/>
                                        <a:pt x="46970" y="75611"/>
                                        <a:pt x="48875" y="77516"/>
                                      </a:cubicBezTo>
                                      <a:cubicBezTo>
                                        <a:pt x="53638" y="82279"/>
                                        <a:pt x="60305" y="82279"/>
                                        <a:pt x="67925" y="77516"/>
                                      </a:cubicBezTo>
                                      <a:cubicBezTo>
                                        <a:pt x="75545" y="71801"/>
                                        <a:pt x="75545" y="66086"/>
                                        <a:pt x="71735" y="61324"/>
                                      </a:cubicBezTo>
                                      <a:cubicBezTo>
                                        <a:pt x="66973" y="55609"/>
                                        <a:pt x="59353" y="56561"/>
                                        <a:pt x="50780" y="59419"/>
                                      </a:cubicBezTo>
                                      <a:cubicBezTo>
                                        <a:pt x="37445" y="63229"/>
                                        <a:pt x="20300" y="67991"/>
                                        <a:pt x="6965" y="48941"/>
                                      </a:cubicBezTo>
                                      <a:cubicBezTo>
                                        <a:pt x="-5417" y="32749"/>
                                        <a:pt x="298" y="15604"/>
                                        <a:pt x="11728" y="6079"/>
                                      </a:cubicBezTo>
                                      <a:cubicBezTo>
                                        <a:pt x="24110" y="-2494"/>
                                        <a:pt x="40303" y="-3446"/>
                                        <a:pt x="54590" y="12746"/>
                                      </a:cubicBezTo>
                                      <a:cubicBezTo>
                                        <a:pt x="56495" y="14651"/>
                                        <a:pt x="55543" y="16556"/>
                                        <a:pt x="54590" y="17509"/>
                                      </a:cubicBezTo>
                                      <a:lnTo>
                                        <a:pt x="45065" y="24176"/>
                                      </a:lnTo>
                                      <a:cubicBezTo>
                                        <a:pt x="43160" y="25129"/>
                                        <a:pt x="42208" y="25129"/>
                                        <a:pt x="40303" y="23224"/>
                                      </a:cubicBezTo>
                                      <a:cubicBezTo>
                                        <a:pt x="35540" y="18461"/>
                                        <a:pt x="29825" y="18461"/>
                                        <a:pt x="24110" y="22271"/>
                                      </a:cubicBezTo>
                                      <a:cubicBezTo>
                                        <a:pt x="18395" y="27034"/>
                                        <a:pt x="17443" y="32749"/>
                                        <a:pt x="21253" y="37511"/>
                                      </a:cubicBezTo>
                                      <a:cubicBezTo>
                                        <a:pt x="26015" y="44179"/>
                                        <a:pt x="32683" y="43226"/>
                                        <a:pt x="42208" y="40369"/>
                                      </a:cubicBezTo>
                                      <a:cubicBezTo>
                                        <a:pt x="56495" y="36559"/>
                                        <a:pt x="72688" y="30844"/>
                                        <a:pt x="86975" y="48941"/>
                                      </a:cubicBezTo>
                                      <a:cubicBezTo>
                                        <a:pt x="99358" y="65134"/>
                                        <a:pt x="94595" y="82279"/>
                                        <a:pt x="80308" y="92756"/>
                                      </a:cubicBezTo>
                                      <a:cubicBezTo>
                                        <a:pt x="66020" y="103234"/>
                                        <a:pt x="47923" y="104186"/>
                                        <a:pt x="34588" y="87994"/>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5820350" name="Freeform 895820350">
                                <a:extLst>
                                  <a:ext uri="{FF2B5EF4-FFF2-40B4-BE49-F238E27FC236}">
                                    <a16:creationId xmlns:a16="http://schemas.microsoft.com/office/drawing/2014/main" id="{67D372F7-DBE1-81A2-3151-BDF7E82364FB}"/>
                                  </a:ext>
                                </a:extLst>
                              </wps:cNvPr>
                              <wps:cNvSpPr/>
                              <wps:spPr>
                                <a:xfrm>
                                  <a:off x="4061469" y="2534667"/>
                                  <a:ext cx="99358" cy="117344"/>
                                </a:xfrm>
                                <a:custGeom>
                                  <a:avLst/>
                                  <a:gdLst>
                                    <a:gd name="connsiteX0" fmla="*/ 92066 w 99358"/>
                                    <a:gd name="connsiteY0" fmla="*/ 75817 h 117344"/>
                                    <a:gd name="connsiteX1" fmla="*/ 98733 w 99358"/>
                                    <a:gd name="connsiteY1" fmla="*/ 86295 h 117344"/>
                                    <a:gd name="connsiteX2" fmla="*/ 97781 w 99358"/>
                                    <a:gd name="connsiteY2" fmla="*/ 91057 h 117344"/>
                                    <a:gd name="connsiteX3" fmla="*/ 59681 w 99358"/>
                                    <a:gd name="connsiteY3" fmla="*/ 114870 h 117344"/>
                                    <a:gd name="connsiteX4" fmla="*/ 57776 w 99358"/>
                                    <a:gd name="connsiteY4" fmla="*/ 116775 h 117344"/>
                                    <a:gd name="connsiteX5" fmla="*/ 53013 w 99358"/>
                                    <a:gd name="connsiteY5" fmla="*/ 114870 h 117344"/>
                                    <a:gd name="connsiteX6" fmla="*/ 626 w 99358"/>
                                    <a:gd name="connsiteY6" fmla="*/ 30097 h 117344"/>
                                    <a:gd name="connsiteX7" fmla="*/ 1578 w 99358"/>
                                    <a:gd name="connsiteY7" fmla="*/ 25335 h 117344"/>
                                    <a:gd name="connsiteX8" fmla="*/ 13961 w 99358"/>
                                    <a:gd name="connsiteY8" fmla="*/ 17715 h 117344"/>
                                    <a:gd name="connsiteX9" fmla="*/ 41583 w 99358"/>
                                    <a:gd name="connsiteY9" fmla="*/ 570 h 117344"/>
                                    <a:gd name="connsiteX10" fmla="*/ 46346 w 99358"/>
                                    <a:gd name="connsiteY10" fmla="*/ 2475 h 117344"/>
                                    <a:gd name="connsiteX11" fmla="*/ 53013 w 99358"/>
                                    <a:gd name="connsiteY11" fmla="*/ 12952 h 117344"/>
                                    <a:gd name="connsiteX12" fmla="*/ 52061 w 99358"/>
                                    <a:gd name="connsiteY12" fmla="*/ 17715 h 117344"/>
                                    <a:gd name="connsiteX13" fmla="*/ 24438 w 99358"/>
                                    <a:gd name="connsiteY13" fmla="*/ 34860 h 117344"/>
                                    <a:gd name="connsiteX14" fmla="*/ 36821 w 99358"/>
                                    <a:gd name="connsiteY14" fmla="*/ 53910 h 117344"/>
                                    <a:gd name="connsiteX15" fmla="*/ 61586 w 99358"/>
                                    <a:gd name="connsiteY15" fmla="*/ 38670 h 117344"/>
                                    <a:gd name="connsiteX16" fmla="*/ 66348 w 99358"/>
                                    <a:gd name="connsiteY16" fmla="*/ 40575 h 117344"/>
                                    <a:gd name="connsiteX17" fmla="*/ 73016 w 99358"/>
                                    <a:gd name="connsiteY17" fmla="*/ 51052 h 117344"/>
                                    <a:gd name="connsiteX18" fmla="*/ 72063 w 99358"/>
                                    <a:gd name="connsiteY18" fmla="*/ 55815 h 117344"/>
                                    <a:gd name="connsiteX19" fmla="*/ 47298 w 99358"/>
                                    <a:gd name="connsiteY19" fmla="*/ 71055 h 117344"/>
                                    <a:gd name="connsiteX20" fmla="*/ 59681 w 99358"/>
                                    <a:gd name="connsiteY20" fmla="*/ 91057 h 117344"/>
                                    <a:gd name="connsiteX21" fmla="*/ 87303 w 99358"/>
                                    <a:gd name="connsiteY21" fmla="*/ 73912 h 117344"/>
                                    <a:gd name="connsiteX22" fmla="*/ 92066 w 99358"/>
                                    <a:gd name="connsiteY22" fmla="*/ 75817 h 1173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99358" h="117344">
                                      <a:moveTo>
                                        <a:pt x="92066" y="75817"/>
                                      </a:moveTo>
                                      <a:lnTo>
                                        <a:pt x="98733" y="86295"/>
                                      </a:lnTo>
                                      <a:cubicBezTo>
                                        <a:pt x="99686" y="88200"/>
                                        <a:pt x="99686" y="90105"/>
                                        <a:pt x="97781" y="91057"/>
                                      </a:cubicBezTo>
                                      <a:lnTo>
                                        <a:pt x="59681" y="114870"/>
                                      </a:lnTo>
                                      <a:lnTo>
                                        <a:pt x="57776" y="116775"/>
                                      </a:lnTo>
                                      <a:cubicBezTo>
                                        <a:pt x="55871" y="117727"/>
                                        <a:pt x="54918" y="117727"/>
                                        <a:pt x="53013" y="114870"/>
                                      </a:cubicBezTo>
                                      <a:lnTo>
                                        <a:pt x="626" y="30097"/>
                                      </a:lnTo>
                                      <a:cubicBezTo>
                                        <a:pt x="-327" y="28192"/>
                                        <a:pt x="-327" y="26287"/>
                                        <a:pt x="1578" y="25335"/>
                                      </a:cubicBezTo>
                                      <a:lnTo>
                                        <a:pt x="13961" y="17715"/>
                                      </a:lnTo>
                                      <a:lnTo>
                                        <a:pt x="41583" y="570"/>
                                      </a:lnTo>
                                      <a:cubicBezTo>
                                        <a:pt x="43488" y="-383"/>
                                        <a:pt x="44441" y="-383"/>
                                        <a:pt x="46346" y="2475"/>
                                      </a:cubicBezTo>
                                      <a:lnTo>
                                        <a:pt x="53013" y="12952"/>
                                      </a:lnTo>
                                      <a:cubicBezTo>
                                        <a:pt x="53966" y="14857"/>
                                        <a:pt x="53966" y="16762"/>
                                        <a:pt x="52061" y="17715"/>
                                      </a:cubicBezTo>
                                      <a:lnTo>
                                        <a:pt x="24438" y="34860"/>
                                      </a:lnTo>
                                      <a:lnTo>
                                        <a:pt x="36821" y="53910"/>
                                      </a:lnTo>
                                      <a:lnTo>
                                        <a:pt x="61586" y="38670"/>
                                      </a:lnTo>
                                      <a:cubicBezTo>
                                        <a:pt x="63491" y="37717"/>
                                        <a:pt x="64443" y="37717"/>
                                        <a:pt x="66348" y="40575"/>
                                      </a:cubicBezTo>
                                      <a:lnTo>
                                        <a:pt x="73016" y="51052"/>
                                      </a:lnTo>
                                      <a:cubicBezTo>
                                        <a:pt x="73968" y="52957"/>
                                        <a:pt x="73968" y="54862"/>
                                        <a:pt x="72063" y="55815"/>
                                      </a:cubicBezTo>
                                      <a:lnTo>
                                        <a:pt x="47298" y="71055"/>
                                      </a:lnTo>
                                      <a:lnTo>
                                        <a:pt x="59681" y="91057"/>
                                      </a:lnTo>
                                      <a:lnTo>
                                        <a:pt x="87303" y="73912"/>
                                      </a:lnTo>
                                      <a:cubicBezTo>
                                        <a:pt x="89208" y="72960"/>
                                        <a:pt x="91113" y="73912"/>
                                        <a:pt x="92066" y="7581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8229983" name="Freeform 448229983">
                                <a:extLst>
                                  <a:ext uri="{FF2B5EF4-FFF2-40B4-BE49-F238E27FC236}">
                                    <a16:creationId xmlns:a16="http://schemas.microsoft.com/office/drawing/2014/main" id="{40FF7BC4-9660-8853-B8D9-BC435905D05E}"/>
                                  </a:ext>
                                </a:extLst>
                              </wps:cNvPr>
                              <wps:cNvSpPr/>
                              <wps:spPr>
                                <a:xfrm>
                                  <a:off x="4123381" y="2506722"/>
                                  <a:ext cx="112306" cy="112709"/>
                                </a:xfrm>
                                <a:custGeom>
                                  <a:avLst/>
                                  <a:gdLst>
                                    <a:gd name="connsiteX0" fmla="*/ 110163 w 112306"/>
                                    <a:gd name="connsiteY0" fmla="*/ 76140 h 112709"/>
                                    <a:gd name="connsiteX1" fmla="*/ 110163 w 112306"/>
                                    <a:gd name="connsiteY1" fmla="*/ 80903 h 112709"/>
                                    <a:gd name="connsiteX2" fmla="*/ 97781 w 112306"/>
                                    <a:gd name="connsiteY2" fmla="*/ 87570 h 112709"/>
                                    <a:gd name="connsiteX3" fmla="*/ 93018 w 112306"/>
                                    <a:gd name="connsiteY3" fmla="*/ 87570 h 112709"/>
                                    <a:gd name="connsiteX4" fmla="*/ 55871 w 112306"/>
                                    <a:gd name="connsiteY4" fmla="*/ 67568 h 112709"/>
                                    <a:gd name="connsiteX5" fmla="*/ 46346 w 112306"/>
                                    <a:gd name="connsiteY5" fmla="*/ 72331 h 112709"/>
                                    <a:gd name="connsiteX6" fmla="*/ 61586 w 112306"/>
                                    <a:gd name="connsiteY6" fmla="*/ 101858 h 112709"/>
                                    <a:gd name="connsiteX7" fmla="*/ 60633 w 112306"/>
                                    <a:gd name="connsiteY7" fmla="*/ 106620 h 112709"/>
                                    <a:gd name="connsiteX8" fmla="*/ 50156 w 112306"/>
                                    <a:gd name="connsiteY8" fmla="*/ 112335 h 112709"/>
                                    <a:gd name="connsiteX9" fmla="*/ 45393 w 112306"/>
                                    <a:gd name="connsiteY9" fmla="*/ 110431 h 112709"/>
                                    <a:gd name="connsiteX10" fmla="*/ 626 w 112306"/>
                                    <a:gd name="connsiteY10" fmla="*/ 21848 h 112709"/>
                                    <a:gd name="connsiteX11" fmla="*/ 1578 w 112306"/>
                                    <a:gd name="connsiteY11" fmla="*/ 17085 h 112709"/>
                                    <a:gd name="connsiteX12" fmla="*/ 14913 w 112306"/>
                                    <a:gd name="connsiteY12" fmla="*/ 10418 h 112709"/>
                                    <a:gd name="connsiteX13" fmla="*/ 29201 w 112306"/>
                                    <a:gd name="connsiteY13" fmla="*/ 2798 h 112709"/>
                                    <a:gd name="connsiteX14" fmla="*/ 72063 w 112306"/>
                                    <a:gd name="connsiteY14" fmla="*/ 20895 h 112709"/>
                                    <a:gd name="connsiteX15" fmla="*/ 71111 w 112306"/>
                                    <a:gd name="connsiteY15" fmla="*/ 56138 h 112709"/>
                                    <a:gd name="connsiteX16" fmla="*/ 110163 w 112306"/>
                                    <a:gd name="connsiteY16" fmla="*/ 76140 h 112709"/>
                                    <a:gd name="connsiteX17" fmla="*/ 110163 w 112306"/>
                                    <a:gd name="connsiteY17" fmla="*/ 76140 h 112709"/>
                                    <a:gd name="connsiteX18" fmla="*/ 38726 w 112306"/>
                                    <a:gd name="connsiteY18" fmla="*/ 55185 h 112709"/>
                                    <a:gd name="connsiteX19" fmla="*/ 53013 w 112306"/>
                                    <a:gd name="connsiteY19" fmla="*/ 47565 h 112709"/>
                                    <a:gd name="connsiteX20" fmla="*/ 56823 w 112306"/>
                                    <a:gd name="connsiteY20" fmla="*/ 27563 h 112709"/>
                                    <a:gd name="connsiteX21" fmla="*/ 38726 w 112306"/>
                                    <a:gd name="connsiteY21" fmla="*/ 18990 h 112709"/>
                                    <a:gd name="connsiteX22" fmla="*/ 24438 w 112306"/>
                                    <a:gd name="connsiteY22" fmla="*/ 26610 h 112709"/>
                                    <a:gd name="connsiteX23" fmla="*/ 38726 w 112306"/>
                                    <a:gd name="connsiteY23" fmla="*/ 55185 h 1127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2306" h="112709">
                                      <a:moveTo>
                                        <a:pt x="110163" y="76140"/>
                                      </a:moveTo>
                                      <a:cubicBezTo>
                                        <a:pt x="113021" y="77093"/>
                                        <a:pt x="113021" y="79950"/>
                                        <a:pt x="110163" y="80903"/>
                                      </a:cubicBezTo>
                                      <a:lnTo>
                                        <a:pt x="97781" y="87570"/>
                                      </a:lnTo>
                                      <a:cubicBezTo>
                                        <a:pt x="96828" y="88523"/>
                                        <a:pt x="94923" y="88523"/>
                                        <a:pt x="93018" y="87570"/>
                                      </a:cubicBezTo>
                                      <a:lnTo>
                                        <a:pt x="55871" y="67568"/>
                                      </a:lnTo>
                                      <a:lnTo>
                                        <a:pt x="46346" y="72331"/>
                                      </a:lnTo>
                                      <a:lnTo>
                                        <a:pt x="61586" y="101858"/>
                                      </a:lnTo>
                                      <a:cubicBezTo>
                                        <a:pt x="62538" y="103763"/>
                                        <a:pt x="62538" y="105668"/>
                                        <a:pt x="60633" y="106620"/>
                                      </a:cubicBezTo>
                                      <a:lnTo>
                                        <a:pt x="50156" y="112335"/>
                                      </a:lnTo>
                                      <a:cubicBezTo>
                                        <a:pt x="48251" y="113288"/>
                                        <a:pt x="47298" y="112335"/>
                                        <a:pt x="45393" y="110431"/>
                                      </a:cubicBezTo>
                                      <a:lnTo>
                                        <a:pt x="626" y="21848"/>
                                      </a:lnTo>
                                      <a:cubicBezTo>
                                        <a:pt x="-327" y="19943"/>
                                        <a:pt x="-327" y="18038"/>
                                        <a:pt x="1578" y="17085"/>
                                      </a:cubicBezTo>
                                      <a:lnTo>
                                        <a:pt x="14913" y="10418"/>
                                      </a:lnTo>
                                      <a:lnTo>
                                        <a:pt x="29201" y="2798"/>
                                      </a:lnTo>
                                      <a:cubicBezTo>
                                        <a:pt x="44441" y="-4822"/>
                                        <a:pt x="63491" y="3750"/>
                                        <a:pt x="72063" y="20895"/>
                                      </a:cubicBezTo>
                                      <a:cubicBezTo>
                                        <a:pt x="77778" y="32325"/>
                                        <a:pt x="76826" y="46613"/>
                                        <a:pt x="71111" y="56138"/>
                                      </a:cubicBezTo>
                                      <a:lnTo>
                                        <a:pt x="110163" y="76140"/>
                                      </a:lnTo>
                                      <a:lnTo>
                                        <a:pt x="110163" y="76140"/>
                                      </a:lnTo>
                                      <a:close/>
                                      <a:moveTo>
                                        <a:pt x="38726" y="55185"/>
                                      </a:moveTo>
                                      <a:lnTo>
                                        <a:pt x="53013" y="47565"/>
                                      </a:lnTo>
                                      <a:cubicBezTo>
                                        <a:pt x="58728" y="44708"/>
                                        <a:pt x="60633" y="36135"/>
                                        <a:pt x="56823" y="27563"/>
                                      </a:cubicBezTo>
                                      <a:cubicBezTo>
                                        <a:pt x="53013" y="19943"/>
                                        <a:pt x="44441" y="16133"/>
                                        <a:pt x="38726" y="18990"/>
                                      </a:cubicBezTo>
                                      <a:lnTo>
                                        <a:pt x="24438" y="26610"/>
                                      </a:lnTo>
                                      <a:lnTo>
                                        <a:pt x="38726" y="55185"/>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4735151" name="Freeform 944735151">
                                <a:extLst>
                                  <a:ext uri="{FF2B5EF4-FFF2-40B4-BE49-F238E27FC236}">
                                    <a16:creationId xmlns:a16="http://schemas.microsoft.com/office/drawing/2014/main" id="{137025E0-92CA-2048-5889-CA8FF4C6D7C2}"/>
                                  </a:ext>
                                </a:extLst>
                              </wps:cNvPr>
                              <wps:cNvSpPr/>
                              <wps:spPr>
                                <a:xfrm>
                                  <a:off x="4192501" y="2461537"/>
                                  <a:ext cx="85810" cy="116004"/>
                                </a:xfrm>
                                <a:custGeom>
                                  <a:avLst/>
                                  <a:gdLst>
                                    <a:gd name="connsiteX0" fmla="*/ 62951 w 85810"/>
                                    <a:gd name="connsiteY0" fmla="*/ 114657 h 116004"/>
                                    <a:gd name="connsiteX1" fmla="*/ 1038 w 85810"/>
                                    <a:gd name="connsiteY1" fmla="*/ 31790 h 116004"/>
                                    <a:gd name="connsiteX2" fmla="*/ 1991 w 85810"/>
                                    <a:gd name="connsiteY2" fmla="*/ 27027 h 116004"/>
                                    <a:gd name="connsiteX3" fmla="*/ 14373 w 85810"/>
                                    <a:gd name="connsiteY3" fmla="*/ 22265 h 116004"/>
                                    <a:gd name="connsiteX4" fmla="*/ 19136 w 85810"/>
                                    <a:gd name="connsiteY4" fmla="*/ 24170 h 116004"/>
                                    <a:gd name="connsiteX5" fmla="*/ 66761 w 85810"/>
                                    <a:gd name="connsiteY5" fmla="*/ 89892 h 116004"/>
                                    <a:gd name="connsiteX6" fmla="*/ 57236 w 85810"/>
                                    <a:gd name="connsiteY6" fmla="*/ 8930 h 116004"/>
                                    <a:gd name="connsiteX7" fmla="*/ 59141 w 85810"/>
                                    <a:gd name="connsiteY7" fmla="*/ 5120 h 116004"/>
                                    <a:gd name="connsiteX8" fmla="*/ 71523 w 85810"/>
                                    <a:gd name="connsiteY8" fmla="*/ 357 h 116004"/>
                                    <a:gd name="connsiteX9" fmla="*/ 75333 w 85810"/>
                                    <a:gd name="connsiteY9" fmla="*/ 3215 h 116004"/>
                                    <a:gd name="connsiteX10" fmla="*/ 85811 w 85810"/>
                                    <a:gd name="connsiteY10" fmla="*/ 106085 h 116004"/>
                                    <a:gd name="connsiteX11" fmla="*/ 83906 w 85810"/>
                                    <a:gd name="connsiteY11" fmla="*/ 109895 h 116004"/>
                                    <a:gd name="connsiteX12" fmla="*/ 68666 w 85810"/>
                                    <a:gd name="connsiteY12" fmla="*/ 115610 h 116004"/>
                                    <a:gd name="connsiteX13" fmla="*/ 62951 w 85810"/>
                                    <a:gd name="connsiteY13" fmla="*/ 114657 h 1160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85810" h="116004">
                                      <a:moveTo>
                                        <a:pt x="62951" y="114657"/>
                                      </a:moveTo>
                                      <a:lnTo>
                                        <a:pt x="1038" y="31790"/>
                                      </a:lnTo>
                                      <a:cubicBezTo>
                                        <a:pt x="-867" y="29885"/>
                                        <a:pt x="86" y="27980"/>
                                        <a:pt x="1991" y="27027"/>
                                      </a:cubicBezTo>
                                      <a:lnTo>
                                        <a:pt x="14373" y="22265"/>
                                      </a:lnTo>
                                      <a:cubicBezTo>
                                        <a:pt x="16278" y="21312"/>
                                        <a:pt x="17231" y="22265"/>
                                        <a:pt x="19136" y="24170"/>
                                      </a:cubicBezTo>
                                      <a:lnTo>
                                        <a:pt x="66761" y="89892"/>
                                      </a:lnTo>
                                      <a:lnTo>
                                        <a:pt x="57236" y="8930"/>
                                      </a:lnTo>
                                      <a:cubicBezTo>
                                        <a:pt x="57236" y="7025"/>
                                        <a:pt x="58188" y="5120"/>
                                        <a:pt x="59141" y="5120"/>
                                      </a:cubicBezTo>
                                      <a:lnTo>
                                        <a:pt x="71523" y="357"/>
                                      </a:lnTo>
                                      <a:cubicBezTo>
                                        <a:pt x="73428" y="-595"/>
                                        <a:pt x="75333" y="357"/>
                                        <a:pt x="75333" y="3215"/>
                                      </a:cubicBezTo>
                                      <a:lnTo>
                                        <a:pt x="85811" y="106085"/>
                                      </a:lnTo>
                                      <a:cubicBezTo>
                                        <a:pt x="85811" y="107990"/>
                                        <a:pt x="84858" y="109895"/>
                                        <a:pt x="83906" y="109895"/>
                                      </a:cubicBezTo>
                                      <a:lnTo>
                                        <a:pt x="68666" y="115610"/>
                                      </a:lnTo>
                                      <a:cubicBezTo>
                                        <a:pt x="65808" y="116562"/>
                                        <a:pt x="64856" y="115610"/>
                                        <a:pt x="62951" y="11465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90806249" name="Freeform 1690806249">
                                <a:extLst>
                                  <a:ext uri="{FF2B5EF4-FFF2-40B4-BE49-F238E27FC236}">
                                    <a16:creationId xmlns:a16="http://schemas.microsoft.com/office/drawing/2014/main" id="{B7FA27D1-A54B-86D1-BE02-07DEF5F279E7}"/>
                                  </a:ext>
                                </a:extLst>
                              </wps:cNvPr>
                              <wps:cNvSpPr/>
                              <wps:spPr>
                                <a:xfrm>
                                  <a:off x="4281170" y="2451060"/>
                                  <a:ext cx="47046" cy="107394"/>
                                </a:xfrm>
                                <a:custGeom>
                                  <a:avLst/>
                                  <a:gdLst>
                                    <a:gd name="connsiteX0" fmla="*/ 1905 w 47046"/>
                                    <a:gd name="connsiteY0" fmla="*/ 4167 h 107394"/>
                                    <a:gd name="connsiteX1" fmla="*/ 13335 w 47046"/>
                                    <a:gd name="connsiteY1" fmla="*/ 357 h 107394"/>
                                    <a:gd name="connsiteX2" fmla="*/ 17145 w 47046"/>
                                    <a:gd name="connsiteY2" fmla="*/ 3215 h 107394"/>
                                    <a:gd name="connsiteX3" fmla="*/ 46672 w 47046"/>
                                    <a:gd name="connsiteY3" fmla="*/ 98465 h 107394"/>
                                    <a:gd name="connsiteX4" fmla="*/ 44767 w 47046"/>
                                    <a:gd name="connsiteY4" fmla="*/ 103227 h 107394"/>
                                    <a:gd name="connsiteX5" fmla="*/ 33338 w 47046"/>
                                    <a:gd name="connsiteY5" fmla="*/ 107037 h 107394"/>
                                    <a:gd name="connsiteX6" fmla="*/ 29527 w 47046"/>
                                    <a:gd name="connsiteY6" fmla="*/ 104180 h 107394"/>
                                    <a:gd name="connsiteX7" fmla="*/ 0 w 47046"/>
                                    <a:gd name="connsiteY7" fmla="*/ 8930 h 107394"/>
                                    <a:gd name="connsiteX8" fmla="*/ 1905 w 47046"/>
                                    <a:gd name="connsiteY8" fmla="*/ 4167 h 107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046" h="107394">
                                      <a:moveTo>
                                        <a:pt x="1905" y="4167"/>
                                      </a:moveTo>
                                      <a:lnTo>
                                        <a:pt x="13335" y="357"/>
                                      </a:lnTo>
                                      <a:cubicBezTo>
                                        <a:pt x="15240" y="-595"/>
                                        <a:pt x="16192" y="357"/>
                                        <a:pt x="17145" y="3215"/>
                                      </a:cubicBezTo>
                                      <a:lnTo>
                                        <a:pt x="46672" y="98465"/>
                                      </a:lnTo>
                                      <a:cubicBezTo>
                                        <a:pt x="47625" y="100370"/>
                                        <a:pt x="46672" y="102275"/>
                                        <a:pt x="44767" y="103227"/>
                                      </a:cubicBezTo>
                                      <a:lnTo>
                                        <a:pt x="33338" y="107037"/>
                                      </a:lnTo>
                                      <a:cubicBezTo>
                                        <a:pt x="31433" y="107990"/>
                                        <a:pt x="30480" y="107037"/>
                                        <a:pt x="29527" y="104180"/>
                                      </a:cubicBezTo>
                                      <a:lnTo>
                                        <a:pt x="0" y="8930"/>
                                      </a:lnTo>
                                      <a:cubicBezTo>
                                        <a:pt x="0" y="7025"/>
                                        <a:pt x="0" y="5120"/>
                                        <a:pt x="1905" y="416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37749208" name="Freeform 1637749208">
                                <a:extLst>
                                  <a:ext uri="{FF2B5EF4-FFF2-40B4-BE49-F238E27FC236}">
                                    <a16:creationId xmlns:a16="http://schemas.microsoft.com/office/drawing/2014/main" id="{E5DEC7B1-3763-4CD2-3CA9-2911679716AB}"/>
                                  </a:ext>
                                </a:extLst>
                              </wps:cNvPr>
                              <wps:cNvSpPr/>
                              <wps:spPr>
                                <a:xfrm>
                                  <a:off x="4326143" y="2431228"/>
                                  <a:ext cx="94091" cy="110057"/>
                                </a:xfrm>
                                <a:custGeom>
                                  <a:avLst/>
                                  <a:gdLst>
                                    <a:gd name="connsiteX0" fmla="*/ 1699 w 94091"/>
                                    <a:gd name="connsiteY0" fmla="*/ 65909 h 110057"/>
                                    <a:gd name="connsiteX1" fmla="*/ 35037 w 94091"/>
                                    <a:gd name="connsiteY1" fmla="*/ 1139 h 110057"/>
                                    <a:gd name="connsiteX2" fmla="*/ 85519 w 94091"/>
                                    <a:gd name="connsiteY2" fmla="*/ 26856 h 110057"/>
                                    <a:gd name="connsiteX3" fmla="*/ 83614 w 94091"/>
                                    <a:gd name="connsiteY3" fmla="*/ 31619 h 110057"/>
                                    <a:gd name="connsiteX4" fmla="*/ 71232 w 94091"/>
                                    <a:gd name="connsiteY4" fmla="*/ 34477 h 110057"/>
                                    <a:gd name="connsiteX5" fmla="*/ 67422 w 94091"/>
                                    <a:gd name="connsiteY5" fmla="*/ 32572 h 110057"/>
                                    <a:gd name="connsiteX6" fmla="*/ 39799 w 94091"/>
                                    <a:gd name="connsiteY6" fmla="*/ 21142 h 110057"/>
                                    <a:gd name="connsiteX7" fmla="*/ 18844 w 94091"/>
                                    <a:gd name="connsiteY7" fmla="*/ 62099 h 110057"/>
                                    <a:gd name="connsiteX8" fmla="*/ 55039 w 94091"/>
                                    <a:gd name="connsiteY8" fmla="*/ 89722 h 110057"/>
                                    <a:gd name="connsiteX9" fmla="*/ 75042 w 94091"/>
                                    <a:gd name="connsiteY9" fmla="*/ 67814 h 110057"/>
                                    <a:gd name="connsiteX10" fmla="*/ 77899 w 94091"/>
                                    <a:gd name="connsiteY10" fmla="*/ 64004 h 110057"/>
                                    <a:gd name="connsiteX11" fmla="*/ 90282 w 94091"/>
                                    <a:gd name="connsiteY11" fmla="*/ 61147 h 110057"/>
                                    <a:gd name="connsiteX12" fmla="*/ 94092 w 94091"/>
                                    <a:gd name="connsiteY12" fmla="*/ 64004 h 110057"/>
                                    <a:gd name="connsiteX13" fmla="*/ 59802 w 94091"/>
                                    <a:gd name="connsiteY13" fmla="*/ 108772 h 110057"/>
                                    <a:gd name="connsiteX14" fmla="*/ 1699 w 94091"/>
                                    <a:gd name="connsiteY14" fmla="*/ 65909 h 110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94091" h="110057">
                                      <a:moveTo>
                                        <a:pt x="1699" y="65909"/>
                                      </a:moveTo>
                                      <a:cubicBezTo>
                                        <a:pt x="-4968" y="35429"/>
                                        <a:pt x="8367" y="7806"/>
                                        <a:pt x="35037" y="1139"/>
                                      </a:cubicBezTo>
                                      <a:cubicBezTo>
                                        <a:pt x="55039" y="-3623"/>
                                        <a:pt x="75042" y="6854"/>
                                        <a:pt x="85519" y="26856"/>
                                      </a:cubicBezTo>
                                      <a:cubicBezTo>
                                        <a:pt x="86472" y="28762"/>
                                        <a:pt x="85519" y="30667"/>
                                        <a:pt x="83614" y="31619"/>
                                      </a:cubicBezTo>
                                      <a:lnTo>
                                        <a:pt x="71232" y="34477"/>
                                      </a:lnTo>
                                      <a:cubicBezTo>
                                        <a:pt x="69327" y="34477"/>
                                        <a:pt x="68374" y="34477"/>
                                        <a:pt x="67422" y="32572"/>
                                      </a:cubicBezTo>
                                      <a:cubicBezTo>
                                        <a:pt x="60754" y="23047"/>
                                        <a:pt x="50277" y="19237"/>
                                        <a:pt x="39799" y="21142"/>
                                      </a:cubicBezTo>
                                      <a:cubicBezTo>
                                        <a:pt x="22654" y="24952"/>
                                        <a:pt x="14082" y="42097"/>
                                        <a:pt x="18844" y="62099"/>
                                      </a:cubicBezTo>
                                      <a:cubicBezTo>
                                        <a:pt x="23607" y="82102"/>
                                        <a:pt x="37894" y="93532"/>
                                        <a:pt x="55039" y="89722"/>
                                      </a:cubicBezTo>
                                      <a:cubicBezTo>
                                        <a:pt x="65517" y="86864"/>
                                        <a:pt x="73137" y="79244"/>
                                        <a:pt x="75042" y="67814"/>
                                      </a:cubicBezTo>
                                      <a:cubicBezTo>
                                        <a:pt x="75042" y="65909"/>
                                        <a:pt x="75994" y="64956"/>
                                        <a:pt x="77899" y="64004"/>
                                      </a:cubicBezTo>
                                      <a:lnTo>
                                        <a:pt x="90282" y="61147"/>
                                      </a:lnTo>
                                      <a:cubicBezTo>
                                        <a:pt x="92187" y="61147"/>
                                        <a:pt x="94092" y="62099"/>
                                        <a:pt x="94092" y="64004"/>
                                      </a:cubicBezTo>
                                      <a:cubicBezTo>
                                        <a:pt x="94092" y="85912"/>
                                        <a:pt x="79804" y="104962"/>
                                        <a:pt x="59802" y="108772"/>
                                      </a:cubicBezTo>
                                      <a:cubicBezTo>
                                        <a:pt x="33132" y="115439"/>
                                        <a:pt x="8367" y="95437"/>
                                        <a:pt x="1699" y="65909"/>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47240096" name="Freeform 2147240096">
                                <a:extLst>
                                  <a:ext uri="{FF2B5EF4-FFF2-40B4-BE49-F238E27FC236}">
                                    <a16:creationId xmlns:a16="http://schemas.microsoft.com/office/drawing/2014/main" id="{8E1F4FE4-E110-F2F1-24EA-B3CC7E0F2543}"/>
                                  </a:ext>
                                </a:extLst>
                              </wps:cNvPr>
                              <wps:cNvSpPr/>
                              <wps:spPr>
                                <a:xfrm>
                                  <a:off x="4423092" y="2415222"/>
                                  <a:ext cx="66675" cy="111442"/>
                                </a:xfrm>
                                <a:custGeom>
                                  <a:avLst/>
                                  <a:gdLst>
                                    <a:gd name="connsiteX0" fmla="*/ 64770 w 66675"/>
                                    <a:gd name="connsiteY0" fmla="*/ 89535 h 111442"/>
                                    <a:gd name="connsiteX1" fmla="*/ 66675 w 66675"/>
                                    <a:gd name="connsiteY1" fmla="*/ 101918 h 111442"/>
                                    <a:gd name="connsiteX2" fmla="*/ 63817 w 66675"/>
                                    <a:gd name="connsiteY2" fmla="*/ 105728 h 111442"/>
                                    <a:gd name="connsiteX3" fmla="*/ 19050 w 66675"/>
                                    <a:gd name="connsiteY3" fmla="*/ 111443 h 111442"/>
                                    <a:gd name="connsiteX4" fmla="*/ 16192 w 66675"/>
                                    <a:gd name="connsiteY4" fmla="*/ 111443 h 111442"/>
                                    <a:gd name="connsiteX5" fmla="*/ 12383 w 66675"/>
                                    <a:gd name="connsiteY5" fmla="*/ 108585 h 111442"/>
                                    <a:gd name="connsiteX6" fmla="*/ 0 w 66675"/>
                                    <a:gd name="connsiteY6" fmla="*/ 9525 h 111442"/>
                                    <a:gd name="connsiteX7" fmla="*/ 2858 w 66675"/>
                                    <a:gd name="connsiteY7" fmla="*/ 5715 h 111442"/>
                                    <a:gd name="connsiteX8" fmla="*/ 17145 w 66675"/>
                                    <a:gd name="connsiteY8" fmla="*/ 3810 h 111442"/>
                                    <a:gd name="connsiteX9" fmla="*/ 49530 w 66675"/>
                                    <a:gd name="connsiteY9" fmla="*/ 0 h 111442"/>
                                    <a:gd name="connsiteX10" fmla="*/ 53340 w 66675"/>
                                    <a:gd name="connsiteY10" fmla="*/ 2858 h 111442"/>
                                    <a:gd name="connsiteX11" fmla="*/ 55245 w 66675"/>
                                    <a:gd name="connsiteY11" fmla="*/ 15240 h 111442"/>
                                    <a:gd name="connsiteX12" fmla="*/ 52388 w 66675"/>
                                    <a:gd name="connsiteY12" fmla="*/ 19050 h 111442"/>
                                    <a:gd name="connsiteX13" fmla="*/ 20003 w 66675"/>
                                    <a:gd name="connsiteY13" fmla="*/ 22860 h 111442"/>
                                    <a:gd name="connsiteX14" fmla="*/ 22860 w 66675"/>
                                    <a:gd name="connsiteY14" fmla="*/ 45720 h 111442"/>
                                    <a:gd name="connsiteX15" fmla="*/ 51435 w 66675"/>
                                    <a:gd name="connsiteY15" fmla="*/ 41910 h 111442"/>
                                    <a:gd name="connsiteX16" fmla="*/ 55245 w 66675"/>
                                    <a:gd name="connsiteY16" fmla="*/ 44768 h 111442"/>
                                    <a:gd name="connsiteX17" fmla="*/ 57150 w 66675"/>
                                    <a:gd name="connsiteY17" fmla="*/ 57150 h 111442"/>
                                    <a:gd name="connsiteX18" fmla="*/ 54292 w 66675"/>
                                    <a:gd name="connsiteY18" fmla="*/ 60960 h 111442"/>
                                    <a:gd name="connsiteX19" fmla="*/ 25717 w 66675"/>
                                    <a:gd name="connsiteY19" fmla="*/ 64770 h 111442"/>
                                    <a:gd name="connsiteX20" fmla="*/ 28575 w 66675"/>
                                    <a:gd name="connsiteY20" fmla="*/ 88583 h 111442"/>
                                    <a:gd name="connsiteX21" fmla="*/ 60960 w 66675"/>
                                    <a:gd name="connsiteY21" fmla="*/ 84773 h 111442"/>
                                    <a:gd name="connsiteX22" fmla="*/ 64770 w 66675"/>
                                    <a:gd name="connsiteY22" fmla="*/ 89535 h 1114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6675" h="111442">
                                      <a:moveTo>
                                        <a:pt x="64770" y="89535"/>
                                      </a:moveTo>
                                      <a:lnTo>
                                        <a:pt x="66675" y="101918"/>
                                      </a:lnTo>
                                      <a:cubicBezTo>
                                        <a:pt x="66675" y="103823"/>
                                        <a:pt x="65723" y="105728"/>
                                        <a:pt x="63817" y="105728"/>
                                      </a:cubicBezTo>
                                      <a:lnTo>
                                        <a:pt x="19050" y="111443"/>
                                      </a:lnTo>
                                      <a:lnTo>
                                        <a:pt x="16192" y="111443"/>
                                      </a:lnTo>
                                      <a:cubicBezTo>
                                        <a:pt x="14288" y="111443"/>
                                        <a:pt x="13335" y="110490"/>
                                        <a:pt x="12383" y="108585"/>
                                      </a:cubicBezTo>
                                      <a:lnTo>
                                        <a:pt x="0" y="9525"/>
                                      </a:lnTo>
                                      <a:cubicBezTo>
                                        <a:pt x="0" y="7620"/>
                                        <a:pt x="953" y="5715"/>
                                        <a:pt x="2858" y="5715"/>
                                      </a:cubicBezTo>
                                      <a:lnTo>
                                        <a:pt x="17145" y="3810"/>
                                      </a:lnTo>
                                      <a:lnTo>
                                        <a:pt x="49530" y="0"/>
                                      </a:lnTo>
                                      <a:cubicBezTo>
                                        <a:pt x="51435" y="0"/>
                                        <a:pt x="52388" y="953"/>
                                        <a:pt x="53340" y="2858"/>
                                      </a:cubicBezTo>
                                      <a:lnTo>
                                        <a:pt x="55245" y="15240"/>
                                      </a:lnTo>
                                      <a:cubicBezTo>
                                        <a:pt x="55245" y="17145"/>
                                        <a:pt x="54292" y="19050"/>
                                        <a:pt x="52388" y="19050"/>
                                      </a:cubicBezTo>
                                      <a:lnTo>
                                        <a:pt x="20003" y="22860"/>
                                      </a:lnTo>
                                      <a:lnTo>
                                        <a:pt x="22860" y="45720"/>
                                      </a:lnTo>
                                      <a:lnTo>
                                        <a:pt x="51435" y="41910"/>
                                      </a:lnTo>
                                      <a:cubicBezTo>
                                        <a:pt x="53340" y="41910"/>
                                        <a:pt x="54292" y="42863"/>
                                        <a:pt x="55245" y="44768"/>
                                      </a:cubicBezTo>
                                      <a:lnTo>
                                        <a:pt x="57150" y="57150"/>
                                      </a:lnTo>
                                      <a:cubicBezTo>
                                        <a:pt x="57150" y="59055"/>
                                        <a:pt x="56198" y="60960"/>
                                        <a:pt x="54292" y="60960"/>
                                      </a:cubicBezTo>
                                      <a:lnTo>
                                        <a:pt x="25717" y="64770"/>
                                      </a:lnTo>
                                      <a:lnTo>
                                        <a:pt x="28575" y="88583"/>
                                      </a:lnTo>
                                      <a:lnTo>
                                        <a:pt x="60960" y="84773"/>
                                      </a:lnTo>
                                      <a:cubicBezTo>
                                        <a:pt x="62865" y="86678"/>
                                        <a:pt x="63817" y="87630"/>
                                        <a:pt x="64770" y="8953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08259806" name="Graphic 4">
                              <a:extLst>
                                <a:ext uri="{FF2B5EF4-FFF2-40B4-BE49-F238E27FC236}">
                                  <a16:creationId xmlns:a16="http://schemas.microsoft.com/office/drawing/2014/main" id="{E60E14C7-564D-211F-9A13-00A77B79F4C5}"/>
                                </a:ext>
                              </a:extLst>
                            </wpg:cNvPr>
                            <wpg:cNvGrpSpPr/>
                            <wpg:grpSpPr>
                              <a:xfrm>
                                <a:off x="4704658" y="2423541"/>
                                <a:ext cx="749991" cy="723574"/>
                                <a:chOff x="4704658" y="2423541"/>
                                <a:chExt cx="749991" cy="723574"/>
                              </a:xfrm>
                              <a:solidFill>
                                <a:srgbClr val="FFFFFF"/>
                              </a:solidFill>
                            </wpg:grpSpPr>
                            <wps:wsp>
                              <wps:cNvPr id="1148280629" name="Freeform 1148280629">
                                <a:extLst>
                                  <a:ext uri="{FF2B5EF4-FFF2-40B4-BE49-F238E27FC236}">
                                    <a16:creationId xmlns:a16="http://schemas.microsoft.com/office/drawing/2014/main" id="{48259E40-1509-7F7E-A8C8-F154B44C29EC}"/>
                                  </a:ext>
                                </a:extLst>
                              </wps:cNvPr>
                              <wps:cNvSpPr/>
                              <wps:spPr>
                                <a:xfrm>
                                  <a:off x="4704658" y="2423541"/>
                                  <a:ext cx="62680" cy="110044"/>
                                </a:xfrm>
                                <a:custGeom>
                                  <a:avLst/>
                                  <a:gdLst>
                                    <a:gd name="connsiteX0" fmla="*/ 62286 w 62680"/>
                                    <a:gd name="connsiteY0" fmla="*/ 14541 h 110044"/>
                                    <a:gd name="connsiteX1" fmla="*/ 59429 w 62680"/>
                                    <a:gd name="connsiteY1" fmla="*/ 26923 h 110044"/>
                                    <a:gd name="connsiteX2" fmla="*/ 55619 w 62680"/>
                                    <a:gd name="connsiteY2" fmla="*/ 29781 h 110044"/>
                                    <a:gd name="connsiteX3" fmla="*/ 37521 w 62680"/>
                                    <a:gd name="connsiteY3" fmla="*/ 25971 h 110044"/>
                                    <a:gd name="connsiteX4" fmla="*/ 21329 w 62680"/>
                                    <a:gd name="connsiteY4" fmla="*/ 106933 h 110044"/>
                                    <a:gd name="connsiteX5" fmla="*/ 17519 w 62680"/>
                                    <a:gd name="connsiteY5" fmla="*/ 109791 h 110044"/>
                                    <a:gd name="connsiteX6" fmla="*/ 6089 w 62680"/>
                                    <a:gd name="connsiteY6" fmla="*/ 107886 h 110044"/>
                                    <a:gd name="connsiteX7" fmla="*/ 4184 w 62680"/>
                                    <a:gd name="connsiteY7" fmla="*/ 104076 h 110044"/>
                                    <a:gd name="connsiteX8" fmla="*/ 20376 w 62680"/>
                                    <a:gd name="connsiteY8" fmla="*/ 23113 h 110044"/>
                                    <a:gd name="connsiteX9" fmla="*/ 2279 w 62680"/>
                                    <a:gd name="connsiteY9" fmla="*/ 19303 h 110044"/>
                                    <a:gd name="connsiteX10" fmla="*/ 374 w 62680"/>
                                    <a:gd name="connsiteY10" fmla="*/ 15493 h 110044"/>
                                    <a:gd name="connsiteX11" fmla="*/ 3231 w 62680"/>
                                    <a:gd name="connsiteY11" fmla="*/ 3111 h 110044"/>
                                    <a:gd name="connsiteX12" fmla="*/ 7041 w 62680"/>
                                    <a:gd name="connsiteY12" fmla="*/ 253 h 110044"/>
                                    <a:gd name="connsiteX13" fmla="*/ 43236 w 62680"/>
                                    <a:gd name="connsiteY13" fmla="*/ 6921 h 110044"/>
                                    <a:gd name="connsiteX14" fmla="*/ 61334 w 62680"/>
                                    <a:gd name="connsiteY14" fmla="*/ 10731 h 110044"/>
                                    <a:gd name="connsiteX15" fmla="*/ 62286 w 62680"/>
                                    <a:gd name="connsiteY15" fmla="*/ 14541 h 1100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62680" h="110044">
                                      <a:moveTo>
                                        <a:pt x="62286" y="14541"/>
                                      </a:moveTo>
                                      <a:lnTo>
                                        <a:pt x="59429" y="26923"/>
                                      </a:lnTo>
                                      <a:cubicBezTo>
                                        <a:pt x="59429" y="28828"/>
                                        <a:pt x="57524" y="30733"/>
                                        <a:pt x="55619" y="29781"/>
                                      </a:cubicBezTo>
                                      <a:lnTo>
                                        <a:pt x="37521" y="25971"/>
                                      </a:lnTo>
                                      <a:lnTo>
                                        <a:pt x="21329" y="106933"/>
                                      </a:lnTo>
                                      <a:cubicBezTo>
                                        <a:pt x="21329" y="108838"/>
                                        <a:pt x="19424" y="110743"/>
                                        <a:pt x="17519" y="109791"/>
                                      </a:cubicBezTo>
                                      <a:lnTo>
                                        <a:pt x="6089" y="107886"/>
                                      </a:lnTo>
                                      <a:cubicBezTo>
                                        <a:pt x="4184" y="107886"/>
                                        <a:pt x="3231" y="105981"/>
                                        <a:pt x="4184" y="104076"/>
                                      </a:cubicBezTo>
                                      <a:lnTo>
                                        <a:pt x="20376" y="23113"/>
                                      </a:lnTo>
                                      <a:lnTo>
                                        <a:pt x="2279" y="19303"/>
                                      </a:lnTo>
                                      <a:cubicBezTo>
                                        <a:pt x="374" y="19303"/>
                                        <a:pt x="-579" y="17398"/>
                                        <a:pt x="374" y="15493"/>
                                      </a:cubicBezTo>
                                      <a:lnTo>
                                        <a:pt x="3231" y="3111"/>
                                      </a:lnTo>
                                      <a:cubicBezTo>
                                        <a:pt x="3231" y="1206"/>
                                        <a:pt x="5136" y="-699"/>
                                        <a:pt x="7041" y="253"/>
                                      </a:cubicBezTo>
                                      <a:lnTo>
                                        <a:pt x="43236" y="6921"/>
                                      </a:lnTo>
                                      <a:lnTo>
                                        <a:pt x="61334" y="10731"/>
                                      </a:lnTo>
                                      <a:cubicBezTo>
                                        <a:pt x="62286" y="10731"/>
                                        <a:pt x="63239" y="11683"/>
                                        <a:pt x="62286" y="14541"/>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08237692" name="Freeform 1708237692">
                                <a:extLst>
                                  <a:ext uri="{FF2B5EF4-FFF2-40B4-BE49-F238E27FC236}">
                                    <a16:creationId xmlns:a16="http://schemas.microsoft.com/office/drawing/2014/main" id="{75A89417-4B94-A4EB-51E7-BA4A6CCA69D5}"/>
                                  </a:ext>
                                </a:extLst>
                              </wps:cNvPr>
                              <wps:cNvSpPr/>
                              <wps:spPr>
                                <a:xfrm>
                                  <a:off x="4746856" y="2443423"/>
                                  <a:ext cx="79143" cy="116922"/>
                                </a:xfrm>
                                <a:custGeom>
                                  <a:avLst/>
                                  <a:gdLst>
                                    <a:gd name="connsiteX0" fmla="*/ 75333 w 79143"/>
                                    <a:gd name="connsiteY0" fmla="*/ 116579 h 116922"/>
                                    <a:gd name="connsiteX1" fmla="*/ 62951 w 79143"/>
                                    <a:gd name="connsiteY1" fmla="*/ 112769 h 116922"/>
                                    <a:gd name="connsiteX2" fmla="*/ 60093 w 79143"/>
                                    <a:gd name="connsiteY2" fmla="*/ 108959 h 116922"/>
                                    <a:gd name="connsiteX3" fmla="*/ 60093 w 79143"/>
                                    <a:gd name="connsiteY3" fmla="*/ 91814 h 116922"/>
                                    <a:gd name="connsiteX4" fmla="*/ 26756 w 79143"/>
                                    <a:gd name="connsiteY4" fmla="*/ 82289 h 116922"/>
                                    <a:gd name="connsiteX5" fmla="*/ 18183 w 79143"/>
                                    <a:gd name="connsiteY5" fmla="*/ 96576 h 116922"/>
                                    <a:gd name="connsiteX6" fmla="*/ 14373 w 79143"/>
                                    <a:gd name="connsiteY6" fmla="*/ 98481 h 116922"/>
                                    <a:gd name="connsiteX7" fmla="*/ 1991 w 79143"/>
                                    <a:gd name="connsiteY7" fmla="*/ 94671 h 116922"/>
                                    <a:gd name="connsiteX8" fmla="*/ 1038 w 79143"/>
                                    <a:gd name="connsiteY8" fmla="*/ 89909 h 116922"/>
                                    <a:gd name="connsiteX9" fmla="*/ 56283 w 79143"/>
                                    <a:gd name="connsiteY9" fmla="*/ 2279 h 116922"/>
                                    <a:gd name="connsiteX10" fmla="*/ 60093 w 79143"/>
                                    <a:gd name="connsiteY10" fmla="*/ 374 h 116922"/>
                                    <a:gd name="connsiteX11" fmla="*/ 76286 w 79143"/>
                                    <a:gd name="connsiteY11" fmla="*/ 5136 h 116922"/>
                                    <a:gd name="connsiteX12" fmla="*/ 79143 w 79143"/>
                                    <a:gd name="connsiteY12" fmla="*/ 8946 h 116922"/>
                                    <a:gd name="connsiteX13" fmla="*/ 79143 w 79143"/>
                                    <a:gd name="connsiteY13" fmla="*/ 112769 h 116922"/>
                                    <a:gd name="connsiteX14" fmla="*/ 75333 w 79143"/>
                                    <a:gd name="connsiteY14" fmla="*/ 116579 h 116922"/>
                                    <a:gd name="connsiteX15" fmla="*/ 60093 w 79143"/>
                                    <a:gd name="connsiteY15" fmla="*/ 71811 h 116922"/>
                                    <a:gd name="connsiteX16" fmla="*/ 61046 w 79143"/>
                                    <a:gd name="connsiteY16" fmla="*/ 26091 h 116922"/>
                                    <a:gd name="connsiteX17" fmla="*/ 37233 w 79143"/>
                                    <a:gd name="connsiteY17" fmla="*/ 65144 h 116922"/>
                                    <a:gd name="connsiteX18" fmla="*/ 60093 w 79143"/>
                                    <a:gd name="connsiteY18" fmla="*/ 71811 h 1169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79143" h="116922">
                                      <a:moveTo>
                                        <a:pt x="75333" y="116579"/>
                                      </a:moveTo>
                                      <a:lnTo>
                                        <a:pt x="62951" y="112769"/>
                                      </a:lnTo>
                                      <a:cubicBezTo>
                                        <a:pt x="61046" y="111816"/>
                                        <a:pt x="60093" y="110864"/>
                                        <a:pt x="60093" y="108959"/>
                                      </a:cubicBezTo>
                                      <a:lnTo>
                                        <a:pt x="60093" y="91814"/>
                                      </a:lnTo>
                                      <a:lnTo>
                                        <a:pt x="26756" y="82289"/>
                                      </a:lnTo>
                                      <a:lnTo>
                                        <a:pt x="18183" y="96576"/>
                                      </a:lnTo>
                                      <a:cubicBezTo>
                                        <a:pt x="17231" y="98481"/>
                                        <a:pt x="15326" y="99434"/>
                                        <a:pt x="14373" y="98481"/>
                                      </a:cubicBezTo>
                                      <a:lnTo>
                                        <a:pt x="1991" y="94671"/>
                                      </a:lnTo>
                                      <a:cubicBezTo>
                                        <a:pt x="86" y="93719"/>
                                        <a:pt x="-867" y="92766"/>
                                        <a:pt x="1038" y="89909"/>
                                      </a:cubicBezTo>
                                      <a:lnTo>
                                        <a:pt x="56283" y="2279"/>
                                      </a:lnTo>
                                      <a:cubicBezTo>
                                        <a:pt x="57236" y="374"/>
                                        <a:pt x="59141" y="-579"/>
                                        <a:pt x="60093" y="374"/>
                                      </a:cubicBezTo>
                                      <a:lnTo>
                                        <a:pt x="76286" y="5136"/>
                                      </a:lnTo>
                                      <a:cubicBezTo>
                                        <a:pt x="78191" y="5136"/>
                                        <a:pt x="79143" y="7041"/>
                                        <a:pt x="79143" y="8946"/>
                                      </a:cubicBezTo>
                                      <a:lnTo>
                                        <a:pt x="79143" y="112769"/>
                                      </a:lnTo>
                                      <a:cubicBezTo>
                                        <a:pt x="78191" y="116579"/>
                                        <a:pt x="77238" y="117531"/>
                                        <a:pt x="75333" y="116579"/>
                                      </a:cubicBezTo>
                                      <a:close/>
                                      <a:moveTo>
                                        <a:pt x="60093" y="71811"/>
                                      </a:moveTo>
                                      <a:lnTo>
                                        <a:pt x="61046" y="26091"/>
                                      </a:lnTo>
                                      <a:lnTo>
                                        <a:pt x="37233" y="65144"/>
                                      </a:lnTo>
                                      <a:lnTo>
                                        <a:pt x="60093" y="7181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64460572" name="Freeform 1964460572">
                                <a:extLst>
                                  <a:ext uri="{FF2B5EF4-FFF2-40B4-BE49-F238E27FC236}">
                                    <a16:creationId xmlns:a16="http://schemas.microsoft.com/office/drawing/2014/main" id="{6432DF79-62AE-5AFB-CAEC-0379F620F819}"/>
                                  </a:ext>
                                </a:extLst>
                              </wps:cNvPr>
                              <wps:cNvSpPr/>
                              <wps:spPr>
                                <a:xfrm>
                                  <a:off x="4836477" y="2466283"/>
                                  <a:ext cx="86986" cy="125398"/>
                                </a:xfrm>
                                <a:custGeom>
                                  <a:avLst/>
                                  <a:gdLst>
                                    <a:gd name="connsiteX0" fmla="*/ 63817 w 86986"/>
                                    <a:gd name="connsiteY0" fmla="*/ 125151 h 125398"/>
                                    <a:gd name="connsiteX1" fmla="*/ 51435 w 86986"/>
                                    <a:gd name="connsiteY1" fmla="*/ 120389 h 125398"/>
                                    <a:gd name="connsiteX2" fmla="*/ 48577 w 86986"/>
                                    <a:gd name="connsiteY2" fmla="*/ 116579 h 125398"/>
                                    <a:gd name="connsiteX3" fmla="*/ 39052 w 86986"/>
                                    <a:gd name="connsiteY3" fmla="*/ 75621 h 125398"/>
                                    <a:gd name="connsiteX4" fmla="*/ 28575 w 86986"/>
                                    <a:gd name="connsiteY4" fmla="*/ 71811 h 125398"/>
                                    <a:gd name="connsiteX5" fmla="*/ 16192 w 86986"/>
                                    <a:gd name="connsiteY5" fmla="*/ 102291 h 125398"/>
                                    <a:gd name="connsiteX6" fmla="*/ 12382 w 86986"/>
                                    <a:gd name="connsiteY6" fmla="*/ 104196 h 125398"/>
                                    <a:gd name="connsiteX7" fmla="*/ 1905 w 86986"/>
                                    <a:gd name="connsiteY7" fmla="*/ 99434 h 125398"/>
                                    <a:gd name="connsiteX8" fmla="*/ 0 w 86986"/>
                                    <a:gd name="connsiteY8" fmla="*/ 94671 h 125398"/>
                                    <a:gd name="connsiteX9" fmla="*/ 37147 w 86986"/>
                                    <a:gd name="connsiteY9" fmla="*/ 2279 h 125398"/>
                                    <a:gd name="connsiteX10" fmla="*/ 40957 w 86986"/>
                                    <a:gd name="connsiteY10" fmla="*/ 374 h 125398"/>
                                    <a:gd name="connsiteX11" fmla="*/ 54292 w 86986"/>
                                    <a:gd name="connsiteY11" fmla="*/ 6089 h 125398"/>
                                    <a:gd name="connsiteX12" fmla="*/ 69532 w 86986"/>
                                    <a:gd name="connsiteY12" fmla="*/ 12756 h 125398"/>
                                    <a:gd name="connsiteX13" fmla="*/ 83820 w 86986"/>
                                    <a:gd name="connsiteY13" fmla="*/ 56571 h 125398"/>
                                    <a:gd name="connsiteX14" fmla="*/ 56197 w 86986"/>
                                    <a:gd name="connsiteY14" fmla="*/ 78479 h 125398"/>
                                    <a:gd name="connsiteX15" fmla="*/ 65722 w 86986"/>
                                    <a:gd name="connsiteY15" fmla="*/ 121341 h 125398"/>
                                    <a:gd name="connsiteX16" fmla="*/ 63817 w 86986"/>
                                    <a:gd name="connsiteY16" fmla="*/ 125151 h 125398"/>
                                    <a:gd name="connsiteX17" fmla="*/ 35242 w 86986"/>
                                    <a:gd name="connsiteY17" fmla="*/ 53714 h 125398"/>
                                    <a:gd name="connsiteX18" fmla="*/ 50482 w 86986"/>
                                    <a:gd name="connsiteY18" fmla="*/ 60381 h 125398"/>
                                    <a:gd name="connsiteX19" fmla="*/ 67627 w 86986"/>
                                    <a:gd name="connsiteY19" fmla="*/ 50856 h 125398"/>
                                    <a:gd name="connsiteX20" fmla="*/ 61913 w 86986"/>
                                    <a:gd name="connsiteY20" fmla="*/ 31806 h 125398"/>
                                    <a:gd name="connsiteX21" fmla="*/ 46672 w 86986"/>
                                    <a:gd name="connsiteY21" fmla="*/ 25139 h 125398"/>
                                    <a:gd name="connsiteX22" fmla="*/ 35242 w 86986"/>
                                    <a:gd name="connsiteY22" fmla="*/ 53714 h 125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86986" h="125398">
                                      <a:moveTo>
                                        <a:pt x="63817" y="125151"/>
                                      </a:moveTo>
                                      <a:lnTo>
                                        <a:pt x="51435" y="120389"/>
                                      </a:lnTo>
                                      <a:cubicBezTo>
                                        <a:pt x="49530" y="119436"/>
                                        <a:pt x="48577" y="118484"/>
                                        <a:pt x="48577" y="116579"/>
                                      </a:cubicBezTo>
                                      <a:lnTo>
                                        <a:pt x="39052" y="75621"/>
                                      </a:lnTo>
                                      <a:lnTo>
                                        <a:pt x="28575" y="71811"/>
                                      </a:lnTo>
                                      <a:lnTo>
                                        <a:pt x="16192" y="102291"/>
                                      </a:lnTo>
                                      <a:cubicBezTo>
                                        <a:pt x="15240" y="104196"/>
                                        <a:pt x="14288" y="105149"/>
                                        <a:pt x="12382" y="104196"/>
                                      </a:cubicBezTo>
                                      <a:lnTo>
                                        <a:pt x="1905" y="99434"/>
                                      </a:lnTo>
                                      <a:cubicBezTo>
                                        <a:pt x="0" y="98481"/>
                                        <a:pt x="0" y="97529"/>
                                        <a:pt x="0" y="94671"/>
                                      </a:cubicBezTo>
                                      <a:lnTo>
                                        <a:pt x="37147" y="2279"/>
                                      </a:lnTo>
                                      <a:cubicBezTo>
                                        <a:pt x="38100" y="374"/>
                                        <a:pt x="39052" y="-579"/>
                                        <a:pt x="40957" y="374"/>
                                      </a:cubicBezTo>
                                      <a:lnTo>
                                        <a:pt x="54292" y="6089"/>
                                      </a:lnTo>
                                      <a:lnTo>
                                        <a:pt x="69532" y="12756"/>
                                      </a:lnTo>
                                      <a:cubicBezTo>
                                        <a:pt x="84772" y="19424"/>
                                        <a:pt x="91440" y="38474"/>
                                        <a:pt x="83820" y="56571"/>
                                      </a:cubicBezTo>
                                      <a:cubicBezTo>
                                        <a:pt x="79057" y="68954"/>
                                        <a:pt x="67627" y="77526"/>
                                        <a:pt x="56197" y="78479"/>
                                      </a:cubicBezTo>
                                      <a:lnTo>
                                        <a:pt x="65722" y="121341"/>
                                      </a:lnTo>
                                      <a:cubicBezTo>
                                        <a:pt x="67627" y="124199"/>
                                        <a:pt x="65722" y="126104"/>
                                        <a:pt x="63817" y="125151"/>
                                      </a:cubicBezTo>
                                      <a:close/>
                                      <a:moveTo>
                                        <a:pt x="35242" y="53714"/>
                                      </a:moveTo>
                                      <a:lnTo>
                                        <a:pt x="50482" y="60381"/>
                                      </a:lnTo>
                                      <a:cubicBezTo>
                                        <a:pt x="57150" y="63239"/>
                                        <a:pt x="64770" y="58476"/>
                                        <a:pt x="67627" y="50856"/>
                                      </a:cubicBezTo>
                                      <a:cubicBezTo>
                                        <a:pt x="71438" y="42284"/>
                                        <a:pt x="68580" y="33711"/>
                                        <a:pt x="61913" y="31806"/>
                                      </a:cubicBezTo>
                                      <a:lnTo>
                                        <a:pt x="46672" y="25139"/>
                                      </a:lnTo>
                                      <a:lnTo>
                                        <a:pt x="35242" y="53714"/>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3463710" name="Freeform 853463710">
                                <a:extLst>
                                  <a:ext uri="{FF2B5EF4-FFF2-40B4-BE49-F238E27FC236}">
                                    <a16:creationId xmlns:a16="http://schemas.microsoft.com/office/drawing/2014/main" id="{E98854F7-03A0-3FF1-A022-885C552457AC}"/>
                                  </a:ext>
                                </a:extLst>
                              </wps:cNvPr>
                              <wps:cNvSpPr/>
                              <wps:spPr>
                                <a:xfrm>
                                  <a:off x="4919411" y="2515384"/>
                                  <a:ext cx="98997" cy="120239"/>
                                </a:xfrm>
                                <a:custGeom>
                                  <a:avLst/>
                                  <a:gdLst>
                                    <a:gd name="connsiteX0" fmla="*/ 89468 w 98997"/>
                                    <a:gd name="connsiteY0" fmla="*/ 74145 h 120239"/>
                                    <a:gd name="connsiteX1" fmla="*/ 82801 w 98997"/>
                                    <a:gd name="connsiteY1" fmla="*/ 87481 h 120239"/>
                                    <a:gd name="connsiteX2" fmla="*/ 65656 w 98997"/>
                                    <a:gd name="connsiteY2" fmla="*/ 117961 h 120239"/>
                                    <a:gd name="connsiteX3" fmla="*/ 60893 w 98997"/>
                                    <a:gd name="connsiteY3" fmla="*/ 119865 h 120239"/>
                                    <a:gd name="connsiteX4" fmla="*/ 51368 w 98997"/>
                                    <a:gd name="connsiteY4" fmla="*/ 115103 h 120239"/>
                                    <a:gd name="connsiteX5" fmla="*/ 50416 w 98997"/>
                                    <a:gd name="connsiteY5" fmla="*/ 110340 h 120239"/>
                                    <a:gd name="connsiteX6" fmla="*/ 55178 w 98997"/>
                                    <a:gd name="connsiteY6" fmla="*/ 101768 h 120239"/>
                                    <a:gd name="connsiteX7" fmla="*/ 21841 w 98997"/>
                                    <a:gd name="connsiteY7" fmla="*/ 101768 h 120239"/>
                                    <a:gd name="connsiteX8" fmla="*/ 8506 w 98997"/>
                                    <a:gd name="connsiteY8" fmla="*/ 31283 h 120239"/>
                                    <a:gd name="connsiteX9" fmla="*/ 76133 w 98997"/>
                                    <a:gd name="connsiteY9" fmla="*/ 5565 h 120239"/>
                                    <a:gd name="connsiteX10" fmla="*/ 98041 w 98997"/>
                                    <a:gd name="connsiteY10" fmla="*/ 56048 h 120239"/>
                                    <a:gd name="connsiteX11" fmla="*/ 94231 w 98997"/>
                                    <a:gd name="connsiteY11" fmla="*/ 57953 h 120239"/>
                                    <a:gd name="connsiteX12" fmla="*/ 82801 w 98997"/>
                                    <a:gd name="connsiteY12" fmla="*/ 52238 h 120239"/>
                                    <a:gd name="connsiteX13" fmla="*/ 80896 w 98997"/>
                                    <a:gd name="connsiteY13" fmla="*/ 48428 h 120239"/>
                                    <a:gd name="connsiteX14" fmla="*/ 66608 w 98997"/>
                                    <a:gd name="connsiteY14" fmla="*/ 23663 h 120239"/>
                                    <a:gd name="connsiteX15" fmla="*/ 23746 w 98997"/>
                                    <a:gd name="connsiteY15" fmla="*/ 40808 h 120239"/>
                                    <a:gd name="connsiteX16" fmla="*/ 32318 w 98997"/>
                                    <a:gd name="connsiteY16" fmla="*/ 86528 h 120239"/>
                                    <a:gd name="connsiteX17" fmla="*/ 65656 w 98997"/>
                                    <a:gd name="connsiteY17" fmla="*/ 79861 h 120239"/>
                                    <a:gd name="connsiteX18" fmla="*/ 46606 w 98997"/>
                                    <a:gd name="connsiteY18" fmla="*/ 69383 h 120239"/>
                                    <a:gd name="connsiteX19" fmla="*/ 45653 w 98997"/>
                                    <a:gd name="connsiteY19" fmla="*/ 64620 h 120239"/>
                                    <a:gd name="connsiteX20" fmla="*/ 51368 w 98997"/>
                                    <a:gd name="connsiteY20" fmla="*/ 55095 h 120239"/>
                                    <a:gd name="connsiteX21" fmla="*/ 56131 w 98997"/>
                                    <a:gd name="connsiteY21" fmla="*/ 53190 h 120239"/>
                                    <a:gd name="connsiteX22" fmla="*/ 88516 w 98997"/>
                                    <a:gd name="connsiteY22" fmla="*/ 71288 h 120239"/>
                                    <a:gd name="connsiteX23" fmla="*/ 89468 w 98997"/>
                                    <a:gd name="connsiteY23" fmla="*/ 74145 h 1202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98997" h="120239">
                                      <a:moveTo>
                                        <a:pt x="89468" y="74145"/>
                                      </a:moveTo>
                                      <a:lnTo>
                                        <a:pt x="82801" y="87481"/>
                                      </a:lnTo>
                                      <a:lnTo>
                                        <a:pt x="65656" y="117961"/>
                                      </a:lnTo>
                                      <a:cubicBezTo>
                                        <a:pt x="64703" y="119865"/>
                                        <a:pt x="62798" y="120818"/>
                                        <a:pt x="60893" y="119865"/>
                                      </a:cubicBezTo>
                                      <a:lnTo>
                                        <a:pt x="51368" y="115103"/>
                                      </a:lnTo>
                                      <a:cubicBezTo>
                                        <a:pt x="49463" y="114150"/>
                                        <a:pt x="49463" y="112245"/>
                                        <a:pt x="50416" y="110340"/>
                                      </a:cubicBezTo>
                                      <a:lnTo>
                                        <a:pt x="55178" y="101768"/>
                                      </a:lnTo>
                                      <a:cubicBezTo>
                                        <a:pt x="44701" y="107483"/>
                                        <a:pt x="33271" y="107483"/>
                                        <a:pt x="21841" y="101768"/>
                                      </a:cubicBezTo>
                                      <a:cubicBezTo>
                                        <a:pt x="-1019" y="89386"/>
                                        <a:pt x="-6734" y="58906"/>
                                        <a:pt x="8506" y="31283"/>
                                      </a:cubicBezTo>
                                      <a:cubicBezTo>
                                        <a:pt x="23746" y="3661"/>
                                        <a:pt x="52321" y="-7769"/>
                                        <a:pt x="76133" y="5565"/>
                                      </a:cubicBezTo>
                                      <a:cubicBezTo>
                                        <a:pt x="94231" y="15090"/>
                                        <a:pt x="101851" y="36045"/>
                                        <a:pt x="98041" y="56048"/>
                                      </a:cubicBezTo>
                                      <a:cubicBezTo>
                                        <a:pt x="97088" y="58906"/>
                                        <a:pt x="96136" y="59858"/>
                                        <a:pt x="94231" y="57953"/>
                                      </a:cubicBezTo>
                                      <a:lnTo>
                                        <a:pt x="82801" y="52238"/>
                                      </a:lnTo>
                                      <a:cubicBezTo>
                                        <a:pt x="80896" y="51286"/>
                                        <a:pt x="80896" y="50333"/>
                                        <a:pt x="80896" y="48428"/>
                                      </a:cubicBezTo>
                                      <a:cubicBezTo>
                                        <a:pt x="80896" y="38903"/>
                                        <a:pt x="76133" y="29378"/>
                                        <a:pt x="66608" y="23663"/>
                                      </a:cubicBezTo>
                                      <a:cubicBezTo>
                                        <a:pt x="51368" y="15090"/>
                                        <a:pt x="34223" y="22711"/>
                                        <a:pt x="23746" y="40808"/>
                                      </a:cubicBezTo>
                                      <a:cubicBezTo>
                                        <a:pt x="13268" y="59858"/>
                                        <a:pt x="17078" y="77956"/>
                                        <a:pt x="32318" y="86528"/>
                                      </a:cubicBezTo>
                                      <a:cubicBezTo>
                                        <a:pt x="42796" y="92243"/>
                                        <a:pt x="56131" y="92243"/>
                                        <a:pt x="65656" y="79861"/>
                                      </a:cubicBezTo>
                                      <a:lnTo>
                                        <a:pt x="46606" y="69383"/>
                                      </a:lnTo>
                                      <a:cubicBezTo>
                                        <a:pt x="44701" y="68431"/>
                                        <a:pt x="44701" y="66525"/>
                                        <a:pt x="45653" y="64620"/>
                                      </a:cubicBezTo>
                                      <a:lnTo>
                                        <a:pt x="51368" y="55095"/>
                                      </a:lnTo>
                                      <a:cubicBezTo>
                                        <a:pt x="52321" y="53190"/>
                                        <a:pt x="54226" y="52238"/>
                                        <a:pt x="56131" y="53190"/>
                                      </a:cubicBezTo>
                                      <a:lnTo>
                                        <a:pt x="88516" y="71288"/>
                                      </a:lnTo>
                                      <a:cubicBezTo>
                                        <a:pt x="90421" y="70336"/>
                                        <a:pt x="91373" y="71288"/>
                                        <a:pt x="89468" y="7414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5155172" name="Freeform 305155172">
                                <a:extLst>
                                  <a:ext uri="{FF2B5EF4-FFF2-40B4-BE49-F238E27FC236}">
                                    <a16:creationId xmlns:a16="http://schemas.microsoft.com/office/drawing/2014/main" id="{D2403DC5-E4F5-54BB-952B-251341B4731F}"/>
                                  </a:ext>
                                </a:extLst>
                              </wps:cNvPr>
                              <wps:cNvSpPr/>
                              <wps:spPr>
                                <a:xfrm>
                                  <a:off x="4996824" y="2557471"/>
                                  <a:ext cx="102067" cy="116503"/>
                                </a:xfrm>
                                <a:custGeom>
                                  <a:avLst/>
                                  <a:gdLst>
                                    <a:gd name="connsiteX0" fmla="*/ 53013 w 102067"/>
                                    <a:gd name="connsiteY0" fmla="*/ 104448 h 116503"/>
                                    <a:gd name="connsiteX1" fmla="*/ 45393 w 102067"/>
                                    <a:gd name="connsiteY1" fmla="*/ 114926 h 116503"/>
                                    <a:gd name="connsiteX2" fmla="*/ 40631 w 102067"/>
                                    <a:gd name="connsiteY2" fmla="*/ 115878 h 116503"/>
                                    <a:gd name="connsiteX3" fmla="*/ 3483 w 102067"/>
                                    <a:gd name="connsiteY3" fmla="*/ 90161 h 116503"/>
                                    <a:gd name="connsiteX4" fmla="*/ 1578 w 102067"/>
                                    <a:gd name="connsiteY4" fmla="*/ 88256 h 116503"/>
                                    <a:gd name="connsiteX5" fmla="*/ 626 w 102067"/>
                                    <a:gd name="connsiteY5" fmla="*/ 83493 h 116503"/>
                                    <a:gd name="connsiteX6" fmla="*/ 56823 w 102067"/>
                                    <a:gd name="connsiteY6" fmla="*/ 1578 h 116503"/>
                                    <a:gd name="connsiteX7" fmla="*/ 61586 w 102067"/>
                                    <a:gd name="connsiteY7" fmla="*/ 626 h 116503"/>
                                    <a:gd name="connsiteX8" fmla="*/ 73968 w 102067"/>
                                    <a:gd name="connsiteY8" fmla="*/ 9198 h 116503"/>
                                    <a:gd name="connsiteX9" fmla="*/ 100638 w 102067"/>
                                    <a:gd name="connsiteY9" fmla="*/ 27296 h 116503"/>
                                    <a:gd name="connsiteX10" fmla="*/ 100638 w 102067"/>
                                    <a:gd name="connsiteY10" fmla="*/ 32058 h 116503"/>
                                    <a:gd name="connsiteX11" fmla="*/ 93018 w 102067"/>
                                    <a:gd name="connsiteY11" fmla="*/ 42536 h 116503"/>
                                    <a:gd name="connsiteX12" fmla="*/ 88256 w 102067"/>
                                    <a:gd name="connsiteY12" fmla="*/ 43488 h 116503"/>
                                    <a:gd name="connsiteX13" fmla="*/ 61586 w 102067"/>
                                    <a:gd name="connsiteY13" fmla="*/ 25391 h 116503"/>
                                    <a:gd name="connsiteX14" fmla="*/ 48251 w 102067"/>
                                    <a:gd name="connsiteY14" fmla="*/ 44441 h 116503"/>
                                    <a:gd name="connsiteX15" fmla="*/ 72063 w 102067"/>
                                    <a:gd name="connsiteY15" fmla="*/ 60633 h 116503"/>
                                    <a:gd name="connsiteX16" fmla="*/ 72063 w 102067"/>
                                    <a:gd name="connsiteY16" fmla="*/ 65396 h 116503"/>
                                    <a:gd name="connsiteX17" fmla="*/ 65396 w 102067"/>
                                    <a:gd name="connsiteY17" fmla="*/ 75873 h 116503"/>
                                    <a:gd name="connsiteX18" fmla="*/ 60633 w 102067"/>
                                    <a:gd name="connsiteY18" fmla="*/ 76826 h 116503"/>
                                    <a:gd name="connsiteX19" fmla="*/ 36821 w 102067"/>
                                    <a:gd name="connsiteY19" fmla="*/ 60633 h 116503"/>
                                    <a:gd name="connsiteX20" fmla="*/ 23486 w 102067"/>
                                    <a:gd name="connsiteY20" fmla="*/ 80636 h 116503"/>
                                    <a:gd name="connsiteX21" fmla="*/ 50156 w 102067"/>
                                    <a:gd name="connsiteY21" fmla="*/ 99686 h 116503"/>
                                    <a:gd name="connsiteX22" fmla="*/ 53013 w 102067"/>
                                    <a:gd name="connsiteY22" fmla="*/ 104448 h 1165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2067" h="116503">
                                      <a:moveTo>
                                        <a:pt x="53013" y="104448"/>
                                      </a:moveTo>
                                      <a:lnTo>
                                        <a:pt x="45393" y="114926"/>
                                      </a:lnTo>
                                      <a:cubicBezTo>
                                        <a:pt x="44441" y="116831"/>
                                        <a:pt x="42536" y="116831"/>
                                        <a:pt x="40631" y="115878"/>
                                      </a:cubicBezTo>
                                      <a:lnTo>
                                        <a:pt x="3483" y="90161"/>
                                      </a:lnTo>
                                      <a:lnTo>
                                        <a:pt x="1578" y="88256"/>
                                      </a:lnTo>
                                      <a:cubicBezTo>
                                        <a:pt x="-327" y="87303"/>
                                        <a:pt x="-327" y="85398"/>
                                        <a:pt x="626" y="83493"/>
                                      </a:cubicBezTo>
                                      <a:lnTo>
                                        <a:pt x="56823" y="1578"/>
                                      </a:lnTo>
                                      <a:cubicBezTo>
                                        <a:pt x="57776" y="-327"/>
                                        <a:pt x="59681" y="-327"/>
                                        <a:pt x="61586" y="626"/>
                                      </a:cubicBezTo>
                                      <a:lnTo>
                                        <a:pt x="73968" y="9198"/>
                                      </a:lnTo>
                                      <a:lnTo>
                                        <a:pt x="100638" y="27296"/>
                                      </a:lnTo>
                                      <a:cubicBezTo>
                                        <a:pt x="102543" y="28248"/>
                                        <a:pt x="102543" y="30153"/>
                                        <a:pt x="100638" y="32058"/>
                                      </a:cubicBezTo>
                                      <a:lnTo>
                                        <a:pt x="93018" y="42536"/>
                                      </a:lnTo>
                                      <a:cubicBezTo>
                                        <a:pt x="92066" y="44441"/>
                                        <a:pt x="90161" y="44441"/>
                                        <a:pt x="88256" y="43488"/>
                                      </a:cubicBezTo>
                                      <a:lnTo>
                                        <a:pt x="61586" y="25391"/>
                                      </a:lnTo>
                                      <a:lnTo>
                                        <a:pt x="48251" y="44441"/>
                                      </a:lnTo>
                                      <a:lnTo>
                                        <a:pt x="72063" y="60633"/>
                                      </a:lnTo>
                                      <a:cubicBezTo>
                                        <a:pt x="73968" y="61586"/>
                                        <a:pt x="73968" y="63491"/>
                                        <a:pt x="72063" y="65396"/>
                                      </a:cubicBezTo>
                                      <a:lnTo>
                                        <a:pt x="65396" y="75873"/>
                                      </a:lnTo>
                                      <a:cubicBezTo>
                                        <a:pt x="64443" y="77778"/>
                                        <a:pt x="62538" y="77778"/>
                                        <a:pt x="60633" y="76826"/>
                                      </a:cubicBezTo>
                                      <a:lnTo>
                                        <a:pt x="36821" y="60633"/>
                                      </a:lnTo>
                                      <a:lnTo>
                                        <a:pt x="23486" y="80636"/>
                                      </a:lnTo>
                                      <a:lnTo>
                                        <a:pt x="50156" y="99686"/>
                                      </a:lnTo>
                                      <a:cubicBezTo>
                                        <a:pt x="54918" y="101591"/>
                                        <a:pt x="54918" y="102543"/>
                                        <a:pt x="53013" y="10444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2433300" name="Freeform 352433300">
                                <a:extLst>
                                  <a:ext uri="{FF2B5EF4-FFF2-40B4-BE49-F238E27FC236}">
                                    <a16:creationId xmlns:a16="http://schemas.microsoft.com/office/drawing/2014/main" id="{BF1F91A3-65D1-A381-01B5-2339B6A4231D}"/>
                                  </a:ext>
                                </a:extLst>
                              </wps:cNvPr>
                              <wps:cNvSpPr/>
                              <wps:spPr>
                                <a:xfrm>
                                  <a:off x="5065553" y="2598429"/>
                                  <a:ext cx="95726" cy="105073"/>
                                </a:xfrm>
                                <a:custGeom>
                                  <a:avLst/>
                                  <a:gdLst>
                                    <a:gd name="connsiteX0" fmla="*/ 94774 w 95726"/>
                                    <a:gd name="connsiteY0" fmla="*/ 41583 h 105073"/>
                                    <a:gd name="connsiteX1" fmla="*/ 86201 w 95726"/>
                                    <a:gd name="connsiteY1" fmla="*/ 51108 h 105073"/>
                                    <a:gd name="connsiteX2" fmla="*/ 81439 w 95726"/>
                                    <a:gd name="connsiteY2" fmla="*/ 52061 h 105073"/>
                                    <a:gd name="connsiteX3" fmla="*/ 67151 w 95726"/>
                                    <a:gd name="connsiteY3" fmla="*/ 39678 h 105073"/>
                                    <a:gd name="connsiteX4" fmla="*/ 14764 w 95726"/>
                                    <a:gd name="connsiteY4" fmla="*/ 103496 h 105073"/>
                                    <a:gd name="connsiteX5" fmla="*/ 10001 w 95726"/>
                                    <a:gd name="connsiteY5" fmla="*/ 104448 h 105073"/>
                                    <a:gd name="connsiteX6" fmla="*/ 1429 w 95726"/>
                                    <a:gd name="connsiteY6" fmla="*/ 96828 h 105073"/>
                                    <a:gd name="connsiteX7" fmla="*/ 1429 w 95726"/>
                                    <a:gd name="connsiteY7" fmla="*/ 92066 h 105073"/>
                                    <a:gd name="connsiteX8" fmla="*/ 53816 w 95726"/>
                                    <a:gd name="connsiteY8" fmla="*/ 28248 h 105073"/>
                                    <a:gd name="connsiteX9" fmla="*/ 39529 w 95726"/>
                                    <a:gd name="connsiteY9" fmla="*/ 15866 h 105073"/>
                                    <a:gd name="connsiteX10" fmla="*/ 39529 w 95726"/>
                                    <a:gd name="connsiteY10" fmla="*/ 11103 h 105073"/>
                                    <a:gd name="connsiteX11" fmla="*/ 48101 w 95726"/>
                                    <a:gd name="connsiteY11" fmla="*/ 1578 h 105073"/>
                                    <a:gd name="connsiteX12" fmla="*/ 52864 w 95726"/>
                                    <a:gd name="connsiteY12" fmla="*/ 626 h 105073"/>
                                    <a:gd name="connsiteX13" fmla="*/ 81439 w 95726"/>
                                    <a:gd name="connsiteY13" fmla="*/ 23486 h 105073"/>
                                    <a:gd name="connsiteX14" fmla="*/ 95726 w 95726"/>
                                    <a:gd name="connsiteY14" fmla="*/ 35868 h 105073"/>
                                    <a:gd name="connsiteX15" fmla="*/ 94774 w 95726"/>
                                    <a:gd name="connsiteY15" fmla="*/ 41583 h 1050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95726" h="105073">
                                      <a:moveTo>
                                        <a:pt x="94774" y="41583"/>
                                      </a:moveTo>
                                      <a:lnTo>
                                        <a:pt x="86201" y="51108"/>
                                      </a:lnTo>
                                      <a:cubicBezTo>
                                        <a:pt x="84296" y="53013"/>
                                        <a:pt x="83344" y="53013"/>
                                        <a:pt x="81439" y="52061"/>
                                      </a:cubicBezTo>
                                      <a:lnTo>
                                        <a:pt x="67151" y="39678"/>
                                      </a:lnTo>
                                      <a:lnTo>
                                        <a:pt x="14764" y="103496"/>
                                      </a:lnTo>
                                      <a:cubicBezTo>
                                        <a:pt x="12859" y="105401"/>
                                        <a:pt x="11906" y="105401"/>
                                        <a:pt x="10001" y="104448"/>
                                      </a:cubicBezTo>
                                      <a:lnTo>
                                        <a:pt x="1429" y="96828"/>
                                      </a:lnTo>
                                      <a:cubicBezTo>
                                        <a:pt x="-476" y="95876"/>
                                        <a:pt x="-476" y="93971"/>
                                        <a:pt x="1429" y="92066"/>
                                      </a:cubicBezTo>
                                      <a:lnTo>
                                        <a:pt x="53816" y="28248"/>
                                      </a:lnTo>
                                      <a:lnTo>
                                        <a:pt x="39529" y="15866"/>
                                      </a:lnTo>
                                      <a:cubicBezTo>
                                        <a:pt x="37624" y="14913"/>
                                        <a:pt x="37624" y="13008"/>
                                        <a:pt x="39529" y="11103"/>
                                      </a:cubicBezTo>
                                      <a:lnTo>
                                        <a:pt x="48101" y="1578"/>
                                      </a:lnTo>
                                      <a:cubicBezTo>
                                        <a:pt x="50006" y="-327"/>
                                        <a:pt x="50959" y="-327"/>
                                        <a:pt x="52864" y="626"/>
                                      </a:cubicBezTo>
                                      <a:lnTo>
                                        <a:pt x="81439" y="23486"/>
                                      </a:lnTo>
                                      <a:lnTo>
                                        <a:pt x="95726" y="35868"/>
                                      </a:lnTo>
                                      <a:cubicBezTo>
                                        <a:pt x="95726" y="37773"/>
                                        <a:pt x="95726" y="39678"/>
                                        <a:pt x="94774" y="4158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4658603" name="Freeform 634658603">
                                <a:extLst>
                                  <a:ext uri="{FF2B5EF4-FFF2-40B4-BE49-F238E27FC236}">
                                    <a16:creationId xmlns:a16="http://schemas.microsoft.com/office/drawing/2014/main" id="{3025E578-30B5-FD3D-6EF1-4A2BEF7958A8}"/>
                                  </a:ext>
                                </a:extLst>
                              </wps:cNvPr>
                              <wps:cNvSpPr/>
                              <wps:spPr>
                                <a:xfrm>
                                  <a:off x="5129221" y="2680493"/>
                                  <a:ext cx="136357" cy="135255"/>
                                </a:xfrm>
                                <a:custGeom>
                                  <a:avLst/>
                                  <a:gdLst>
                                    <a:gd name="connsiteX0" fmla="*/ 134928 w 136357"/>
                                    <a:gd name="connsiteY0" fmla="*/ 67151 h 135255"/>
                                    <a:gd name="connsiteX1" fmla="*/ 60633 w 136357"/>
                                    <a:gd name="connsiteY1" fmla="*/ 133826 h 135255"/>
                                    <a:gd name="connsiteX2" fmla="*/ 55871 w 136357"/>
                                    <a:gd name="connsiteY2" fmla="*/ 133826 h 135255"/>
                                    <a:gd name="connsiteX3" fmla="*/ 48251 w 136357"/>
                                    <a:gd name="connsiteY3" fmla="*/ 125254 h 135255"/>
                                    <a:gd name="connsiteX4" fmla="*/ 49203 w 136357"/>
                                    <a:gd name="connsiteY4" fmla="*/ 120491 h 135255"/>
                                    <a:gd name="connsiteX5" fmla="*/ 99686 w 136357"/>
                                    <a:gd name="connsiteY5" fmla="*/ 74771 h 135255"/>
                                    <a:gd name="connsiteX6" fmla="*/ 48251 w 136357"/>
                                    <a:gd name="connsiteY6" fmla="*/ 95726 h 135255"/>
                                    <a:gd name="connsiteX7" fmla="*/ 43488 w 136357"/>
                                    <a:gd name="connsiteY7" fmla="*/ 94774 h 135255"/>
                                    <a:gd name="connsiteX8" fmla="*/ 37773 w 136357"/>
                                    <a:gd name="connsiteY8" fmla="*/ 89059 h 135255"/>
                                    <a:gd name="connsiteX9" fmla="*/ 37773 w 136357"/>
                                    <a:gd name="connsiteY9" fmla="*/ 84296 h 135255"/>
                                    <a:gd name="connsiteX10" fmla="*/ 63491 w 136357"/>
                                    <a:gd name="connsiteY10" fmla="*/ 35719 h 135255"/>
                                    <a:gd name="connsiteX11" fmla="*/ 13008 w 136357"/>
                                    <a:gd name="connsiteY11" fmla="*/ 81439 h 135255"/>
                                    <a:gd name="connsiteX12" fmla="*/ 8246 w 136357"/>
                                    <a:gd name="connsiteY12" fmla="*/ 81439 h 135255"/>
                                    <a:gd name="connsiteX13" fmla="*/ 626 w 136357"/>
                                    <a:gd name="connsiteY13" fmla="*/ 72866 h 135255"/>
                                    <a:gd name="connsiteX14" fmla="*/ 1578 w 136357"/>
                                    <a:gd name="connsiteY14" fmla="*/ 68104 h 135255"/>
                                    <a:gd name="connsiteX15" fmla="*/ 75873 w 136357"/>
                                    <a:gd name="connsiteY15" fmla="*/ 1429 h 135255"/>
                                    <a:gd name="connsiteX16" fmla="*/ 80636 w 136357"/>
                                    <a:gd name="connsiteY16" fmla="*/ 1429 h 135255"/>
                                    <a:gd name="connsiteX17" fmla="*/ 88256 w 136357"/>
                                    <a:gd name="connsiteY17" fmla="*/ 10001 h 135255"/>
                                    <a:gd name="connsiteX18" fmla="*/ 90161 w 136357"/>
                                    <a:gd name="connsiteY18" fmla="*/ 11906 h 135255"/>
                                    <a:gd name="connsiteX19" fmla="*/ 90161 w 136357"/>
                                    <a:gd name="connsiteY19" fmla="*/ 16669 h 135255"/>
                                    <a:gd name="connsiteX20" fmla="*/ 58728 w 136357"/>
                                    <a:gd name="connsiteY20" fmla="*/ 75724 h 135255"/>
                                    <a:gd name="connsiteX21" fmla="*/ 120641 w 136357"/>
                                    <a:gd name="connsiteY21" fmla="*/ 50959 h 135255"/>
                                    <a:gd name="connsiteX22" fmla="*/ 125403 w 136357"/>
                                    <a:gd name="connsiteY22" fmla="*/ 51911 h 135255"/>
                                    <a:gd name="connsiteX23" fmla="*/ 131118 w 136357"/>
                                    <a:gd name="connsiteY23" fmla="*/ 58579 h 135255"/>
                                    <a:gd name="connsiteX24" fmla="*/ 134928 w 136357"/>
                                    <a:gd name="connsiteY24" fmla="*/ 63341 h 135255"/>
                                    <a:gd name="connsiteX25" fmla="*/ 134928 w 136357"/>
                                    <a:gd name="connsiteY25" fmla="*/ 67151 h 1352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36357" h="135255">
                                      <a:moveTo>
                                        <a:pt x="134928" y="67151"/>
                                      </a:moveTo>
                                      <a:lnTo>
                                        <a:pt x="60633" y="133826"/>
                                      </a:lnTo>
                                      <a:cubicBezTo>
                                        <a:pt x="58728" y="135731"/>
                                        <a:pt x="56823" y="135731"/>
                                        <a:pt x="55871" y="133826"/>
                                      </a:cubicBezTo>
                                      <a:lnTo>
                                        <a:pt x="48251" y="125254"/>
                                      </a:lnTo>
                                      <a:cubicBezTo>
                                        <a:pt x="47298" y="123349"/>
                                        <a:pt x="47298" y="122396"/>
                                        <a:pt x="49203" y="120491"/>
                                      </a:cubicBezTo>
                                      <a:lnTo>
                                        <a:pt x="99686" y="74771"/>
                                      </a:lnTo>
                                      <a:lnTo>
                                        <a:pt x="48251" y="95726"/>
                                      </a:lnTo>
                                      <a:cubicBezTo>
                                        <a:pt x="46346" y="96679"/>
                                        <a:pt x="45393" y="95726"/>
                                        <a:pt x="43488" y="94774"/>
                                      </a:cubicBezTo>
                                      <a:lnTo>
                                        <a:pt x="37773" y="89059"/>
                                      </a:lnTo>
                                      <a:cubicBezTo>
                                        <a:pt x="36821" y="88106"/>
                                        <a:pt x="36821" y="86201"/>
                                        <a:pt x="37773" y="84296"/>
                                      </a:cubicBezTo>
                                      <a:lnTo>
                                        <a:pt x="63491" y="35719"/>
                                      </a:lnTo>
                                      <a:lnTo>
                                        <a:pt x="13008" y="81439"/>
                                      </a:lnTo>
                                      <a:cubicBezTo>
                                        <a:pt x="11103" y="83344"/>
                                        <a:pt x="9198" y="83344"/>
                                        <a:pt x="8246" y="81439"/>
                                      </a:cubicBezTo>
                                      <a:lnTo>
                                        <a:pt x="626" y="72866"/>
                                      </a:lnTo>
                                      <a:cubicBezTo>
                                        <a:pt x="-327" y="70961"/>
                                        <a:pt x="-327" y="70009"/>
                                        <a:pt x="1578" y="68104"/>
                                      </a:cubicBezTo>
                                      <a:lnTo>
                                        <a:pt x="75873" y="1429"/>
                                      </a:lnTo>
                                      <a:cubicBezTo>
                                        <a:pt x="77778" y="-476"/>
                                        <a:pt x="79683" y="-476"/>
                                        <a:pt x="80636" y="1429"/>
                                      </a:cubicBezTo>
                                      <a:lnTo>
                                        <a:pt x="88256" y="10001"/>
                                      </a:lnTo>
                                      <a:lnTo>
                                        <a:pt x="90161" y="11906"/>
                                      </a:lnTo>
                                      <a:cubicBezTo>
                                        <a:pt x="91113" y="12859"/>
                                        <a:pt x="91113" y="14764"/>
                                        <a:pt x="90161" y="16669"/>
                                      </a:cubicBezTo>
                                      <a:lnTo>
                                        <a:pt x="58728" y="75724"/>
                                      </a:lnTo>
                                      <a:lnTo>
                                        <a:pt x="120641" y="50959"/>
                                      </a:lnTo>
                                      <a:cubicBezTo>
                                        <a:pt x="122546" y="50006"/>
                                        <a:pt x="123498" y="50959"/>
                                        <a:pt x="125403" y="51911"/>
                                      </a:cubicBezTo>
                                      <a:lnTo>
                                        <a:pt x="131118" y="58579"/>
                                      </a:lnTo>
                                      <a:lnTo>
                                        <a:pt x="134928" y="63341"/>
                                      </a:lnTo>
                                      <a:cubicBezTo>
                                        <a:pt x="136833" y="63341"/>
                                        <a:pt x="136833" y="65246"/>
                                        <a:pt x="134928" y="67151"/>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14542070" name="Freeform 1614542070">
                                <a:extLst>
                                  <a:ext uri="{FF2B5EF4-FFF2-40B4-BE49-F238E27FC236}">
                                    <a16:creationId xmlns:a16="http://schemas.microsoft.com/office/drawing/2014/main" id="{66EF2111-0456-CFE7-6E8A-58F4F251565E}"/>
                                  </a:ext>
                                </a:extLst>
                              </wps:cNvPr>
                              <wps:cNvSpPr/>
                              <wps:spPr>
                                <a:xfrm>
                                  <a:off x="5195000" y="2788207"/>
                                  <a:ext cx="115583" cy="102687"/>
                                </a:xfrm>
                                <a:custGeom>
                                  <a:avLst/>
                                  <a:gdLst>
                                    <a:gd name="connsiteX0" fmla="*/ 45337 w 115583"/>
                                    <a:gd name="connsiteY0" fmla="*/ 101359 h 102687"/>
                                    <a:gd name="connsiteX1" fmla="*/ 37717 w 115583"/>
                                    <a:gd name="connsiteY1" fmla="*/ 90882 h 102687"/>
                                    <a:gd name="connsiteX2" fmla="*/ 37717 w 115583"/>
                                    <a:gd name="connsiteY2" fmla="*/ 86120 h 102687"/>
                                    <a:gd name="connsiteX3" fmla="*/ 48195 w 115583"/>
                                    <a:gd name="connsiteY3" fmla="*/ 73737 h 102687"/>
                                    <a:gd name="connsiteX4" fmla="*/ 28192 w 115583"/>
                                    <a:gd name="connsiteY4" fmla="*/ 45162 h 102687"/>
                                    <a:gd name="connsiteX5" fmla="*/ 12952 w 115583"/>
                                    <a:gd name="connsiteY5" fmla="*/ 50877 h 102687"/>
                                    <a:gd name="connsiteX6" fmla="*/ 8190 w 115583"/>
                                    <a:gd name="connsiteY6" fmla="*/ 49925 h 102687"/>
                                    <a:gd name="connsiteX7" fmla="*/ 570 w 115583"/>
                                    <a:gd name="connsiteY7" fmla="*/ 39447 h 102687"/>
                                    <a:gd name="connsiteX8" fmla="*/ 2475 w 115583"/>
                                    <a:gd name="connsiteY8" fmla="*/ 34684 h 102687"/>
                                    <a:gd name="connsiteX9" fmla="*/ 100582 w 115583"/>
                                    <a:gd name="connsiteY9" fmla="*/ 395 h 102687"/>
                                    <a:gd name="connsiteX10" fmla="*/ 105345 w 115583"/>
                                    <a:gd name="connsiteY10" fmla="*/ 1347 h 102687"/>
                                    <a:gd name="connsiteX11" fmla="*/ 114870 w 115583"/>
                                    <a:gd name="connsiteY11" fmla="*/ 14682 h 102687"/>
                                    <a:gd name="connsiteX12" fmla="*/ 114870 w 115583"/>
                                    <a:gd name="connsiteY12" fmla="*/ 19445 h 102687"/>
                                    <a:gd name="connsiteX13" fmla="*/ 50100 w 115583"/>
                                    <a:gd name="connsiteY13" fmla="*/ 100407 h 102687"/>
                                    <a:gd name="connsiteX14" fmla="*/ 45337 w 115583"/>
                                    <a:gd name="connsiteY14" fmla="*/ 101359 h 102687"/>
                                    <a:gd name="connsiteX15" fmla="*/ 61530 w 115583"/>
                                    <a:gd name="connsiteY15" fmla="*/ 57545 h 102687"/>
                                    <a:gd name="connsiteX16" fmla="*/ 91057 w 115583"/>
                                    <a:gd name="connsiteY16" fmla="*/ 22302 h 102687"/>
                                    <a:gd name="connsiteX17" fmla="*/ 47242 w 115583"/>
                                    <a:gd name="connsiteY17" fmla="*/ 38495 h 102687"/>
                                    <a:gd name="connsiteX18" fmla="*/ 61530 w 115583"/>
                                    <a:gd name="connsiteY18" fmla="*/ 57545 h 1026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15583" h="102687">
                                      <a:moveTo>
                                        <a:pt x="45337" y="101359"/>
                                      </a:moveTo>
                                      <a:lnTo>
                                        <a:pt x="37717" y="90882"/>
                                      </a:lnTo>
                                      <a:cubicBezTo>
                                        <a:pt x="36765" y="89930"/>
                                        <a:pt x="36765" y="88025"/>
                                        <a:pt x="37717" y="86120"/>
                                      </a:cubicBezTo>
                                      <a:lnTo>
                                        <a:pt x="48195" y="73737"/>
                                      </a:lnTo>
                                      <a:lnTo>
                                        <a:pt x="28192" y="45162"/>
                                      </a:lnTo>
                                      <a:lnTo>
                                        <a:pt x="12952" y="50877"/>
                                      </a:lnTo>
                                      <a:cubicBezTo>
                                        <a:pt x="11047" y="51830"/>
                                        <a:pt x="9142" y="50877"/>
                                        <a:pt x="8190" y="49925"/>
                                      </a:cubicBezTo>
                                      <a:lnTo>
                                        <a:pt x="570" y="39447"/>
                                      </a:lnTo>
                                      <a:cubicBezTo>
                                        <a:pt x="-383" y="37542"/>
                                        <a:pt x="-383" y="35637"/>
                                        <a:pt x="2475" y="34684"/>
                                      </a:cubicBezTo>
                                      <a:lnTo>
                                        <a:pt x="100582" y="395"/>
                                      </a:lnTo>
                                      <a:cubicBezTo>
                                        <a:pt x="102487" y="-558"/>
                                        <a:pt x="104392" y="395"/>
                                        <a:pt x="105345" y="1347"/>
                                      </a:cubicBezTo>
                                      <a:lnTo>
                                        <a:pt x="114870" y="14682"/>
                                      </a:lnTo>
                                      <a:cubicBezTo>
                                        <a:pt x="115822" y="15634"/>
                                        <a:pt x="115822" y="17539"/>
                                        <a:pt x="114870" y="19445"/>
                                      </a:cubicBezTo>
                                      <a:lnTo>
                                        <a:pt x="50100" y="100407"/>
                                      </a:lnTo>
                                      <a:cubicBezTo>
                                        <a:pt x="48195" y="103264"/>
                                        <a:pt x="46290" y="103264"/>
                                        <a:pt x="45337" y="101359"/>
                                      </a:cubicBezTo>
                                      <a:close/>
                                      <a:moveTo>
                                        <a:pt x="61530" y="57545"/>
                                      </a:moveTo>
                                      <a:lnTo>
                                        <a:pt x="91057" y="22302"/>
                                      </a:lnTo>
                                      <a:lnTo>
                                        <a:pt x="47242" y="38495"/>
                                      </a:lnTo>
                                      <a:lnTo>
                                        <a:pt x="61530" y="57545"/>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4581626" name="Freeform 1364581626">
                                <a:extLst>
                                  <a:ext uri="{FF2B5EF4-FFF2-40B4-BE49-F238E27FC236}">
                                    <a16:creationId xmlns:a16="http://schemas.microsoft.com/office/drawing/2014/main" id="{403B9A51-D008-1E0E-7A92-6195760EA4DE}"/>
                                  </a:ext>
                                </a:extLst>
                              </wps:cNvPr>
                              <wps:cNvSpPr/>
                              <wps:spPr>
                                <a:xfrm>
                                  <a:off x="5247583" y="2848936"/>
                                  <a:ext cx="112497" cy="115224"/>
                                </a:xfrm>
                                <a:custGeom>
                                  <a:avLst/>
                                  <a:gdLst>
                                    <a:gd name="connsiteX0" fmla="*/ 33711 w 112497"/>
                                    <a:gd name="connsiteY0" fmla="*/ 113973 h 115224"/>
                                    <a:gd name="connsiteX1" fmla="*/ 27044 w 112497"/>
                                    <a:gd name="connsiteY1" fmla="*/ 101591 h 115224"/>
                                    <a:gd name="connsiteX2" fmla="*/ 27044 w 112497"/>
                                    <a:gd name="connsiteY2" fmla="*/ 96828 h 115224"/>
                                    <a:gd name="connsiteX3" fmla="*/ 46094 w 112497"/>
                                    <a:gd name="connsiteY3" fmla="*/ 58728 h 115224"/>
                                    <a:gd name="connsiteX4" fmla="*/ 40379 w 112497"/>
                                    <a:gd name="connsiteY4" fmla="*/ 49203 h 115224"/>
                                    <a:gd name="connsiteX5" fmla="*/ 10851 w 112497"/>
                                    <a:gd name="connsiteY5" fmla="*/ 65396 h 115224"/>
                                    <a:gd name="connsiteX6" fmla="*/ 6089 w 112497"/>
                                    <a:gd name="connsiteY6" fmla="*/ 64443 h 115224"/>
                                    <a:gd name="connsiteX7" fmla="*/ 374 w 112497"/>
                                    <a:gd name="connsiteY7" fmla="*/ 53966 h 115224"/>
                                    <a:gd name="connsiteX8" fmla="*/ 2279 w 112497"/>
                                    <a:gd name="connsiteY8" fmla="*/ 49203 h 115224"/>
                                    <a:gd name="connsiteX9" fmla="*/ 88956 w 112497"/>
                                    <a:gd name="connsiteY9" fmla="*/ 626 h 115224"/>
                                    <a:gd name="connsiteX10" fmla="*/ 93719 w 112497"/>
                                    <a:gd name="connsiteY10" fmla="*/ 1578 h 115224"/>
                                    <a:gd name="connsiteX11" fmla="*/ 101339 w 112497"/>
                                    <a:gd name="connsiteY11" fmla="*/ 14913 h 115224"/>
                                    <a:gd name="connsiteX12" fmla="*/ 108959 w 112497"/>
                                    <a:gd name="connsiteY12" fmla="*/ 29201 h 115224"/>
                                    <a:gd name="connsiteX13" fmla="*/ 92766 w 112497"/>
                                    <a:gd name="connsiteY13" fmla="*/ 73016 h 115224"/>
                                    <a:gd name="connsiteX14" fmla="*/ 57524 w 112497"/>
                                    <a:gd name="connsiteY14" fmla="*/ 73016 h 115224"/>
                                    <a:gd name="connsiteX15" fmla="*/ 38474 w 112497"/>
                                    <a:gd name="connsiteY15" fmla="*/ 112068 h 115224"/>
                                    <a:gd name="connsiteX16" fmla="*/ 33711 w 112497"/>
                                    <a:gd name="connsiteY16" fmla="*/ 113973 h 115224"/>
                                    <a:gd name="connsiteX17" fmla="*/ 56571 w 112497"/>
                                    <a:gd name="connsiteY17" fmla="*/ 40631 h 115224"/>
                                    <a:gd name="connsiteX18" fmla="*/ 64191 w 112497"/>
                                    <a:gd name="connsiteY18" fmla="*/ 54918 h 115224"/>
                                    <a:gd name="connsiteX19" fmla="*/ 84194 w 112497"/>
                                    <a:gd name="connsiteY19" fmla="*/ 57776 h 115224"/>
                                    <a:gd name="connsiteX20" fmla="*/ 91814 w 112497"/>
                                    <a:gd name="connsiteY20" fmla="*/ 39678 h 115224"/>
                                    <a:gd name="connsiteX21" fmla="*/ 84194 w 112497"/>
                                    <a:gd name="connsiteY21" fmla="*/ 25391 h 115224"/>
                                    <a:gd name="connsiteX22" fmla="*/ 56571 w 112497"/>
                                    <a:gd name="connsiteY22" fmla="*/ 40631 h 1152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2497" h="115224">
                                      <a:moveTo>
                                        <a:pt x="33711" y="113973"/>
                                      </a:moveTo>
                                      <a:lnTo>
                                        <a:pt x="27044" y="101591"/>
                                      </a:lnTo>
                                      <a:cubicBezTo>
                                        <a:pt x="26091" y="100638"/>
                                        <a:pt x="26091" y="98733"/>
                                        <a:pt x="27044" y="96828"/>
                                      </a:cubicBezTo>
                                      <a:lnTo>
                                        <a:pt x="46094" y="58728"/>
                                      </a:lnTo>
                                      <a:lnTo>
                                        <a:pt x="40379" y="49203"/>
                                      </a:lnTo>
                                      <a:lnTo>
                                        <a:pt x="10851" y="65396"/>
                                      </a:lnTo>
                                      <a:cubicBezTo>
                                        <a:pt x="8946" y="66348"/>
                                        <a:pt x="7041" y="66348"/>
                                        <a:pt x="6089" y="64443"/>
                                      </a:cubicBezTo>
                                      <a:lnTo>
                                        <a:pt x="374" y="53966"/>
                                      </a:lnTo>
                                      <a:cubicBezTo>
                                        <a:pt x="-579" y="52061"/>
                                        <a:pt x="374" y="51108"/>
                                        <a:pt x="2279" y="49203"/>
                                      </a:cubicBezTo>
                                      <a:lnTo>
                                        <a:pt x="88956" y="626"/>
                                      </a:lnTo>
                                      <a:cubicBezTo>
                                        <a:pt x="90861" y="-327"/>
                                        <a:pt x="92766" y="-327"/>
                                        <a:pt x="93719" y="1578"/>
                                      </a:cubicBezTo>
                                      <a:lnTo>
                                        <a:pt x="101339" y="14913"/>
                                      </a:lnTo>
                                      <a:lnTo>
                                        <a:pt x="108959" y="29201"/>
                                      </a:lnTo>
                                      <a:cubicBezTo>
                                        <a:pt x="117531" y="43488"/>
                                        <a:pt x="109911" y="63491"/>
                                        <a:pt x="92766" y="73016"/>
                                      </a:cubicBezTo>
                                      <a:cubicBezTo>
                                        <a:pt x="81336" y="79683"/>
                                        <a:pt x="67049" y="79683"/>
                                        <a:pt x="57524" y="73016"/>
                                      </a:cubicBezTo>
                                      <a:lnTo>
                                        <a:pt x="38474" y="112068"/>
                                      </a:lnTo>
                                      <a:cubicBezTo>
                                        <a:pt x="37521" y="115878"/>
                                        <a:pt x="35616" y="115878"/>
                                        <a:pt x="33711" y="113973"/>
                                      </a:cubicBezTo>
                                      <a:close/>
                                      <a:moveTo>
                                        <a:pt x="56571" y="40631"/>
                                      </a:moveTo>
                                      <a:lnTo>
                                        <a:pt x="64191" y="54918"/>
                                      </a:lnTo>
                                      <a:cubicBezTo>
                                        <a:pt x="67049" y="60633"/>
                                        <a:pt x="76574" y="62538"/>
                                        <a:pt x="84194" y="57776"/>
                                      </a:cubicBezTo>
                                      <a:cubicBezTo>
                                        <a:pt x="91814" y="53013"/>
                                        <a:pt x="95624" y="45393"/>
                                        <a:pt x="91814" y="39678"/>
                                      </a:cubicBezTo>
                                      <a:lnTo>
                                        <a:pt x="84194" y="25391"/>
                                      </a:lnTo>
                                      <a:lnTo>
                                        <a:pt x="56571" y="4063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88794079" name="Freeform 1688794079">
                                <a:extLst>
                                  <a:ext uri="{FF2B5EF4-FFF2-40B4-BE49-F238E27FC236}">
                                    <a16:creationId xmlns:a16="http://schemas.microsoft.com/office/drawing/2014/main" id="{0DDD0511-086D-E6B0-E80C-EAEFEE0F0126}"/>
                                  </a:ext>
                                </a:extLst>
                              </wps:cNvPr>
                              <wps:cNvSpPr/>
                              <wps:spPr>
                                <a:xfrm>
                                  <a:off x="5286636" y="2932987"/>
                                  <a:ext cx="124555" cy="103502"/>
                                </a:xfrm>
                                <a:custGeom>
                                  <a:avLst/>
                                  <a:gdLst>
                                    <a:gd name="connsiteX0" fmla="*/ 26091 w 124555"/>
                                    <a:gd name="connsiteY0" fmla="*/ 101359 h 103502"/>
                                    <a:gd name="connsiteX1" fmla="*/ 20376 w 124555"/>
                                    <a:gd name="connsiteY1" fmla="*/ 88977 h 103502"/>
                                    <a:gd name="connsiteX2" fmla="*/ 21329 w 124555"/>
                                    <a:gd name="connsiteY2" fmla="*/ 84215 h 103502"/>
                                    <a:gd name="connsiteX3" fmla="*/ 52761 w 124555"/>
                                    <a:gd name="connsiteY3" fmla="*/ 36590 h 103502"/>
                                    <a:gd name="connsiteX4" fmla="*/ 9899 w 124555"/>
                                    <a:gd name="connsiteY4" fmla="*/ 54687 h 103502"/>
                                    <a:gd name="connsiteX5" fmla="*/ 5136 w 124555"/>
                                    <a:gd name="connsiteY5" fmla="*/ 53734 h 103502"/>
                                    <a:gd name="connsiteX6" fmla="*/ 374 w 124555"/>
                                    <a:gd name="connsiteY6" fmla="*/ 43257 h 103502"/>
                                    <a:gd name="connsiteX7" fmla="*/ 2279 w 124555"/>
                                    <a:gd name="connsiteY7" fmla="*/ 39447 h 103502"/>
                                    <a:gd name="connsiteX8" fmla="*/ 93719 w 124555"/>
                                    <a:gd name="connsiteY8" fmla="*/ 395 h 103502"/>
                                    <a:gd name="connsiteX9" fmla="*/ 98481 w 124555"/>
                                    <a:gd name="connsiteY9" fmla="*/ 1347 h 103502"/>
                                    <a:gd name="connsiteX10" fmla="*/ 103244 w 124555"/>
                                    <a:gd name="connsiteY10" fmla="*/ 11825 h 103502"/>
                                    <a:gd name="connsiteX11" fmla="*/ 101339 w 124555"/>
                                    <a:gd name="connsiteY11" fmla="*/ 15634 h 103502"/>
                                    <a:gd name="connsiteX12" fmla="*/ 61334 w 124555"/>
                                    <a:gd name="connsiteY12" fmla="*/ 32780 h 103502"/>
                                    <a:gd name="connsiteX13" fmla="*/ 114674 w 124555"/>
                                    <a:gd name="connsiteY13" fmla="*/ 42305 h 103502"/>
                                    <a:gd name="connsiteX14" fmla="*/ 118484 w 124555"/>
                                    <a:gd name="connsiteY14" fmla="*/ 45162 h 103502"/>
                                    <a:gd name="connsiteX15" fmla="*/ 124199 w 124555"/>
                                    <a:gd name="connsiteY15" fmla="*/ 57545 h 103502"/>
                                    <a:gd name="connsiteX16" fmla="*/ 121341 w 124555"/>
                                    <a:gd name="connsiteY16" fmla="*/ 61355 h 103502"/>
                                    <a:gd name="connsiteX17" fmla="*/ 65144 w 124555"/>
                                    <a:gd name="connsiteY17" fmla="*/ 51830 h 103502"/>
                                    <a:gd name="connsiteX18" fmla="*/ 31806 w 124555"/>
                                    <a:gd name="connsiteY18" fmla="*/ 101359 h 103502"/>
                                    <a:gd name="connsiteX19" fmla="*/ 26091 w 124555"/>
                                    <a:gd name="connsiteY19" fmla="*/ 101359 h 1035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124555" h="103502">
                                      <a:moveTo>
                                        <a:pt x="26091" y="101359"/>
                                      </a:moveTo>
                                      <a:lnTo>
                                        <a:pt x="20376" y="88977"/>
                                      </a:lnTo>
                                      <a:cubicBezTo>
                                        <a:pt x="19424" y="87072"/>
                                        <a:pt x="19424" y="86120"/>
                                        <a:pt x="21329" y="84215"/>
                                      </a:cubicBezTo>
                                      <a:lnTo>
                                        <a:pt x="52761" y="36590"/>
                                      </a:lnTo>
                                      <a:lnTo>
                                        <a:pt x="9899" y="54687"/>
                                      </a:lnTo>
                                      <a:cubicBezTo>
                                        <a:pt x="7994" y="55640"/>
                                        <a:pt x="6089" y="54687"/>
                                        <a:pt x="5136" y="53734"/>
                                      </a:cubicBezTo>
                                      <a:lnTo>
                                        <a:pt x="374" y="43257"/>
                                      </a:lnTo>
                                      <a:cubicBezTo>
                                        <a:pt x="-579" y="41352"/>
                                        <a:pt x="374" y="39447"/>
                                        <a:pt x="2279" y="39447"/>
                                      </a:cubicBezTo>
                                      <a:lnTo>
                                        <a:pt x="93719" y="395"/>
                                      </a:lnTo>
                                      <a:cubicBezTo>
                                        <a:pt x="95624" y="-558"/>
                                        <a:pt x="97529" y="395"/>
                                        <a:pt x="98481" y="1347"/>
                                      </a:cubicBezTo>
                                      <a:lnTo>
                                        <a:pt x="103244" y="11825"/>
                                      </a:lnTo>
                                      <a:cubicBezTo>
                                        <a:pt x="104196" y="13730"/>
                                        <a:pt x="103244" y="15634"/>
                                        <a:pt x="101339" y="15634"/>
                                      </a:cubicBezTo>
                                      <a:lnTo>
                                        <a:pt x="61334" y="32780"/>
                                      </a:lnTo>
                                      <a:lnTo>
                                        <a:pt x="114674" y="42305"/>
                                      </a:lnTo>
                                      <a:cubicBezTo>
                                        <a:pt x="116579" y="42305"/>
                                        <a:pt x="117531" y="43257"/>
                                        <a:pt x="118484" y="45162"/>
                                      </a:cubicBezTo>
                                      <a:lnTo>
                                        <a:pt x="124199" y="57545"/>
                                      </a:lnTo>
                                      <a:cubicBezTo>
                                        <a:pt x="125151" y="59450"/>
                                        <a:pt x="124199" y="61355"/>
                                        <a:pt x="121341" y="61355"/>
                                      </a:cubicBezTo>
                                      <a:lnTo>
                                        <a:pt x="65144" y="51830"/>
                                      </a:lnTo>
                                      <a:lnTo>
                                        <a:pt x="31806" y="101359"/>
                                      </a:lnTo>
                                      <a:cubicBezTo>
                                        <a:pt x="28949" y="104217"/>
                                        <a:pt x="27044" y="104217"/>
                                        <a:pt x="26091" y="101359"/>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16653227" name="Freeform 1516653227">
                                <a:extLst>
                                  <a:ext uri="{FF2B5EF4-FFF2-40B4-BE49-F238E27FC236}">
                                    <a16:creationId xmlns:a16="http://schemas.microsoft.com/office/drawing/2014/main" id="{1A46493D-1604-9551-8D38-A242B1D9D21A}"/>
                                  </a:ext>
                                </a:extLst>
                              </wps:cNvPr>
                              <wps:cNvSpPr/>
                              <wps:spPr>
                                <a:xfrm>
                                  <a:off x="5317132" y="3016828"/>
                                  <a:ext cx="116919" cy="82662"/>
                                </a:xfrm>
                                <a:custGeom>
                                  <a:avLst/>
                                  <a:gdLst>
                                    <a:gd name="connsiteX0" fmla="*/ 32742 w 116919"/>
                                    <a:gd name="connsiteY0" fmla="*/ 78479 h 82662"/>
                                    <a:gd name="connsiteX1" fmla="*/ 20360 w 116919"/>
                                    <a:gd name="connsiteY1" fmla="*/ 82289 h 82662"/>
                                    <a:gd name="connsiteX2" fmla="*/ 15597 w 116919"/>
                                    <a:gd name="connsiteY2" fmla="*/ 80384 h 82662"/>
                                    <a:gd name="connsiteX3" fmla="*/ 1310 w 116919"/>
                                    <a:gd name="connsiteY3" fmla="*/ 37521 h 82662"/>
                                    <a:gd name="connsiteX4" fmla="*/ 357 w 116919"/>
                                    <a:gd name="connsiteY4" fmla="*/ 34664 h 82662"/>
                                    <a:gd name="connsiteX5" fmla="*/ 3215 w 116919"/>
                                    <a:gd name="connsiteY5" fmla="*/ 30854 h 82662"/>
                                    <a:gd name="connsiteX6" fmla="*/ 97512 w 116919"/>
                                    <a:gd name="connsiteY6" fmla="*/ 374 h 82662"/>
                                    <a:gd name="connsiteX7" fmla="*/ 102275 w 116919"/>
                                    <a:gd name="connsiteY7" fmla="*/ 2279 h 82662"/>
                                    <a:gd name="connsiteX8" fmla="*/ 107037 w 116919"/>
                                    <a:gd name="connsiteY8" fmla="*/ 16566 h 82662"/>
                                    <a:gd name="connsiteX9" fmla="*/ 116562 w 116919"/>
                                    <a:gd name="connsiteY9" fmla="*/ 47046 h 82662"/>
                                    <a:gd name="connsiteX10" fmla="*/ 113705 w 116919"/>
                                    <a:gd name="connsiteY10" fmla="*/ 50856 h 82662"/>
                                    <a:gd name="connsiteX11" fmla="*/ 101322 w 116919"/>
                                    <a:gd name="connsiteY11" fmla="*/ 54666 h 82662"/>
                                    <a:gd name="connsiteX12" fmla="*/ 96560 w 116919"/>
                                    <a:gd name="connsiteY12" fmla="*/ 52761 h 82662"/>
                                    <a:gd name="connsiteX13" fmla="*/ 87035 w 116919"/>
                                    <a:gd name="connsiteY13" fmla="*/ 22281 h 82662"/>
                                    <a:gd name="connsiteX14" fmla="*/ 65127 w 116919"/>
                                    <a:gd name="connsiteY14" fmla="*/ 28949 h 82662"/>
                                    <a:gd name="connsiteX15" fmla="*/ 73700 w 116919"/>
                                    <a:gd name="connsiteY15" fmla="*/ 56571 h 82662"/>
                                    <a:gd name="connsiteX16" fmla="*/ 70842 w 116919"/>
                                    <a:gd name="connsiteY16" fmla="*/ 60381 h 82662"/>
                                    <a:gd name="connsiteX17" fmla="*/ 59412 w 116919"/>
                                    <a:gd name="connsiteY17" fmla="*/ 64191 h 82662"/>
                                    <a:gd name="connsiteX18" fmla="*/ 54650 w 116919"/>
                                    <a:gd name="connsiteY18" fmla="*/ 62286 h 82662"/>
                                    <a:gd name="connsiteX19" fmla="*/ 46077 w 116919"/>
                                    <a:gd name="connsiteY19" fmla="*/ 34664 h 82662"/>
                                    <a:gd name="connsiteX20" fmla="*/ 23217 w 116919"/>
                                    <a:gd name="connsiteY20" fmla="*/ 42284 h 82662"/>
                                    <a:gd name="connsiteX21" fmla="*/ 33695 w 116919"/>
                                    <a:gd name="connsiteY21" fmla="*/ 73716 h 82662"/>
                                    <a:gd name="connsiteX22" fmla="*/ 32742 w 116919"/>
                                    <a:gd name="connsiteY22" fmla="*/ 78479 h 826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6919" h="82662">
                                      <a:moveTo>
                                        <a:pt x="32742" y="78479"/>
                                      </a:moveTo>
                                      <a:lnTo>
                                        <a:pt x="20360" y="82289"/>
                                      </a:lnTo>
                                      <a:cubicBezTo>
                                        <a:pt x="18455" y="83241"/>
                                        <a:pt x="16550" y="82289"/>
                                        <a:pt x="15597" y="80384"/>
                                      </a:cubicBezTo>
                                      <a:lnTo>
                                        <a:pt x="1310" y="37521"/>
                                      </a:lnTo>
                                      <a:lnTo>
                                        <a:pt x="357" y="34664"/>
                                      </a:lnTo>
                                      <a:cubicBezTo>
                                        <a:pt x="-595" y="32759"/>
                                        <a:pt x="357" y="31806"/>
                                        <a:pt x="3215" y="30854"/>
                                      </a:cubicBezTo>
                                      <a:lnTo>
                                        <a:pt x="97512" y="374"/>
                                      </a:lnTo>
                                      <a:cubicBezTo>
                                        <a:pt x="99417" y="-579"/>
                                        <a:pt x="101322" y="374"/>
                                        <a:pt x="102275" y="2279"/>
                                      </a:cubicBezTo>
                                      <a:lnTo>
                                        <a:pt x="107037" y="16566"/>
                                      </a:lnTo>
                                      <a:lnTo>
                                        <a:pt x="116562" y="47046"/>
                                      </a:lnTo>
                                      <a:cubicBezTo>
                                        <a:pt x="117515" y="48951"/>
                                        <a:pt x="116562" y="49904"/>
                                        <a:pt x="113705" y="50856"/>
                                      </a:cubicBezTo>
                                      <a:lnTo>
                                        <a:pt x="101322" y="54666"/>
                                      </a:lnTo>
                                      <a:cubicBezTo>
                                        <a:pt x="99417" y="55619"/>
                                        <a:pt x="97512" y="54666"/>
                                        <a:pt x="96560" y="52761"/>
                                      </a:cubicBezTo>
                                      <a:lnTo>
                                        <a:pt x="87035" y="22281"/>
                                      </a:lnTo>
                                      <a:lnTo>
                                        <a:pt x="65127" y="28949"/>
                                      </a:lnTo>
                                      <a:lnTo>
                                        <a:pt x="73700" y="56571"/>
                                      </a:lnTo>
                                      <a:cubicBezTo>
                                        <a:pt x="74652" y="58476"/>
                                        <a:pt x="73700" y="59429"/>
                                        <a:pt x="70842" y="60381"/>
                                      </a:cubicBezTo>
                                      <a:lnTo>
                                        <a:pt x="59412" y="64191"/>
                                      </a:lnTo>
                                      <a:cubicBezTo>
                                        <a:pt x="57507" y="65144"/>
                                        <a:pt x="55602" y="64191"/>
                                        <a:pt x="54650" y="62286"/>
                                      </a:cubicBezTo>
                                      <a:lnTo>
                                        <a:pt x="46077" y="34664"/>
                                      </a:lnTo>
                                      <a:lnTo>
                                        <a:pt x="23217" y="42284"/>
                                      </a:lnTo>
                                      <a:lnTo>
                                        <a:pt x="33695" y="73716"/>
                                      </a:lnTo>
                                      <a:cubicBezTo>
                                        <a:pt x="35600" y="75621"/>
                                        <a:pt x="34647" y="77526"/>
                                        <a:pt x="32742" y="78479"/>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3300117" name="Freeform 1073300117">
                                <a:extLst>
                                  <a:ext uri="{FF2B5EF4-FFF2-40B4-BE49-F238E27FC236}">
                                    <a16:creationId xmlns:a16="http://schemas.microsoft.com/office/drawing/2014/main" id="{1A2D1BDA-829E-25B2-B2AE-6B6FE1AA8821}"/>
                                  </a:ext>
                                </a:extLst>
                              </wps:cNvPr>
                              <wps:cNvSpPr/>
                              <wps:spPr>
                                <a:xfrm>
                                  <a:off x="5343207" y="3084456"/>
                                  <a:ext cx="111442" cy="62659"/>
                                </a:xfrm>
                                <a:custGeom>
                                  <a:avLst/>
                                  <a:gdLst>
                                    <a:gd name="connsiteX0" fmla="*/ 107633 w 111442"/>
                                    <a:gd name="connsiteY0" fmla="*/ 59429 h 62659"/>
                                    <a:gd name="connsiteX1" fmla="*/ 95250 w 111442"/>
                                    <a:gd name="connsiteY1" fmla="*/ 62286 h 62659"/>
                                    <a:gd name="connsiteX2" fmla="*/ 91440 w 111442"/>
                                    <a:gd name="connsiteY2" fmla="*/ 60381 h 62659"/>
                                    <a:gd name="connsiteX3" fmla="*/ 87630 w 111442"/>
                                    <a:gd name="connsiteY3" fmla="*/ 42284 h 62659"/>
                                    <a:gd name="connsiteX4" fmla="*/ 6668 w 111442"/>
                                    <a:gd name="connsiteY4" fmla="*/ 61334 h 62659"/>
                                    <a:gd name="connsiteX5" fmla="*/ 2858 w 111442"/>
                                    <a:gd name="connsiteY5" fmla="*/ 59429 h 62659"/>
                                    <a:gd name="connsiteX6" fmla="*/ 0 w 111442"/>
                                    <a:gd name="connsiteY6" fmla="*/ 47999 h 62659"/>
                                    <a:gd name="connsiteX7" fmla="*/ 2858 w 111442"/>
                                    <a:gd name="connsiteY7" fmla="*/ 44189 h 62659"/>
                                    <a:gd name="connsiteX8" fmla="*/ 83820 w 111442"/>
                                    <a:gd name="connsiteY8" fmla="*/ 25139 h 62659"/>
                                    <a:gd name="connsiteX9" fmla="*/ 80010 w 111442"/>
                                    <a:gd name="connsiteY9" fmla="*/ 7041 h 62659"/>
                                    <a:gd name="connsiteX10" fmla="*/ 82868 w 111442"/>
                                    <a:gd name="connsiteY10" fmla="*/ 3231 h 62659"/>
                                    <a:gd name="connsiteX11" fmla="*/ 95250 w 111442"/>
                                    <a:gd name="connsiteY11" fmla="*/ 374 h 62659"/>
                                    <a:gd name="connsiteX12" fmla="*/ 99060 w 111442"/>
                                    <a:gd name="connsiteY12" fmla="*/ 2279 h 62659"/>
                                    <a:gd name="connsiteX13" fmla="*/ 107633 w 111442"/>
                                    <a:gd name="connsiteY13" fmla="*/ 37521 h 62659"/>
                                    <a:gd name="connsiteX14" fmla="*/ 111443 w 111442"/>
                                    <a:gd name="connsiteY14" fmla="*/ 55619 h 62659"/>
                                    <a:gd name="connsiteX15" fmla="*/ 107633 w 111442"/>
                                    <a:gd name="connsiteY15" fmla="*/ 59429 h 626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11442" h="62659">
                                      <a:moveTo>
                                        <a:pt x="107633" y="59429"/>
                                      </a:moveTo>
                                      <a:lnTo>
                                        <a:pt x="95250" y="62286"/>
                                      </a:lnTo>
                                      <a:cubicBezTo>
                                        <a:pt x="93345" y="63239"/>
                                        <a:pt x="91440" y="62286"/>
                                        <a:pt x="91440" y="60381"/>
                                      </a:cubicBezTo>
                                      <a:lnTo>
                                        <a:pt x="87630" y="42284"/>
                                      </a:lnTo>
                                      <a:lnTo>
                                        <a:pt x="6668" y="61334"/>
                                      </a:lnTo>
                                      <a:cubicBezTo>
                                        <a:pt x="4763" y="62286"/>
                                        <a:pt x="2858" y="61334"/>
                                        <a:pt x="2858" y="59429"/>
                                      </a:cubicBezTo>
                                      <a:lnTo>
                                        <a:pt x="0" y="47999"/>
                                      </a:lnTo>
                                      <a:cubicBezTo>
                                        <a:pt x="0" y="46094"/>
                                        <a:pt x="953" y="45141"/>
                                        <a:pt x="2858" y="44189"/>
                                      </a:cubicBezTo>
                                      <a:lnTo>
                                        <a:pt x="83820" y="25139"/>
                                      </a:lnTo>
                                      <a:lnTo>
                                        <a:pt x="80010" y="7041"/>
                                      </a:lnTo>
                                      <a:cubicBezTo>
                                        <a:pt x="80010" y="5136"/>
                                        <a:pt x="80963" y="4184"/>
                                        <a:pt x="82868" y="3231"/>
                                      </a:cubicBezTo>
                                      <a:lnTo>
                                        <a:pt x="95250" y="374"/>
                                      </a:lnTo>
                                      <a:cubicBezTo>
                                        <a:pt x="97155" y="-579"/>
                                        <a:pt x="99060" y="374"/>
                                        <a:pt x="99060" y="2279"/>
                                      </a:cubicBezTo>
                                      <a:lnTo>
                                        <a:pt x="107633" y="37521"/>
                                      </a:lnTo>
                                      <a:lnTo>
                                        <a:pt x="111443" y="55619"/>
                                      </a:lnTo>
                                      <a:cubicBezTo>
                                        <a:pt x="110490" y="57524"/>
                                        <a:pt x="109538" y="58476"/>
                                        <a:pt x="107633" y="59429"/>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721736041" name="Graphic 4">
                              <a:extLst>
                                <a:ext uri="{FF2B5EF4-FFF2-40B4-BE49-F238E27FC236}">
                                  <a16:creationId xmlns:a16="http://schemas.microsoft.com/office/drawing/2014/main" id="{16F8916F-69C7-2FF4-75C5-A54858B7420D}"/>
                                </a:ext>
                              </a:extLst>
                            </wpg:cNvPr>
                            <wpg:cNvGrpSpPr/>
                            <wpg:grpSpPr>
                              <a:xfrm>
                                <a:off x="3650614" y="3473076"/>
                                <a:ext cx="791722" cy="763862"/>
                                <a:chOff x="3650614" y="3473076"/>
                                <a:chExt cx="791722" cy="763862"/>
                              </a:xfrm>
                              <a:solidFill>
                                <a:srgbClr val="FFFFFF"/>
                              </a:solidFill>
                            </wpg:grpSpPr>
                            <wps:wsp>
                              <wps:cNvPr id="609362039" name="Freeform 609362039">
                                <a:extLst>
                                  <a:ext uri="{FF2B5EF4-FFF2-40B4-BE49-F238E27FC236}">
                                    <a16:creationId xmlns:a16="http://schemas.microsoft.com/office/drawing/2014/main" id="{6245BC87-FB9C-2F59-3119-6D12AF1BA00C}"/>
                                  </a:ext>
                                </a:extLst>
                              </wps:cNvPr>
                              <wps:cNvSpPr/>
                              <wps:spPr>
                                <a:xfrm>
                                  <a:off x="3650614" y="3473076"/>
                                  <a:ext cx="122293" cy="111237"/>
                                </a:xfrm>
                                <a:custGeom>
                                  <a:avLst/>
                                  <a:gdLst>
                                    <a:gd name="connsiteX0" fmla="*/ 120015 w 122293"/>
                                    <a:gd name="connsiteY0" fmla="*/ 87051 h 111237"/>
                                    <a:gd name="connsiteX1" fmla="*/ 23813 w 122293"/>
                                    <a:gd name="connsiteY1" fmla="*/ 110864 h 111237"/>
                                    <a:gd name="connsiteX2" fmla="*/ 20002 w 122293"/>
                                    <a:gd name="connsiteY2" fmla="*/ 108959 h 111237"/>
                                    <a:gd name="connsiteX3" fmla="*/ 17145 w 122293"/>
                                    <a:gd name="connsiteY3" fmla="*/ 97529 h 111237"/>
                                    <a:gd name="connsiteX4" fmla="*/ 20002 w 122293"/>
                                    <a:gd name="connsiteY4" fmla="*/ 93719 h 111237"/>
                                    <a:gd name="connsiteX5" fmla="*/ 85725 w 122293"/>
                                    <a:gd name="connsiteY5" fmla="*/ 77526 h 111237"/>
                                    <a:gd name="connsiteX6" fmla="*/ 30480 w 122293"/>
                                    <a:gd name="connsiteY6" fmla="*/ 70859 h 111237"/>
                                    <a:gd name="connsiteX7" fmla="*/ 26670 w 122293"/>
                                    <a:gd name="connsiteY7" fmla="*/ 68001 h 111237"/>
                                    <a:gd name="connsiteX8" fmla="*/ 24765 w 122293"/>
                                    <a:gd name="connsiteY8" fmla="*/ 60381 h 111237"/>
                                    <a:gd name="connsiteX9" fmla="*/ 26670 w 122293"/>
                                    <a:gd name="connsiteY9" fmla="*/ 56571 h 111237"/>
                                    <a:gd name="connsiteX10" fmla="*/ 72390 w 122293"/>
                                    <a:gd name="connsiteY10" fmla="*/ 26091 h 111237"/>
                                    <a:gd name="connsiteX11" fmla="*/ 6668 w 122293"/>
                                    <a:gd name="connsiteY11" fmla="*/ 42284 h 111237"/>
                                    <a:gd name="connsiteX12" fmla="*/ 2858 w 122293"/>
                                    <a:gd name="connsiteY12" fmla="*/ 40379 h 111237"/>
                                    <a:gd name="connsiteX13" fmla="*/ 0 w 122293"/>
                                    <a:gd name="connsiteY13" fmla="*/ 28949 h 111237"/>
                                    <a:gd name="connsiteX14" fmla="*/ 2858 w 122293"/>
                                    <a:gd name="connsiteY14" fmla="*/ 25139 h 111237"/>
                                    <a:gd name="connsiteX15" fmla="*/ 99060 w 122293"/>
                                    <a:gd name="connsiteY15" fmla="*/ 374 h 111237"/>
                                    <a:gd name="connsiteX16" fmla="*/ 102870 w 122293"/>
                                    <a:gd name="connsiteY16" fmla="*/ 2279 h 111237"/>
                                    <a:gd name="connsiteX17" fmla="*/ 105727 w 122293"/>
                                    <a:gd name="connsiteY17" fmla="*/ 13709 h 111237"/>
                                    <a:gd name="connsiteX18" fmla="*/ 106680 w 122293"/>
                                    <a:gd name="connsiteY18" fmla="*/ 16566 h 111237"/>
                                    <a:gd name="connsiteX19" fmla="*/ 104775 w 122293"/>
                                    <a:gd name="connsiteY19" fmla="*/ 20376 h 111237"/>
                                    <a:gd name="connsiteX20" fmla="*/ 49530 w 122293"/>
                                    <a:gd name="connsiteY20" fmla="*/ 57524 h 111237"/>
                                    <a:gd name="connsiteX21" fmla="*/ 115252 w 122293"/>
                                    <a:gd name="connsiteY21" fmla="*/ 65144 h 111237"/>
                                    <a:gd name="connsiteX22" fmla="*/ 119063 w 122293"/>
                                    <a:gd name="connsiteY22" fmla="*/ 68001 h 111237"/>
                                    <a:gd name="connsiteX23" fmla="*/ 120968 w 122293"/>
                                    <a:gd name="connsiteY23" fmla="*/ 76574 h 111237"/>
                                    <a:gd name="connsiteX24" fmla="*/ 121920 w 122293"/>
                                    <a:gd name="connsiteY24" fmla="*/ 82289 h 111237"/>
                                    <a:gd name="connsiteX25" fmla="*/ 120015 w 122293"/>
                                    <a:gd name="connsiteY25" fmla="*/ 87051 h 1112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22293" h="111237">
                                      <a:moveTo>
                                        <a:pt x="120015" y="87051"/>
                                      </a:moveTo>
                                      <a:lnTo>
                                        <a:pt x="23813" y="110864"/>
                                      </a:lnTo>
                                      <a:cubicBezTo>
                                        <a:pt x="21908" y="111816"/>
                                        <a:pt x="20002" y="110864"/>
                                        <a:pt x="20002" y="108959"/>
                                      </a:cubicBezTo>
                                      <a:lnTo>
                                        <a:pt x="17145" y="97529"/>
                                      </a:lnTo>
                                      <a:cubicBezTo>
                                        <a:pt x="17145" y="95624"/>
                                        <a:pt x="18098" y="94671"/>
                                        <a:pt x="20002" y="93719"/>
                                      </a:cubicBezTo>
                                      <a:lnTo>
                                        <a:pt x="85725" y="77526"/>
                                      </a:lnTo>
                                      <a:lnTo>
                                        <a:pt x="30480" y="70859"/>
                                      </a:lnTo>
                                      <a:cubicBezTo>
                                        <a:pt x="28575" y="70859"/>
                                        <a:pt x="27623" y="69906"/>
                                        <a:pt x="26670" y="68001"/>
                                      </a:cubicBezTo>
                                      <a:lnTo>
                                        <a:pt x="24765" y="60381"/>
                                      </a:lnTo>
                                      <a:cubicBezTo>
                                        <a:pt x="24765" y="58476"/>
                                        <a:pt x="24765" y="57524"/>
                                        <a:pt x="26670" y="56571"/>
                                      </a:cubicBezTo>
                                      <a:lnTo>
                                        <a:pt x="72390" y="26091"/>
                                      </a:lnTo>
                                      <a:lnTo>
                                        <a:pt x="6668" y="42284"/>
                                      </a:lnTo>
                                      <a:cubicBezTo>
                                        <a:pt x="4763" y="43236"/>
                                        <a:pt x="2858" y="42284"/>
                                        <a:pt x="2858" y="40379"/>
                                      </a:cubicBezTo>
                                      <a:lnTo>
                                        <a:pt x="0" y="28949"/>
                                      </a:lnTo>
                                      <a:cubicBezTo>
                                        <a:pt x="0" y="27044"/>
                                        <a:pt x="952" y="26091"/>
                                        <a:pt x="2858" y="25139"/>
                                      </a:cubicBezTo>
                                      <a:lnTo>
                                        <a:pt x="99060" y="374"/>
                                      </a:lnTo>
                                      <a:cubicBezTo>
                                        <a:pt x="100965" y="-579"/>
                                        <a:pt x="102870" y="374"/>
                                        <a:pt x="102870" y="2279"/>
                                      </a:cubicBezTo>
                                      <a:lnTo>
                                        <a:pt x="105727" y="13709"/>
                                      </a:lnTo>
                                      <a:lnTo>
                                        <a:pt x="106680" y="16566"/>
                                      </a:lnTo>
                                      <a:cubicBezTo>
                                        <a:pt x="106680" y="18471"/>
                                        <a:pt x="106680" y="19424"/>
                                        <a:pt x="104775" y="20376"/>
                                      </a:cubicBezTo>
                                      <a:lnTo>
                                        <a:pt x="49530" y="57524"/>
                                      </a:lnTo>
                                      <a:lnTo>
                                        <a:pt x="115252" y="65144"/>
                                      </a:lnTo>
                                      <a:cubicBezTo>
                                        <a:pt x="117157" y="65144"/>
                                        <a:pt x="118110" y="66096"/>
                                        <a:pt x="119063" y="68001"/>
                                      </a:cubicBezTo>
                                      <a:lnTo>
                                        <a:pt x="120968" y="76574"/>
                                      </a:lnTo>
                                      <a:lnTo>
                                        <a:pt x="121920" y="82289"/>
                                      </a:lnTo>
                                      <a:cubicBezTo>
                                        <a:pt x="122873" y="85146"/>
                                        <a:pt x="121920" y="86099"/>
                                        <a:pt x="120015" y="87051"/>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88892847" name="Freeform 1988892847">
                                <a:extLst>
                                  <a:ext uri="{FF2B5EF4-FFF2-40B4-BE49-F238E27FC236}">
                                    <a16:creationId xmlns:a16="http://schemas.microsoft.com/office/drawing/2014/main" id="{EB6E1513-A139-5825-0290-1232EA3A6C55}"/>
                                  </a:ext>
                                </a:extLst>
                              </wps:cNvPr>
                              <wps:cNvSpPr/>
                              <wps:spPr>
                                <a:xfrm>
                                  <a:off x="3675975" y="3593465"/>
                                  <a:ext cx="116935" cy="84858"/>
                                </a:xfrm>
                                <a:custGeom>
                                  <a:avLst/>
                                  <a:gdLst>
                                    <a:gd name="connsiteX0" fmla="*/ 31790 w 116935"/>
                                    <a:gd name="connsiteY0" fmla="*/ 83820 h 84858"/>
                                    <a:gd name="connsiteX1" fmla="*/ 27027 w 116935"/>
                                    <a:gd name="connsiteY1" fmla="*/ 82867 h 84858"/>
                                    <a:gd name="connsiteX2" fmla="*/ 22265 w 116935"/>
                                    <a:gd name="connsiteY2" fmla="*/ 70485 h 84858"/>
                                    <a:gd name="connsiteX3" fmla="*/ 24170 w 116935"/>
                                    <a:gd name="connsiteY3" fmla="*/ 65722 h 84858"/>
                                    <a:gd name="connsiteX4" fmla="*/ 37505 w 116935"/>
                                    <a:gd name="connsiteY4" fmla="*/ 56197 h 84858"/>
                                    <a:gd name="connsiteX5" fmla="*/ 25122 w 116935"/>
                                    <a:gd name="connsiteY5" fmla="*/ 23813 h 84858"/>
                                    <a:gd name="connsiteX6" fmla="*/ 8930 w 116935"/>
                                    <a:gd name="connsiteY6" fmla="*/ 25717 h 84858"/>
                                    <a:gd name="connsiteX7" fmla="*/ 5120 w 116935"/>
                                    <a:gd name="connsiteY7" fmla="*/ 23813 h 84858"/>
                                    <a:gd name="connsiteX8" fmla="*/ 357 w 116935"/>
                                    <a:gd name="connsiteY8" fmla="*/ 11430 h 84858"/>
                                    <a:gd name="connsiteX9" fmla="*/ 3215 w 116935"/>
                                    <a:gd name="connsiteY9" fmla="*/ 7620 h 84858"/>
                                    <a:gd name="connsiteX10" fmla="*/ 107037 w 116935"/>
                                    <a:gd name="connsiteY10" fmla="*/ 0 h 84858"/>
                                    <a:gd name="connsiteX11" fmla="*/ 110847 w 116935"/>
                                    <a:gd name="connsiteY11" fmla="*/ 1905 h 84858"/>
                                    <a:gd name="connsiteX12" fmla="*/ 116562 w 116935"/>
                                    <a:gd name="connsiteY12" fmla="*/ 18097 h 84858"/>
                                    <a:gd name="connsiteX13" fmla="*/ 114657 w 116935"/>
                                    <a:gd name="connsiteY13" fmla="*/ 22860 h 84858"/>
                                    <a:gd name="connsiteX14" fmla="*/ 31790 w 116935"/>
                                    <a:gd name="connsiteY14" fmla="*/ 83820 h 84858"/>
                                    <a:gd name="connsiteX15" fmla="*/ 31790 w 116935"/>
                                    <a:gd name="connsiteY15" fmla="*/ 83820 h 84858"/>
                                    <a:gd name="connsiteX16" fmla="*/ 54650 w 116935"/>
                                    <a:gd name="connsiteY16" fmla="*/ 44767 h 84858"/>
                                    <a:gd name="connsiteX17" fmla="*/ 92750 w 116935"/>
                                    <a:gd name="connsiteY17" fmla="*/ 18097 h 84858"/>
                                    <a:gd name="connsiteX18" fmla="*/ 47030 w 116935"/>
                                    <a:gd name="connsiteY18" fmla="*/ 21907 h 84858"/>
                                    <a:gd name="connsiteX19" fmla="*/ 54650 w 116935"/>
                                    <a:gd name="connsiteY19" fmla="*/ 44767 h 848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116935" h="84858">
                                      <a:moveTo>
                                        <a:pt x="31790" y="83820"/>
                                      </a:moveTo>
                                      <a:cubicBezTo>
                                        <a:pt x="29885" y="85725"/>
                                        <a:pt x="27980" y="84772"/>
                                        <a:pt x="27027" y="82867"/>
                                      </a:cubicBezTo>
                                      <a:lnTo>
                                        <a:pt x="22265" y="70485"/>
                                      </a:lnTo>
                                      <a:cubicBezTo>
                                        <a:pt x="21312" y="68580"/>
                                        <a:pt x="22265" y="67628"/>
                                        <a:pt x="24170" y="65722"/>
                                      </a:cubicBezTo>
                                      <a:lnTo>
                                        <a:pt x="37505" y="56197"/>
                                      </a:lnTo>
                                      <a:lnTo>
                                        <a:pt x="25122" y="23813"/>
                                      </a:lnTo>
                                      <a:lnTo>
                                        <a:pt x="8930" y="25717"/>
                                      </a:lnTo>
                                      <a:cubicBezTo>
                                        <a:pt x="7025" y="25717"/>
                                        <a:pt x="5120" y="24765"/>
                                        <a:pt x="5120" y="23813"/>
                                      </a:cubicBezTo>
                                      <a:lnTo>
                                        <a:pt x="357" y="11430"/>
                                      </a:lnTo>
                                      <a:cubicBezTo>
                                        <a:pt x="-595" y="9525"/>
                                        <a:pt x="357" y="7620"/>
                                        <a:pt x="3215" y="7620"/>
                                      </a:cubicBezTo>
                                      <a:lnTo>
                                        <a:pt x="107037" y="0"/>
                                      </a:lnTo>
                                      <a:cubicBezTo>
                                        <a:pt x="108942" y="0"/>
                                        <a:pt x="110847" y="953"/>
                                        <a:pt x="110847" y="1905"/>
                                      </a:cubicBezTo>
                                      <a:lnTo>
                                        <a:pt x="116562" y="18097"/>
                                      </a:lnTo>
                                      <a:cubicBezTo>
                                        <a:pt x="117515" y="20003"/>
                                        <a:pt x="116562" y="20955"/>
                                        <a:pt x="114657" y="22860"/>
                                      </a:cubicBezTo>
                                      <a:lnTo>
                                        <a:pt x="31790" y="83820"/>
                                      </a:lnTo>
                                      <a:lnTo>
                                        <a:pt x="31790" y="83820"/>
                                      </a:lnTo>
                                      <a:close/>
                                      <a:moveTo>
                                        <a:pt x="54650" y="44767"/>
                                      </a:moveTo>
                                      <a:lnTo>
                                        <a:pt x="92750" y="18097"/>
                                      </a:lnTo>
                                      <a:lnTo>
                                        <a:pt x="47030" y="21907"/>
                                      </a:lnTo>
                                      <a:lnTo>
                                        <a:pt x="54650" y="44767"/>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77986098" name="Freeform 1277986098">
                                <a:extLst>
                                  <a:ext uri="{FF2B5EF4-FFF2-40B4-BE49-F238E27FC236}">
                                    <a16:creationId xmlns:a16="http://schemas.microsoft.com/office/drawing/2014/main" id="{45FFA277-97AC-BAAF-8866-556CB70FD0BD}"/>
                                  </a:ext>
                                </a:extLst>
                              </wps:cNvPr>
                              <wps:cNvSpPr/>
                              <wps:spPr>
                                <a:xfrm>
                                  <a:off x="3712153" y="3649036"/>
                                  <a:ext cx="113646" cy="111353"/>
                                </a:xfrm>
                                <a:custGeom>
                                  <a:avLst/>
                                  <a:gdLst>
                                    <a:gd name="connsiteX0" fmla="*/ 34664 w 113646"/>
                                    <a:gd name="connsiteY0" fmla="*/ 109211 h 111353"/>
                                    <a:gd name="connsiteX1" fmla="*/ 29901 w 113646"/>
                                    <a:gd name="connsiteY1" fmla="*/ 109211 h 111353"/>
                                    <a:gd name="connsiteX2" fmla="*/ 24186 w 113646"/>
                                    <a:gd name="connsiteY2" fmla="*/ 96828 h 111353"/>
                                    <a:gd name="connsiteX3" fmla="*/ 24186 w 113646"/>
                                    <a:gd name="connsiteY3" fmla="*/ 92066 h 111353"/>
                                    <a:gd name="connsiteX4" fmla="*/ 45141 w 113646"/>
                                    <a:gd name="connsiteY4" fmla="*/ 54918 h 111353"/>
                                    <a:gd name="connsiteX5" fmla="*/ 40379 w 113646"/>
                                    <a:gd name="connsiteY5" fmla="*/ 45393 h 111353"/>
                                    <a:gd name="connsiteX6" fmla="*/ 9899 w 113646"/>
                                    <a:gd name="connsiteY6" fmla="*/ 59681 h 111353"/>
                                    <a:gd name="connsiteX7" fmla="*/ 5136 w 113646"/>
                                    <a:gd name="connsiteY7" fmla="*/ 58728 h 111353"/>
                                    <a:gd name="connsiteX8" fmla="*/ 374 w 113646"/>
                                    <a:gd name="connsiteY8" fmla="*/ 48251 h 111353"/>
                                    <a:gd name="connsiteX9" fmla="*/ 2279 w 113646"/>
                                    <a:gd name="connsiteY9" fmla="*/ 43488 h 111353"/>
                                    <a:gd name="connsiteX10" fmla="*/ 91814 w 113646"/>
                                    <a:gd name="connsiteY10" fmla="*/ 626 h 111353"/>
                                    <a:gd name="connsiteX11" fmla="*/ 96576 w 113646"/>
                                    <a:gd name="connsiteY11" fmla="*/ 1578 h 111353"/>
                                    <a:gd name="connsiteX12" fmla="*/ 103244 w 113646"/>
                                    <a:gd name="connsiteY12" fmla="*/ 14913 h 111353"/>
                                    <a:gd name="connsiteX13" fmla="*/ 110864 w 113646"/>
                                    <a:gd name="connsiteY13" fmla="*/ 30153 h 111353"/>
                                    <a:gd name="connsiteX14" fmla="*/ 91814 w 113646"/>
                                    <a:gd name="connsiteY14" fmla="*/ 73016 h 111353"/>
                                    <a:gd name="connsiteX15" fmla="*/ 56571 w 113646"/>
                                    <a:gd name="connsiteY15" fmla="*/ 71111 h 111353"/>
                                    <a:gd name="connsiteX16" fmla="*/ 34664 w 113646"/>
                                    <a:gd name="connsiteY16" fmla="*/ 109211 h 111353"/>
                                    <a:gd name="connsiteX17" fmla="*/ 34664 w 113646"/>
                                    <a:gd name="connsiteY17" fmla="*/ 109211 h 111353"/>
                                    <a:gd name="connsiteX18" fmla="*/ 56571 w 113646"/>
                                    <a:gd name="connsiteY18" fmla="*/ 37773 h 111353"/>
                                    <a:gd name="connsiteX19" fmla="*/ 64191 w 113646"/>
                                    <a:gd name="connsiteY19" fmla="*/ 53013 h 111353"/>
                                    <a:gd name="connsiteX20" fmla="*/ 84194 w 113646"/>
                                    <a:gd name="connsiteY20" fmla="*/ 56823 h 111353"/>
                                    <a:gd name="connsiteX21" fmla="*/ 92766 w 113646"/>
                                    <a:gd name="connsiteY21" fmla="*/ 38726 h 111353"/>
                                    <a:gd name="connsiteX22" fmla="*/ 85146 w 113646"/>
                                    <a:gd name="connsiteY22" fmla="*/ 24438 h 111353"/>
                                    <a:gd name="connsiteX23" fmla="*/ 56571 w 113646"/>
                                    <a:gd name="connsiteY23" fmla="*/ 37773 h 11135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13646" h="111353">
                                      <a:moveTo>
                                        <a:pt x="34664" y="109211"/>
                                      </a:moveTo>
                                      <a:cubicBezTo>
                                        <a:pt x="33711" y="112068"/>
                                        <a:pt x="30854" y="112068"/>
                                        <a:pt x="29901" y="109211"/>
                                      </a:cubicBezTo>
                                      <a:lnTo>
                                        <a:pt x="24186" y="96828"/>
                                      </a:lnTo>
                                      <a:cubicBezTo>
                                        <a:pt x="23234" y="94923"/>
                                        <a:pt x="23234" y="93971"/>
                                        <a:pt x="24186" y="92066"/>
                                      </a:cubicBezTo>
                                      <a:lnTo>
                                        <a:pt x="45141" y="54918"/>
                                      </a:lnTo>
                                      <a:lnTo>
                                        <a:pt x="40379" y="45393"/>
                                      </a:lnTo>
                                      <a:lnTo>
                                        <a:pt x="9899" y="59681"/>
                                      </a:lnTo>
                                      <a:cubicBezTo>
                                        <a:pt x="7994" y="60633"/>
                                        <a:pt x="6089" y="60633"/>
                                        <a:pt x="5136" y="58728"/>
                                      </a:cubicBezTo>
                                      <a:lnTo>
                                        <a:pt x="374" y="48251"/>
                                      </a:lnTo>
                                      <a:cubicBezTo>
                                        <a:pt x="-579" y="46346"/>
                                        <a:pt x="374" y="45393"/>
                                        <a:pt x="2279" y="43488"/>
                                      </a:cubicBezTo>
                                      <a:lnTo>
                                        <a:pt x="91814" y="626"/>
                                      </a:lnTo>
                                      <a:cubicBezTo>
                                        <a:pt x="93719" y="-327"/>
                                        <a:pt x="95624" y="-327"/>
                                        <a:pt x="96576" y="1578"/>
                                      </a:cubicBezTo>
                                      <a:lnTo>
                                        <a:pt x="103244" y="14913"/>
                                      </a:lnTo>
                                      <a:lnTo>
                                        <a:pt x="110864" y="30153"/>
                                      </a:lnTo>
                                      <a:cubicBezTo>
                                        <a:pt x="118484" y="45393"/>
                                        <a:pt x="109911" y="64443"/>
                                        <a:pt x="91814" y="73016"/>
                                      </a:cubicBezTo>
                                      <a:cubicBezTo>
                                        <a:pt x="80384" y="78731"/>
                                        <a:pt x="66096" y="77778"/>
                                        <a:pt x="56571" y="71111"/>
                                      </a:cubicBezTo>
                                      <a:lnTo>
                                        <a:pt x="34664" y="109211"/>
                                      </a:lnTo>
                                      <a:lnTo>
                                        <a:pt x="34664" y="109211"/>
                                      </a:lnTo>
                                      <a:close/>
                                      <a:moveTo>
                                        <a:pt x="56571" y="37773"/>
                                      </a:moveTo>
                                      <a:lnTo>
                                        <a:pt x="64191" y="53013"/>
                                      </a:lnTo>
                                      <a:cubicBezTo>
                                        <a:pt x="67049" y="58728"/>
                                        <a:pt x="75621" y="60633"/>
                                        <a:pt x="84194" y="56823"/>
                                      </a:cubicBezTo>
                                      <a:cubicBezTo>
                                        <a:pt x="91814" y="53013"/>
                                        <a:pt x="95624" y="45393"/>
                                        <a:pt x="92766" y="38726"/>
                                      </a:cubicBezTo>
                                      <a:lnTo>
                                        <a:pt x="85146" y="24438"/>
                                      </a:lnTo>
                                      <a:lnTo>
                                        <a:pt x="56571" y="37773"/>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9285862" name="Freeform 339285862">
                                <a:extLst>
                                  <a:ext uri="{FF2B5EF4-FFF2-40B4-BE49-F238E27FC236}">
                                    <a16:creationId xmlns:a16="http://schemas.microsoft.com/office/drawing/2014/main" id="{53C893AA-58EF-DFA2-B7B1-4370CA5DED45}"/>
                                  </a:ext>
                                </a:extLst>
                              </wps:cNvPr>
                              <wps:cNvSpPr/>
                              <wps:spPr>
                                <a:xfrm>
                                  <a:off x="3751962" y="3720474"/>
                                  <a:ext cx="123799" cy="112366"/>
                                </a:xfrm>
                                <a:custGeom>
                                  <a:avLst/>
                                  <a:gdLst>
                                    <a:gd name="connsiteX0" fmla="*/ 32955 w 123799"/>
                                    <a:gd name="connsiteY0" fmla="*/ 111116 h 112366"/>
                                    <a:gd name="connsiteX1" fmla="*/ 26287 w 123799"/>
                                    <a:gd name="connsiteY1" fmla="*/ 99686 h 112366"/>
                                    <a:gd name="connsiteX2" fmla="*/ 26287 w 123799"/>
                                    <a:gd name="connsiteY2" fmla="*/ 94923 h 112366"/>
                                    <a:gd name="connsiteX3" fmla="*/ 51052 w 123799"/>
                                    <a:gd name="connsiteY3" fmla="*/ 43488 h 112366"/>
                                    <a:gd name="connsiteX4" fmla="*/ 11047 w 123799"/>
                                    <a:gd name="connsiteY4" fmla="*/ 67301 h 112366"/>
                                    <a:gd name="connsiteX5" fmla="*/ 6285 w 123799"/>
                                    <a:gd name="connsiteY5" fmla="*/ 66348 h 112366"/>
                                    <a:gd name="connsiteX6" fmla="*/ 570 w 123799"/>
                                    <a:gd name="connsiteY6" fmla="*/ 56823 h 112366"/>
                                    <a:gd name="connsiteX7" fmla="*/ 2475 w 123799"/>
                                    <a:gd name="connsiteY7" fmla="*/ 52061 h 112366"/>
                                    <a:gd name="connsiteX8" fmla="*/ 87247 w 123799"/>
                                    <a:gd name="connsiteY8" fmla="*/ 626 h 112366"/>
                                    <a:gd name="connsiteX9" fmla="*/ 92010 w 123799"/>
                                    <a:gd name="connsiteY9" fmla="*/ 1578 h 112366"/>
                                    <a:gd name="connsiteX10" fmla="*/ 97725 w 123799"/>
                                    <a:gd name="connsiteY10" fmla="*/ 11103 h 112366"/>
                                    <a:gd name="connsiteX11" fmla="*/ 95820 w 123799"/>
                                    <a:gd name="connsiteY11" fmla="*/ 15866 h 112366"/>
                                    <a:gd name="connsiteX12" fmla="*/ 58672 w 123799"/>
                                    <a:gd name="connsiteY12" fmla="*/ 38726 h 112366"/>
                                    <a:gd name="connsiteX13" fmla="*/ 112965 w 123799"/>
                                    <a:gd name="connsiteY13" fmla="*/ 40631 h 112366"/>
                                    <a:gd name="connsiteX14" fmla="*/ 116775 w 123799"/>
                                    <a:gd name="connsiteY14" fmla="*/ 42536 h 112366"/>
                                    <a:gd name="connsiteX15" fmla="*/ 123442 w 123799"/>
                                    <a:gd name="connsiteY15" fmla="*/ 53966 h 112366"/>
                                    <a:gd name="connsiteX16" fmla="*/ 120585 w 123799"/>
                                    <a:gd name="connsiteY16" fmla="*/ 57776 h 112366"/>
                                    <a:gd name="connsiteX17" fmla="*/ 64387 w 123799"/>
                                    <a:gd name="connsiteY17" fmla="*/ 55871 h 112366"/>
                                    <a:gd name="connsiteX18" fmla="*/ 37717 w 123799"/>
                                    <a:gd name="connsiteY18" fmla="*/ 109211 h 112366"/>
                                    <a:gd name="connsiteX19" fmla="*/ 32955 w 123799"/>
                                    <a:gd name="connsiteY19" fmla="*/ 111116 h 1123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123799" h="112366">
                                      <a:moveTo>
                                        <a:pt x="32955" y="111116"/>
                                      </a:moveTo>
                                      <a:lnTo>
                                        <a:pt x="26287" y="99686"/>
                                      </a:lnTo>
                                      <a:cubicBezTo>
                                        <a:pt x="25335" y="98733"/>
                                        <a:pt x="25335" y="96828"/>
                                        <a:pt x="26287" y="94923"/>
                                      </a:cubicBezTo>
                                      <a:lnTo>
                                        <a:pt x="51052" y="43488"/>
                                      </a:lnTo>
                                      <a:lnTo>
                                        <a:pt x="11047" y="67301"/>
                                      </a:lnTo>
                                      <a:cubicBezTo>
                                        <a:pt x="9142" y="68253"/>
                                        <a:pt x="7237" y="68253"/>
                                        <a:pt x="6285" y="66348"/>
                                      </a:cubicBezTo>
                                      <a:lnTo>
                                        <a:pt x="570" y="56823"/>
                                      </a:lnTo>
                                      <a:cubicBezTo>
                                        <a:pt x="-383" y="54918"/>
                                        <a:pt x="-383" y="53966"/>
                                        <a:pt x="2475" y="52061"/>
                                      </a:cubicBezTo>
                                      <a:lnTo>
                                        <a:pt x="87247" y="626"/>
                                      </a:lnTo>
                                      <a:cubicBezTo>
                                        <a:pt x="89152" y="-327"/>
                                        <a:pt x="91057" y="-327"/>
                                        <a:pt x="92010" y="1578"/>
                                      </a:cubicBezTo>
                                      <a:lnTo>
                                        <a:pt x="97725" y="11103"/>
                                      </a:lnTo>
                                      <a:cubicBezTo>
                                        <a:pt x="98677" y="13008"/>
                                        <a:pt x="98677" y="13961"/>
                                        <a:pt x="95820" y="15866"/>
                                      </a:cubicBezTo>
                                      <a:lnTo>
                                        <a:pt x="58672" y="38726"/>
                                      </a:lnTo>
                                      <a:lnTo>
                                        <a:pt x="112965" y="40631"/>
                                      </a:lnTo>
                                      <a:cubicBezTo>
                                        <a:pt x="114870" y="40631"/>
                                        <a:pt x="115822" y="41583"/>
                                        <a:pt x="116775" y="42536"/>
                                      </a:cubicBezTo>
                                      <a:lnTo>
                                        <a:pt x="123442" y="53966"/>
                                      </a:lnTo>
                                      <a:cubicBezTo>
                                        <a:pt x="124395" y="55871"/>
                                        <a:pt x="123442" y="57776"/>
                                        <a:pt x="120585" y="57776"/>
                                      </a:cubicBezTo>
                                      <a:lnTo>
                                        <a:pt x="64387" y="55871"/>
                                      </a:lnTo>
                                      <a:lnTo>
                                        <a:pt x="37717" y="109211"/>
                                      </a:lnTo>
                                      <a:cubicBezTo>
                                        <a:pt x="36765" y="113021"/>
                                        <a:pt x="34860" y="113021"/>
                                        <a:pt x="32955" y="111116"/>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2053851" name="Freeform 302053851">
                                <a:extLst>
                                  <a:ext uri="{FF2B5EF4-FFF2-40B4-BE49-F238E27FC236}">
                                    <a16:creationId xmlns:a16="http://schemas.microsoft.com/office/drawing/2014/main" id="{FFB5E07A-2CF9-011B-1AD6-F0F9163BECFA}"/>
                                  </a:ext>
                                </a:extLst>
                              </wps:cNvPr>
                              <wps:cNvSpPr/>
                              <wps:spPr>
                                <a:xfrm>
                                  <a:off x="3797626" y="3787060"/>
                                  <a:ext cx="114598" cy="103346"/>
                                </a:xfrm>
                                <a:custGeom>
                                  <a:avLst/>
                                  <a:gdLst>
                                    <a:gd name="connsiteX0" fmla="*/ 44441 w 114598"/>
                                    <a:gd name="connsiteY0" fmla="*/ 95012 h 103346"/>
                                    <a:gd name="connsiteX1" fmla="*/ 33963 w 114598"/>
                                    <a:gd name="connsiteY1" fmla="*/ 102632 h 103346"/>
                                    <a:gd name="connsiteX2" fmla="*/ 29201 w 114598"/>
                                    <a:gd name="connsiteY2" fmla="*/ 102632 h 103346"/>
                                    <a:gd name="connsiteX3" fmla="*/ 2531 w 114598"/>
                                    <a:gd name="connsiteY3" fmla="*/ 66437 h 103346"/>
                                    <a:gd name="connsiteX4" fmla="*/ 626 w 114598"/>
                                    <a:gd name="connsiteY4" fmla="*/ 64532 h 103346"/>
                                    <a:gd name="connsiteX5" fmla="*/ 1578 w 114598"/>
                                    <a:gd name="connsiteY5" fmla="*/ 59770 h 103346"/>
                                    <a:gd name="connsiteX6" fmla="*/ 81588 w 114598"/>
                                    <a:gd name="connsiteY6" fmla="*/ 714 h 103346"/>
                                    <a:gd name="connsiteX7" fmla="*/ 86351 w 114598"/>
                                    <a:gd name="connsiteY7" fmla="*/ 714 h 103346"/>
                                    <a:gd name="connsiteX8" fmla="*/ 94923 w 114598"/>
                                    <a:gd name="connsiteY8" fmla="*/ 12145 h 103346"/>
                                    <a:gd name="connsiteX9" fmla="*/ 113973 w 114598"/>
                                    <a:gd name="connsiteY9" fmla="*/ 37862 h 103346"/>
                                    <a:gd name="connsiteX10" fmla="*/ 113021 w 114598"/>
                                    <a:gd name="connsiteY10" fmla="*/ 42624 h 103346"/>
                                    <a:gd name="connsiteX11" fmla="*/ 102543 w 114598"/>
                                    <a:gd name="connsiteY11" fmla="*/ 50245 h 103346"/>
                                    <a:gd name="connsiteX12" fmla="*/ 97781 w 114598"/>
                                    <a:gd name="connsiteY12" fmla="*/ 50245 h 103346"/>
                                    <a:gd name="connsiteX13" fmla="*/ 78731 w 114598"/>
                                    <a:gd name="connsiteY13" fmla="*/ 24527 h 103346"/>
                                    <a:gd name="connsiteX14" fmla="*/ 60633 w 114598"/>
                                    <a:gd name="connsiteY14" fmla="*/ 37862 h 103346"/>
                                    <a:gd name="connsiteX15" fmla="*/ 77778 w 114598"/>
                                    <a:gd name="connsiteY15" fmla="*/ 61674 h 103346"/>
                                    <a:gd name="connsiteX16" fmla="*/ 76826 w 114598"/>
                                    <a:gd name="connsiteY16" fmla="*/ 66437 h 103346"/>
                                    <a:gd name="connsiteX17" fmla="*/ 66348 w 114598"/>
                                    <a:gd name="connsiteY17" fmla="*/ 74057 h 103346"/>
                                    <a:gd name="connsiteX18" fmla="*/ 61586 w 114598"/>
                                    <a:gd name="connsiteY18" fmla="*/ 74057 h 103346"/>
                                    <a:gd name="connsiteX19" fmla="*/ 44441 w 114598"/>
                                    <a:gd name="connsiteY19" fmla="*/ 50245 h 103346"/>
                                    <a:gd name="connsiteX20" fmla="*/ 25391 w 114598"/>
                                    <a:gd name="connsiteY20" fmla="*/ 64532 h 103346"/>
                                    <a:gd name="connsiteX21" fmla="*/ 44441 w 114598"/>
                                    <a:gd name="connsiteY21" fmla="*/ 91202 h 103346"/>
                                    <a:gd name="connsiteX22" fmla="*/ 44441 w 114598"/>
                                    <a:gd name="connsiteY22" fmla="*/ 95012 h 1033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4598" h="103346">
                                      <a:moveTo>
                                        <a:pt x="44441" y="95012"/>
                                      </a:moveTo>
                                      <a:lnTo>
                                        <a:pt x="33963" y="102632"/>
                                      </a:lnTo>
                                      <a:cubicBezTo>
                                        <a:pt x="32058" y="103584"/>
                                        <a:pt x="30153" y="103584"/>
                                        <a:pt x="29201" y="102632"/>
                                      </a:cubicBezTo>
                                      <a:lnTo>
                                        <a:pt x="2531" y="66437"/>
                                      </a:lnTo>
                                      <a:lnTo>
                                        <a:pt x="626" y="64532"/>
                                      </a:lnTo>
                                      <a:cubicBezTo>
                                        <a:pt x="-327" y="62627"/>
                                        <a:pt x="-327" y="61674"/>
                                        <a:pt x="1578" y="59770"/>
                                      </a:cubicBezTo>
                                      <a:lnTo>
                                        <a:pt x="81588" y="714"/>
                                      </a:lnTo>
                                      <a:cubicBezTo>
                                        <a:pt x="83493" y="-238"/>
                                        <a:pt x="85398" y="-238"/>
                                        <a:pt x="86351" y="714"/>
                                      </a:cubicBezTo>
                                      <a:lnTo>
                                        <a:pt x="94923" y="12145"/>
                                      </a:lnTo>
                                      <a:lnTo>
                                        <a:pt x="113973" y="37862"/>
                                      </a:lnTo>
                                      <a:cubicBezTo>
                                        <a:pt x="114926" y="39767"/>
                                        <a:pt x="114926" y="40720"/>
                                        <a:pt x="113021" y="42624"/>
                                      </a:cubicBezTo>
                                      <a:lnTo>
                                        <a:pt x="102543" y="50245"/>
                                      </a:lnTo>
                                      <a:cubicBezTo>
                                        <a:pt x="100638" y="51197"/>
                                        <a:pt x="98733" y="51197"/>
                                        <a:pt x="97781" y="50245"/>
                                      </a:cubicBezTo>
                                      <a:lnTo>
                                        <a:pt x="78731" y="24527"/>
                                      </a:lnTo>
                                      <a:lnTo>
                                        <a:pt x="60633" y="37862"/>
                                      </a:lnTo>
                                      <a:lnTo>
                                        <a:pt x="77778" y="61674"/>
                                      </a:lnTo>
                                      <a:cubicBezTo>
                                        <a:pt x="78731" y="63579"/>
                                        <a:pt x="78731" y="64532"/>
                                        <a:pt x="76826" y="66437"/>
                                      </a:cubicBezTo>
                                      <a:lnTo>
                                        <a:pt x="66348" y="74057"/>
                                      </a:lnTo>
                                      <a:cubicBezTo>
                                        <a:pt x="64443" y="75009"/>
                                        <a:pt x="62538" y="75009"/>
                                        <a:pt x="61586" y="74057"/>
                                      </a:cubicBezTo>
                                      <a:lnTo>
                                        <a:pt x="44441" y="50245"/>
                                      </a:lnTo>
                                      <a:lnTo>
                                        <a:pt x="25391" y="64532"/>
                                      </a:lnTo>
                                      <a:lnTo>
                                        <a:pt x="44441" y="91202"/>
                                      </a:lnTo>
                                      <a:cubicBezTo>
                                        <a:pt x="47298" y="92154"/>
                                        <a:pt x="46346" y="94059"/>
                                        <a:pt x="44441" y="95012"/>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7485664" name="Freeform 957485664">
                                <a:extLst>
                                  <a:ext uri="{FF2B5EF4-FFF2-40B4-BE49-F238E27FC236}">
                                    <a16:creationId xmlns:a16="http://schemas.microsoft.com/office/drawing/2014/main" id="{EFF6D8A9-DF32-D1B4-A668-F327BEEE651D}"/>
                                  </a:ext>
                                </a:extLst>
                              </wps:cNvPr>
                              <wps:cNvSpPr/>
                              <wps:spPr>
                                <a:xfrm>
                                  <a:off x="3851919" y="3833018"/>
                                  <a:ext cx="104534" cy="98107"/>
                                </a:xfrm>
                                <a:custGeom>
                                  <a:avLst/>
                                  <a:gdLst>
                                    <a:gd name="connsiteX0" fmla="*/ 102543 w 104534"/>
                                    <a:gd name="connsiteY0" fmla="*/ 48101 h 98107"/>
                                    <a:gd name="connsiteX1" fmla="*/ 93018 w 104534"/>
                                    <a:gd name="connsiteY1" fmla="*/ 56674 h 98107"/>
                                    <a:gd name="connsiteX2" fmla="*/ 88256 w 104534"/>
                                    <a:gd name="connsiteY2" fmla="*/ 56674 h 98107"/>
                                    <a:gd name="connsiteX3" fmla="*/ 75873 w 104534"/>
                                    <a:gd name="connsiteY3" fmla="*/ 42386 h 98107"/>
                                    <a:gd name="connsiteX4" fmla="*/ 13008 w 104534"/>
                                    <a:gd name="connsiteY4" fmla="*/ 96679 h 98107"/>
                                    <a:gd name="connsiteX5" fmla="*/ 8246 w 104534"/>
                                    <a:gd name="connsiteY5" fmla="*/ 96679 h 98107"/>
                                    <a:gd name="connsiteX6" fmla="*/ 626 w 104534"/>
                                    <a:gd name="connsiteY6" fmla="*/ 88106 h 98107"/>
                                    <a:gd name="connsiteX7" fmla="*/ 1578 w 104534"/>
                                    <a:gd name="connsiteY7" fmla="*/ 83344 h 98107"/>
                                    <a:gd name="connsiteX8" fmla="*/ 64443 w 104534"/>
                                    <a:gd name="connsiteY8" fmla="*/ 29051 h 98107"/>
                                    <a:gd name="connsiteX9" fmla="*/ 52061 w 104534"/>
                                    <a:gd name="connsiteY9" fmla="*/ 14764 h 98107"/>
                                    <a:gd name="connsiteX10" fmla="*/ 53013 w 104534"/>
                                    <a:gd name="connsiteY10" fmla="*/ 10001 h 98107"/>
                                    <a:gd name="connsiteX11" fmla="*/ 62538 w 104534"/>
                                    <a:gd name="connsiteY11" fmla="*/ 1429 h 98107"/>
                                    <a:gd name="connsiteX12" fmla="*/ 67301 w 104534"/>
                                    <a:gd name="connsiteY12" fmla="*/ 1429 h 98107"/>
                                    <a:gd name="connsiteX13" fmla="*/ 91113 w 104534"/>
                                    <a:gd name="connsiteY13" fmla="*/ 29051 h 98107"/>
                                    <a:gd name="connsiteX14" fmla="*/ 103496 w 104534"/>
                                    <a:gd name="connsiteY14" fmla="*/ 43339 h 98107"/>
                                    <a:gd name="connsiteX15" fmla="*/ 102543 w 104534"/>
                                    <a:gd name="connsiteY15" fmla="*/ 48101 h 981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04534" h="98107">
                                      <a:moveTo>
                                        <a:pt x="102543" y="48101"/>
                                      </a:moveTo>
                                      <a:lnTo>
                                        <a:pt x="93018" y="56674"/>
                                      </a:lnTo>
                                      <a:cubicBezTo>
                                        <a:pt x="91113" y="58579"/>
                                        <a:pt x="89208" y="58579"/>
                                        <a:pt x="88256" y="56674"/>
                                      </a:cubicBezTo>
                                      <a:lnTo>
                                        <a:pt x="75873" y="42386"/>
                                      </a:lnTo>
                                      <a:lnTo>
                                        <a:pt x="13008" y="96679"/>
                                      </a:lnTo>
                                      <a:cubicBezTo>
                                        <a:pt x="11103" y="98584"/>
                                        <a:pt x="9198" y="98584"/>
                                        <a:pt x="8246" y="96679"/>
                                      </a:cubicBezTo>
                                      <a:lnTo>
                                        <a:pt x="626" y="88106"/>
                                      </a:lnTo>
                                      <a:cubicBezTo>
                                        <a:pt x="-327" y="86201"/>
                                        <a:pt x="-327" y="85249"/>
                                        <a:pt x="1578" y="83344"/>
                                      </a:cubicBezTo>
                                      <a:lnTo>
                                        <a:pt x="64443" y="29051"/>
                                      </a:lnTo>
                                      <a:lnTo>
                                        <a:pt x="52061" y="14764"/>
                                      </a:lnTo>
                                      <a:cubicBezTo>
                                        <a:pt x="51108" y="12859"/>
                                        <a:pt x="51108" y="11906"/>
                                        <a:pt x="53013" y="10001"/>
                                      </a:cubicBezTo>
                                      <a:lnTo>
                                        <a:pt x="62538" y="1429"/>
                                      </a:lnTo>
                                      <a:cubicBezTo>
                                        <a:pt x="64443" y="-476"/>
                                        <a:pt x="66348" y="-476"/>
                                        <a:pt x="67301" y="1429"/>
                                      </a:cubicBezTo>
                                      <a:lnTo>
                                        <a:pt x="91113" y="29051"/>
                                      </a:lnTo>
                                      <a:lnTo>
                                        <a:pt x="103496" y="43339"/>
                                      </a:lnTo>
                                      <a:cubicBezTo>
                                        <a:pt x="105401" y="45244"/>
                                        <a:pt x="104448" y="47149"/>
                                        <a:pt x="102543" y="48101"/>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42709143" name="Freeform 1742709143">
                                <a:extLst>
                                  <a:ext uri="{FF2B5EF4-FFF2-40B4-BE49-F238E27FC236}">
                                    <a16:creationId xmlns:a16="http://schemas.microsoft.com/office/drawing/2014/main" id="{77C9E517-15CD-AC27-2C5D-B794C4479233}"/>
                                  </a:ext>
                                </a:extLst>
                              </wps:cNvPr>
                              <wps:cNvSpPr/>
                              <wps:spPr>
                                <a:xfrm>
                                  <a:off x="3909319" y="3924220"/>
                                  <a:ext cx="109354" cy="112242"/>
                                </a:xfrm>
                                <a:custGeom>
                                  <a:avLst/>
                                  <a:gdLst>
                                    <a:gd name="connsiteX0" fmla="*/ 58478 w 109354"/>
                                    <a:gd name="connsiteY0" fmla="*/ 111204 h 112242"/>
                                    <a:gd name="connsiteX1" fmla="*/ 48953 w 109354"/>
                                    <a:gd name="connsiteY1" fmla="*/ 102632 h 112242"/>
                                    <a:gd name="connsiteX2" fmla="*/ 48000 w 109354"/>
                                    <a:gd name="connsiteY2" fmla="*/ 97870 h 112242"/>
                                    <a:gd name="connsiteX3" fmla="*/ 55620 w 109354"/>
                                    <a:gd name="connsiteY3" fmla="*/ 82629 h 112242"/>
                                    <a:gd name="connsiteX4" fmla="*/ 29903 w 109354"/>
                                    <a:gd name="connsiteY4" fmla="*/ 59770 h 112242"/>
                                    <a:gd name="connsiteX5" fmla="*/ 15615 w 109354"/>
                                    <a:gd name="connsiteY5" fmla="*/ 68342 h 112242"/>
                                    <a:gd name="connsiteX6" fmla="*/ 10853 w 109354"/>
                                    <a:gd name="connsiteY6" fmla="*/ 68342 h 112242"/>
                                    <a:gd name="connsiteX7" fmla="*/ 1328 w 109354"/>
                                    <a:gd name="connsiteY7" fmla="*/ 59770 h 112242"/>
                                    <a:gd name="connsiteX8" fmla="*/ 2280 w 109354"/>
                                    <a:gd name="connsiteY8" fmla="*/ 55007 h 112242"/>
                                    <a:gd name="connsiteX9" fmla="*/ 90863 w 109354"/>
                                    <a:gd name="connsiteY9" fmla="*/ 714 h 112242"/>
                                    <a:gd name="connsiteX10" fmla="*/ 95625 w 109354"/>
                                    <a:gd name="connsiteY10" fmla="*/ 714 h 112242"/>
                                    <a:gd name="connsiteX11" fmla="*/ 108008 w 109354"/>
                                    <a:gd name="connsiteY11" fmla="*/ 12145 h 112242"/>
                                    <a:gd name="connsiteX12" fmla="*/ 108960 w 109354"/>
                                    <a:gd name="connsiteY12" fmla="*/ 16907 h 112242"/>
                                    <a:gd name="connsiteX13" fmla="*/ 63240 w 109354"/>
                                    <a:gd name="connsiteY13" fmla="*/ 110252 h 112242"/>
                                    <a:gd name="connsiteX14" fmla="*/ 58478 w 109354"/>
                                    <a:gd name="connsiteY14" fmla="*/ 111204 h 112242"/>
                                    <a:gd name="connsiteX15" fmla="*/ 65145 w 109354"/>
                                    <a:gd name="connsiteY15" fmla="*/ 64532 h 112242"/>
                                    <a:gd name="connsiteX16" fmla="*/ 86100 w 109354"/>
                                    <a:gd name="connsiteY16" fmla="*/ 23574 h 112242"/>
                                    <a:gd name="connsiteX17" fmla="*/ 47048 w 109354"/>
                                    <a:gd name="connsiteY17" fmla="*/ 48339 h 112242"/>
                                    <a:gd name="connsiteX18" fmla="*/ 65145 w 109354"/>
                                    <a:gd name="connsiteY18" fmla="*/ 64532 h 1122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9354" h="112242">
                                      <a:moveTo>
                                        <a:pt x="58478" y="111204"/>
                                      </a:moveTo>
                                      <a:lnTo>
                                        <a:pt x="48953" y="102632"/>
                                      </a:lnTo>
                                      <a:cubicBezTo>
                                        <a:pt x="48000" y="101679"/>
                                        <a:pt x="47048" y="99774"/>
                                        <a:pt x="48000" y="97870"/>
                                      </a:cubicBezTo>
                                      <a:lnTo>
                                        <a:pt x="55620" y="82629"/>
                                      </a:lnTo>
                                      <a:lnTo>
                                        <a:pt x="29903" y="59770"/>
                                      </a:lnTo>
                                      <a:lnTo>
                                        <a:pt x="15615" y="68342"/>
                                      </a:lnTo>
                                      <a:cubicBezTo>
                                        <a:pt x="13710" y="69295"/>
                                        <a:pt x="12758" y="69295"/>
                                        <a:pt x="10853" y="68342"/>
                                      </a:cubicBezTo>
                                      <a:lnTo>
                                        <a:pt x="1328" y="59770"/>
                                      </a:lnTo>
                                      <a:cubicBezTo>
                                        <a:pt x="-577" y="57864"/>
                                        <a:pt x="-577" y="56912"/>
                                        <a:pt x="2280" y="55007"/>
                                      </a:cubicBezTo>
                                      <a:lnTo>
                                        <a:pt x="90863" y="714"/>
                                      </a:lnTo>
                                      <a:cubicBezTo>
                                        <a:pt x="92768" y="-238"/>
                                        <a:pt x="94673" y="-238"/>
                                        <a:pt x="95625" y="714"/>
                                      </a:cubicBezTo>
                                      <a:lnTo>
                                        <a:pt x="108008" y="12145"/>
                                      </a:lnTo>
                                      <a:cubicBezTo>
                                        <a:pt x="108960" y="13097"/>
                                        <a:pt x="109913" y="15002"/>
                                        <a:pt x="108960" y="16907"/>
                                      </a:cubicBezTo>
                                      <a:lnTo>
                                        <a:pt x="63240" y="110252"/>
                                      </a:lnTo>
                                      <a:cubicBezTo>
                                        <a:pt x="61335" y="112157"/>
                                        <a:pt x="60383" y="113110"/>
                                        <a:pt x="58478" y="111204"/>
                                      </a:cubicBezTo>
                                      <a:close/>
                                      <a:moveTo>
                                        <a:pt x="65145" y="64532"/>
                                      </a:moveTo>
                                      <a:lnTo>
                                        <a:pt x="86100" y="23574"/>
                                      </a:lnTo>
                                      <a:lnTo>
                                        <a:pt x="47048" y="48339"/>
                                      </a:lnTo>
                                      <a:lnTo>
                                        <a:pt x="65145" y="64532"/>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77721539" name="Freeform 1677721539">
                                <a:extLst>
                                  <a:ext uri="{FF2B5EF4-FFF2-40B4-BE49-F238E27FC236}">
                                    <a16:creationId xmlns:a16="http://schemas.microsoft.com/office/drawing/2014/main" id="{8D36CC64-8982-EDFF-5265-6C3C3D4F355C}"/>
                                  </a:ext>
                                </a:extLst>
                              </wps:cNvPr>
                              <wps:cNvSpPr/>
                              <wps:spPr>
                                <a:xfrm>
                                  <a:off x="3982561" y="3963361"/>
                                  <a:ext cx="116205" cy="122218"/>
                                </a:xfrm>
                                <a:custGeom>
                                  <a:avLst/>
                                  <a:gdLst>
                                    <a:gd name="connsiteX0" fmla="*/ 105251 w 116205"/>
                                    <a:gd name="connsiteY0" fmla="*/ 29201 h 122218"/>
                                    <a:gd name="connsiteX1" fmla="*/ 114776 w 116205"/>
                                    <a:gd name="connsiteY1" fmla="*/ 35868 h 122218"/>
                                    <a:gd name="connsiteX2" fmla="*/ 114776 w 116205"/>
                                    <a:gd name="connsiteY2" fmla="*/ 40631 h 122218"/>
                                    <a:gd name="connsiteX3" fmla="*/ 55721 w 116205"/>
                                    <a:gd name="connsiteY3" fmla="*/ 120641 h 122218"/>
                                    <a:gd name="connsiteX4" fmla="*/ 50959 w 116205"/>
                                    <a:gd name="connsiteY4" fmla="*/ 121593 h 122218"/>
                                    <a:gd name="connsiteX5" fmla="*/ 44291 w 116205"/>
                                    <a:gd name="connsiteY5" fmla="*/ 116831 h 122218"/>
                                    <a:gd name="connsiteX6" fmla="*/ 42386 w 116205"/>
                                    <a:gd name="connsiteY6" fmla="*/ 113021 h 122218"/>
                                    <a:gd name="connsiteX7" fmla="*/ 52864 w 116205"/>
                                    <a:gd name="connsiteY7" fmla="*/ 41583 h 122218"/>
                                    <a:gd name="connsiteX8" fmla="*/ 15716 w 116205"/>
                                    <a:gd name="connsiteY8" fmla="*/ 92066 h 122218"/>
                                    <a:gd name="connsiteX9" fmla="*/ 10954 w 116205"/>
                                    <a:gd name="connsiteY9" fmla="*/ 93018 h 122218"/>
                                    <a:gd name="connsiteX10" fmla="*/ 1429 w 116205"/>
                                    <a:gd name="connsiteY10" fmla="*/ 86351 h 122218"/>
                                    <a:gd name="connsiteX11" fmla="*/ 1429 w 116205"/>
                                    <a:gd name="connsiteY11" fmla="*/ 81588 h 122218"/>
                                    <a:gd name="connsiteX12" fmla="*/ 60484 w 116205"/>
                                    <a:gd name="connsiteY12" fmla="*/ 1578 h 122218"/>
                                    <a:gd name="connsiteX13" fmla="*/ 65246 w 116205"/>
                                    <a:gd name="connsiteY13" fmla="*/ 626 h 122218"/>
                                    <a:gd name="connsiteX14" fmla="*/ 71914 w 116205"/>
                                    <a:gd name="connsiteY14" fmla="*/ 5388 h 122218"/>
                                    <a:gd name="connsiteX15" fmla="*/ 73819 w 116205"/>
                                    <a:gd name="connsiteY15" fmla="*/ 9198 h 122218"/>
                                    <a:gd name="connsiteX16" fmla="*/ 63341 w 116205"/>
                                    <a:gd name="connsiteY16" fmla="*/ 80636 h 122218"/>
                                    <a:gd name="connsiteX17" fmla="*/ 100489 w 116205"/>
                                    <a:gd name="connsiteY17" fmla="*/ 30153 h 122218"/>
                                    <a:gd name="connsiteX18" fmla="*/ 105251 w 116205"/>
                                    <a:gd name="connsiteY18" fmla="*/ 29201 h 1222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16205" h="122218">
                                      <a:moveTo>
                                        <a:pt x="105251" y="29201"/>
                                      </a:moveTo>
                                      <a:lnTo>
                                        <a:pt x="114776" y="35868"/>
                                      </a:lnTo>
                                      <a:cubicBezTo>
                                        <a:pt x="116681" y="36821"/>
                                        <a:pt x="116681" y="38726"/>
                                        <a:pt x="114776" y="40631"/>
                                      </a:cubicBezTo>
                                      <a:lnTo>
                                        <a:pt x="55721" y="120641"/>
                                      </a:lnTo>
                                      <a:cubicBezTo>
                                        <a:pt x="54769" y="122546"/>
                                        <a:pt x="52864" y="122546"/>
                                        <a:pt x="50959" y="121593"/>
                                      </a:cubicBezTo>
                                      <a:lnTo>
                                        <a:pt x="44291" y="116831"/>
                                      </a:lnTo>
                                      <a:cubicBezTo>
                                        <a:pt x="43339" y="115878"/>
                                        <a:pt x="42386" y="114926"/>
                                        <a:pt x="42386" y="113021"/>
                                      </a:cubicBezTo>
                                      <a:lnTo>
                                        <a:pt x="52864" y="41583"/>
                                      </a:lnTo>
                                      <a:lnTo>
                                        <a:pt x="15716" y="92066"/>
                                      </a:lnTo>
                                      <a:cubicBezTo>
                                        <a:pt x="14764" y="93971"/>
                                        <a:pt x="12859" y="93971"/>
                                        <a:pt x="10954" y="93018"/>
                                      </a:cubicBezTo>
                                      <a:lnTo>
                                        <a:pt x="1429" y="86351"/>
                                      </a:lnTo>
                                      <a:cubicBezTo>
                                        <a:pt x="-476" y="85398"/>
                                        <a:pt x="-476" y="83493"/>
                                        <a:pt x="1429" y="81588"/>
                                      </a:cubicBezTo>
                                      <a:lnTo>
                                        <a:pt x="60484" y="1578"/>
                                      </a:lnTo>
                                      <a:cubicBezTo>
                                        <a:pt x="61436" y="-327"/>
                                        <a:pt x="63341" y="-327"/>
                                        <a:pt x="65246" y="626"/>
                                      </a:cubicBezTo>
                                      <a:lnTo>
                                        <a:pt x="71914" y="5388"/>
                                      </a:lnTo>
                                      <a:cubicBezTo>
                                        <a:pt x="72866" y="6341"/>
                                        <a:pt x="73819" y="7293"/>
                                        <a:pt x="73819" y="9198"/>
                                      </a:cubicBezTo>
                                      <a:lnTo>
                                        <a:pt x="63341" y="80636"/>
                                      </a:lnTo>
                                      <a:lnTo>
                                        <a:pt x="100489" y="30153"/>
                                      </a:lnTo>
                                      <a:cubicBezTo>
                                        <a:pt x="102394" y="28248"/>
                                        <a:pt x="104299" y="28248"/>
                                        <a:pt x="105251" y="29201"/>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37469015" name="Freeform 1637469015">
                                <a:extLst>
                                  <a:ext uri="{FF2B5EF4-FFF2-40B4-BE49-F238E27FC236}">
                                    <a16:creationId xmlns:a16="http://schemas.microsoft.com/office/drawing/2014/main" id="{84AB32ED-8846-3E71-98AC-6ECC12069954}"/>
                                  </a:ext>
                                </a:extLst>
                              </wps:cNvPr>
                              <wps:cNvSpPr/>
                              <wps:spPr>
                                <a:xfrm>
                                  <a:off x="4051141" y="4021464"/>
                                  <a:ext cx="98583" cy="117400"/>
                                </a:xfrm>
                                <a:custGeom>
                                  <a:avLst/>
                                  <a:gdLst>
                                    <a:gd name="connsiteX0" fmla="*/ 71914 w 98583"/>
                                    <a:gd name="connsiteY0" fmla="*/ 114926 h 117400"/>
                                    <a:gd name="connsiteX1" fmla="*/ 67151 w 98583"/>
                                    <a:gd name="connsiteY1" fmla="*/ 116831 h 117400"/>
                                    <a:gd name="connsiteX2" fmla="*/ 55721 w 98583"/>
                                    <a:gd name="connsiteY2" fmla="*/ 110163 h 117400"/>
                                    <a:gd name="connsiteX3" fmla="*/ 54769 w 98583"/>
                                    <a:gd name="connsiteY3" fmla="*/ 105401 h 117400"/>
                                    <a:gd name="connsiteX4" fmla="*/ 59531 w 98583"/>
                                    <a:gd name="connsiteY4" fmla="*/ 89208 h 117400"/>
                                    <a:gd name="connsiteX5" fmla="*/ 30004 w 98583"/>
                                    <a:gd name="connsiteY5" fmla="*/ 71111 h 117400"/>
                                    <a:gd name="connsiteX6" fmla="*/ 17621 w 98583"/>
                                    <a:gd name="connsiteY6" fmla="*/ 82541 h 117400"/>
                                    <a:gd name="connsiteX7" fmla="*/ 12859 w 98583"/>
                                    <a:gd name="connsiteY7" fmla="*/ 83493 h 117400"/>
                                    <a:gd name="connsiteX8" fmla="*/ 1429 w 98583"/>
                                    <a:gd name="connsiteY8" fmla="*/ 76826 h 117400"/>
                                    <a:gd name="connsiteX9" fmla="*/ 1429 w 98583"/>
                                    <a:gd name="connsiteY9" fmla="*/ 72063 h 117400"/>
                                    <a:gd name="connsiteX10" fmla="*/ 77629 w 98583"/>
                                    <a:gd name="connsiteY10" fmla="*/ 1578 h 117400"/>
                                    <a:gd name="connsiteX11" fmla="*/ 82391 w 98583"/>
                                    <a:gd name="connsiteY11" fmla="*/ 626 h 117400"/>
                                    <a:gd name="connsiteX12" fmla="*/ 96679 w 98583"/>
                                    <a:gd name="connsiteY12" fmla="*/ 9198 h 117400"/>
                                    <a:gd name="connsiteX13" fmla="*/ 98584 w 98583"/>
                                    <a:gd name="connsiteY13" fmla="*/ 13961 h 117400"/>
                                    <a:gd name="connsiteX14" fmla="*/ 71914 w 98583"/>
                                    <a:gd name="connsiteY14" fmla="*/ 114926 h 117400"/>
                                    <a:gd name="connsiteX15" fmla="*/ 71914 w 98583"/>
                                    <a:gd name="connsiteY15" fmla="*/ 114926 h 117400"/>
                                    <a:gd name="connsiteX16" fmla="*/ 65246 w 98583"/>
                                    <a:gd name="connsiteY16" fmla="*/ 70158 h 117400"/>
                                    <a:gd name="connsiteX17" fmla="*/ 77629 w 98583"/>
                                    <a:gd name="connsiteY17" fmla="*/ 25391 h 117400"/>
                                    <a:gd name="connsiteX18" fmla="*/ 44291 w 98583"/>
                                    <a:gd name="connsiteY18" fmla="*/ 57776 h 117400"/>
                                    <a:gd name="connsiteX19" fmla="*/ 65246 w 98583"/>
                                    <a:gd name="connsiteY19" fmla="*/ 70158 h 1174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98583" h="117400">
                                      <a:moveTo>
                                        <a:pt x="71914" y="114926"/>
                                      </a:moveTo>
                                      <a:cubicBezTo>
                                        <a:pt x="70961" y="117783"/>
                                        <a:pt x="70009" y="117783"/>
                                        <a:pt x="67151" y="116831"/>
                                      </a:cubicBezTo>
                                      <a:lnTo>
                                        <a:pt x="55721" y="110163"/>
                                      </a:lnTo>
                                      <a:cubicBezTo>
                                        <a:pt x="53816" y="109211"/>
                                        <a:pt x="53816" y="108258"/>
                                        <a:pt x="54769" y="105401"/>
                                      </a:cubicBezTo>
                                      <a:lnTo>
                                        <a:pt x="59531" y="89208"/>
                                      </a:lnTo>
                                      <a:lnTo>
                                        <a:pt x="30004" y="71111"/>
                                      </a:lnTo>
                                      <a:lnTo>
                                        <a:pt x="17621" y="82541"/>
                                      </a:lnTo>
                                      <a:cubicBezTo>
                                        <a:pt x="15716" y="84446"/>
                                        <a:pt x="14764" y="84446"/>
                                        <a:pt x="12859" y="83493"/>
                                      </a:cubicBezTo>
                                      <a:lnTo>
                                        <a:pt x="1429" y="76826"/>
                                      </a:lnTo>
                                      <a:cubicBezTo>
                                        <a:pt x="-476" y="75873"/>
                                        <a:pt x="-476" y="73968"/>
                                        <a:pt x="1429" y="72063"/>
                                      </a:cubicBezTo>
                                      <a:lnTo>
                                        <a:pt x="77629" y="1578"/>
                                      </a:lnTo>
                                      <a:cubicBezTo>
                                        <a:pt x="79534" y="-327"/>
                                        <a:pt x="80486" y="-327"/>
                                        <a:pt x="82391" y="626"/>
                                      </a:cubicBezTo>
                                      <a:lnTo>
                                        <a:pt x="96679" y="9198"/>
                                      </a:lnTo>
                                      <a:cubicBezTo>
                                        <a:pt x="98584" y="10151"/>
                                        <a:pt x="98584" y="12056"/>
                                        <a:pt x="98584" y="13961"/>
                                      </a:cubicBezTo>
                                      <a:lnTo>
                                        <a:pt x="71914" y="114926"/>
                                      </a:lnTo>
                                      <a:lnTo>
                                        <a:pt x="71914" y="114926"/>
                                      </a:lnTo>
                                      <a:close/>
                                      <a:moveTo>
                                        <a:pt x="65246" y="70158"/>
                                      </a:moveTo>
                                      <a:lnTo>
                                        <a:pt x="77629" y="25391"/>
                                      </a:lnTo>
                                      <a:lnTo>
                                        <a:pt x="44291" y="57776"/>
                                      </a:lnTo>
                                      <a:lnTo>
                                        <a:pt x="65246" y="70158"/>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6622150" name="Freeform 1536622150">
                                <a:extLst>
                                  <a:ext uri="{FF2B5EF4-FFF2-40B4-BE49-F238E27FC236}">
                                    <a16:creationId xmlns:a16="http://schemas.microsoft.com/office/drawing/2014/main" id="{A82CBCD7-60BD-734D-8CF9-8D93FCA914C3}"/>
                                  </a:ext>
                                </a:extLst>
                              </wps:cNvPr>
                              <wps:cNvSpPr/>
                              <wps:spPr>
                                <a:xfrm>
                                  <a:off x="4137669" y="4051243"/>
                                  <a:ext cx="61258" cy="116952"/>
                                </a:xfrm>
                                <a:custGeom>
                                  <a:avLst/>
                                  <a:gdLst>
                                    <a:gd name="connsiteX0" fmla="*/ 53013 w 61258"/>
                                    <a:gd name="connsiteY0" fmla="*/ 103244 h 116952"/>
                                    <a:gd name="connsiteX1" fmla="*/ 47298 w 61258"/>
                                    <a:gd name="connsiteY1" fmla="*/ 114674 h 116952"/>
                                    <a:gd name="connsiteX2" fmla="*/ 42536 w 61258"/>
                                    <a:gd name="connsiteY2" fmla="*/ 116579 h 116952"/>
                                    <a:gd name="connsiteX3" fmla="*/ 7293 w 61258"/>
                                    <a:gd name="connsiteY3" fmla="*/ 99434 h 116952"/>
                                    <a:gd name="connsiteX4" fmla="*/ 1578 w 61258"/>
                                    <a:gd name="connsiteY4" fmla="*/ 96576 h 116952"/>
                                    <a:gd name="connsiteX5" fmla="*/ 626 w 61258"/>
                                    <a:gd name="connsiteY5" fmla="*/ 91813 h 116952"/>
                                    <a:gd name="connsiteX6" fmla="*/ 44441 w 61258"/>
                                    <a:gd name="connsiteY6" fmla="*/ 2279 h 116952"/>
                                    <a:gd name="connsiteX7" fmla="*/ 49203 w 61258"/>
                                    <a:gd name="connsiteY7" fmla="*/ 374 h 116952"/>
                                    <a:gd name="connsiteX8" fmla="*/ 59681 w 61258"/>
                                    <a:gd name="connsiteY8" fmla="*/ 5136 h 116952"/>
                                    <a:gd name="connsiteX9" fmla="*/ 60633 w 61258"/>
                                    <a:gd name="connsiteY9" fmla="*/ 9899 h 116952"/>
                                    <a:gd name="connsiteX10" fmla="*/ 24438 w 61258"/>
                                    <a:gd name="connsiteY10" fmla="*/ 84194 h 116952"/>
                                    <a:gd name="connsiteX11" fmla="*/ 52061 w 61258"/>
                                    <a:gd name="connsiteY11" fmla="*/ 97529 h 116952"/>
                                    <a:gd name="connsiteX12" fmla="*/ 53013 w 61258"/>
                                    <a:gd name="connsiteY12" fmla="*/ 103244 h 1169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1258" h="116952">
                                      <a:moveTo>
                                        <a:pt x="53013" y="103244"/>
                                      </a:moveTo>
                                      <a:lnTo>
                                        <a:pt x="47298" y="114674"/>
                                      </a:lnTo>
                                      <a:cubicBezTo>
                                        <a:pt x="46346" y="116579"/>
                                        <a:pt x="44441" y="117531"/>
                                        <a:pt x="42536" y="116579"/>
                                      </a:cubicBezTo>
                                      <a:lnTo>
                                        <a:pt x="7293" y="99434"/>
                                      </a:lnTo>
                                      <a:lnTo>
                                        <a:pt x="1578" y="96576"/>
                                      </a:lnTo>
                                      <a:cubicBezTo>
                                        <a:pt x="-327" y="95624"/>
                                        <a:pt x="-327" y="93719"/>
                                        <a:pt x="626" y="91813"/>
                                      </a:cubicBezTo>
                                      <a:lnTo>
                                        <a:pt x="44441" y="2279"/>
                                      </a:lnTo>
                                      <a:cubicBezTo>
                                        <a:pt x="45393" y="374"/>
                                        <a:pt x="47298" y="-579"/>
                                        <a:pt x="49203" y="374"/>
                                      </a:cubicBezTo>
                                      <a:lnTo>
                                        <a:pt x="59681" y="5136"/>
                                      </a:lnTo>
                                      <a:cubicBezTo>
                                        <a:pt x="61586" y="6088"/>
                                        <a:pt x="61586" y="7994"/>
                                        <a:pt x="60633" y="9899"/>
                                      </a:cubicBezTo>
                                      <a:lnTo>
                                        <a:pt x="24438" y="84194"/>
                                      </a:lnTo>
                                      <a:lnTo>
                                        <a:pt x="52061" y="97529"/>
                                      </a:lnTo>
                                      <a:cubicBezTo>
                                        <a:pt x="53013" y="99434"/>
                                        <a:pt x="53966" y="101338"/>
                                        <a:pt x="53013" y="103244"/>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5205357" name="Freeform 495205357">
                                <a:extLst>
                                  <a:ext uri="{FF2B5EF4-FFF2-40B4-BE49-F238E27FC236}">
                                    <a16:creationId xmlns:a16="http://schemas.microsoft.com/office/drawing/2014/main" id="{7980A8AF-5026-DBEA-11EA-8F8EDADC6D4D}"/>
                                  </a:ext>
                                </a:extLst>
                              </wps:cNvPr>
                              <wps:cNvSpPr/>
                              <wps:spPr>
                                <a:xfrm>
                                  <a:off x="4208779" y="4070310"/>
                                  <a:ext cx="79830" cy="115030"/>
                                </a:xfrm>
                                <a:custGeom>
                                  <a:avLst/>
                                  <a:gdLst>
                                    <a:gd name="connsiteX0" fmla="*/ 78105 w 79830"/>
                                    <a:gd name="connsiteY0" fmla="*/ 30837 h 115030"/>
                                    <a:gd name="connsiteX1" fmla="*/ 32385 w 79830"/>
                                    <a:gd name="connsiteY1" fmla="*/ 71795 h 115030"/>
                                    <a:gd name="connsiteX2" fmla="*/ 16192 w 79830"/>
                                    <a:gd name="connsiteY2" fmla="*/ 112752 h 115030"/>
                                    <a:gd name="connsiteX3" fmla="*/ 12383 w 79830"/>
                                    <a:gd name="connsiteY3" fmla="*/ 114657 h 115030"/>
                                    <a:gd name="connsiteX4" fmla="*/ 1905 w 79830"/>
                                    <a:gd name="connsiteY4" fmla="*/ 109895 h 115030"/>
                                    <a:gd name="connsiteX5" fmla="*/ 0 w 79830"/>
                                    <a:gd name="connsiteY5" fmla="*/ 105132 h 115030"/>
                                    <a:gd name="connsiteX6" fmla="*/ 16192 w 79830"/>
                                    <a:gd name="connsiteY6" fmla="*/ 64175 h 115030"/>
                                    <a:gd name="connsiteX7" fmla="*/ 11430 w 79830"/>
                                    <a:gd name="connsiteY7" fmla="*/ 3215 h 115030"/>
                                    <a:gd name="connsiteX8" fmla="*/ 15240 w 79830"/>
                                    <a:gd name="connsiteY8" fmla="*/ 357 h 115030"/>
                                    <a:gd name="connsiteX9" fmla="*/ 27623 w 79830"/>
                                    <a:gd name="connsiteY9" fmla="*/ 5120 h 115030"/>
                                    <a:gd name="connsiteX10" fmla="*/ 29528 w 79830"/>
                                    <a:gd name="connsiteY10" fmla="*/ 8930 h 115030"/>
                                    <a:gd name="connsiteX11" fmla="*/ 31433 w 79830"/>
                                    <a:gd name="connsiteY11" fmla="*/ 48934 h 115030"/>
                                    <a:gd name="connsiteX12" fmla="*/ 60960 w 79830"/>
                                    <a:gd name="connsiteY12" fmla="*/ 21312 h 115030"/>
                                    <a:gd name="connsiteX13" fmla="*/ 64770 w 79830"/>
                                    <a:gd name="connsiteY13" fmla="*/ 20359 h 115030"/>
                                    <a:gd name="connsiteX14" fmla="*/ 77153 w 79830"/>
                                    <a:gd name="connsiteY14" fmla="*/ 25122 h 115030"/>
                                    <a:gd name="connsiteX15" fmla="*/ 78105 w 79830"/>
                                    <a:gd name="connsiteY15" fmla="*/ 30837 h 1150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79830" h="115030">
                                      <a:moveTo>
                                        <a:pt x="78105" y="30837"/>
                                      </a:moveTo>
                                      <a:lnTo>
                                        <a:pt x="32385" y="71795"/>
                                      </a:lnTo>
                                      <a:lnTo>
                                        <a:pt x="16192" y="112752"/>
                                      </a:lnTo>
                                      <a:cubicBezTo>
                                        <a:pt x="15240" y="114657"/>
                                        <a:pt x="14288" y="115609"/>
                                        <a:pt x="12383" y="114657"/>
                                      </a:cubicBezTo>
                                      <a:lnTo>
                                        <a:pt x="1905" y="109895"/>
                                      </a:lnTo>
                                      <a:cubicBezTo>
                                        <a:pt x="0" y="108942"/>
                                        <a:pt x="0" y="107990"/>
                                        <a:pt x="0" y="105132"/>
                                      </a:cubicBezTo>
                                      <a:lnTo>
                                        <a:pt x="16192" y="64175"/>
                                      </a:lnTo>
                                      <a:lnTo>
                                        <a:pt x="11430" y="3215"/>
                                      </a:lnTo>
                                      <a:cubicBezTo>
                                        <a:pt x="11430" y="357"/>
                                        <a:pt x="12383" y="-595"/>
                                        <a:pt x="15240" y="357"/>
                                      </a:cubicBezTo>
                                      <a:lnTo>
                                        <a:pt x="27623" y="5120"/>
                                      </a:lnTo>
                                      <a:cubicBezTo>
                                        <a:pt x="29528" y="6072"/>
                                        <a:pt x="29528" y="7025"/>
                                        <a:pt x="29528" y="8930"/>
                                      </a:cubicBezTo>
                                      <a:lnTo>
                                        <a:pt x="31433" y="48934"/>
                                      </a:lnTo>
                                      <a:lnTo>
                                        <a:pt x="60960" y="21312"/>
                                      </a:lnTo>
                                      <a:cubicBezTo>
                                        <a:pt x="61913" y="20359"/>
                                        <a:pt x="63817" y="19407"/>
                                        <a:pt x="64770" y="20359"/>
                                      </a:cubicBezTo>
                                      <a:lnTo>
                                        <a:pt x="77153" y="25122"/>
                                      </a:lnTo>
                                      <a:cubicBezTo>
                                        <a:pt x="80010" y="27027"/>
                                        <a:pt x="80963" y="28932"/>
                                        <a:pt x="78105" y="3083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20474" name="Freeform 3020474">
                                <a:extLst>
                                  <a:ext uri="{FF2B5EF4-FFF2-40B4-BE49-F238E27FC236}">
                                    <a16:creationId xmlns:a16="http://schemas.microsoft.com/office/drawing/2014/main" id="{CBB68FF2-6592-9481-3363-27260B1E4519}"/>
                                  </a:ext>
                                </a:extLst>
                              </wps:cNvPr>
                              <wps:cNvSpPr/>
                              <wps:spPr>
                                <a:xfrm>
                                  <a:off x="4262938" y="4103477"/>
                                  <a:ext cx="76545" cy="110592"/>
                                </a:xfrm>
                                <a:custGeom>
                                  <a:avLst/>
                                  <a:gdLst>
                                    <a:gd name="connsiteX0" fmla="*/ 1087 w 76545"/>
                                    <a:gd name="connsiteY0" fmla="*/ 67203 h 110592"/>
                                    <a:gd name="connsiteX1" fmla="*/ 4896 w 76545"/>
                                    <a:gd name="connsiteY1" fmla="*/ 64345 h 110592"/>
                                    <a:gd name="connsiteX2" fmla="*/ 16327 w 76545"/>
                                    <a:gd name="connsiteY2" fmla="*/ 68155 h 110592"/>
                                    <a:gd name="connsiteX3" fmla="*/ 18232 w 76545"/>
                                    <a:gd name="connsiteY3" fmla="*/ 72917 h 110592"/>
                                    <a:gd name="connsiteX4" fmla="*/ 29662 w 76545"/>
                                    <a:gd name="connsiteY4" fmla="*/ 88157 h 110592"/>
                                    <a:gd name="connsiteX5" fmla="*/ 45854 w 76545"/>
                                    <a:gd name="connsiteY5" fmla="*/ 81490 h 110592"/>
                                    <a:gd name="connsiteX6" fmla="*/ 35377 w 76545"/>
                                    <a:gd name="connsiteY6" fmla="*/ 63392 h 110592"/>
                                    <a:gd name="connsiteX7" fmla="*/ 18232 w 76545"/>
                                    <a:gd name="connsiteY7" fmla="*/ 22435 h 110592"/>
                                    <a:gd name="connsiteX8" fmla="*/ 55379 w 76545"/>
                                    <a:gd name="connsiteY8" fmla="*/ 1480 h 110592"/>
                                    <a:gd name="connsiteX9" fmla="*/ 75382 w 76545"/>
                                    <a:gd name="connsiteY9" fmla="*/ 39580 h 110592"/>
                                    <a:gd name="connsiteX10" fmla="*/ 71571 w 76545"/>
                                    <a:gd name="connsiteY10" fmla="*/ 42437 h 110592"/>
                                    <a:gd name="connsiteX11" fmla="*/ 60141 w 76545"/>
                                    <a:gd name="connsiteY11" fmla="*/ 38628 h 110592"/>
                                    <a:gd name="connsiteX12" fmla="*/ 58237 w 76545"/>
                                    <a:gd name="connsiteY12" fmla="*/ 34817 h 110592"/>
                                    <a:gd name="connsiteX13" fmla="*/ 49664 w 76545"/>
                                    <a:gd name="connsiteY13" fmla="*/ 21482 h 110592"/>
                                    <a:gd name="connsiteX14" fmla="*/ 35377 w 76545"/>
                                    <a:gd name="connsiteY14" fmla="*/ 28150 h 110592"/>
                                    <a:gd name="connsiteX15" fmla="*/ 44902 w 76545"/>
                                    <a:gd name="connsiteY15" fmla="*/ 47200 h 110592"/>
                                    <a:gd name="connsiteX16" fmla="*/ 63952 w 76545"/>
                                    <a:gd name="connsiteY16" fmla="*/ 88157 h 110592"/>
                                    <a:gd name="connsiteX17" fmla="*/ 24899 w 76545"/>
                                    <a:gd name="connsiteY17" fmla="*/ 109112 h 110592"/>
                                    <a:gd name="connsiteX18" fmla="*/ 1087 w 76545"/>
                                    <a:gd name="connsiteY18" fmla="*/ 67203 h 1105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76545" h="110592">
                                      <a:moveTo>
                                        <a:pt x="1087" y="67203"/>
                                      </a:moveTo>
                                      <a:cubicBezTo>
                                        <a:pt x="2039" y="64345"/>
                                        <a:pt x="2991" y="64345"/>
                                        <a:pt x="4896" y="64345"/>
                                      </a:cubicBezTo>
                                      <a:lnTo>
                                        <a:pt x="16327" y="68155"/>
                                      </a:lnTo>
                                      <a:cubicBezTo>
                                        <a:pt x="18232" y="69107"/>
                                        <a:pt x="18232" y="70060"/>
                                        <a:pt x="18232" y="72917"/>
                                      </a:cubicBezTo>
                                      <a:cubicBezTo>
                                        <a:pt x="17279" y="80537"/>
                                        <a:pt x="21089" y="85300"/>
                                        <a:pt x="29662" y="88157"/>
                                      </a:cubicBezTo>
                                      <a:cubicBezTo>
                                        <a:pt x="38234" y="91015"/>
                                        <a:pt x="43949" y="88157"/>
                                        <a:pt x="45854" y="81490"/>
                                      </a:cubicBezTo>
                                      <a:cubicBezTo>
                                        <a:pt x="47759" y="73870"/>
                                        <a:pt x="42044" y="69107"/>
                                        <a:pt x="35377" y="63392"/>
                                      </a:cubicBezTo>
                                      <a:cubicBezTo>
                                        <a:pt x="24899" y="54820"/>
                                        <a:pt x="11564" y="43390"/>
                                        <a:pt x="18232" y="22435"/>
                                      </a:cubicBezTo>
                                      <a:cubicBezTo>
                                        <a:pt x="23946" y="3385"/>
                                        <a:pt x="41091" y="-3283"/>
                                        <a:pt x="55379" y="1480"/>
                                      </a:cubicBezTo>
                                      <a:cubicBezTo>
                                        <a:pt x="69666" y="6242"/>
                                        <a:pt x="80144" y="19577"/>
                                        <a:pt x="75382" y="39580"/>
                                      </a:cubicBezTo>
                                      <a:cubicBezTo>
                                        <a:pt x="74429" y="42437"/>
                                        <a:pt x="73477" y="42437"/>
                                        <a:pt x="71571" y="42437"/>
                                      </a:cubicBezTo>
                                      <a:lnTo>
                                        <a:pt x="60141" y="38628"/>
                                      </a:lnTo>
                                      <a:cubicBezTo>
                                        <a:pt x="58237" y="37675"/>
                                        <a:pt x="58237" y="36722"/>
                                        <a:pt x="58237" y="34817"/>
                                      </a:cubicBezTo>
                                      <a:cubicBezTo>
                                        <a:pt x="59189" y="28150"/>
                                        <a:pt x="56332" y="23387"/>
                                        <a:pt x="49664" y="21482"/>
                                      </a:cubicBezTo>
                                      <a:cubicBezTo>
                                        <a:pt x="42996" y="19577"/>
                                        <a:pt x="37282" y="22435"/>
                                        <a:pt x="35377" y="28150"/>
                                      </a:cubicBezTo>
                                      <a:cubicBezTo>
                                        <a:pt x="33471" y="35770"/>
                                        <a:pt x="38234" y="40532"/>
                                        <a:pt x="44902" y="47200"/>
                                      </a:cubicBezTo>
                                      <a:cubicBezTo>
                                        <a:pt x="55379" y="56725"/>
                                        <a:pt x="70619" y="67203"/>
                                        <a:pt x="63952" y="88157"/>
                                      </a:cubicBezTo>
                                      <a:cubicBezTo>
                                        <a:pt x="58237" y="107207"/>
                                        <a:pt x="41091" y="113875"/>
                                        <a:pt x="24899" y="109112"/>
                                      </a:cubicBezTo>
                                      <a:cubicBezTo>
                                        <a:pt x="7754" y="101492"/>
                                        <a:pt x="-3676" y="88157"/>
                                        <a:pt x="1087" y="6720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0166080" name="Freeform 1040166080">
                                <a:extLst>
                                  <a:ext uri="{FF2B5EF4-FFF2-40B4-BE49-F238E27FC236}">
                                    <a16:creationId xmlns:a16="http://schemas.microsoft.com/office/drawing/2014/main" id="{78BCF55D-EB99-979B-74AA-E0D4592B3BB8}"/>
                                  </a:ext>
                                </a:extLst>
                              </wps:cNvPr>
                              <wps:cNvSpPr/>
                              <wps:spPr>
                                <a:xfrm>
                                  <a:off x="4333183" y="4117935"/>
                                  <a:ext cx="41704" cy="106084"/>
                                </a:xfrm>
                                <a:custGeom>
                                  <a:avLst/>
                                  <a:gdLst>
                                    <a:gd name="connsiteX0" fmla="*/ 27996 w 41704"/>
                                    <a:gd name="connsiteY0" fmla="*/ 357 h 106084"/>
                                    <a:gd name="connsiteX1" fmla="*/ 39426 w 41704"/>
                                    <a:gd name="connsiteY1" fmla="*/ 3215 h 106084"/>
                                    <a:gd name="connsiteX2" fmla="*/ 41331 w 41704"/>
                                    <a:gd name="connsiteY2" fmla="*/ 7025 h 106084"/>
                                    <a:gd name="connsiteX3" fmla="*/ 17519 w 41704"/>
                                    <a:gd name="connsiteY3" fmla="*/ 103227 h 106084"/>
                                    <a:gd name="connsiteX4" fmla="*/ 13709 w 41704"/>
                                    <a:gd name="connsiteY4" fmla="*/ 106084 h 106084"/>
                                    <a:gd name="connsiteX5" fmla="*/ 2279 w 41704"/>
                                    <a:gd name="connsiteY5" fmla="*/ 103227 h 106084"/>
                                    <a:gd name="connsiteX6" fmla="*/ 374 w 41704"/>
                                    <a:gd name="connsiteY6" fmla="*/ 99417 h 106084"/>
                                    <a:gd name="connsiteX7" fmla="*/ 24186 w 41704"/>
                                    <a:gd name="connsiteY7" fmla="*/ 3215 h 106084"/>
                                    <a:gd name="connsiteX8" fmla="*/ 27996 w 41704"/>
                                    <a:gd name="connsiteY8" fmla="*/ 357 h 1060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704" h="106084">
                                      <a:moveTo>
                                        <a:pt x="27996" y="357"/>
                                      </a:moveTo>
                                      <a:lnTo>
                                        <a:pt x="39426" y="3215"/>
                                      </a:lnTo>
                                      <a:cubicBezTo>
                                        <a:pt x="41331" y="3215"/>
                                        <a:pt x="42284" y="5120"/>
                                        <a:pt x="41331" y="7025"/>
                                      </a:cubicBezTo>
                                      <a:lnTo>
                                        <a:pt x="17519" y="103227"/>
                                      </a:lnTo>
                                      <a:cubicBezTo>
                                        <a:pt x="16566" y="105132"/>
                                        <a:pt x="15614" y="106084"/>
                                        <a:pt x="13709" y="106084"/>
                                      </a:cubicBezTo>
                                      <a:lnTo>
                                        <a:pt x="2279" y="103227"/>
                                      </a:lnTo>
                                      <a:cubicBezTo>
                                        <a:pt x="374" y="103227"/>
                                        <a:pt x="-579" y="101322"/>
                                        <a:pt x="374" y="99417"/>
                                      </a:cubicBezTo>
                                      <a:lnTo>
                                        <a:pt x="24186" y="3215"/>
                                      </a:lnTo>
                                      <a:cubicBezTo>
                                        <a:pt x="25139" y="357"/>
                                        <a:pt x="26091" y="-595"/>
                                        <a:pt x="27996" y="35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8318967" name="Freeform 1448318967">
                                <a:extLst>
                                  <a:ext uri="{FF2B5EF4-FFF2-40B4-BE49-F238E27FC236}">
                                    <a16:creationId xmlns:a16="http://schemas.microsoft.com/office/drawing/2014/main" id="{28584831-A9CA-0874-9B49-88D8319995E3}"/>
                                  </a:ext>
                                </a:extLst>
                              </wps:cNvPr>
                              <wps:cNvSpPr/>
                              <wps:spPr>
                                <a:xfrm>
                                  <a:off x="4372416" y="4126582"/>
                                  <a:ext cx="69920" cy="110356"/>
                                </a:xfrm>
                                <a:custGeom>
                                  <a:avLst/>
                                  <a:gdLst>
                                    <a:gd name="connsiteX0" fmla="*/ 194 w 69920"/>
                                    <a:gd name="connsiteY0" fmla="*/ 74578 h 110356"/>
                                    <a:gd name="connsiteX1" fmla="*/ 4004 w 69920"/>
                                    <a:gd name="connsiteY1" fmla="*/ 71720 h 110356"/>
                                    <a:gd name="connsiteX2" fmla="*/ 15434 w 69920"/>
                                    <a:gd name="connsiteY2" fmla="*/ 73625 h 110356"/>
                                    <a:gd name="connsiteX3" fmla="*/ 18291 w 69920"/>
                                    <a:gd name="connsiteY3" fmla="*/ 77436 h 110356"/>
                                    <a:gd name="connsiteX4" fmla="*/ 31626 w 69920"/>
                                    <a:gd name="connsiteY4" fmla="*/ 90770 h 110356"/>
                                    <a:gd name="connsiteX5" fmla="*/ 46866 w 69920"/>
                                    <a:gd name="connsiteY5" fmla="*/ 82198 h 110356"/>
                                    <a:gd name="connsiteX6" fmla="*/ 33531 w 69920"/>
                                    <a:gd name="connsiteY6" fmla="*/ 65053 h 110356"/>
                                    <a:gd name="connsiteX7" fmla="*/ 10671 w 69920"/>
                                    <a:gd name="connsiteY7" fmla="*/ 26000 h 110356"/>
                                    <a:gd name="connsiteX8" fmla="*/ 44961 w 69920"/>
                                    <a:gd name="connsiteY8" fmla="*/ 283 h 110356"/>
                                    <a:gd name="connsiteX9" fmla="*/ 69726 w 69920"/>
                                    <a:gd name="connsiteY9" fmla="*/ 35525 h 110356"/>
                                    <a:gd name="connsiteX10" fmla="*/ 65916 w 69920"/>
                                    <a:gd name="connsiteY10" fmla="*/ 38383 h 110356"/>
                                    <a:gd name="connsiteX11" fmla="*/ 54486 w 69920"/>
                                    <a:gd name="connsiteY11" fmla="*/ 36478 h 110356"/>
                                    <a:gd name="connsiteX12" fmla="*/ 51629 w 69920"/>
                                    <a:gd name="connsiteY12" fmla="*/ 32668 h 110356"/>
                                    <a:gd name="connsiteX13" fmla="*/ 41151 w 69920"/>
                                    <a:gd name="connsiteY13" fmla="*/ 20286 h 110356"/>
                                    <a:gd name="connsiteX14" fmla="*/ 27816 w 69920"/>
                                    <a:gd name="connsiteY14" fmla="*/ 28858 h 110356"/>
                                    <a:gd name="connsiteX15" fmla="*/ 39246 w 69920"/>
                                    <a:gd name="connsiteY15" fmla="*/ 46003 h 110356"/>
                                    <a:gd name="connsiteX16" fmla="*/ 63059 w 69920"/>
                                    <a:gd name="connsiteY16" fmla="*/ 84103 h 110356"/>
                                    <a:gd name="connsiteX17" fmla="*/ 26864 w 69920"/>
                                    <a:gd name="connsiteY17" fmla="*/ 109820 h 110356"/>
                                    <a:gd name="connsiteX18" fmla="*/ 194 w 69920"/>
                                    <a:gd name="connsiteY18" fmla="*/ 74578 h 1103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9920" h="110356">
                                      <a:moveTo>
                                        <a:pt x="194" y="74578"/>
                                      </a:moveTo>
                                      <a:cubicBezTo>
                                        <a:pt x="194" y="71720"/>
                                        <a:pt x="2099" y="70768"/>
                                        <a:pt x="4004" y="71720"/>
                                      </a:cubicBezTo>
                                      <a:lnTo>
                                        <a:pt x="15434" y="73625"/>
                                      </a:lnTo>
                                      <a:cubicBezTo>
                                        <a:pt x="17339" y="73625"/>
                                        <a:pt x="18291" y="75530"/>
                                        <a:pt x="18291" y="77436"/>
                                      </a:cubicBezTo>
                                      <a:cubicBezTo>
                                        <a:pt x="18291" y="85055"/>
                                        <a:pt x="22101" y="89818"/>
                                        <a:pt x="31626" y="90770"/>
                                      </a:cubicBezTo>
                                      <a:cubicBezTo>
                                        <a:pt x="40199" y="92675"/>
                                        <a:pt x="45914" y="88865"/>
                                        <a:pt x="46866" y="82198"/>
                                      </a:cubicBezTo>
                                      <a:cubicBezTo>
                                        <a:pt x="47819" y="74578"/>
                                        <a:pt x="41151" y="69815"/>
                                        <a:pt x="33531" y="65053"/>
                                      </a:cubicBezTo>
                                      <a:cubicBezTo>
                                        <a:pt x="22101" y="57433"/>
                                        <a:pt x="6861" y="48861"/>
                                        <a:pt x="10671" y="26000"/>
                                      </a:cubicBezTo>
                                      <a:cubicBezTo>
                                        <a:pt x="14481" y="5998"/>
                                        <a:pt x="30674" y="-1622"/>
                                        <a:pt x="44961" y="283"/>
                                      </a:cubicBezTo>
                                      <a:cubicBezTo>
                                        <a:pt x="59249" y="3140"/>
                                        <a:pt x="71631" y="14570"/>
                                        <a:pt x="69726" y="35525"/>
                                      </a:cubicBezTo>
                                      <a:cubicBezTo>
                                        <a:pt x="69726" y="38383"/>
                                        <a:pt x="67821" y="39336"/>
                                        <a:pt x="65916" y="38383"/>
                                      </a:cubicBezTo>
                                      <a:lnTo>
                                        <a:pt x="54486" y="36478"/>
                                      </a:lnTo>
                                      <a:cubicBezTo>
                                        <a:pt x="52581" y="36478"/>
                                        <a:pt x="51629" y="34573"/>
                                        <a:pt x="51629" y="32668"/>
                                      </a:cubicBezTo>
                                      <a:cubicBezTo>
                                        <a:pt x="51629" y="26000"/>
                                        <a:pt x="47819" y="21238"/>
                                        <a:pt x="41151" y="20286"/>
                                      </a:cubicBezTo>
                                      <a:cubicBezTo>
                                        <a:pt x="33531" y="19333"/>
                                        <a:pt x="28769" y="22190"/>
                                        <a:pt x="27816" y="28858"/>
                                      </a:cubicBezTo>
                                      <a:cubicBezTo>
                                        <a:pt x="26864" y="36478"/>
                                        <a:pt x="31626" y="41240"/>
                                        <a:pt x="39246" y="46003"/>
                                      </a:cubicBezTo>
                                      <a:cubicBezTo>
                                        <a:pt x="51629" y="53623"/>
                                        <a:pt x="66869" y="62195"/>
                                        <a:pt x="63059" y="84103"/>
                                      </a:cubicBezTo>
                                      <a:cubicBezTo>
                                        <a:pt x="59249" y="104105"/>
                                        <a:pt x="43056" y="112678"/>
                                        <a:pt x="26864" y="109820"/>
                                      </a:cubicBezTo>
                                      <a:cubicBezTo>
                                        <a:pt x="10671" y="107915"/>
                                        <a:pt x="-1711" y="95533"/>
                                        <a:pt x="194" y="745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39144796" name="Graphic 4">
                              <a:extLst>
                                <a:ext uri="{FF2B5EF4-FFF2-40B4-BE49-F238E27FC236}">
                                  <a16:creationId xmlns:a16="http://schemas.microsoft.com/office/drawing/2014/main" id="{B3FB882E-71CC-A1C7-C51E-668732C68F79}"/>
                                </a:ext>
                              </a:extLst>
                            </wpg:cNvPr>
                            <wpg:cNvGrpSpPr/>
                            <wpg:grpSpPr>
                              <a:xfrm>
                                <a:off x="4775174" y="3560706"/>
                                <a:ext cx="675665" cy="651780"/>
                                <a:chOff x="4775174" y="3560706"/>
                                <a:chExt cx="675665" cy="651780"/>
                              </a:xfrm>
                              <a:solidFill>
                                <a:srgbClr val="FFFFFF"/>
                              </a:solidFill>
                            </wpg:grpSpPr>
                            <wps:wsp>
                              <wps:cNvPr id="436403094" name="Freeform 436403094">
                                <a:extLst>
                                  <a:ext uri="{FF2B5EF4-FFF2-40B4-BE49-F238E27FC236}">
                                    <a16:creationId xmlns:a16="http://schemas.microsoft.com/office/drawing/2014/main" id="{4EAFC194-5DCB-560A-17D9-43FBC614638C}"/>
                                  </a:ext>
                                </a:extLst>
                              </wps:cNvPr>
                              <wps:cNvSpPr/>
                              <wps:spPr>
                                <a:xfrm>
                                  <a:off x="4775174" y="4102258"/>
                                  <a:ext cx="94691" cy="110228"/>
                                </a:xfrm>
                                <a:custGeom>
                                  <a:avLst/>
                                  <a:gdLst>
                                    <a:gd name="connsiteX0" fmla="*/ 3200 w 94691"/>
                                    <a:gd name="connsiteY0" fmla="*/ 68421 h 110228"/>
                                    <a:gd name="connsiteX1" fmla="*/ 31775 w 94691"/>
                                    <a:gd name="connsiteY1" fmla="*/ 1746 h 110228"/>
                                    <a:gd name="connsiteX2" fmla="*/ 83210 w 94691"/>
                                    <a:gd name="connsiteY2" fmla="*/ 23654 h 110228"/>
                                    <a:gd name="connsiteX3" fmla="*/ 82258 w 94691"/>
                                    <a:gd name="connsiteY3" fmla="*/ 28416 h 110228"/>
                                    <a:gd name="connsiteX4" fmla="*/ 69875 w 94691"/>
                                    <a:gd name="connsiteY4" fmla="*/ 32226 h 110228"/>
                                    <a:gd name="connsiteX5" fmla="*/ 66065 w 94691"/>
                                    <a:gd name="connsiteY5" fmla="*/ 30321 h 110228"/>
                                    <a:gd name="connsiteX6" fmla="*/ 37490 w 94691"/>
                                    <a:gd name="connsiteY6" fmla="*/ 21749 h 110228"/>
                                    <a:gd name="connsiteX7" fmla="*/ 19393 w 94691"/>
                                    <a:gd name="connsiteY7" fmla="*/ 63659 h 110228"/>
                                    <a:gd name="connsiteX8" fmla="*/ 57493 w 94691"/>
                                    <a:gd name="connsiteY8" fmla="*/ 88424 h 110228"/>
                                    <a:gd name="connsiteX9" fmla="*/ 75590 w 94691"/>
                                    <a:gd name="connsiteY9" fmla="*/ 65564 h 110228"/>
                                    <a:gd name="connsiteX10" fmla="*/ 78448 w 94691"/>
                                    <a:gd name="connsiteY10" fmla="*/ 61754 h 110228"/>
                                    <a:gd name="connsiteX11" fmla="*/ 90830 w 94691"/>
                                    <a:gd name="connsiteY11" fmla="*/ 57944 h 110228"/>
                                    <a:gd name="connsiteX12" fmla="*/ 94640 w 94691"/>
                                    <a:gd name="connsiteY12" fmla="*/ 60801 h 110228"/>
                                    <a:gd name="connsiteX13" fmla="*/ 64160 w 94691"/>
                                    <a:gd name="connsiteY13" fmla="*/ 108426 h 110228"/>
                                    <a:gd name="connsiteX14" fmla="*/ 3200 w 94691"/>
                                    <a:gd name="connsiteY14" fmla="*/ 68421 h 1102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94691" h="110228">
                                      <a:moveTo>
                                        <a:pt x="3200" y="68421"/>
                                      </a:moveTo>
                                      <a:cubicBezTo>
                                        <a:pt x="-6325" y="38894"/>
                                        <a:pt x="6058" y="9366"/>
                                        <a:pt x="31775" y="1746"/>
                                      </a:cubicBezTo>
                                      <a:cubicBezTo>
                                        <a:pt x="50825" y="-3969"/>
                                        <a:pt x="71780" y="4604"/>
                                        <a:pt x="83210" y="23654"/>
                                      </a:cubicBezTo>
                                      <a:cubicBezTo>
                                        <a:pt x="84163" y="25559"/>
                                        <a:pt x="84163" y="27464"/>
                                        <a:pt x="82258" y="28416"/>
                                      </a:cubicBezTo>
                                      <a:lnTo>
                                        <a:pt x="69875" y="32226"/>
                                      </a:lnTo>
                                      <a:cubicBezTo>
                                        <a:pt x="67970" y="33179"/>
                                        <a:pt x="67018" y="32226"/>
                                        <a:pt x="66065" y="30321"/>
                                      </a:cubicBezTo>
                                      <a:cubicBezTo>
                                        <a:pt x="59398" y="21749"/>
                                        <a:pt x="47968" y="17939"/>
                                        <a:pt x="37490" y="21749"/>
                                      </a:cubicBezTo>
                                      <a:cubicBezTo>
                                        <a:pt x="20345" y="26511"/>
                                        <a:pt x="13678" y="44609"/>
                                        <a:pt x="19393" y="63659"/>
                                      </a:cubicBezTo>
                                      <a:cubicBezTo>
                                        <a:pt x="25108" y="83661"/>
                                        <a:pt x="40348" y="94139"/>
                                        <a:pt x="57493" y="88424"/>
                                      </a:cubicBezTo>
                                      <a:cubicBezTo>
                                        <a:pt x="67970" y="85566"/>
                                        <a:pt x="74638" y="76041"/>
                                        <a:pt x="75590" y="65564"/>
                                      </a:cubicBezTo>
                                      <a:cubicBezTo>
                                        <a:pt x="75590" y="63659"/>
                                        <a:pt x="76543" y="62706"/>
                                        <a:pt x="78448" y="61754"/>
                                      </a:cubicBezTo>
                                      <a:lnTo>
                                        <a:pt x="90830" y="57944"/>
                                      </a:lnTo>
                                      <a:cubicBezTo>
                                        <a:pt x="92735" y="56991"/>
                                        <a:pt x="94640" y="57944"/>
                                        <a:pt x="94640" y="60801"/>
                                      </a:cubicBezTo>
                                      <a:cubicBezTo>
                                        <a:pt x="95593" y="82709"/>
                                        <a:pt x="83210" y="102711"/>
                                        <a:pt x="64160" y="108426"/>
                                      </a:cubicBezTo>
                                      <a:cubicBezTo>
                                        <a:pt x="38443" y="116046"/>
                                        <a:pt x="12725" y="98901"/>
                                        <a:pt x="3200" y="68421"/>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80996278" name="Freeform 1280996278">
                                <a:extLst>
                                  <a:ext uri="{FF2B5EF4-FFF2-40B4-BE49-F238E27FC236}">
                                    <a16:creationId xmlns:a16="http://schemas.microsoft.com/office/drawing/2014/main" id="{7E72DAF2-C552-864C-F49B-24A13A9AD43B}"/>
                                  </a:ext>
                                </a:extLst>
                              </wps:cNvPr>
                              <wps:cNvSpPr/>
                              <wps:spPr>
                                <a:xfrm>
                                  <a:off x="4873695" y="4066160"/>
                                  <a:ext cx="97014" cy="108074"/>
                                </a:xfrm>
                                <a:custGeom>
                                  <a:avLst/>
                                  <a:gdLst>
                                    <a:gd name="connsiteX0" fmla="*/ 5645 w 97014"/>
                                    <a:gd name="connsiteY0" fmla="*/ 73087 h 108074"/>
                                    <a:gd name="connsiteX1" fmla="*/ 25647 w 97014"/>
                                    <a:gd name="connsiteY1" fmla="*/ 3555 h 108074"/>
                                    <a:gd name="connsiteX2" fmla="*/ 91370 w 97014"/>
                                    <a:gd name="connsiteY2" fmla="*/ 34987 h 108074"/>
                                    <a:gd name="connsiteX3" fmla="*/ 71367 w 97014"/>
                                    <a:gd name="connsiteY3" fmla="*/ 104520 h 108074"/>
                                    <a:gd name="connsiteX4" fmla="*/ 5645 w 97014"/>
                                    <a:gd name="connsiteY4" fmla="*/ 73087 h 108074"/>
                                    <a:gd name="connsiteX5" fmla="*/ 75177 w 97014"/>
                                    <a:gd name="connsiteY5" fmla="*/ 41655 h 108074"/>
                                    <a:gd name="connsiteX6" fmla="*/ 34220 w 97014"/>
                                    <a:gd name="connsiteY6" fmla="*/ 21652 h 108074"/>
                                    <a:gd name="connsiteX7" fmla="*/ 21837 w 97014"/>
                                    <a:gd name="connsiteY7" fmla="*/ 65467 h 108074"/>
                                    <a:gd name="connsiteX8" fmla="*/ 62795 w 97014"/>
                                    <a:gd name="connsiteY8" fmla="*/ 85470 h 108074"/>
                                    <a:gd name="connsiteX9" fmla="*/ 75177 w 97014"/>
                                    <a:gd name="connsiteY9" fmla="*/ 41655 h 1080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97014" h="108074">
                                      <a:moveTo>
                                        <a:pt x="5645" y="73087"/>
                                      </a:moveTo>
                                      <a:cubicBezTo>
                                        <a:pt x="-6738" y="44512"/>
                                        <a:pt x="1835" y="14032"/>
                                        <a:pt x="25647" y="3555"/>
                                      </a:cubicBezTo>
                                      <a:cubicBezTo>
                                        <a:pt x="49460" y="-6923"/>
                                        <a:pt x="78035" y="6412"/>
                                        <a:pt x="91370" y="34987"/>
                                      </a:cubicBezTo>
                                      <a:cubicBezTo>
                                        <a:pt x="103752" y="63562"/>
                                        <a:pt x="95180" y="94042"/>
                                        <a:pt x="71367" y="104520"/>
                                      </a:cubicBezTo>
                                      <a:cubicBezTo>
                                        <a:pt x="47555" y="114997"/>
                                        <a:pt x="18027" y="101662"/>
                                        <a:pt x="5645" y="73087"/>
                                      </a:cubicBezTo>
                                      <a:close/>
                                      <a:moveTo>
                                        <a:pt x="75177" y="41655"/>
                                      </a:moveTo>
                                      <a:cubicBezTo>
                                        <a:pt x="66605" y="22605"/>
                                        <a:pt x="49460" y="14985"/>
                                        <a:pt x="34220" y="21652"/>
                                      </a:cubicBezTo>
                                      <a:cubicBezTo>
                                        <a:pt x="18980" y="28320"/>
                                        <a:pt x="13265" y="46417"/>
                                        <a:pt x="21837" y="65467"/>
                                      </a:cubicBezTo>
                                      <a:cubicBezTo>
                                        <a:pt x="30410" y="84517"/>
                                        <a:pt x="47555" y="92137"/>
                                        <a:pt x="62795" y="85470"/>
                                      </a:cubicBezTo>
                                      <a:cubicBezTo>
                                        <a:pt x="77082" y="78802"/>
                                        <a:pt x="83750" y="60705"/>
                                        <a:pt x="75177" y="4165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9502639" name="Freeform 549502639">
                                <a:extLst>
                                  <a:ext uri="{FF2B5EF4-FFF2-40B4-BE49-F238E27FC236}">
                                    <a16:creationId xmlns:a16="http://schemas.microsoft.com/office/drawing/2014/main" id="{4A50A05F-DBEB-639B-4E8A-5BADA0219CD6}"/>
                                  </a:ext>
                                </a:extLst>
                              </wps:cNvPr>
                              <wps:cNvSpPr/>
                              <wps:spPr>
                                <a:xfrm>
                                  <a:off x="4954914" y="3998277"/>
                                  <a:ext cx="130791" cy="135824"/>
                                </a:xfrm>
                                <a:custGeom>
                                  <a:avLst/>
                                  <a:gdLst>
                                    <a:gd name="connsiteX0" fmla="*/ 77778 w 130791"/>
                                    <a:gd name="connsiteY0" fmla="*/ 3810 h 135824"/>
                                    <a:gd name="connsiteX1" fmla="*/ 130166 w 130791"/>
                                    <a:gd name="connsiteY1" fmla="*/ 88582 h 135824"/>
                                    <a:gd name="connsiteX2" fmla="*/ 129213 w 130791"/>
                                    <a:gd name="connsiteY2" fmla="*/ 93345 h 135824"/>
                                    <a:gd name="connsiteX3" fmla="*/ 119688 w 130791"/>
                                    <a:gd name="connsiteY3" fmla="*/ 99060 h 135824"/>
                                    <a:gd name="connsiteX4" fmla="*/ 114926 w 130791"/>
                                    <a:gd name="connsiteY4" fmla="*/ 97155 h 135824"/>
                                    <a:gd name="connsiteX5" fmla="*/ 79683 w 130791"/>
                                    <a:gd name="connsiteY5" fmla="*/ 39053 h 135824"/>
                                    <a:gd name="connsiteX6" fmla="*/ 90161 w 130791"/>
                                    <a:gd name="connsiteY6" fmla="*/ 93345 h 135824"/>
                                    <a:gd name="connsiteX7" fmla="*/ 88256 w 130791"/>
                                    <a:gd name="connsiteY7" fmla="*/ 97155 h 135824"/>
                                    <a:gd name="connsiteX8" fmla="*/ 81588 w 130791"/>
                                    <a:gd name="connsiteY8" fmla="*/ 100965 h 135824"/>
                                    <a:gd name="connsiteX9" fmla="*/ 76826 w 130791"/>
                                    <a:gd name="connsiteY9" fmla="*/ 100965 h 135824"/>
                                    <a:gd name="connsiteX10" fmla="*/ 33011 w 130791"/>
                                    <a:gd name="connsiteY10" fmla="*/ 66675 h 135824"/>
                                    <a:gd name="connsiteX11" fmla="*/ 68253 w 130791"/>
                                    <a:gd name="connsiteY11" fmla="*/ 124778 h 135824"/>
                                    <a:gd name="connsiteX12" fmla="*/ 67301 w 130791"/>
                                    <a:gd name="connsiteY12" fmla="*/ 129540 h 135824"/>
                                    <a:gd name="connsiteX13" fmla="*/ 57776 w 130791"/>
                                    <a:gd name="connsiteY13" fmla="*/ 135255 h 135824"/>
                                    <a:gd name="connsiteX14" fmla="*/ 53013 w 130791"/>
                                    <a:gd name="connsiteY14" fmla="*/ 133350 h 135824"/>
                                    <a:gd name="connsiteX15" fmla="*/ 626 w 130791"/>
                                    <a:gd name="connsiteY15" fmla="*/ 48578 h 135824"/>
                                    <a:gd name="connsiteX16" fmla="*/ 1578 w 130791"/>
                                    <a:gd name="connsiteY16" fmla="*/ 43815 h 135824"/>
                                    <a:gd name="connsiteX17" fmla="*/ 11103 w 130791"/>
                                    <a:gd name="connsiteY17" fmla="*/ 38100 h 135824"/>
                                    <a:gd name="connsiteX18" fmla="*/ 13961 w 130791"/>
                                    <a:gd name="connsiteY18" fmla="*/ 36195 h 135824"/>
                                    <a:gd name="connsiteX19" fmla="*/ 18723 w 130791"/>
                                    <a:gd name="connsiteY19" fmla="*/ 36195 h 135824"/>
                                    <a:gd name="connsiteX20" fmla="*/ 71111 w 130791"/>
                                    <a:gd name="connsiteY20" fmla="*/ 77153 h 135824"/>
                                    <a:gd name="connsiteX21" fmla="*/ 57776 w 130791"/>
                                    <a:gd name="connsiteY21" fmla="*/ 11430 h 135824"/>
                                    <a:gd name="connsiteX22" fmla="*/ 59681 w 130791"/>
                                    <a:gd name="connsiteY22" fmla="*/ 7620 h 135824"/>
                                    <a:gd name="connsiteX23" fmla="*/ 67301 w 130791"/>
                                    <a:gd name="connsiteY23" fmla="*/ 2857 h 135824"/>
                                    <a:gd name="connsiteX24" fmla="*/ 72063 w 130791"/>
                                    <a:gd name="connsiteY24" fmla="*/ 0 h 135824"/>
                                    <a:gd name="connsiteX25" fmla="*/ 77778 w 130791"/>
                                    <a:gd name="connsiteY25" fmla="*/ 3810 h 1358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30791" h="135824">
                                      <a:moveTo>
                                        <a:pt x="77778" y="3810"/>
                                      </a:moveTo>
                                      <a:lnTo>
                                        <a:pt x="130166" y="88582"/>
                                      </a:lnTo>
                                      <a:cubicBezTo>
                                        <a:pt x="131118" y="90488"/>
                                        <a:pt x="131118" y="92392"/>
                                        <a:pt x="129213" y="93345"/>
                                      </a:cubicBezTo>
                                      <a:lnTo>
                                        <a:pt x="119688" y="99060"/>
                                      </a:lnTo>
                                      <a:cubicBezTo>
                                        <a:pt x="117783" y="100013"/>
                                        <a:pt x="116831" y="100013"/>
                                        <a:pt x="114926" y="97155"/>
                                      </a:cubicBezTo>
                                      <a:lnTo>
                                        <a:pt x="79683" y="39053"/>
                                      </a:lnTo>
                                      <a:lnTo>
                                        <a:pt x="90161" y="93345"/>
                                      </a:lnTo>
                                      <a:cubicBezTo>
                                        <a:pt x="90161" y="95250"/>
                                        <a:pt x="90161" y="96203"/>
                                        <a:pt x="88256" y="97155"/>
                                      </a:cubicBezTo>
                                      <a:lnTo>
                                        <a:pt x="81588" y="100965"/>
                                      </a:lnTo>
                                      <a:cubicBezTo>
                                        <a:pt x="79683" y="101917"/>
                                        <a:pt x="78731" y="101917"/>
                                        <a:pt x="76826" y="100965"/>
                                      </a:cubicBezTo>
                                      <a:lnTo>
                                        <a:pt x="33011" y="66675"/>
                                      </a:lnTo>
                                      <a:lnTo>
                                        <a:pt x="68253" y="124778"/>
                                      </a:lnTo>
                                      <a:cubicBezTo>
                                        <a:pt x="69206" y="126682"/>
                                        <a:pt x="69206" y="128588"/>
                                        <a:pt x="67301" y="129540"/>
                                      </a:cubicBezTo>
                                      <a:lnTo>
                                        <a:pt x="57776" y="135255"/>
                                      </a:lnTo>
                                      <a:cubicBezTo>
                                        <a:pt x="55871" y="136207"/>
                                        <a:pt x="54918" y="136207"/>
                                        <a:pt x="53013" y="133350"/>
                                      </a:cubicBezTo>
                                      <a:lnTo>
                                        <a:pt x="626" y="48578"/>
                                      </a:lnTo>
                                      <a:cubicBezTo>
                                        <a:pt x="-327" y="46672"/>
                                        <a:pt x="-327" y="44767"/>
                                        <a:pt x="1578" y="43815"/>
                                      </a:cubicBezTo>
                                      <a:lnTo>
                                        <a:pt x="11103" y="38100"/>
                                      </a:lnTo>
                                      <a:lnTo>
                                        <a:pt x="13961" y="36195"/>
                                      </a:lnTo>
                                      <a:cubicBezTo>
                                        <a:pt x="15866" y="35242"/>
                                        <a:pt x="16818" y="35242"/>
                                        <a:pt x="18723" y="36195"/>
                                      </a:cubicBezTo>
                                      <a:lnTo>
                                        <a:pt x="71111" y="77153"/>
                                      </a:lnTo>
                                      <a:lnTo>
                                        <a:pt x="57776" y="11430"/>
                                      </a:lnTo>
                                      <a:cubicBezTo>
                                        <a:pt x="57776" y="9525"/>
                                        <a:pt x="57776" y="8572"/>
                                        <a:pt x="59681" y="7620"/>
                                      </a:cubicBezTo>
                                      <a:lnTo>
                                        <a:pt x="67301" y="2857"/>
                                      </a:lnTo>
                                      <a:lnTo>
                                        <a:pt x="72063" y="0"/>
                                      </a:lnTo>
                                      <a:cubicBezTo>
                                        <a:pt x="74921" y="953"/>
                                        <a:pt x="76826" y="1905"/>
                                        <a:pt x="77778" y="381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2628100" name="Freeform 772628100">
                                <a:extLst>
                                  <a:ext uri="{FF2B5EF4-FFF2-40B4-BE49-F238E27FC236}">
                                    <a16:creationId xmlns:a16="http://schemas.microsoft.com/office/drawing/2014/main" id="{841A5486-9CCC-4FEC-43F0-6A360C2314D5}"/>
                                  </a:ext>
                                </a:extLst>
                              </wps:cNvPr>
                              <wps:cNvSpPr/>
                              <wps:spPr>
                                <a:xfrm>
                                  <a:off x="5048170" y="3960256"/>
                                  <a:ext cx="78968" cy="110084"/>
                                </a:xfrm>
                                <a:custGeom>
                                  <a:avLst/>
                                  <a:gdLst>
                                    <a:gd name="connsiteX0" fmla="*/ 70247 w 78968"/>
                                    <a:gd name="connsiteY0" fmla="*/ 15161 h 110084"/>
                                    <a:gd name="connsiteX1" fmla="*/ 68342 w 78968"/>
                                    <a:gd name="connsiteY1" fmla="*/ 61834 h 110084"/>
                                    <a:gd name="connsiteX2" fmla="*/ 55960 w 78968"/>
                                    <a:gd name="connsiteY2" fmla="*/ 71359 h 110084"/>
                                    <a:gd name="connsiteX3" fmla="*/ 75962 w 78968"/>
                                    <a:gd name="connsiteY3" fmla="*/ 97076 h 110084"/>
                                    <a:gd name="connsiteX4" fmla="*/ 75962 w 78968"/>
                                    <a:gd name="connsiteY4" fmla="*/ 101839 h 110084"/>
                                    <a:gd name="connsiteX5" fmla="*/ 66437 w 78968"/>
                                    <a:gd name="connsiteY5" fmla="*/ 109459 h 110084"/>
                                    <a:gd name="connsiteX6" fmla="*/ 61674 w 78968"/>
                                    <a:gd name="connsiteY6" fmla="*/ 108506 h 110084"/>
                                    <a:gd name="connsiteX7" fmla="*/ 714 w 78968"/>
                                    <a:gd name="connsiteY7" fmla="*/ 30401 h 110084"/>
                                    <a:gd name="connsiteX8" fmla="*/ 714 w 78968"/>
                                    <a:gd name="connsiteY8" fmla="*/ 25638 h 110084"/>
                                    <a:gd name="connsiteX9" fmla="*/ 12145 w 78968"/>
                                    <a:gd name="connsiteY9" fmla="*/ 16113 h 110084"/>
                                    <a:gd name="connsiteX10" fmla="*/ 24527 w 78968"/>
                                    <a:gd name="connsiteY10" fmla="*/ 6588 h 110084"/>
                                    <a:gd name="connsiteX11" fmla="*/ 70247 w 78968"/>
                                    <a:gd name="connsiteY11" fmla="*/ 15161 h 110084"/>
                                    <a:gd name="connsiteX12" fmla="*/ 56912 w 78968"/>
                                    <a:gd name="connsiteY12" fmla="*/ 25638 h 110084"/>
                                    <a:gd name="connsiteX13" fmla="*/ 36910 w 78968"/>
                                    <a:gd name="connsiteY13" fmla="*/ 20876 h 110084"/>
                                    <a:gd name="connsiteX14" fmla="*/ 24527 w 78968"/>
                                    <a:gd name="connsiteY14" fmla="*/ 30401 h 110084"/>
                                    <a:gd name="connsiteX15" fmla="*/ 43577 w 78968"/>
                                    <a:gd name="connsiteY15" fmla="*/ 55166 h 110084"/>
                                    <a:gd name="connsiteX16" fmla="*/ 55960 w 78968"/>
                                    <a:gd name="connsiteY16" fmla="*/ 45641 h 110084"/>
                                    <a:gd name="connsiteX17" fmla="*/ 56912 w 78968"/>
                                    <a:gd name="connsiteY17" fmla="*/ 25638 h 1100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8968" h="110084">
                                      <a:moveTo>
                                        <a:pt x="70247" y="15161"/>
                                      </a:moveTo>
                                      <a:cubicBezTo>
                                        <a:pt x="82629" y="30401"/>
                                        <a:pt x="81677" y="51356"/>
                                        <a:pt x="68342" y="61834"/>
                                      </a:cubicBezTo>
                                      <a:lnTo>
                                        <a:pt x="55960" y="71359"/>
                                      </a:lnTo>
                                      <a:lnTo>
                                        <a:pt x="75962" y="97076"/>
                                      </a:lnTo>
                                      <a:cubicBezTo>
                                        <a:pt x="77867" y="98981"/>
                                        <a:pt x="76914" y="100886"/>
                                        <a:pt x="75962" y="101839"/>
                                      </a:cubicBezTo>
                                      <a:lnTo>
                                        <a:pt x="66437" y="109459"/>
                                      </a:lnTo>
                                      <a:cubicBezTo>
                                        <a:pt x="64532" y="110411"/>
                                        <a:pt x="63579" y="110411"/>
                                        <a:pt x="61674" y="108506"/>
                                      </a:cubicBezTo>
                                      <a:lnTo>
                                        <a:pt x="714" y="30401"/>
                                      </a:lnTo>
                                      <a:cubicBezTo>
                                        <a:pt x="-238" y="28496"/>
                                        <a:pt x="-238" y="26591"/>
                                        <a:pt x="714" y="25638"/>
                                      </a:cubicBezTo>
                                      <a:lnTo>
                                        <a:pt x="12145" y="16113"/>
                                      </a:lnTo>
                                      <a:lnTo>
                                        <a:pt x="24527" y="6588"/>
                                      </a:lnTo>
                                      <a:cubicBezTo>
                                        <a:pt x="37862" y="-4841"/>
                                        <a:pt x="58817" y="-1031"/>
                                        <a:pt x="70247" y="15161"/>
                                      </a:cubicBezTo>
                                      <a:close/>
                                      <a:moveTo>
                                        <a:pt x="56912" y="25638"/>
                                      </a:moveTo>
                                      <a:cubicBezTo>
                                        <a:pt x="51197" y="18971"/>
                                        <a:pt x="42624" y="17066"/>
                                        <a:pt x="36910" y="20876"/>
                                      </a:cubicBezTo>
                                      <a:lnTo>
                                        <a:pt x="24527" y="30401"/>
                                      </a:lnTo>
                                      <a:lnTo>
                                        <a:pt x="43577" y="55166"/>
                                      </a:lnTo>
                                      <a:lnTo>
                                        <a:pt x="55960" y="45641"/>
                                      </a:lnTo>
                                      <a:cubicBezTo>
                                        <a:pt x="61674" y="41831"/>
                                        <a:pt x="61674" y="32306"/>
                                        <a:pt x="56912" y="2563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1437818" name="Freeform 701437818">
                                <a:extLst>
                                  <a:ext uri="{FF2B5EF4-FFF2-40B4-BE49-F238E27FC236}">
                                    <a16:creationId xmlns:a16="http://schemas.microsoft.com/office/drawing/2014/main" id="{F5280957-E723-27A2-9461-5348777ABA47}"/>
                                  </a:ext>
                                </a:extLst>
                              </wps:cNvPr>
                              <wps:cNvSpPr/>
                              <wps:spPr>
                                <a:xfrm>
                                  <a:off x="5108416" y="3901449"/>
                                  <a:ext cx="110489" cy="111741"/>
                                </a:xfrm>
                                <a:custGeom>
                                  <a:avLst/>
                                  <a:gdLst>
                                    <a:gd name="connsiteX0" fmla="*/ 100489 w 110489"/>
                                    <a:gd name="connsiteY0" fmla="*/ 64443 h 111741"/>
                                    <a:gd name="connsiteX1" fmla="*/ 109061 w 110489"/>
                                    <a:gd name="connsiteY1" fmla="*/ 73968 h 111741"/>
                                    <a:gd name="connsiteX2" fmla="*/ 109061 w 110489"/>
                                    <a:gd name="connsiteY2" fmla="*/ 78731 h 111741"/>
                                    <a:gd name="connsiteX3" fmla="*/ 76676 w 110489"/>
                                    <a:gd name="connsiteY3" fmla="*/ 109211 h 111741"/>
                                    <a:gd name="connsiteX4" fmla="*/ 74771 w 110489"/>
                                    <a:gd name="connsiteY4" fmla="*/ 111116 h 111741"/>
                                    <a:gd name="connsiteX5" fmla="*/ 70009 w 110489"/>
                                    <a:gd name="connsiteY5" fmla="*/ 110163 h 111741"/>
                                    <a:gd name="connsiteX6" fmla="*/ 1429 w 110489"/>
                                    <a:gd name="connsiteY6" fmla="*/ 37773 h 111741"/>
                                    <a:gd name="connsiteX7" fmla="*/ 1429 w 110489"/>
                                    <a:gd name="connsiteY7" fmla="*/ 33011 h 111741"/>
                                    <a:gd name="connsiteX8" fmla="*/ 11906 w 110489"/>
                                    <a:gd name="connsiteY8" fmla="*/ 22533 h 111741"/>
                                    <a:gd name="connsiteX9" fmla="*/ 35719 w 110489"/>
                                    <a:gd name="connsiteY9" fmla="*/ 626 h 111741"/>
                                    <a:gd name="connsiteX10" fmla="*/ 40481 w 110489"/>
                                    <a:gd name="connsiteY10" fmla="*/ 1578 h 111741"/>
                                    <a:gd name="connsiteX11" fmla="*/ 49054 w 110489"/>
                                    <a:gd name="connsiteY11" fmla="*/ 11103 h 111741"/>
                                    <a:gd name="connsiteX12" fmla="*/ 49054 w 110489"/>
                                    <a:gd name="connsiteY12" fmla="*/ 15866 h 111741"/>
                                    <a:gd name="connsiteX13" fmla="*/ 25241 w 110489"/>
                                    <a:gd name="connsiteY13" fmla="*/ 37773 h 111741"/>
                                    <a:gd name="connsiteX14" fmla="*/ 40481 w 110489"/>
                                    <a:gd name="connsiteY14" fmla="*/ 53966 h 111741"/>
                                    <a:gd name="connsiteX15" fmla="*/ 61436 w 110489"/>
                                    <a:gd name="connsiteY15" fmla="*/ 33963 h 111741"/>
                                    <a:gd name="connsiteX16" fmla="*/ 66199 w 110489"/>
                                    <a:gd name="connsiteY16" fmla="*/ 34916 h 111741"/>
                                    <a:gd name="connsiteX17" fmla="*/ 74771 w 110489"/>
                                    <a:gd name="connsiteY17" fmla="*/ 43488 h 111741"/>
                                    <a:gd name="connsiteX18" fmla="*/ 74771 w 110489"/>
                                    <a:gd name="connsiteY18" fmla="*/ 48251 h 111741"/>
                                    <a:gd name="connsiteX19" fmla="*/ 53816 w 110489"/>
                                    <a:gd name="connsiteY19" fmla="*/ 68253 h 111741"/>
                                    <a:gd name="connsiteX20" fmla="*/ 70009 w 110489"/>
                                    <a:gd name="connsiteY20" fmla="*/ 85398 h 111741"/>
                                    <a:gd name="connsiteX21" fmla="*/ 93821 w 110489"/>
                                    <a:gd name="connsiteY21" fmla="*/ 62538 h 111741"/>
                                    <a:gd name="connsiteX22" fmla="*/ 100489 w 110489"/>
                                    <a:gd name="connsiteY22" fmla="*/ 64443 h 1117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0489" h="111741">
                                      <a:moveTo>
                                        <a:pt x="100489" y="64443"/>
                                      </a:moveTo>
                                      <a:lnTo>
                                        <a:pt x="109061" y="73968"/>
                                      </a:lnTo>
                                      <a:cubicBezTo>
                                        <a:pt x="110966" y="75873"/>
                                        <a:pt x="110966" y="77778"/>
                                        <a:pt x="109061" y="78731"/>
                                      </a:cubicBezTo>
                                      <a:lnTo>
                                        <a:pt x="76676" y="109211"/>
                                      </a:lnTo>
                                      <a:lnTo>
                                        <a:pt x="74771" y="111116"/>
                                      </a:lnTo>
                                      <a:cubicBezTo>
                                        <a:pt x="72866" y="112068"/>
                                        <a:pt x="71914" y="112068"/>
                                        <a:pt x="70009" y="110163"/>
                                      </a:cubicBezTo>
                                      <a:lnTo>
                                        <a:pt x="1429" y="37773"/>
                                      </a:lnTo>
                                      <a:cubicBezTo>
                                        <a:pt x="-476" y="35868"/>
                                        <a:pt x="-476" y="33963"/>
                                        <a:pt x="1429" y="33011"/>
                                      </a:cubicBezTo>
                                      <a:lnTo>
                                        <a:pt x="11906" y="22533"/>
                                      </a:lnTo>
                                      <a:lnTo>
                                        <a:pt x="35719" y="626"/>
                                      </a:lnTo>
                                      <a:cubicBezTo>
                                        <a:pt x="37624" y="-327"/>
                                        <a:pt x="38576" y="-327"/>
                                        <a:pt x="40481" y="1578"/>
                                      </a:cubicBezTo>
                                      <a:lnTo>
                                        <a:pt x="49054" y="11103"/>
                                      </a:lnTo>
                                      <a:cubicBezTo>
                                        <a:pt x="50959" y="13008"/>
                                        <a:pt x="50959" y="14913"/>
                                        <a:pt x="49054" y="15866"/>
                                      </a:cubicBezTo>
                                      <a:lnTo>
                                        <a:pt x="25241" y="37773"/>
                                      </a:lnTo>
                                      <a:lnTo>
                                        <a:pt x="40481" y="53966"/>
                                      </a:lnTo>
                                      <a:lnTo>
                                        <a:pt x="61436" y="33963"/>
                                      </a:lnTo>
                                      <a:cubicBezTo>
                                        <a:pt x="63341" y="33011"/>
                                        <a:pt x="64294" y="33011"/>
                                        <a:pt x="66199" y="34916"/>
                                      </a:cubicBezTo>
                                      <a:lnTo>
                                        <a:pt x="74771" y="43488"/>
                                      </a:lnTo>
                                      <a:cubicBezTo>
                                        <a:pt x="76676" y="45393"/>
                                        <a:pt x="76676" y="47298"/>
                                        <a:pt x="74771" y="48251"/>
                                      </a:cubicBezTo>
                                      <a:lnTo>
                                        <a:pt x="53816" y="68253"/>
                                      </a:lnTo>
                                      <a:lnTo>
                                        <a:pt x="70009" y="85398"/>
                                      </a:lnTo>
                                      <a:lnTo>
                                        <a:pt x="93821" y="62538"/>
                                      </a:lnTo>
                                      <a:cubicBezTo>
                                        <a:pt x="96679" y="62538"/>
                                        <a:pt x="98584" y="63491"/>
                                        <a:pt x="100489" y="6444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1350321" name="Freeform 151350321">
                                <a:extLst>
                                  <a:ext uri="{FF2B5EF4-FFF2-40B4-BE49-F238E27FC236}">
                                    <a16:creationId xmlns:a16="http://schemas.microsoft.com/office/drawing/2014/main" id="{FE89AF1D-37B1-A7B4-C35A-33CFF50929F1}"/>
                                  </a:ext>
                                </a:extLst>
                              </wps:cNvPr>
                              <wps:cNvSpPr/>
                              <wps:spPr>
                                <a:xfrm>
                                  <a:off x="5154939" y="3850264"/>
                                  <a:ext cx="103168" cy="98629"/>
                                </a:xfrm>
                                <a:custGeom>
                                  <a:avLst/>
                                  <a:gdLst>
                                    <a:gd name="connsiteX0" fmla="*/ 41583 w 103168"/>
                                    <a:gd name="connsiteY0" fmla="*/ 1328 h 98629"/>
                                    <a:gd name="connsiteX1" fmla="*/ 51108 w 103168"/>
                                    <a:gd name="connsiteY1" fmla="*/ 9900 h 98629"/>
                                    <a:gd name="connsiteX2" fmla="*/ 52061 w 103168"/>
                                    <a:gd name="connsiteY2" fmla="*/ 14663 h 98629"/>
                                    <a:gd name="connsiteX3" fmla="*/ 39678 w 103168"/>
                                    <a:gd name="connsiteY3" fmla="*/ 28950 h 98629"/>
                                    <a:gd name="connsiteX4" fmla="*/ 101591 w 103168"/>
                                    <a:gd name="connsiteY4" fmla="*/ 84195 h 98629"/>
                                    <a:gd name="connsiteX5" fmla="*/ 102543 w 103168"/>
                                    <a:gd name="connsiteY5" fmla="*/ 88958 h 98629"/>
                                    <a:gd name="connsiteX6" fmla="*/ 94923 w 103168"/>
                                    <a:gd name="connsiteY6" fmla="*/ 97530 h 98629"/>
                                    <a:gd name="connsiteX7" fmla="*/ 90161 w 103168"/>
                                    <a:gd name="connsiteY7" fmla="*/ 97530 h 98629"/>
                                    <a:gd name="connsiteX8" fmla="*/ 28248 w 103168"/>
                                    <a:gd name="connsiteY8" fmla="*/ 42285 h 98629"/>
                                    <a:gd name="connsiteX9" fmla="*/ 15866 w 103168"/>
                                    <a:gd name="connsiteY9" fmla="*/ 56573 h 98629"/>
                                    <a:gd name="connsiteX10" fmla="*/ 11103 w 103168"/>
                                    <a:gd name="connsiteY10" fmla="*/ 56573 h 98629"/>
                                    <a:gd name="connsiteX11" fmla="*/ 1578 w 103168"/>
                                    <a:gd name="connsiteY11" fmla="*/ 48000 h 98629"/>
                                    <a:gd name="connsiteX12" fmla="*/ 626 w 103168"/>
                                    <a:gd name="connsiteY12" fmla="*/ 43238 h 98629"/>
                                    <a:gd name="connsiteX13" fmla="*/ 25391 w 103168"/>
                                    <a:gd name="connsiteY13" fmla="*/ 16568 h 98629"/>
                                    <a:gd name="connsiteX14" fmla="*/ 37773 w 103168"/>
                                    <a:gd name="connsiteY14" fmla="*/ 2280 h 98629"/>
                                    <a:gd name="connsiteX15" fmla="*/ 41583 w 103168"/>
                                    <a:gd name="connsiteY15" fmla="*/ 1328 h 986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03168" h="98629">
                                      <a:moveTo>
                                        <a:pt x="41583" y="1328"/>
                                      </a:moveTo>
                                      <a:lnTo>
                                        <a:pt x="51108" y="9900"/>
                                      </a:lnTo>
                                      <a:cubicBezTo>
                                        <a:pt x="53013" y="11805"/>
                                        <a:pt x="53013" y="12758"/>
                                        <a:pt x="52061" y="14663"/>
                                      </a:cubicBezTo>
                                      <a:lnTo>
                                        <a:pt x="39678" y="28950"/>
                                      </a:lnTo>
                                      <a:lnTo>
                                        <a:pt x="101591" y="84195"/>
                                      </a:lnTo>
                                      <a:cubicBezTo>
                                        <a:pt x="103496" y="86100"/>
                                        <a:pt x="103496" y="87053"/>
                                        <a:pt x="102543" y="88958"/>
                                      </a:cubicBezTo>
                                      <a:lnTo>
                                        <a:pt x="94923" y="97530"/>
                                      </a:lnTo>
                                      <a:cubicBezTo>
                                        <a:pt x="93971" y="99435"/>
                                        <a:pt x="92066" y="98483"/>
                                        <a:pt x="90161" y="97530"/>
                                      </a:cubicBezTo>
                                      <a:lnTo>
                                        <a:pt x="28248" y="42285"/>
                                      </a:lnTo>
                                      <a:lnTo>
                                        <a:pt x="15866" y="56573"/>
                                      </a:lnTo>
                                      <a:cubicBezTo>
                                        <a:pt x="14913" y="58478"/>
                                        <a:pt x="13008" y="57525"/>
                                        <a:pt x="11103" y="56573"/>
                                      </a:cubicBezTo>
                                      <a:lnTo>
                                        <a:pt x="1578" y="48000"/>
                                      </a:lnTo>
                                      <a:cubicBezTo>
                                        <a:pt x="-327" y="46095"/>
                                        <a:pt x="-327" y="45143"/>
                                        <a:pt x="626" y="43238"/>
                                      </a:cubicBezTo>
                                      <a:lnTo>
                                        <a:pt x="25391" y="16568"/>
                                      </a:lnTo>
                                      <a:lnTo>
                                        <a:pt x="37773" y="2280"/>
                                      </a:lnTo>
                                      <a:cubicBezTo>
                                        <a:pt x="38726" y="-577"/>
                                        <a:pt x="39678" y="-577"/>
                                        <a:pt x="41583" y="132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2240914" name="Freeform 852240914">
                                <a:extLst>
                                  <a:ext uri="{FF2B5EF4-FFF2-40B4-BE49-F238E27FC236}">
                                    <a16:creationId xmlns:a16="http://schemas.microsoft.com/office/drawing/2014/main" id="{495F1E65-DB17-CFF8-1475-EA87436165EB}"/>
                                  </a:ext>
                                </a:extLst>
                              </wps:cNvPr>
                              <wps:cNvSpPr/>
                              <wps:spPr>
                                <a:xfrm>
                                  <a:off x="5203516" y="3824446"/>
                                  <a:ext cx="92691" cy="79057"/>
                                </a:xfrm>
                                <a:custGeom>
                                  <a:avLst/>
                                  <a:gdLst>
                                    <a:gd name="connsiteX0" fmla="*/ 626 w 92691"/>
                                    <a:gd name="connsiteY0" fmla="*/ 10954 h 79057"/>
                                    <a:gd name="connsiteX1" fmla="*/ 8246 w 92691"/>
                                    <a:gd name="connsiteY1" fmla="*/ 1429 h 79057"/>
                                    <a:gd name="connsiteX2" fmla="*/ 13008 w 92691"/>
                                    <a:gd name="connsiteY2" fmla="*/ 1429 h 79057"/>
                                    <a:gd name="connsiteX3" fmla="*/ 91113 w 92691"/>
                                    <a:gd name="connsiteY3" fmla="*/ 63341 h 79057"/>
                                    <a:gd name="connsiteX4" fmla="*/ 92065 w 92691"/>
                                    <a:gd name="connsiteY4" fmla="*/ 68104 h 79057"/>
                                    <a:gd name="connsiteX5" fmla="*/ 84446 w 92691"/>
                                    <a:gd name="connsiteY5" fmla="*/ 77629 h 79057"/>
                                    <a:gd name="connsiteX6" fmla="*/ 79683 w 92691"/>
                                    <a:gd name="connsiteY6" fmla="*/ 77629 h 79057"/>
                                    <a:gd name="connsiteX7" fmla="*/ 1578 w 92691"/>
                                    <a:gd name="connsiteY7" fmla="*/ 15716 h 79057"/>
                                    <a:gd name="connsiteX8" fmla="*/ 626 w 92691"/>
                                    <a:gd name="connsiteY8" fmla="*/ 10954 h 79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2691" h="79057">
                                      <a:moveTo>
                                        <a:pt x="626" y="10954"/>
                                      </a:moveTo>
                                      <a:lnTo>
                                        <a:pt x="8246" y="1429"/>
                                      </a:lnTo>
                                      <a:cubicBezTo>
                                        <a:pt x="9198" y="-476"/>
                                        <a:pt x="11103" y="-476"/>
                                        <a:pt x="13008" y="1429"/>
                                      </a:cubicBezTo>
                                      <a:lnTo>
                                        <a:pt x="91113" y="63341"/>
                                      </a:lnTo>
                                      <a:cubicBezTo>
                                        <a:pt x="93018" y="65246"/>
                                        <a:pt x="93018" y="66199"/>
                                        <a:pt x="92065" y="68104"/>
                                      </a:cubicBezTo>
                                      <a:lnTo>
                                        <a:pt x="84446" y="77629"/>
                                      </a:lnTo>
                                      <a:cubicBezTo>
                                        <a:pt x="83493" y="79534"/>
                                        <a:pt x="81588" y="79534"/>
                                        <a:pt x="79683" y="77629"/>
                                      </a:cubicBezTo>
                                      <a:lnTo>
                                        <a:pt x="1578" y="15716"/>
                                      </a:lnTo>
                                      <a:cubicBezTo>
                                        <a:pt x="-327" y="13811"/>
                                        <a:pt x="-327" y="11906"/>
                                        <a:pt x="626" y="10954"/>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2980749" name="Freeform 892980749">
                                <a:extLst>
                                  <a:ext uri="{FF2B5EF4-FFF2-40B4-BE49-F238E27FC236}">
                                    <a16:creationId xmlns:a16="http://schemas.microsoft.com/office/drawing/2014/main" id="{4CC776A7-8769-FA29-7DC2-73D567A0D140}"/>
                                  </a:ext>
                                </a:extLst>
                              </wps:cNvPr>
                              <wps:cNvSpPr/>
                              <wps:spPr>
                                <a:xfrm>
                                  <a:off x="5223519" y="3763009"/>
                                  <a:ext cx="107931" cy="90963"/>
                                </a:xfrm>
                                <a:custGeom>
                                  <a:avLst/>
                                  <a:gdLst>
                                    <a:gd name="connsiteX0" fmla="*/ 36821 w 107931"/>
                                    <a:gd name="connsiteY0" fmla="*/ 953 h 90963"/>
                                    <a:gd name="connsiteX1" fmla="*/ 47298 w 107931"/>
                                    <a:gd name="connsiteY1" fmla="*/ 8572 h 90963"/>
                                    <a:gd name="connsiteX2" fmla="*/ 48250 w 107931"/>
                                    <a:gd name="connsiteY2" fmla="*/ 13335 h 90963"/>
                                    <a:gd name="connsiteX3" fmla="*/ 37773 w 107931"/>
                                    <a:gd name="connsiteY3" fmla="*/ 28575 h 90963"/>
                                    <a:gd name="connsiteX4" fmla="*/ 106353 w 107931"/>
                                    <a:gd name="connsiteY4" fmla="*/ 75247 h 90963"/>
                                    <a:gd name="connsiteX5" fmla="*/ 107306 w 107931"/>
                                    <a:gd name="connsiteY5" fmla="*/ 80010 h 90963"/>
                                    <a:gd name="connsiteX6" fmla="*/ 100638 w 107931"/>
                                    <a:gd name="connsiteY6" fmla="*/ 89535 h 90963"/>
                                    <a:gd name="connsiteX7" fmla="*/ 95875 w 107931"/>
                                    <a:gd name="connsiteY7" fmla="*/ 89535 h 90963"/>
                                    <a:gd name="connsiteX8" fmla="*/ 27296 w 107931"/>
                                    <a:gd name="connsiteY8" fmla="*/ 42863 h 90963"/>
                                    <a:gd name="connsiteX9" fmla="*/ 16818 w 107931"/>
                                    <a:gd name="connsiteY9" fmla="*/ 58103 h 90963"/>
                                    <a:gd name="connsiteX10" fmla="*/ 12056 w 107931"/>
                                    <a:gd name="connsiteY10" fmla="*/ 58103 h 90963"/>
                                    <a:gd name="connsiteX11" fmla="*/ 1578 w 107931"/>
                                    <a:gd name="connsiteY11" fmla="*/ 50483 h 90963"/>
                                    <a:gd name="connsiteX12" fmla="*/ 625 w 107931"/>
                                    <a:gd name="connsiteY12" fmla="*/ 45720 h 90963"/>
                                    <a:gd name="connsiteX13" fmla="*/ 21581 w 107931"/>
                                    <a:gd name="connsiteY13" fmla="*/ 15240 h 90963"/>
                                    <a:gd name="connsiteX14" fmla="*/ 32058 w 107931"/>
                                    <a:gd name="connsiteY14" fmla="*/ 0 h 90963"/>
                                    <a:gd name="connsiteX15" fmla="*/ 36821 w 107931"/>
                                    <a:gd name="connsiteY15" fmla="*/ 953 h 909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07931" h="90963">
                                      <a:moveTo>
                                        <a:pt x="36821" y="953"/>
                                      </a:moveTo>
                                      <a:lnTo>
                                        <a:pt x="47298" y="8572"/>
                                      </a:lnTo>
                                      <a:cubicBezTo>
                                        <a:pt x="49203" y="9525"/>
                                        <a:pt x="49203" y="11430"/>
                                        <a:pt x="48250" y="13335"/>
                                      </a:cubicBezTo>
                                      <a:lnTo>
                                        <a:pt x="37773" y="28575"/>
                                      </a:lnTo>
                                      <a:lnTo>
                                        <a:pt x="106353" y="75247"/>
                                      </a:lnTo>
                                      <a:cubicBezTo>
                                        <a:pt x="108258" y="76200"/>
                                        <a:pt x="108258" y="78105"/>
                                        <a:pt x="107306" y="80010"/>
                                      </a:cubicBezTo>
                                      <a:lnTo>
                                        <a:pt x="100638" y="89535"/>
                                      </a:lnTo>
                                      <a:cubicBezTo>
                                        <a:pt x="99686" y="91440"/>
                                        <a:pt x="97781" y="91440"/>
                                        <a:pt x="95875" y="89535"/>
                                      </a:cubicBezTo>
                                      <a:lnTo>
                                        <a:pt x="27296" y="42863"/>
                                      </a:lnTo>
                                      <a:lnTo>
                                        <a:pt x="16818" y="58103"/>
                                      </a:lnTo>
                                      <a:cubicBezTo>
                                        <a:pt x="15866" y="60008"/>
                                        <a:pt x="13961" y="60008"/>
                                        <a:pt x="12056" y="58103"/>
                                      </a:cubicBezTo>
                                      <a:lnTo>
                                        <a:pt x="1578" y="50483"/>
                                      </a:lnTo>
                                      <a:cubicBezTo>
                                        <a:pt x="-327" y="49530"/>
                                        <a:pt x="-327" y="47625"/>
                                        <a:pt x="625" y="45720"/>
                                      </a:cubicBezTo>
                                      <a:lnTo>
                                        <a:pt x="21581" y="15240"/>
                                      </a:lnTo>
                                      <a:lnTo>
                                        <a:pt x="32058" y="0"/>
                                      </a:lnTo>
                                      <a:cubicBezTo>
                                        <a:pt x="33011" y="0"/>
                                        <a:pt x="34916" y="0"/>
                                        <a:pt x="36821" y="95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80431712" name="Freeform 1980431712">
                                <a:extLst>
                                  <a:ext uri="{FF2B5EF4-FFF2-40B4-BE49-F238E27FC236}">
                                    <a16:creationId xmlns:a16="http://schemas.microsoft.com/office/drawing/2014/main" id="{697DBC01-CD88-509B-A70C-76E82C08ACCA}"/>
                                  </a:ext>
                                </a:extLst>
                              </wps:cNvPr>
                              <wps:cNvSpPr/>
                              <wps:spPr>
                                <a:xfrm>
                                  <a:off x="5265485" y="3736666"/>
                                  <a:ext cx="99050" cy="68878"/>
                                </a:xfrm>
                                <a:custGeom>
                                  <a:avLst/>
                                  <a:gdLst>
                                    <a:gd name="connsiteX0" fmla="*/ 570 w 99050"/>
                                    <a:gd name="connsiteY0" fmla="*/ 11103 h 68878"/>
                                    <a:gd name="connsiteX1" fmla="*/ 6284 w 99050"/>
                                    <a:gd name="connsiteY1" fmla="*/ 1578 h 68878"/>
                                    <a:gd name="connsiteX2" fmla="*/ 11047 w 99050"/>
                                    <a:gd name="connsiteY2" fmla="*/ 626 h 68878"/>
                                    <a:gd name="connsiteX3" fmla="*/ 96772 w 99050"/>
                                    <a:gd name="connsiteY3" fmla="*/ 52061 h 68878"/>
                                    <a:gd name="connsiteX4" fmla="*/ 98677 w 99050"/>
                                    <a:gd name="connsiteY4" fmla="*/ 56823 h 68878"/>
                                    <a:gd name="connsiteX5" fmla="*/ 92962 w 99050"/>
                                    <a:gd name="connsiteY5" fmla="*/ 67301 h 68878"/>
                                    <a:gd name="connsiteX6" fmla="*/ 88200 w 99050"/>
                                    <a:gd name="connsiteY6" fmla="*/ 68253 h 68878"/>
                                    <a:gd name="connsiteX7" fmla="*/ 2475 w 99050"/>
                                    <a:gd name="connsiteY7" fmla="*/ 16818 h 68878"/>
                                    <a:gd name="connsiteX8" fmla="*/ 570 w 99050"/>
                                    <a:gd name="connsiteY8" fmla="*/ 11103 h 68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9050" h="68878">
                                      <a:moveTo>
                                        <a:pt x="570" y="11103"/>
                                      </a:moveTo>
                                      <a:lnTo>
                                        <a:pt x="6284" y="1578"/>
                                      </a:lnTo>
                                      <a:cubicBezTo>
                                        <a:pt x="7237" y="-327"/>
                                        <a:pt x="9142" y="-327"/>
                                        <a:pt x="11047" y="626"/>
                                      </a:cubicBezTo>
                                      <a:lnTo>
                                        <a:pt x="96772" y="52061"/>
                                      </a:lnTo>
                                      <a:cubicBezTo>
                                        <a:pt x="98677" y="53013"/>
                                        <a:pt x="99630" y="54918"/>
                                        <a:pt x="98677" y="56823"/>
                                      </a:cubicBezTo>
                                      <a:lnTo>
                                        <a:pt x="92962" y="67301"/>
                                      </a:lnTo>
                                      <a:cubicBezTo>
                                        <a:pt x="92009" y="69206"/>
                                        <a:pt x="90105" y="69206"/>
                                        <a:pt x="88200" y="68253"/>
                                      </a:cubicBezTo>
                                      <a:lnTo>
                                        <a:pt x="2475" y="16818"/>
                                      </a:lnTo>
                                      <a:cubicBezTo>
                                        <a:pt x="-383" y="13961"/>
                                        <a:pt x="-383" y="12056"/>
                                        <a:pt x="570" y="1110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6052902" name="Freeform 1386052902">
                                <a:extLst>
                                  <a:ext uri="{FF2B5EF4-FFF2-40B4-BE49-F238E27FC236}">
                                    <a16:creationId xmlns:a16="http://schemas.microsoft.com/office/drawing/2014/main" id="{137EABD2-D3D1-EF38-DC7B-A4043FF3EFD1}"/>
                                  </a:ext>
                                </a:extLst>
                              </wps:cNvPr>
                              <wps:cNvSpPr/>
                              <wps:spPr>
                                <a:xfrm>
                                  <a:off x="5297201" y="3653613"/>
                                  <a:ext cx="108204" cy="97826"/>
                                </a:xfrm>
                                <a:custGeom>
                                  <a:avLst/>
                                  <a:gdLst>
                                    <a:gd name="connsiteX0" fmla="*/ 33623 w 108204"/>
                                    <a:gd name="connsiteY0" fmla="*/ 91299 h 97826"/>
                                    <a:gd name="connsiteX1" fmla="*/ 4096 w 108204"/>
                                    <a:gd name="connsiteY1" fmla="*/ 24624 h 97826"/>
                                    <a:gd name="connsiteX2" fmla="*/ 74581 w 108204"/>
                                    <a:gd name="connsiteY2" fmla="*/ 6527 h 97826"/>
                                    <a:gd name="connsiteX3" fmla="*/ 104108 w 108204"/>
                                    <a:gd name="connsiteY3" fmla="*/ 73202 h 97826"/>
                                    <a:gd name="connsiteX4" fmla="*/ 33623 w 108204"/>
                                    <a:gd name="connsiteY4" fmla="*/ 91299 h 97826"/>
                                    <a:gd name="connsiteX5" fmla="*/ 66961 w 108204"/>
                                    <a:gd name="connsiteY5" fmla="*/ 22719 h 97826"/>
                                    <a:gd name="connsiteX6" fmla="*/ 23146 w 108204"/>
                                    <a:gd name="connsiteY6" fmla="*/ 34149 h 97826"/>
                                    <a:gd name="connsiteX7" fmla="*/ 42196 w 108204"/>
                                    <a:gd name="connsiteY7" fmla="*/ 76059 h 97826"/>
                                    <a:gd name="connsiteX8" fmla="*/ 86011 w 108204"/>
                                    <a:gd name="connsiteY8" fmla="*/ 64629 h 97826"/>
                                    <a:gd name="connsiteX9" fmla="*/ 66961 w 108204"/>
                                    <a:gd name="connsiteY9" fmla="*/ 22719 h 978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8204" h="97826">
                                      <a:moveTo>
                                        <a:pt x="33623" y="91299"/>
                                      </a:moveTo>
                                      <a:cubicBezTo>
                                        <a:pt x="6001" y="77964"/>
                                        <a:pt x="-7334" y="48437"/>
                                        <a:pt x="4096" y="24624"/>
                                      </a:cubicBezTo>
                                      <a:cubicBezTo>
                                        <a:pt x="15526" y="812"/>
                                        <a:pt x="46006" y="-6808"/>
                                        <a:pt x="74581" y="6527"/>
                                      </a:cubicBezTo>
                                      <a:cubicBezTo>
                                        <a:pt x="102203" y="19862"/>
                                        <a:pt x="115538" y="49389"/>
                                        <a:pt x="104108" y="73202"/>
                                      </a:cubicBezTo>
                                      <a:cubicBezTo>
                                        <a:pt x="92678" y="97014"/>
                                        <a:pt x="61246" y="104634"/>
                                        <a:pt x="33623" y="91299"/>
                                      </a:cubicBezTo>
                                      <a:close/>
                                      <a:moveTo>
                                        <a:pt x="66961" y="22719"/>
                                      </a:moveTo>
                                      <a:cubicBezTo>
                                        <a:pt x="48863" y="14147"/>
                                        <a:pt x="29813" y="18909"/>
                                        <a:pt x="23146" y="34149"/>
                                      </a:cubicBezTo>
                                      <a:cubicBezTo>
                                        <a:pt x="15526" y="49389"/>
                                        <a:pt x="23146" y="66534"/>
                                        <a:pt x="42196" y="76059"/>
                                      </a:cubicBezTo>
                                      <a:cubicBezTo>
                                        <a:pt x="61246" y="85584"/>
                                        <a:pt x="79343" y="79869"/>
                                        <a:pt x="86011" y="64629"/>
                                      </a:cubicBezTo>
                                      <a:cubicBezTo>
                                        <a:pt x="92678" y="49389"/>
                                        <a:pt x="85058" y="31292"/>
                                        <a:pt x="66961" y="22719"/>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58972083" name="Freeform 1758972083">
                                <a:extLst>
                                  <a:ext uri="{FF2B5EF4-FFF2-40B4-BE49-F238E27FC236}">
                                    <a16:creationId xmlns:a16="http://schemas.microsoft.com/office/drawing/2014/main" id="{D54288EC-9C81-FA50-5F9E-3DF49B3019FB}"/>
                                  </a:ext>
                                </a:extLst>
                              </wps:cNvPr>
                              <wps:cNvSpPr/>
                              <wps:spPr>
                                <a:xfrm>
                                  <a:off x="5328919" y="3560706"/>
                                  <a:ext cx="121920" cy="95997"/>
                                </a:xfrm>
                                <a:custGeom>
                                  <a:avLst/>
                                  <a:gdLst>
                                    <a:gd name="connsiteX0" fmla="*/ 16193 w 121920"/>
                                    <a:gd name="connsiteY0" fmla="*/ 13709 h 95997"/>
                                    <a:gd name="connsiteX1" fmla="*/ 20003 w 121920"/>
                                    <a:gd name="connsiteY1" fmla="*/ 2279 h 95997"/>
                                    <a:gd name="connsiteX2" fmla="*/ 24765 w 121920"/>
                                    <a:gd name="connsiteY2" fmla="*/ 374 h 95997"/>
                                    <a:gd name="connsiteX3" fmla="*/ 119063 w 121920"/>
                                    <a:gd name="connsiteY3" fmla="*/ 32759 h 95997"/>
                                    <a:gd name="connsiteX4" fmla="*/ 121920 w 121920"/>
                                    <a:gd name="connsiteY4" fmla="*/ 36569 h 95997"/>
                                    <a:gd name="connsiteX5" fmla="*/ 119063 w 121920"/>
                                    <a:gd name="connsiteY5" fmla="*/ 44188 h 95997"/>
                                    <a:gd name="connsiteX6" fmla="*/ 115253 w 121920"/>
                                    <a:gd name="connsiteY6" fmla="*/ 47046 h 95997"/>
                                    <a:gd name="connsiteX7" fmla="*/ 43815 w 121920"/>
                                    <a:gd name="connsiteY7" fmla="*/ 58476 h 95997"/>
                                    <a:gd name="connsiteX8" fmla="*/ 102870 w 121920"/>
                                    <a:gd name="connsiteY8" fmla="*/ 78479 h 95997"/>
                                    <a:gd name="connsiteX9" fmla="*/ 105728 w 121920"/>
                                    <a:gd name="connsiteY9" fmla="*/ 82288 h 95997"/>
                                    <a:gd name="connsiteX10" fmla="*/ 101918 w 121920"/>
                                    <a:gd name="connsiteY10" fmla="*/ 93719 h 95997"/>
                                    <a:gd name="connsiteX11" fmla="*/ 97155 w 121920"/>
                                    <a:gd name="connsiteY11" fmla="*/ 95624 h 95997"/>
                                    <a:gd name="connsiteX12" fmla="*/ 2858 w 121920"/>
                                    <a:gd name="connsiteY12" fmla="*/ 63238 h 95997"/>
                                    <a:gd name="connsiteX13" fmla="*/ 0 w 121920"/>
                                    <a:gd name="connsiteY13" fmla="*/ 59429 h 95997"/>
                                    <a:gd name="connsiteX14" fmla="*/ 2858 w 121920"/>
                                    <a:gd name="connsiteY14" fmla="*/ 51809 h 95997"/>
                                    <a:gd name="connsiteX15" fmla="*/ 6668 w 121920"/>
                                    <a:gd name="connsiteY15" fmla="*/ 48951 h 95997"/>
                                    <a:gd name="connsiteX16" fmla="*/ 78105 w 121920"/>
                                    <a:gd name="connsiteY16" fmla="*/ 37521 h 95997"/>
                                    <a:gd name="connsiteX17" fmla="*/ 19050 w 121920"/>
                                    <a:gd name="connsiteY17" fmla="*/ 17519 h 95997"/>
                                    <a:gd name="connsiteX18" fmla="*/ 16193 w 121920"/>
                                    <a:gd name="connsiteY18" fmla="*/ 13709 h 959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1920" h="95997">
                                      <a:moveTo>
                                        <a:pt x="16193" y="13709"/>
                                      </a:moveTo>
                                      <a:lnTo>
                                        <a:pt x="20003" y="2279"/>
                                      </a:lnTo>
                                      <a:cubicBezTo>
                                        <a:pt x="20955" y="374"/>
                                        <a:pt x="21908" y="-579"/>
                                        <a:pt x="24765" y="374"/>
                                      </a:cubicBezTo>
                                      <a:lnTo>
                                        <a:pt x="119063" y="32759"/>
                                      </a:lnTo>
                                      <a:cubicBezTo>
                                        <a:pt x="120968" y="33711"/>
                                        <a:pt x="121920" y="34663"/>
                                        <a:pt x="121920" y="36569"/>
                                      </a:cubicBezTo>
                                      <a:lnTo>
                                        <a:pt x="119063" y="44188"/>
                                      </a:lnTo>
                                      <a:cubicBezTo>
                                        <a:pt x="118110" y="46094"/>
                                        <a:pt x="117158" y="47046"/>
                                        <a:pt x="115253" y="47046"/>
                                      </a:cubicBezTo>
                                      <a:lnTo>
                                        <a:pt x="43815" y="58476"/>
                                      </a:lnTo>
                                      <a:lnTo>
                                        <a:pt x="102870" y="78479"/>
                                      </a:lnTo>
                                      <a:cubicBezTo>
                                        <a:pt x="104775" y="79431"/>
                                        <a:pt x="105728" y="80384"/>
                                        <a:pt x="105728" y="82288"/>
                                      </a:cubicBezTo>
                                      <a:lnTo>
                                        <a:pt x="101918" y="93719"/>
                                      </a:lnTo>
                                      <a:cubicBezTo>
                                        <a:pt x="100965" y="95624"/>
                                        <a:pt x="100013" y="96576"/>
                                        <a:pt x="97155" y="95624"/>
                                      </a:cubicBezTo>
                                      <a:lnTo>
                                        <a:pt x="2858" y="63238"/>
                                      </a:lnTo>
                                      <a:cubicBezTo>
                                        <a:pt x="953" y="62286"/>
                                        <a:pt x="0" y="61334"/>
                                        <a:pt x="0" y="59429"/>
                                      </a:cubicBezTo>
                                      <a:lnTo>
                                        <a:pt x="2858" y="51809"/>
                                      </a:lnTo>
                                      <a:cubicBezTo>
                                        <a:pt x="3810" y="49904"/>
                                        <a:pt x="4763" y="48951"/>
                                        <a:pt x="6668" y="48951"/>
                                      </a:cubicBezTo>
                                      <a:lnTo>
                                        <a:pt x="78105" y="37521"/>
                                      </a:lnTo>
                                      <a:lnTo>
                                        <a:pt x="19050" y="17519"/>
                                      </a:lnTo>
                                      <a:cubicBezTo>
                                        <a:pt x="17145" y="16566"/>
                                        <a:pt x="16193" y="15613"/>
                                        <a:pt x="16193" y="13709"/>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20527556" name="Graphic 4">
                              <a:extLst>
                                <a:ext uri="{FF2B5EF4-FFF2-40B4-BE49-F238E27FC236}">
                                  <a16:creationId xmlns:a16="http://schemas.microsoft.com/office/drawing/2014/main" id="{4A8A71EF-2579-3EB5-53DC-CF0EDEE020BF}"/>
                                </a:ext>
                              </a:extLst>
                            </wpg:cNvPr>
                            <wpg:cNvGrpSpPr/>
                            <wpg:grpSpPr>
                              <a:xfrm>
                                <a:off x="3927792" y="3109595"/>
                                <a:ext cx="1267777" cy="394335"/>
                                <a:chOff x="3927792" y="3109595"/>
                                <a:chExt cx="1267777" cy="394335"/>
                              </a:xfrm>
                              <a:solidFill>
                                <a:srgbClr val="231F20"/>
                              </a:solidFill>
                            </wpg:grpSpPr>
                            <wps:wsp>
                              <wps:cNvPr id="1316213129" name="Freeform 1316213129">
                                <a:extLst>
                                  <a:ext uri="{FF2B5EF4-FFF2-40B4-BE49-F238E27FC236}">
                                    <a16:creationId xmlns:a16="http://schemas.microsoft.com/office/drawing/2014/main" id="{250754B9-1FA4-3286-0F8D-1C2D680D71D8}"/>
                                  </a:ext>
                                </a:extLst>
                              </wps:cNvPr>
                              <wps:cNvSpPr/>
                              <wps:spPr>
                                <a:xfrm>
                                  <a:off x="3927792" y="3118167"/>
                                  <a:ext cx="63817" cy="376237"/>
                                </a:xfrm>
                                <a:custGeom>
                                  <a:avLst/>
                                  <a:gdLst>
                                    <a:gd name="connsiteX0" fmla="*/ 63817 w 63817"/>
                                    <a:gd name="connsiteY0" fmla="*/ 0 h 376237"/>
                                    <a:gd name="connsiteX1" fmla="*/ 63817 w 63817"/>
                                    <a:gd name="connsiteY1" fmla="*/ 376238 h 376237"/>
                                    <a:gd name="connsiteX2" fmla="*/ 0 w 63817"/>
                                    <a:gd name="connsiteY2" fmla="*/ 376238 h 376237"/>
                                    <a:gd name="connsiteX3" fmla="*/ 0 w 63817"/>
                                    <a:gd name="connsiteY3" fmla="*/ 0 h 376237"/>
                                    <a:gd name="connsiteX4" fmla="*/ 63817 w 63817"/>
                                    <a:gd name="connsiteY4" fmla="*/ 0 h 3762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3817" h="376237">
                                      <a:moveTo>
                                        <a:pt x="63817" y="0"/>
                                      </a:moveTo>
                                      <a:lnTo>
                                        <a:pt x="63817" y="376238"/>
                                      </a:lnTo>
                                      <a:lnTo>
                                        <a:pt x="0" y="376238"/>
                                      </a:lnTo>
                                      <a:lnTo>
                                        <a:pt x="0" y="0"/>
                                      </a:lnTo>
                                      <a:lnTo>
                                        <a:pt x="63817"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69300889" name="Freeform 1769300889">
                                <a:extLst>
                                  <a:ext uri="{FF2B5EF4-FFF2-40B4-BE49-F238E27FC236}">
                                    <a16:creationId xmlns:a16="http://schemas.microsoft.com/office/drawing/2014/main" id="{3BF29D43-BDF2-08F4-5998-070048A3DFDB}"/>
                                  </a:ext>
                                </a:extLst>
                              </wps:cNvPr>
                              <wps:cNvSpPr/>
                              <wps:spPr>
                                <a:xfrm>
                                  <a:off x="4032567" y="3118167"/>
                                  <a:ext cx="142875" cy="376237"/>
                                </a:xfrm>
                                <a:custGeom>
                                  <a:avLst/>
                                  <a:gdLst>
                                    <a:gd name="connsiteX0" fmla="*/ 142875 w 142875"/>
                                    <a:gd name="connsiteY0" fmla="*/ 0 h 376237"/>
                                    <a:gd name="connsiteX1" fmla="*/ 142875 w 142875"/>
                                    <a:gd name="connsiteY1" fmla="*/ 376238 h 376237"/>
                                    <a:gd name="connsiteX2" fmla="*/ 86678 w 142875"/>
                                    <a:gd name="connsiteY2" fmla="*/ 376238 h 376237"/>
                                    <a:gd name="connsiteX3" fmla="*/ 53340 w 142875"/>
                                    <a:gd name="connsiteY3" fmla="*/ 204788 h 376237"/>
                                    <a:gd name="connsiteX4" fmla="*/ 53340 w 142875"/>
                                    <a:gd name="connsiteY4" fmla="*/ 376238 h 376237"/>
                                    <a:gd name="connsiteX5" fmla="*/ 0 w 142875"/>
                                    <a:gd name="connsiteY5" fmla="*/ 376238 h 376237"/>
                                    <a:gd name="connsiteX6" fmla="*/ 0 w 142875"/>
                                    <a:gd name="connsiteY6" fmla="*/ 0 h 376237"/>
                                    <a:gd name="connsiteX7" fmla="*/ 53340 w 142875"/>
                                    <a:gd name="connsiteY7" fmla="*/ 0 h 376237"/>
                                    <a:gd name="connsiteX8" fmla="*/ 88583 w 142875"/>
                                    <a:gd name="connsiteY8" fmla="*/ 169545 h 376237"/>
                                    <a:gd name="connsiteX9" fmla="*/ 88583 w 142875"/>
                                    <a:gd name="connsiteY9" fmla="*/ 0 h 376237"/>
                                    <a:gd name="connsiteX10" fmla="*/ 142875 w 142875"/>
                                    <a:gd name="connsiteY10" fmla="*/ 0 h 3762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2875" h="376237">
                                      <a:moveTo>
                                        <a:pt x="142875" y="0"/>
                                      </a:moveTo>
                                      <a:lnTo>
                                        <a:pt x="142875" y="376238"/>
                                      </a:lnTo>
                                      <a:lnTo>
                                        <a:pt x="86678" y="376238"/>
                                      </a:lnTo>
                                      <a:lnTo>
                                        <a:pt x="53340" y="204788"/>
                                      </a:lnTo>
                                      <a:lnTo>
                                        <a:pt x="53340" y="376238"/>
                                      </a:lnTo>
                                      <a:lnTo>
                                        <a:pt x="0" y="376238"/>
                                      </a:lnTo>
                                      <a:lnTo>
                                        <a:pt x="0" y="0"/>
                                      </a:lnTo>
                                      <a:lnTo>
                                        <a:pt x="53340" y="0"/>
                                      </a:lnTo>
                                      <a:lnTo>
                                        <a:pt x="88583" y="169545"/>
                                      </a:lnTo>
                                      <a:lnTo>
                                        <a:pt x="88583" y="0"/>
                                      </a:lnTo>
                                      <a:lnTo>
                                        <a:pt x="142875"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60742366" name="Freeform 1260742366">
                                <a:extLst>
                                  <a:ext uri="{FF2B5EF4-FFF2-40B4-BE49-F238E27FC236}">
                                    <a16:creationId xmlns:a16="http://schemas.microsoft.com/office/drawing/2014/main" id="{55A1CFB6-4E50-EDEB-B0DF-E86DC09C82B7}"/>
                                  </a:ext>
                                </a:extLst>
                              </wps:cNvPr>
                              <wps:cNvSpPr/>
                              <wps:spPr>
                                <a:xfrm>
                                  <a:off x="4209732" y="3118167"/>
                                  <a:ext cx="146684" cy="375285"/>
                                </a:xfrm>
                                <a:custGeom>
                                  <a:avLst/>
                                  <a:gdLst>
                                    <a:gd name="connsiteX0" fmla="*/ 0 w 146684"/>
                                    <a:gd name="connsiteY0" fmla="*/ 0 h 375285"/>
                                    <a:gd name="connsiteX1" fmla="*/ 47625 w 146684"/>
                                    <a:gd name="connsiteY1" fmla="*/ 0 h 375285"/>
                                    <a:gd name="connsiteX2" fmla="*/ 109538 w 146684"/>
                                    <a:gd name="connsiteY2" fmla="*/ 6667 h 375285"/>
                                    <a:gd name="connsiteX3" fmla="*/ 134302 w 146684"/>
                                    <a:gd name="connsiteY3" fmla="*/ 27623 h 375285"/>
                                    <a:gd name="connsiteX4" fmla="*/ 144780 w 146684"/>
                                    <a:gd name="connsiteY4" fmla="*/ 60960 h 375285"/>
                                    <a:gd name="connsiteX5" fmla="*/ 146685 w 146684"/>
                                    <a:gd name="connsiteY5" fmla="*/ 132398 h 375285"/>
                                    <a:gd name="connsiteX6" fmla="*/ 146685 w 146684"/>
                                    <a:gd name="connsiteY6" fmla="*/ 263842 h 375285"/>
                                    <a:gd name="connsiteX7" fmla="*/ 143827 w 146684"/>
                                    <a:gd name="connsiteY7" fmla="*/ 331470 h 375285"/>
                                    <a:gd name="connsiteX8" fmla="*/ 133350 w 146684"/>
                                    <a:gd name="connsiteY8" fmla="*/ 358140 h 375285"/>
                                    <a:gd name="connsiteX9" fmla="*/ 114300 w 146684"/>
                                    <a:gd name="connsiteY9" fmla="*/ 371475 h 375285"/>
                                    <a:gd name="connsiteX10" fmla="*/ 80010 w 146684"/>
                                    <a:gd name="connsiteY10" fmla="*/ 375285 h 375285"/>
                                    <a:gd name="connsiteX11" fmla="*/ 0 w 146684"/>
                                    <a:gd name="connsiteY11" fmla="*/ 375285 h 375285"/>
                                    <a:gd name="connsiteX12" fmla="*/ 0 w 146684"/>
                                    <a:gd name="connsiteY12" fmla="*/ 0 h 375285"/>
                                    <a:gd name="connsiteX13" fmla="*/ 63817 w 146684"/>
                                    <a:gd name="connsiteY13" fmla="*/ 64770 h 375285"/>
                                    <a:gd name="connsiteX14" fmla="*/ 63817 w 146684"/>
                                    <a:gd name="connsiteY14" fmla="*/ 312420 h 375285"/>
                                    <a:gd name="connsiteX15" fmla="*/ 80963 w 146684"/>
                                    <a:gd name="connsiteY15" fmla="*/ 303848 h 375285"/>
                                    <a:gd name="connsiteX16" fmla="*/ 83820 w 146684"/>
                                    <a:gd name="connsiteY16" fmla="*/ 258127 h 375285"/>
                                    <a:gd name="connsiteX17" fmla="*/ 83820 w 146684"/>
                                    <a:gd name="connsiteY17" fmla="*/ 111442 h 375285"/>
                                    <a:gd name="connsiteX18" fmla="*/ 82867 w 146684"/>
                                    <a:gd name="connsiteY18" fmla="*/ 79058 h 375285"/>
                                    <a:gd name="connsiteX19" fmla="*/ 78105 w 146684"/>
                                    <a:gd name="connsiteY19" fmla="*/ 68580 h 375285"/>
                                    <a:gd name="connsiteX20" fmla="*/ 63817 w 146684"/>
                                    <a:gd name="connsiteY20" fmla="*/ 64770 h 3752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46684" h="375285">
                                      <a:moveTo>
                                        <a:pt x="0" y="0"/>
                                      </a:moveTo>
                                      <a:lnTo>
                                        <a:pt x="47625" y="0"/>
                                      </a:lnTo>
                                      <a:cubicBezTo>
                                        <a:pt x="78105" y="0"/>
                                        <a:pt x="99060" y="1905"/>
                                        <a:pt x="109538" y="6667"/>
                                      </a:cubicBezTo>
                                      <a:cubicBezTo>
                                        <a:pt x="120015" y="11430"/>
                                        <a:pt x="128588" y="18098"/>
                                        <a:pt x="134302" y="27623"/>
                                      </a:cubicBezTo>
                                      <a:cubicBezTo>
                                        <a:pt x="140017" y="37148"/>
                                        <a:pt x="143827" y="48578"/>
                                        <a:pt x="144780" y="60960"/>
                                      </a:cubicBezTo>
                                      <a:cubicBezTo>
                                        <a:pt x="145733" y="73342"/>
                                        <a:pt x="146685" y="97155"/>
                                        <a:pt x="146685" y="132398"/>
                                      </a:cubicBezTo>
                                      <a:lnTo>
                                        <a:pt x="146685" y="263842"/>
                                      </a:lnTo>
                                      <a:cubicBezTo>
                                        <a:pt x="146685" y="297180"/>
                                        <a:pt x="145733" y="320040"/>
                                        <a:pt x="143827" y="331470"/>
                                      </a:cubicBezTo>
                                      <a:cubicBezTo>
                                        <a:pt x="141922" y="342900"/>
                                        <a:pt x="138113" y="351473"/>
                                        <a:pt x="133350" y="358140"/>
                                      </a:cubicBezTo>
                                      <a:cubicBezTo>
                                        <a:pt x="128588" y="364808"/>
                                        <a:pt x="121920" y="368617"/>
                                        <a:pt x="114300" y="371475"/>
                                      </a:cubicBezTo>
                                      <a:cubicBezTo>
                                        <a:pt x="106680" y="374333"/>
                                        <a:pt x="95250" y="375285"/>
                                        <a:pt x="80010" y="375285"/>
                                      </a:cubicBezTo>
                                      <a:lnTo>
                                        <a:pt x="0" y="375285"/>
                                      </a:lnTo>
                                      <a:lnTo>
                                        <a:pt x="0" y="0"/>
                                      </a:lnTo>
                                      <a:close/>
                                      <a:moveTo>
                                        <a:pt x="63817" y="64770"/>
                                      </a:moveTo>
                                      <a:lnTo>
                                        <a:pt x="63817" y="312420"/>
                                      </a:lnTo>
                                      <a:cubicBezTo>
                                        <a:pt x="73342" y="312420"/>
                                        <a:pt x="79058" y="309563"/>
                                        <a:pt x="80963" y="303848"/>
                                      </a:cubicBezTo>
                                      <a:cubicBezTo>
                                        <a:pt x="82867" y="298133"/>
                                        <a:pt x="83820" y="282892"/>
                                        <a:pt x="83820" y="258127"/>
                                      </a:cubicBezTo>
                                      <a:lnTo>
                                        <a:pt x="83820" y="111442"/>
                                      </a:lnTo>
                                      <a:cubicBezTo>
                                        <a:pt x="83820" y="94298"/>
                                        <a:pt x="83820" y="83820"/>
                                        <a:pt x="82867" y="79058"/>
                                      </a:cubicBezTo>
                                      <a:cubicBezTo>
                                        <a:pt x="81915" y="74295"/>
                                        <a:pt x="80963" y="70485"/>
                                        <a:pt x="78105" y="68580"/>
                                      </a:cubicBezTo>
                                      <a:cubicBezTo>
                                        <a:pt x="75247" y="65723"/>
                                        <a:pt x="70485" y="64770"/>
                                        <a:pt x="63817" y="6477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3423685" name="Freeform 773423685">
                                <a:extLst>
                                  <a:ext uri="{FF2B5EF4-FFF2-40B4-BE49-F238E27FC236}">
                                    <a16:creationId xmlns:a16="http://schemas.microsoft.com/office/drawing/2014/main" id="{5436D08C-B34B-2BE4-DBF9-30729196503A}"/>
                                  </a:ext>
                                </a:extLst>
                              </wps:cNvPr>
                              <wps:cNvSpPr/>
                              <wps:spPr>
                                <a:xfrm>
                                  <a:off x="4395470" y="3116262"/>
                                  <a:ext cx="145732" cy="385762"/>
                                </a:xfrm>
                                <a:custGeom>
                                  <a:avLst/>
                                  <a:gdLst>
                                    <a:gd name="connsiteX0" fmla="*/ 145733 w 145732"/>
                                    <a:gd name="connsiteY0" fmla="*/ 1905 h 385762"/>
                                    <a:gd name="connsiteX1" fmla="*/ 145733 w 145732"/>
                                    <a:gd name="connsiteY1" fmla="*/ 253365 h 385762"/>
                                    <a:gd name="connsiteX2" fmla="*/ 143827 w 145732"/>
                                    <a:gd name="connsiteY2" fmla="*/ 313372 h 385762"/>
                                    <a:gd name="connsiteX3" fmla="*/ 133350 w 145732"/>
                                    <a:gd name="connsiteY3" fmla="*/ 348615 h 385762"/>
                                    <a:gd name="connsiteX4" fmla="*/ 109538 w 145732"/>
                                    <a:gd name="connsiteY4" fmla="*/ 376238 h 385762"/>
                                    <a:gd name="connsiteX5" fmla="*/ 75247 w 145732"/>
                                    <a:gd name="connsiteY5" fmla="*/ 385763 h 385762"/>
                                    <a:gd name="connsiteX6" fmla="*/ 36195 w 145732"/>
                                    <a:gd name="connsiteY6" fmla="*/ 374332 h 385762"/>
                                    <a:gd name="connsiteX7" fmla="*/ 11430 w 145732"/>
                                    <a:gd name="connsiteY7" fmla="*/ 344805 h 385762"/>
                                    <a:gd name="connsiteX8" fmla="*/ 1905 w 145732"/>
                                    <a:gd name="connsiteY8" fmla="*/ 306705 h 385762"/>
                                    <a:gd name="connsiteX9" fmla="*/ 0 w 145732"/>
                                    <a:gd name="connsiteY9" fmla="*/ 222885 h 385762"/>
                                    <a:gd name="connsiteX10" fmla="*/ 0 w 145732"/>
                                    <a:gd name="connsiteY10" fmla="*/ 0 h 385762"/>
                                    <a:gd name="connsiteX11" fmla="*/ 63817 w 145732"/>
                                    <a:gd name="connsiteY11" fmla="*/ 0 h 385762"/>
                                    <a:gd name="connsiteX12" fmla="*/ 63817 w 145732"/>
                                    <a:gd name="connsiteY12" fmla="*/ 281940 h 385762"/>
                                    <a:gd name="connsiteX13" fmla="*/ 65722 w 145732"/>
                                    <a:gd name="connsiteY13" fmla="*/ 313372 h 385762"/>
                                    <a:gd name="connsiteX14" fmla="*/ 72390 w 145732"/>
                                    <a:gd name="connsiteY14" fmla="*/ 320040 h 385762"/>
                                    <a:gd name="connsiteX15" fmla="*/ 80010 w 145732"/>
                                    <a:gd name="connsiteY15" fmla="*/ 312420 h 385762"/>
                                    <a:gd name="connsiteX16" fmla="*/ 81915 w 145732"/>
                                    <a:gd name="connsiteY16" fmla="*/ 277178 h 385762"/>
                                    <a:gd name="connsiteX17" fmla="*/ 81915 w 145732"/>
                                    <a:gd name="connsiteY17" fmla="*/ 0 h 385762"/>
                                    <a:gd name="connsiteX18" fmla="*/ 145733 w 145732"/>
                                    <a:gd name="connsiteY18" fmla="*/ 0 h 3857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45732" h="385762">
                                      <a:moveTo>
                                        <a:pt x="145733" y="1905"/>
                                      </a:moveTo>
                                      <a:lnTo>
                                        <a:pt x="145733" y="253365"/>
                                      </a:lnTo>
                                      <a:cubicBezTo>
                                        <a:pt x="145733" y="281940"/>
                                        <a:pt x="144780" y="301943"/>
                                        <a:pt x="143827" y="313372"/>
                                      </a:cubicBezTo>
                                      <a:cubicBezTo>
                                        <a:pt x="142875" y="324803"/>
                                        <a:pt x="139065" y="337185"/>
                                        <a:pt x="133350" y="348615"/>
                                      </a:cubicBezTo>
                                      <a:cubicBezTo>
                                        <a:pt x="127635" y="360997"/>
                                        <a:pt x="120015" y="369570"/>
                                        <a:pt x="109538" y="376238"/>
                                      </a:cubicBezTo>
                                      <a:cubicBezTo>
                                        <a:pt x="100013" y="382905"/>
                                        <a:pt x="88583" y="385763"/>
                                        <a:pt x="75247" y="385763"/>
                                      </a:cubicBezTo>
                                      <a:cubicBezTo>
                                        <a:pt x="60960" y="385763"/>
                                        <a:pt x="47625" y="381953"/>
                                        <a:pt x="36195" y="374332"/>
                                      </a:cubicBezTo>
                                      <a:cubicBezTo>
                                        <a:pt x="24765" y="366713"/>
                                        <a:pt x="16192" y="357188"/>
                                        <a:pt x="11430" y="344805"/>
                                      </a:cubicBezTo>
                                      <a:cubicBezTo>
                                        <a:pt x="5715" y="332422"/>
                                        <a:pt x="2858" y="320040"/>
                                        <a:pt x="1905" y="306705"/>
                                      </a:cubicBezTo>
                                      <a:cubicBezTo>
                                        <a:pt x="952" y="293370"/>
                                        <a:pt x="0" y="265747"/>
                                        <a:pt x="0" y="222885"/>
                                      </a:cubicBezTo>
                                      <a:lnTo>
                                        <a:pt x="0" y="0"/>
                                      </a:lnTo>
                                      <a:lnTo>
                                        <a:pt x="63817" y="0"/>
                                      </a:lnTo>
                                      <a:lnTo>
                                        <a:pt x="63817" y="281940"/>
                                      </a:lnTo>
                                      <a:cubicBezTo>
                                        <a:pt x="63817" y="298132"/>
                                        <a:pt x="64770" y="308610"/>
                                        <a:pt x="65722" y="313372"/>
                                      </a:cubicBezTo>
                                      <a:cubicBezTo>
                                        <a:pt x="66675" y="318135"/>
                                        <a:pt x="69533" y="320040"/>
                                        <a:pt x="72390" y="320040"/>
                                      </a:cubicBezTo>
                                      <a:cubicBezTo>
                                        <a:pt x="76200" y="320040"/>
                                        <a:pt x="79058" y="317182"/>
                                        <a:pt x="80010" y="312420"/>
                                      </a:cubicBezTo>
                                      <a:cubicBezTo>
                                        <a:pt x="80963" y="307657"/>
                                        <a:pt x="81915" y="295275"/>
                                        <a:pt x="81915" y="277178"/>
                                      </a:cubicBezTo>
                                      <a:lnTo>
                                        <a:pt x="81915" y="0"/>
                                      </a:lnTo>
                                      <a:lnTo>
                                        <a:pt x="145733"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8001227" name="Freeform 488001227">
                                <a:extLst>
                                  <a:ext uri="{FF2B5EF4-FFF2-40B4-BE49-F238E27FC236}">
                                    <a16:creationId xmlns:a16="http://schemas.microsoft.com/office/drawing/2014/main" id="{07E611D4-5CA8-07CE-8016-609DB5EC3802}"/>
                                  </a:ext>
                                </a:extLst>
                              </wps:cNvPr>
                              <wps:cNvSpPr/>
                              <wps:spPr>
                                <a:xfrm>
                                  <a:off x="4570729" y="3109595"/>
                                  <a:ext cx="144779" cy="394335"/>
                                </a:xfrm>
                                <a:custGeom>
                                  <a:avLst/>
                                  <a:gdLst>
                                    <a:gd name="connsiteX0" fmla="*/ 139065 w 144779"/>
                                    <a:gd name="connsiteY0" fmla="*/ 122873 h 394335"/>
                                    <a:gd name="connsiteX1" fmla="*/ 80010 w 144779"/>
                                    <a:gd name="connsiteY1" fmla="*/ 122873 h 394335"/>
                                    <a:gd name="connsiteX2" fmla="*/ 80010 w 144779"/>
                                    <a:gd name="connsiteY2" fmla="*/ 95250 h 394335"/>
                                    <a:gd name="connsiteX3" fmla="*/ 78105 w 144779"/>
                                    <a:gd name="connsiteY3" fmla="*/ 70485 h 394335"/>
                                    <a:gd name="connsiteX4" fmla="*/ 70485 w 144779"/>
                                    <a:gd name="connsiteY4" fmla="*/ 64770 h 394335"/>
                                    <a:gd name="connsiteX5" fmla="*/ 61913 w 144779"/>
                                    <a:gd name="connsiteY5" fmla="*/ 72390 h 394335"/>
                                    <a:gd name="connsiteX6" fmla="*/ 59055 w 144779"/>
                                    <a:gd name="connsiteY6" fmla="*/ 94298 h 394335"/>
                                    <a:gd name="connsiteX7" fmla="*/ 61913 w 144779"/>
                                    <a:gd name="connsiteY7" fmla="*/ 122873 h 394335"/>
                                    <a:gd name="connsiteX8" fmla="*/ 80010 w 144779"/>
                                    <a:gd name="connsiteY8" fmla="*/ 145733 h 394335"/>
                                    <a:gd name="connsiteX9" fmla="*/ 133350 w 144779"/>
                                    <a:gd name="connsiteY9" fmla="*/ 209550 h 394335"/>
                                    <a:gd name="connsiteX10" fmla="*/ 144780 w 144779"/>
                                    <a:gd name="connsiteY10" fmla="*/ 289560 h 394335"/>
                                    <a:gd name="connsiteX11" fmla="*/ 139065 w 144779"/>
                                    <a:gd name="connsiteY11" fmla="*/ 348615 h 394335"/>
                                    <a:gd name="connsiteX12" fmla="*/ 115253 w 144779"/>
                                    <a:gd name="connsiteY12" fmla="*/ 381000 h 394335"/>
                                    <a:gd name="connsiteX13" fmla="*/ 74295 w 144779"/>
                                    <a:gd name="connsiteY13" fmla="*/ 394335 h 394335"/>
                                    <a:gd name="connsiteX14" fmla="*/ 30480 w 144779"/>
                                    <a:gd name="connsiteY14" fmla="*/ 379095 h 394335"/>
                                    <a:gd name="connsiteX15" fmla="*/ 6667 w 144779"/>
                                    <a:gd name="connsiteY15" fmla="*/ 340995 h 394335"/>
                                    <a:gd name="connsiteX16" fmla="*/ 953 w 144779"/>
                                    <a:gd name="connsiteY16" fmla="*/ 275273 h 394335"/>
                                    <a:gd name="connsiteX17" fmla="*/ 953 w 144779"/>
                                    <a:gd name="connsiteY17" fmla="*/ 250508 h 394335"/>
                                    <a:gd name="connsiteX18" fmla="*/ 60008 w 144779"/>
                                    <a:gd name="connsiteY18" fmla="*/ 250508 h 394335"/>
                                    <a:gd name="connsiteX19" fmla="*/ 60008 w 144779"/>
                                    <a:gd name="connsiteY19" fmla="*/ 296227 h 394335"/>
                                    <a:gd name="connsiteX20" fmla="*/ 62865 w 144779"/>
                                    <a:gd name="connsiteY20" fmla="*/ 323850 h 394335"/>
                                    <a:gd name="connsiteX21" fmla="*/ 71438 w 144779"/>
                                    <a:gd name="connsiteY21" fmla="*/ 329565 h 394335"/>
                                    <a:gd name="connsiteX22" fmla="*/ 80963 w 144779"/>
                                    <a:gd name="connsiteY22" fmla="*/ 321945 h 394335"/>
                                    <a:gd name="connsiteX23" fmla="*/ 83820 w 144779"/>
                                    <a:gd name="connsiteY23" fmla="*/ 299085 h 394335"/>
                                    <a:gd name="connsiteX24" fmla="*/ 78105 w 144779"/>
                                    <a:gd name="connsiteY24" fmla="*/ 255270 h 394335"/>
                                    <a:gd name="connsiteX25" fmla="*/ 48578 w 144779"/>
                                    <a:gd name="connsiteY25" fmla="*/ 220980 h 394335"/>
                                    <a:gd name="connsiteX26" fmla="*/ 17145 w 144779"/>
                                    <a:gd name="connsiteY26" fmla="*/ 185737 h 394335"/>
                                    <a:gd name="connsiteX27" fmla="*/ 4763 w 144779"/>
                                    <a:gd name="connsiteY27" fmla="*/ 155258 h 394335"/>
                                    <a:gd name="connsiteX28" fmla="*/ 0 w 144779"/>
                                    <a:gd name="connsiteY28" fmla="*/ 105727 h 394335"/>
                                    <a:gd name="connsiteX29" fmla="*/ 7620 w 144779"/>
                                    <a:gd name="connsiteY29" fmla="*/ 42863 h 394335"/>
                                    <a:gd name="connsiteX30" fmla="*/ 30480 w 144779"/>
                                    <a:gd name="connsiteY30" fmla="*/ 11430 h 394335"/>
                                    <a:gd name="connsiteX31" fmla="*/ 69533 w 144779"/>
                                    <a:gd name="connsiteY31" fmla="*/ 0 h 394335"/>
                                    <a:gd name="connsiteX32" fmla="*/ 111442 w 144779"/>
                                    <a:gd name="connsiteY32" fmla="*/ 12383 h 394335"/>
                                    <a:gd name="connsiteX33" fmla="*/ 134303 w 144779"/>
                                    <a:gd name="connsiteY33" fmla="*/ 43815 h 394335"/>
                                    <a:gd name="connsiteX34" fmla="*/ 140017 w 144779"/>
                                    <a:gd name="connsiteY34" fmla="*/ 107633 h 394335"/>
                                    <a:gd name="connsiteX35" fmla="*/ 140017 w 144779"/>
                                    <a:gd name="connsiteY35" fmla="*/ 122873 h 3943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144779" h="394335">
                                      <a:moveTo>
                                        <a:pt x="139065" y="122873"/>
                                      </a:moveTo>
                                      <a:lnTo>
                                        <a:pt x="80010" y="122873"/>
                                      </a:lnTo>
                                      <a:lnTo>
                                        <a:pt x="80010" y="95250"/>
                                      </a:lnTo>
                                      <a:cubicBezTo>
                                        <a:pt x="80010" y="81915"/>
                                        <a:pt x="79058" y="74295"/>
                                        <a:pt x="78105" y="70485"/>
                                      </a:cubicBezTo>
                                      <a:cubicBezTo>
                                        <a:pt x="76200" y="66675"/>
                                        <a:pt x="74295" y="64770"/>
                                        <a:pt x="70485" y="64770"/>
                                      </a:cubicBezTo>
                                      <a:cubicBezTo>
                                        <a:pt x="66675" y="64770"/>
                                        <a:pt x="63817" y="67627"/>
                                        <a:pt x="61913" y="72390"/>
                                      </a:cubicBezTo>
                                      <a:cubicBezTo>
                                        <a:pt x="60008" y="77152"/>
                                        <a:pt x="59055" y="84773"/>
                                        <a:pt x="59055" y="94298"/>
                                      </a:cubicBezTo>
                                      <a:cubicBezTo>
                                        <a:pt x="59055" y="106680"/>
                                        <a:pt x="60008" y="116205"/>
                                        <a:pt x="61913" y="122873"/>
                                      </a:cubicBezTo>
                                      <a:cubicBezTo>
                                        <a:pt x="63817" y="129540"/>
                                        <a:pt x="70485" y="137160"/>
                                        <a:pt x="80010" y="145733"/>
                                      </a:cubicBezTo>
                                      <a:cubicBezTo>
                                        <a:pt x="108585" y="171450"/>
                                        <a:pt x="125730" y="192405"/>
                                        <a:pt x="133350" y="209550"/>
                                      </a:cubicBezTo>
                                      <a:cubicBezTo>
                                        <a:pt x="140970" y="225742"/>
                                        <a:pt x="144780" y="252412"/>
                                        <a:pt x="144780" y="289560"/>
                                      </a:cubicBezTo>
                                      <a:cubicBezTo>
                                        <a:pt x="144780" y="316230"/>
                                        <a:pt x="142875" y="336233"/>
                                        <a:pt x="139065" y="348615"/>
                                      </a:cubicBezTo>
                                      <a:cubicBezTo>
                                        <a:pt x="135255" y="360998"/>
                                        <a:pt x="126683" y="372427"/>
                                        <a:pt x="115253" y="381000"/>
                                      </a:cubicBezTo>
                                      <a:cubicBezTo>
                                        <a:pt x="103823" y="389573"/>
                                        <a:pt x="89535" y="394335"/>
                                        <a:pt x="74295" y="394335"/>
                                      </a:cubicBezTo>
                                      <a:cubicBezTo>
                                        <a:pt x="57150" y="394335"/>
                                        <a:pt x="42863" y="389573"/>
                                        <a:pt x="30480" y="379095"/>
                                      </a:cubicBezTo>
                                      <a:cubicBezTo>
                                        <a:pt x="18098" y="369570"/>
                                        <a:pt x="10478" y="356235"/>
                                        <a:pt x="6667" y="340995"/>
                                      </a:cubicBezTo>
                                      <a:cubicBezTo>
                                        <a:pt x="2858" y="325755"/>
                                        <a:pt x="953" y="303848"/>
                                        <a:pt x="953" y="275273"/>
                                      </a:cubicBezTo>
                                      <a:lnTo>
                                        <a:pt x="953" y="250508"/>
                                      </a:lnTo>
                                      <a:lnTo>
                                        <a:pt x="60008" y="250508"/>
                                      </a:lnTo>
                                      <a:lnTo>
                                        <a:pt x="60008" y="296227"/>
                                      </a:lnTo>
                                      <a:cubicBezTo>
                                        <a:pt x="60008" y="310515"/>
                                        <a:pt x="60960" y="319087"/>
                                        <a:pt x="62865" y="323850"/>
                                      </a:cubicBezTo>
                                      <a:cubicBezTo>
                                        <a:pt x="64770" y="327660"/>
                                        <a:pt x="67628" y="329565"/>
                                        <a:pt x="71438" y="329565"/>
                                      </a:cubicBezTo>
                                      <a:cubicBezTo>
                                        <a:pt x="75248" y="329565"/>
                                        <a:pt x="79058" y="326708"/>
                                        <a:pt x="80963" y="321945"/>
                                      </a:cubicBezTo>
                                      <a:cubicBezTo>
                                        <a:pt x="82867" y="317183"/>
                                        <a:pt x="83820" y="309562"/>
                                        <a:pt x="83820" y="299085"/>
                                      </a:cubicBezTo>
                                      <a:cubicBezTo>
                                        <a:pt x="83820" y="277177"/>
                                        <a:pt x="81915" y="262890"/>
                                        <a:pt x="78105" y="255270"/>
                                      </a:cubicBezTo>
                                      <a:cubicBezTo>
                                        <a:pt x="74295" y="248602"/>
                                        <a:pt x="63817" y="237173"/>
                                        <a:pt x="48578" y="220980"/>
                                      </a:cubicBezTo>
                                      <a:cubicBezTo>
                                        <a:pt x="32385" y="204787"/>
                                        <a:pt x="21908" y="193358"/>
                                        <a:pt x="17145" y="185737"/>
                                      </a:cubicBezTo>
                                      <a:cubicBezTo>
                                        <a:pt x="12383" y="178117"/>
                                        <a:pt x="7620" y="168592"/>
                                        <a:pt x="4763" y="155258"/>
                                      </a:cubicBezTo>
                                      <a:cubicBezTo>
                                        <a:pt x="953" y="141923"/>
                                        <a:pt x="0" y="125730"/>
                                        <a:pt x="0" y="105727"/>
                                      </a:cubicBezTo>
                                      <a:cubicBezTo>
                                        <a:pt x="0" y="77152"/>
                                        <a:pt x="2858" y="56197"/>
                                        <a:pt x="7620" y="42863"/>
                                      </a:cubicBezTo>
                                      <a:cubicBezTo>
                                        <a:pt x="12383" y="29527"/>
                                        <a:pt x="20003" y="19050"/>
                                        <a:pt x="30480" y="11430"/>
                                      </a:cubicBezTo>
                                      <a:cubicBezTo>
                                        <a:pt x="40958" y="3810"/>
                                        <a:pt x="54292" y="0"/>
                                        <a:pt x="69533" y="0"/>
                                      </a:cubicBezTo>
                                      <a:cubicBezTo>
                                        <a:pt x="85725" y="0"/>
                                        <a:pt x="100013" y="3810"/>
                                        <a:pt x="111442" y="12383"/>
                                      </a:cubicBezTo>
                                      <a:cubicBezTo>
                                        <a:pt x="122873" y="20955"/>
                                        <a:pt x="130492" y="30480"/>
                                        <a:pt x="134303" y="43815"/>
                                      </a:cubicBezTo>
                                      <a:cubicBezTo>
                                        <a:pt x="138113" y="56197"/>
                                        <a:pt x="140017" y="77152"/>
                                        <a:pt x="140017" y="107633"/>
                                      </a:cubicBezTo>
                                      <a:lnTo>
                                        <a:pt x="140017" y="122873"/>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0363362" name="Freeform 830363362">
                                <a:extLst>
                                  <a:ext uri="{FF2B5EF4-FFF2-40B4-BE49-F238E27FC236}">
                                    <a16:creationId xmlns:a16="http://schemas.microsoft.com/office/drawing/2014/main" id="{934A9912-52BF-A673-0D7A-1D05F1E2B8C7}"/>
                                  </a:ext>
                                </a:extLst>
                              </wps:cNvPr>
                              <wps:cNvSpPr/>
                              <wps:spPr>
                                <a:xfrm>
                                  <a:off x="4725987" y="3118167"/>
                                  <a:ext cx="140017" cy="376237"/>
                                </a:xfrm>
                                <a:custGeom>
                                  <a:avLst/>
                                  <a:gdLst>
                                    <a:gd name="connsiteX0" fmla="*/ 140017 w 140017"/>
                                    <a:gd name="connsiteY0" fmla="*/ 0 h 376237"/>
                                    <a:gd name="connsiteX1" fmla="*/ 140017 w 140017"/>
                                    <a:gd name="connsiteY1" fmla="*/ 75248 h 376237"/>
                                    <a:gd name="connsiteX2" fmla="*/ 101917 w 140017"/>
                                    <a:gd name="connsiteY2" fmla="*/ 75248 h 376237"/>
                                    <a:gd name="connsiteX3" fmla="*/ 101917 w 140017"/>
                                    <a:gd name="connsiteY3" fmla="*/ 376238 h 376237"/>
                                    <a:gd name="connsiteX4" fmla="*/ 38100 w 140017"/>
                                    <a:gd name="connsiteY4" fmla="*/ 376238 h 376237"/>
                                    <a:gd name="connsiteX5" fmla="*/ 38100 w 140017"/>
                                    <a:gd name="connsiteY5" fmla="*/ 75248 h 376237"/>
                                    <a:gd name="connsiteX6" fmla="*/ 0 w 140017"/>
                                    <a:gd name="connsiteY6" fmla="*/ 75248 h 376237"/>
                                    <a:gd name="connsiteX7" fmla="*/ 0 w 140017"/>
                                    <a:gd name="connsiteY7" fmla="*/ 0 h 376237"/>
                                    <a:gd name="connsiteX8" fmla="*/ 140017 w 140017"/>
                                    <a:gd name="connsiteY8" fmla="*/ 0 h 3762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0017" h="376237">
                                      <a:moveTo>
                                        <a:pt x="140017" y="0"/>
                                      </a:moveTo>
                                      <a:lnTo>
                                        <a:pt x="140017" y="75248"/>
                                      </a:lnTo>
                                      <a:lnTo>
                                        <a:pt x="101917" y="75248"/>
                                      </a:lnTo>
                                      <a:lnTo>
                                        <a:pt x="101917" y="376238"/>
                                      </a:lnTo>
                                      <a:lnTo>
                                        <a:pt x="38100" y="376238"/>
                                      </a:lnTo>
                                      <a:lnTo>
                                        <a:pt x="38100" y="75248"/>
                                      </a:lnTo>
                                      <a:lnTo>
                                        <a:pt x="0" y="75248"/>
                                      </a:lnTo>
                                      <a:lnTo>
                                        <a:pt x="0" y="0"/>
                                      </a:lnTo>
                                      <a:lnTo>
                                        <a:pt x="140017"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86267187" name="Freeform 1986267187">
                                <a:extLst>
                                  <a:ext uri="{FF2B5EF4-FFF2-40B4-BE49-F238E27FC236}">
                                    <a16:creationId xmlns:a16="http://schemas.microsoft.com/office/drawing/2014/main" id="{CCE5AA66-890A-6EDF-9C71-F06EE0C75E41}"/>
                                  </a:ext>
                                </a:extLst>
                              </wps:cNvPr>
                              <wps:cNvSpPr/>
                              <wps:spPr>
                                <a:xfrm>
                                  <a:off x="4889817" y="3118167"/>
                                  <a:ext cx="142875" cy="376237"/>
                                </a:xfrm>
                                <a:custGeom>
                                  <a:avLst/>
                                  <a:gdLst>
                                    <a:gd name="connsiteX0" fmla="*/ 0 w 142875"/>
                                    <a:gd name="connsiteY0" fmla="*/ 0 h 376237"/>
                                    <a:gd name="connsiteX1" fmla="*/ 44767 w 142875"/>
                                    <a:gd name="connsiteY1" fmla="*/ 0 h 376237"/>
                                    <a:gd name="connsiteX2" fmla="*/ 105727 w 142875"/>
                                    <a:gd name="connsiteY2" fmla="*/ 5715 h 376237"/>
                                    <a:gd name="connsiteX3" fmla="*/ 131445 w 142875"/>
                                    <a:gd name="connsiteY3" fmla="*/ 33338 h 376237"/>
                                    <a:gd name="connsiteX4" fmla="*/ 141923 w 142875"/>
                                    <a:gd name="connsiteY4" fmla="*/ 103823 h 376237"/>
                                    <a:gd name="connsiteX5" fmla="*/ 135255 w 142875"/>
                                    <a:gd name="connsiteY5" fmla="*/ 162877 h 376237"/>
                                    <a:gd name="connsiteX6" fmla="*/ 107633 w 142875"/>
                                    <a:gd name="connsiteY6" fmla="*/ 180975 h 376237"/>
                                    <a:gd name="connsiteX7" fmla="*/ 133350 w 142875"/>
                                    <a:gd name="connsiteY7" fmla="*/ 200025 h 376237"/>
                                    <a:gd name="connsiteX8" fmla="*/ 140970 w 142875"/>
                                    <a:gd name="connsiteY8" fmla="*/ 221933 h 376237"/>
                                    <a:gd name="connsiteX9" fmla="*/ 142875 w 142875"/>
                                    <a:gd name="connsiteY9" fmla="*/ 277177 h 376237"/>
                                    <a:gd name="connsiteX10" fmla="*/ 142875 w 142875"/>
                                    <a:gd name="connsiteY10" fmla="*/ 376238 h 376237"/>
                                    <a:gd name="connsiteX11" fmla="*/ 83820 w 142875"/>
                                    <a:gd name="connsiteY11" fmla="*/ 376238 h 376237"/>
                                    <a:gd name="connsiteX12" fmla="*/ 83820 w 142875"/>
                                    <a:gd name="connsiteY12" fmla="*/ 251460 h 376237"/>
                                    <a:gd name="connsiteX13" fmla="*/ 80963 w 142875"/>
                                    <a:gd name="connsiteY13" fmla="*/ 214313 h 376237"/>
                                    <a:gd name="connsiteX14" fmla="*/ 64770 w 142875"/>
                                    <a:gd name="connsiteY14" fmla="*/ 206692 h 376237"/>
                                    <a:gd name="connsiteX15" fmla="*/ 64770 w 142875"/>
                                    <a:gd name="connsiteY15" fmla="*/ 376238 h 376237"/>
                                    <a:gd name="connsiteX16" fmla="*/ 953 w 142875"/>
                                    <a:gd name="connsiteY16" fmla="*/ 376238 h 376237"/>
                                    <a:gd name="connsiteX17" fmla="*/ 953 w 142875"/>
                                    <a:gd name="connsiteY17" fmla="*/ 0 h 376237"/>
                                    <a:gd name="connsiteX18" fmla="*/ 63817 w 142875"/>
                                    <a:gd name="connsiteY18" fmla="*/ 64770 h 376237"/>
                                    <a:gd name="connsiteX19" fmla="*/ 63817 w 142875"/>
                                    <a:gd name="connsiteY19" fmla="*/ 148590 h 376237"/>
                                    <a:gd name="connsiteX20" fmla="*/ 79058 w 142875"/>
                                    <a:gd name="connsiteY20" fmla="*/ 143827 h 376237"/>
                                    <a:gd name="connsiteX21" fmla="*/ 83820 w 142875"/>
                                    <a:gd name="connsiteY21" fmla="*/ 114300 h 376237"/>
                                    <a:gd name="connsiteX22" fmla="*/ 83820 w 142875"/>
                                    <a:gd name="connsiteY22" fmla="*/ 93345 h 376237"/>
                                    <a:gd name="connsiteX23" fmla="*/ 80010 w 142875"/>
                                    <a:gd name="connsiteY23" fmla="*/ 69533 h 376237"/>
                                    <a:gd name="connsiteX24" fmla="*/ 63817 w 142875"/>
                                    <a:gd name="connsiteY24" fmla="*/ 64770 h 3762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42875" h="376237">
                                      <a:moveTo>
                                        <a:pt x="0" y="0"/>
                                      </a:moveTo>
                                      <a:lnTo>
                                        <a:pt x="44767" y="0"/>
                                      </a:lnTo>
                                      <a:cubicBezTo>
                                        <a:pt x="75248" y="0"/>
                                        <a:pt x="95250" y="1905"/>
                                        <a:pt x="105727" y="5715"/>
                                      </a:cubicBezTo>
                                      <a:cubicBezTo>
                                        <a:pt x="116205" y="9525"/>
                                        <a:pt x="124777" y="18098"/>
                                        <a:pt x="131445" y="33338"/>
                                      </a:cubicBezTo>
                                      <a:cubicBezTo>
                                        <a:pt x="138113" y="47625"/>
                                        <a:pt x="141923" y="71438"/>
                                        <a:pt x="141923" y="103823"/>
                                      </a:cubicBezTo>
                                      <a:cubicBezTo>
                                        <a:pt x="141923" y="133350"/>
                                        <a:pt x="140017" y="152400"/>
                                        <a:pt x="135255" y="162877"/>
                                      </a:cubicBezTo>
                                      <a:cubicBezTo>
                                        <a:pt x="130492" y="173355"/>
                                        <a:pt x="120967" y="179070"/>
                                        <a:pt x="107633" y="180975"/>
                                      </a:cubicBezTo>
                                      <a:cubicBezTo>
                                        <a:pt x="120015" y="185738"/>
                                        <a:pt x="128588" y="192405"/>
                                        <a:pt x="133350" y="200025"/>
                                      </a:cubicBezTo>
                                      <a:cubicBezTo>
                                        <a:pt x="138113" y="207645"/>
                                        <a:pt x="140017" y="215265"/>
                                        <a:pt x="140970" y="221933"/>
                                      </a:cubicBezTo>
                                      <a:cubicBezTo>
                                        <a:pt x="141923" y="228600"/>
                                        <a:pt x="142875" y="247650"/>
                                        <a:pt x="142875" y="277177"/>
                                      </a:cubicBezTo>
                                      <a:lnTo>
                                        <a:pt x="142875" y="376238"/>
                                      </a:lnTo>
                                      <a:lnTo>
                                        <a:pt x="83820" y="376238"/>
                                      </a:lnTo>
                                      <a:lnTo>
                                        <a:pt x="83820" y="251460"/>
                                      </a:lnTo>
                                      <a:cubicBezTo>
                                        <a:pt x="83820" y="231458"/>
                                        <a:pt x="82867" y="219075"/>
                                        <a:pt x="80963" y="214313"/>
                                      </a:cubicBezTo>
                                      <a:cubicBezTo>
                                        <a:pt x="79058" y="209550"/>
                                        <a:pt x="73342" y="206692"/>
                                        <a:pt x="64770" y="206692"/>
                                      </a:cubicBezTo>
                                      <a:lnTo>
                                        <a:pt x="64770" y="376238"/>
                                      </a:lnTo>
                                      <a:lnTo>
                                        <a:pt x="953" y="376238"/>
                                      </a:lnTo>
                                      <a:lnTo>
                                        <a:pt x="953" y="0"/>
                                      </a:lnTo>
                                      <a:close/>
                                      <a:moveTo>
                                        <a:pt x="63817" y="64770"/>
                                      </a:moveTo>
                                      <a:lnTo>
                                        <a:pt x="63817" y="148590"/>
                                      </a:lnTo>
                                      <a:cubicBezTo>
                                        <a:pt x="71438" y="148590"/>
                                        <a:pt x="76200" y="146685"/>
                                        <a:pt x="79058" y="143827"/>
                                      </a:cubicBezTo>
                                      <a:cubicBezTo>
                                        <a:pt x="81915" y="140970"/>
                                        <a:pt x="83820" y="131445"/>
                                        <a:pt x="83820" y="114300"/>
                                      </a:cubicBezTo>
                                      <a:lnTo>
                                        <a:pt x="83820" y="93345"/>
                                      </a:lnTo>
                                      <a:cubicBezTo>
                                        <a:pt x="83820" y="80963"/>
                                        <a:pt x="82867" y="73342"/>
                                        <a:pt x="80010" y="69533"/>
                                      </a:cubicBezTo>
                                      <a:cubicBezTo>
                                        <a:pt x="76200" y="65723"/>
                                        <a:pt x="71438" y="64770"/>
                                        <a:pt x="63817" y="6477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2612083" name="Freeform 972612083">
                                <a:extLst>
                                  <a:ext uri="{FF2B5EF4-FFF2-40B4-BE49-F238E27FC236}">
                                    <a16:creationId xmlns:a16="http://schemas.microsoft.com/office/drawing/2014/main" id="{588C35BD-F4C0-EC86-7AD2-21609DC5B63C}"/>
                                  </a:ext>
                                </a:extLst>
                              </wps:cNvPr>
                              <wps:cNvSpPr/>
                              <wps:spPr>
                                <a:xfrm>
                                  <a:off x="5045075" y="3118167"/>
                                  <a:ext cx="150494" cy="376237"/>
                                </a:xfrm>
                                <a:custGeom>
                                  <a:avLst/>
                                  <a:gdLst>
                                    <a:gd name="connsiteX0" fmla="*/ 150495 w 150494"/>
                                    <a:gd name="connsiteY0" fmla="*/ 0 h 376237"/>
                                    <a:gd name="connsiteX1" fmla="*/ 103822 w 150494"/>
                                    <a:gd name="connsiteY1" fmla="*/ 240030 h 376237"/>
                                    <a:gd name="connsiteX2" fmla="*/ 103822 w 150494"/>
                                    <a:gd name="connsiteY2" fmla="*/ 376238 h 376237"/>
                                    <a:gd name="connsiteX3" fmla="*/ 44768 w 150494"/>
                                    <a:gd name="connsiteY3" fmla="*/ 376238 h 376237"/>
                                    <a:gd name="connsiteX4" fmla="*/ 44768 w 150494"/>
                                    <a:gd name="connsiteY4" fmla="*/ 240030 h 376237"/>
                                    <a:gd name="connsiteX5" fmla="*/ 0 w 150494"/>
                                    <a:gd name="connsiteY5" fmla="*/ 0 h 376237"/>
                                    <a:gd name="connsiteX6" fmla="*/ 58103 w 150494"/>
                                    <a:gd name="connsiteY6" fmla="*/ 0 h 376237"/>
                                    <a:gd name="connsiteX7" fmla="*/ 73343 w 150494"/>
                                    <a:gd name="connsiteY7" fmla="*/ 148590 h 376237"/>
                                    <a:gd name="connsiteX8" fmla="*/ 91440 w 150494"/>
                                    <a:gd name="connsiteY8" fmla="*/ 0 h 376237"/>
                                    <a:gd name="connsiteX9" fmla="*/ 150495 w 150494"/>
                                    <a:gd name="connsiteY9" fmla="*/ 0 h 3762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50494" h="376237">
                                      <a:moveTo>
                                        <a:pt x="150495" y="0"/>
                                      </a:moveTo>
                                      <a:lnTo>
                                        <a:pt x="103822" y="240030"/>
                                      </a:lnTo>
                                      <a:lnTo>
                                        <a:pt x="103822" y="376238"/>
                                      </a:lnTo>
                                      <a:lnTo>
                                        <a:pt x="44768" y="376238"/>
                                      </a:lnTo>
                                      <a:lnTo>
                                        <a:pt x="44768" y="240030"/>
                                      </a:lnTo>
                                      <a:lnTo>
                                        <a:pt x="0" y="0"/>
                                      </a:lnTo>
                                      <a:lnTo>
                                        <a:pt x="58103" y="0"/>
                                      </a:lnTo>
                                      <a:cubicBezTo>
                                        <a:pt x="67628" y="73342"/>
                                        <a:pt x="72390" y="122873"/>
                                        <a:pt x="73343" y="148590"/>
                                      </a:cubicBezTo>
                                      <a:cubicBezTo>
                                        <a:pt x="77153" y="108585"/>
                                        <a:pt x="82868" y="59055"/>
                                        <a:pt x="91440" y="0"/>
                                      </a:cubicBezTo>
                                      <a:lnTo>
                                        <a:pt x="150495"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196296935" name="Graphic 4">
                              <a:extLst>
                                <a:ext uri="{FF2B5EF4-FFF2-40B4-BE49-F238E27FC236}">
                                  <a16:creationId xmlns:a16="http://schemas.microsoft.com/office/drawing/2014/main" id="{56C9678A-AAED-310A-0441-F36101A295BD}"/>
                                </a:ext>
                              </a:extLst>
                            </wpg:cNvPr>
                            <wpg:cNvGrpSpPr/>
                            <wpg:grpSpPr>
                              <a:xfrm>
                                <a:off x="4171632" y="3566794"/>
                                <a:ext cx="756285" cy="238125"/>
                                <a:chOff x="4171632" y="3566794"/>
                                <a:chExt cx="756285" cy="238125"/>
                              </a:xfrm>
                              <a:solidFill>
                                <a:srgbClr val="231F20"/>
                              </a:solidFill>
                            </wpg:grpSpPr>
                            <wps:wsp>
                              <wps:cNvPr id="917744477" name="Freeform 917744477">
                                <a:extLst>
                                  <a:ext uri="{FF2B5EF4-FFF2-40B4-BE49-F238E27FC236}">
                                    <a16:creationId xmlns:a16="http://schemas.microsoft.com/office/drawing/2014/main" id="{5E9F97E8-AE6C-04D6-72BC-FFE61057E636}"/>
                                  </a:ext>
                                </a:extLst>
                              </wps:cNvPr>
                              <wps:cNvSpPr/>
                              <wps:spPr>
                                <a:xfrm>
                                  <a:off x="4171632" y="3620134"/>
                                  <a:ext cx="107632" cy="149542"/>
                                </a:xfrm>
                                <a:custGeom>
                                  <a:avLst/>
                                  <a:gdLst>
                                    <a:gd name="connsiteX0" fmla="*/ 88583 w 107632"/>
                                    <a:gd name="connsiteY0" fmla="*/ 131445 h 149542"/>
                                    <a:gd name="connsiteX1" fmla="*/ 93345 w 107632"/>
                                    <a:gd name="connsiteY1" fmla="*/ 138113 h 149542"/>
                                    <a:gd name="connsiteX2" fmla="*/ 104775 w 107632"/>
                                    <a:gd name="connsiteY2" fmla="*/ 133350 h 149542"/>
                                    <a:gd name="connsiteX3" fmla="*/ 106680 w 107632"/>
                                    <a:gd name="connsiteY3" fmla="*/ 132397 h 149542"/>
                                    <a:gd name="connsiteX4" fmla="*/ 107633 w 107632"/>
                                    <a:gd name="connsiteY4" fmla="*/ 133350 h 149542"/>
                                    <a:gd name="connsiteX5" fmla="*/ 86677 w 107632"/>
                                    <a:gd name="connsiteY5" fmla="*/ 149543 h 149542"/>
                                    <a:gd name="connsiteX6" fmla="*/ 62865 w 107632"/>
                                    <a:gd name="connsiteY6" fmla="*/ 139065 h 149542"/>
                                    <a:gd name="connsiteX7" fmla="*/ 35242 w 107632"/>
                                    <a:gd name="connsiteY7" fmla="*/ 149543 h 149542"/>
                                    <a:gd name="connsiteX8" fmla="*/ 0 w 107632"/>
                                    <a:gd name="connsiteY8" fmla="*/ 105728 h 149542"/>
                                    <a:gd name="connsiteX9" fmla="*/ 51435 w 107632"/>
                                    <a:gd name="connsiteY9" fmla="*/ 43815 h 149542"/>
                                    <a:gd name="connsiteX10" fmla="*/ 59055 w 107632"/>
                                    <a:gd name="connsiteY10" fmla="*/ 25718 h 149542"/>
                                    <a:gd name="connsiteX11" fmla="*/ 41910 w 107632"/>
                                    <a:gd name="connsiteY11" fmla="*/ 10478 h 149542"/>
                                    <a:gd name="connsiteX12" fmla="*/ 5715 w 107632"/>
                                    <a:gd name="connsiteY12" fmla="*/ 21908 h 149542"/>
                                    <a:gd name="connsiteX13" fmla="*/ 2858 w 107632"/>
                                    <a:gd name="connsiteY13" fmla="*/ 22860 h 149542"/>
                                    <a:gd name="connsiteX14" fmla="*/ 1905 w 107632"/>
                                    <a:gd name="connsiteY14" fmla="*/ 21908 h 149542"/>
                                    <a:gd name="connsiteX15" fmla="*/ 47625 w 107632"/>
                                    <a:gd name="connsiteY15" fmla="*/ 0 h 149542"/>
                                    <a:gd name="connsiteX16" fmla="*/ 87630 w 107632"/>
                                    <a:gd name="connsiteY16" fmla="*/ 34290 h 149542"/>
                                    <a:gd name="connsiteX17" fmla="*/ 87630 w 107632"/>
                                    <a:gd name="connsiteY17" fmla="*/ 131445 h 149542"/>
                                    <a:gd name="connsiteX18" fmla="*/ 60008 w 107632"/>
                                    <a:gd name="connsiteY18" fmla="*/ 51435 h 149542"/>
                                    <a:gd name="connsiteX19" fmla="*/ 60008 w 107632"/>
                                    <a:gd name="connsiteY19" fmla="*/ 51435 h 149542"/>
                                    <a:gd name="connsiteX20" fmla="*/ 30480 w 107632"/>
                                    <a:gd name="connsiteY20" fmla="*/ 100965 h 149542"/>
                                    <a:gd name="connsiteX21" fmla="*/ 43815 w 107632"/>
                                    <a:gd name="connsiteY21" fmla="*/ 138113 h 149542"/>
                                    <a:gd name="connsiteX22" fmla="*/ 60008 w 107632"/>
                                    <a:gd name="connsiteY22" fmla="*/ 121920 h 149542"/>
                                    <a:gd name="connsiteX23" fmla="*/ 60008 w 107632"/>
                                    <a:gd name="connsiteY23" fmla="*/ 51435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07632" h="149542">
                                      <a:moveTo>
                                        <a:pt x="88583" y="131445"/>
                                      </a:moveTo>
                                      <a:cubicBezTo>
                                        <a:pt x="88583" y="135255"/>
                                        <a:pt x="90488" y="138113"/>
                                        <a:pt x="93345" y="138113"/>
                                      </a:cubicBezTo>
                                      <a:cubicBezTo>
                                        <a:pt x="97155" y="138113"/>
                                        <a:pt x="101917" y="137160"/>
                                        <a:pt x="104775" y="133350"/>
                                      </a:cubicBezTo>
                                      <a:cubicBezTo>
                                        <a:pt x="105727" y="132397"/>
                                        <a:pt x="105727" y="132397"/>
                                        <a:pt x="106680" y="132397"/>
                                      </a:cubicBezTo>
                                      <a:cubicBezTo>
                                        <a:pt x="107633" y="132397"/>
                                        <a:pt x="107633" y="133350"/>
                                        <a:pt x="107633" y="133350"/>
                                      </a:cubicBezTo>
                                      <a:cubicBezTo>
                                        <a:pt x="105727" y="140970"/>
                                        <a:pt x="97155" y="149543"/>
                                        <a:pt x="86677" y="149543"/>
                                      </a:cubicBezTo>
                                      <a:cubicBezTo>
                                        <a:pt x="74295" y="149543"/>
                                        <a:pt x="67627" y="143828"/>
                                        <a:pt x="62865" y="139065"/>
                                      </a:cubicBezTo>
                                      <a:cubicBezTo>
                                        <a:pt x="56197" y="143828"/>
                                        <a:pt x="45720" y="149543"/>
                                        <a:pt x="35242" y="149543"/>
                                      </a:cubicBezTo>
                                      <a:cubicBezTo>
                                        <a:pt x="20002" y="149543"/>
                                        <a:pt x="0" y="142875"/>
                                        <a:pt x="0" y="105728"/>
                                      </a:cubicBezTo>
                                      <a:cubicBezTo>
                                        <a:pt x="0" y="75247"/>
                                        <a:pt x="6667" y="67628"/>
                                        <a:pt x="51435" y="43815"/>
                                      </a:cubicBezTo>
                                      <a:cubicBezTo>
                                        <a:pt x="59055" y="39053"/>
                                        <a:pt x="59055" y="37147"/>
                                        <a:pt x="59055" y="25718"/>
                                      </a:cubicBezTo>
                                      <a:cubicBezTo>
                                        <a:pt x="59055" y="14288"/>
                                        <a:pt x="55245" y="10478"/>
                                        <a:pt x="41910" y="10478"/>
                                      </a:cubicBezTo>
                                      <a:cubicBezTo>
                                        <a:pt x="30480" y="10478"/>
                                        <a:pt x="13335" y="17145"/>
                                        <a:pt x="5715" y="21908"/>
                                      </a:cubicBezTo>
                                      <a:cubicBezTo>
                                        <a:pt x="4763" y="22860"/>
                                        <a:pt x="3810" y="22860"/>
                                        <a:pt x="2858" y="22860"/>
                                      </a:cubicBezTo>
                                      <a:cubicBezTo>
                                        <a:pt x="1905" y="22860"/>
                                        <a:pt x="1905" y="21908"/>
                                        <a:pt x="1905" y="21908"/>
                                      </a:cubicBezTo>
                                      <a:cubicBezTo>
                                        <a:pt x="1905" y="19050"/>
                                        <a:pt x="24765" y="0"/>
                                        <a:pt x="47625" y="0"/>
                                      </a:cubicBezTo>
                                      <a:cubicBezTo>
                                        <a:pt x="61913" y="0"/>
                                        <a:pt x="87630" y="5715"/>
                                        <a:pt x="87630" y="34290"/>
                                      </a:cubicBezTo>
                                      <a:lnTo>
                                        <a:pt x="87630" y="131445"/>
                                      </a:lnTo>
                                      <a:close/>
                                      <a:moveTo>
                                        <a:pt x="60008" y="51435"/>
                                      </a:moveTo>
                                      <a:lnTo>
                                        <a:pt x="60008" y="51435"/>
                                      </a:lnTo>
                                      <a:cubicBezTo>
                                        <a:pt x="37147" y="63818"/>
                                        <a:pt x="30480" y="73343"/>
                                        <a:pt x="30480" y="100965"/>
                                      </a:cubicBezTo>
                                      <a:cubicBezTo>
                                        <a:pt x="30480" y="131445"/>
                                        <a:pt x="35242" y="138113"/>
                                        <a:pt x="43815" y="138113"/>
                                      </a:cubicBezTo>
                                      <a:cubicBezTo>
                                        <a:pt x="52388" y="138113"/>
                                        <a:pt x="60008" y="129540"/>
                                        <a:pt x="60008" y="121920"/>
                                      </a:cubicBezTo>
                                      <a:lnTo>
                                        <a:pt x="60008" y="51435"/>
                                      </a:lnTo>
                                      <a:close/>
                                    </a:path>
                                  </a:pathLst>
                                </a:custGeom>
                                <a:solidFill>
                                  <a:srgbClr val="BF77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87632644" name="Freeform 1787632644">
                                <a:extLst>
                                  <a:ext uri="{FF2B5EF4-FFF2-40B4-BE49-F238E27FC236}">
                                    <a16:creationId xmlns:a16="http://schemas.microsoft.com/office/drawing/2014/main" id="{F0D455FA-97D7-4A5B-1296-98819518A5EA}"/>
                                  </a:ext>
                                </a:extLst>
                              </wps:cNvPr>
                              <wps:cNvSpPr/>
                              <wps:spPr>
                                <a:xfrm>
                                  <a:off x="4280217" y="3619182"/>
                                  <a:ext cx="121920" cy="150495"/>
                                </a:xfrm>
                                <a:custGeom>
                                  <a:avLst/>
                                  <a:gdLst>
                                    <a:gd name="connsiteX0" fmla="*/ 44767 w 121920"/>
                                    <a:gd name="connsiteY0" fmla="*/ 9525 h 150495"/>
                                    <a:gd name="connsiteX1" fmla="*/ 44767 w 121920"/>
                                    <a:gd name="connsiteY1" fmla="*/ 9525 h 150495"/>
                                    <a:gd name="connsiteX2" fmla="*/ 73342 w 121920"/>
                                    <a:gd name="connsiteY2" fmla="*/ 0 h 150495"/>
                                    <a:gd name="connsiteX3" fmla="*/ 106680 w 121920"/>
                                    <a:gd name="connsiteY3" fmla="*/ 27623 h 150495"/>
                                    <a:gd name="connsiteX4" fmla="*/ 106680 w 121920"/>
                                    <a:gd name="connsiteY4" fmla="*/ 135255 h 150495"/>
                                    <a:gd name="connsiteX5" fmla="*/ 107633 w 121920"/>
                                    <a:gd name="connsiteY5" fmla="*/ 138113 h 150495"/>
                                    <a:gd name="connsiteX6" fmla="*/ 120015 w 121920"/>
                                    <a:gd name="connsiteY6" fmla="*/ 147638 h 150495"/>
                                    <a:gd name="connsiteX7" fmla="*/ 121920 w 121920"/>
                                    <a:gd name="connsiteY7" fmla="*/ 149543 h 150495"/>
                                    <a:gd name="connsiteX8" fmla="*/ 119063 w 121920"/>
                                    <a:gd name="connsiteY8" fmla="*/ 150495 h 150495"/>
                                    <a:gd name="connsiteX9" fmla="*/ 65723 w 121920"/>
                                    <a:gd name="connsiteY9" fmla="*/ 150495 h 150495"/>
                                    <a:gd name="connsiteX10" fmla="*/ 62865 w 121920"/>
                                    <a:gd name="connsiteY10" fmla="*/ 149543 h 150495"/>
                                    <a:gd name="connsiteX11" fmla="*/ 64770 w 121920"/>
                                    <a:gd name="connsiteY11" fmla="*/ 147638 h 150495"/>
                                    <a:gd name="connsiteX12" fmla="*/ 77153 w 121920"/>
                                    <a:gd name="connsiteY12" fmla="*/ 138113 h 150495"/>
                                    <a:gd name="connsiteX13" fmla="*/ 78105 w 121920"/>
                                    <a:gd name="connsiteY13" fmla="*/ 135255 h 150495"/>
                                    <a:gd name="connsiteX14" fmla="*/ 78105 w 121920"/>
                                    <a:gd name="connsiteY14" fmla="*/ 26670 h 150495"/>
                                    <a:gd name="connsiteX15" fmla="*/ 64770 w 121920"/>
                                    <a:gd name="connsiteY15" fmla="*/ 11430 h 150495"/>
                                    <a:gd name="connsiteX16" fmla="*/ 44767 w 121920"/>
                                    <a:gd name="connsiteY16" fmla="*/ 35243 h 150495"/>
                                    <a:gd name="connsiteX17" fmla="*/ 44767 w 121920"/>
                                    <a:gd name="connsiteY17" fmla="*/ 135255 h 150495"/>
                                    <a:gd name="connsiteX18" fmla="*/ 44767 w 121920"/>
                                    <a:gd name="connsiteY18" fmla="*/ 138113 h 150495"/>
                                    <a:gd name="connsiteX19" fmla="*/ 57150 w 121920"/>
                                    <a:gd name="connsiteY19" fmla="*/ 147638 h 150495"/>
                                    <a:gd name="connsiteX20" fmla="*/ 59055 w 121920"/>
                                    <a:gd name="connsiteY20" fmla="*/ 149543 h 150495"/>
                                    <a:gd name="connsiteX21" fmla="*/ 56198 w 121920"/>
                                    <a:gd name="connsiteY21" fmla="*/ 150495 h 150495"/>
                                    <a:gd name="connsiteX22" fmla="*/ 2858 w 121920"/>
                                    <a:gd name="connsiteY22" fmla="*/ 150495 h 150495"/>
                                    <a:gd name="connsiteX23" fmla="*/ 0 w 121920"/>
                                    <a:gd name="connsiteY23" fmla="*/ 149543 h 150495"/>
                                    <a:gd name="connsiteX24" fmla="*/ 1905 w 121920"/>
                                    <a:gd name="connsiteY24" fmla="*/ 147638 h 150495"/>
                                    <a:gd name="connsiteX25" fmla="*/ 14288 w 121920"/>
                                    <a:gd name="connsiteY25" fmla="*/ 138113 h 150495"/>
                                    <a:gd name="connsiteX26" fmla="*/ 15240 w 121920"/>
                                    <a:gd name="connsiteY26" fmla="*/ 135255 h 150495"/>
                                    <a:gd name="connsiteX27" fmla="*/ 15240 w 121920"/>
                                    <a:gd name="connsiteY27" fmla="*/ 12383 h 150495"/>
                                    <a:gd name="connsiteX28" fmla="*/ 14288 w 121920"/>
                                    <a:gd name="connsiteY28" fmla="*/ 10478 h 150495"/>
                                    <a:gd name="connsiteX29" fmla="*/ 1905 w 121920"/>
                                    <a:gd name="connsiteY29" fmla="*/ 2858 h 150495"/>
                                    <a:gd name="connsiteX30" fmla="*/ 0 w 121920"/>
                                    <a:gd name="connsiteY30" fmla="*/ 953 h 150495"/>
                                    <a:gd name="connsiteX31" fmla="*/ 2858 w 121920"/>
                                    <a:gd name="connsiteY31" fmla="*/ 0 h 150495"/>
                                    <a:gd name="connsiteX32" fmla="*/ 41910 w 121920"/>
                                    <a:gd name="connsiteY32" fmla="*/ 0 h 150495"/>
                                    <a:gd name="connsiteX33" fmla="*/ 43815 w 121920"/>
                                    <a:gd name="connsiteY33" fmla="*/ 1905 h 150495"/>
                                    <a:gd name="connsiteX34" fmla="*/ 43815 w 121920"/>
                                    <a:gd name="connsiteY34" fmla="*/ 952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121920" h="150495">
                                      <a:moveTo>
                                        <a:pt x="44767" y="9525"/>
                                      </a:moveTo>
                                      <a:lnTo>
                                        <a:pt x="44767" y="9525"/>
                                      </a:lnTo>
                                      <a:cubicBezTo>
                                        <a:pt x="52388" y="4763"/>
                                        <a:pt x="60008" y="0"/>
                                        <a:pt x="73342" y="0"/>
                                      </a:cubicBezTo>
                                      <a:cubicBezTo>
                                        <a:pt x="93345" y="0"/>
                                        <a:pt x="106680" y="9525"/>
                                        <a:pt x="106680" y="27623"/>
                                      </a:cubicBezTo>
                                      <a:lnTo>
                                        <a:pt x="106680" y="135255"/>
                                      </a:lnTo>
                                      <a:cubicBezTo>
                                        <a:pt x="106680" y="136208"/>
                                        <a:pt x="106680" y="137160"/>
                                        <a:pt x="107633" y="138113"/>
                                      </a:cubicBezTo>
                                      <a:lnTo>
                                        <a:pt x="120015" y="147638"/>
                                      </a:lnTo>
                                      <a:cubicBezTo>
                                        <a:pt x="120967" y="148590"/>
                                        <a:pt x="121920" y="148590"/>
                                        <a:pt x="121920" y="149543"/>
                                      </a:cubicBezTo>
                                      <a:cubicBezTo>
                                        <a:pt x="121920" y="150495"/>
                                        <a:pt x="120967" y="150495"/>
                                        <a:pt x="119063" y="150495"/>
                                      </a:cubicBezTo>
                                      <a:lnTo>
                                        <a:pt x="65723" y="150495"/>
                                      </a:lnTo>
                                      <a:cubicBezTo>
                                        <a:pt x="63817" y="150495"/>
                                        <a:pt x="62865" y="150495"/>
                                        <a:pt x="62865" y="149543"/>
                                      </a:cubicBezTo>
                                      <a:cubicBezTo>
                                        <a:pt x="62865" y="148590"/>
                                        <a:pt x="63817" y="148590"/>
                                        <a:pt x="64770" y="147638"/>
                                      </a:cubicBezTo>
                                      <a:lnTo>
                                        <a:pt x="77153" y="138113"/>
                                      </a:lnTo>
                                      <a:cubicBezTo>
                                        <a:pt x="78105" y="137160"/>
                                        <a:pt x="78105" y="137160"/>
                                        <a:pt x="78105" y="135255"/>
                                      </a:cubicBezTo>
                                      <a:lnTo>
                                        <a:pt x="78105" y="26670"/>
                                      </a:lnTo>
                                      <a:cubicBezTo>
                                        <a:pt x="78105" y="16193"/>
                                        <a:pt x="73342" y="11430"/>
                                        <a:pt x="64770" y="11430"/>
                                      </a:cubicBezTo>
                                      <a:cubicBezTo>
                                        <a:pt x="55245" y="11430"/>
                                        <a:pt x="44767" y="20003"/>
                                        <a:pt x="44767" y="35243"/>
                                      </a:cubicBezTo>
                                      <a:lnTo>
                                        <a:pt x="44767" y="135255"/>
                                      </a:lnTo>
                                      <a:cubicBezTo>
                                        <a:pt x="44767" y="136208"/>
                                        <a:pt x="44767" y="137160"/>
                                        <a:pt x="44767" y="138113"/>
                                      </a:cubicBezTo>
                                      <a:lnTo>
                                        <a:pt x="57150" y="147638"/>
                                      </a:lnTo>
                                      <a:cubicBezTo>
                                        <a:pt x="58103" y="148590"/>
                                        <a:pt x="59055" y="148590"/>
                                        <a:pt x="59055" y="149543"/>
                                      </a:cubicBezTo>
                                      <a:cubicBezTo>
                                        <a:pt x="59055" y="150495"/>
                                        <a:pt x="58103" y="150495"/>
                                        <a:pt x="56198" y="150495"/>
                                      </a:cubicBezTo>
                                      <a:lnTo>
                                        <a:pt x="2858" y="150495"/>
                                      </a:lnTo>
                                      <a:cubicBezTo>
                                        <a:pt x="953" y="150495"/>
                                        <a:pt x="0" y="150495"/>
                                        <a:pt x="0" y="149543"/>
                                      </a:cubicBezTo>
                                      <a:cubicBezTo>
                                        <a:pt x="0" y="148590"/>
                                        <a:pt x="0" y="148590"/>
                                        <a:pt x="1905" y="147638"/>
                                      </a:cubicBezTo>
                                      <a:lnTo>
                                        <a:pt x="14288" y="138113"/>
                                      </a:lnTo>
                                      <a:cubicBezTo>
                                        <a:pt x="15240" y="137160"/>
                                        <a:pt x="15240" y="137160"/>
                                        <a:pt x="15240" y="135255"/>
                                      </a:cubicBezTo>
                                      <a:lnTo>
                                        <a:pt x="15240" y="12383"/>
                                      </a:lnTo>
                                      <a:cubicBezTo>
                                        <a:pt x="15240" y="11430"/>
                                        <a:pt x="15240" y="10478"/>
                                        <a:pt x="14288" y="10478"/>
                                      </a:cubicBezTo>
                                      <a:lnTo>
                                        <a:pt x="1905" y="2858"/>
                                      </a:lnTo>
                                      <a:cubicBezTo>
                                        <a:pt x="953" y="1905"/>
                                        <a:pt x="0" y="953"/>
                                        <a:pt x="0" y="953"/>
                                      </a:cubicBezTo>
                                      <a:cubicBezTo>
                                        <a:pt x="0" y="0"/>
                                        <a:pt x="953" y="0"/>
                                        <a:pt x="2858" y="0"/>
                                      </a:cubicBezTo>
                                      <a:lnTo>
                                        <a:pt x="41910" y="0"/>
                                      </a:lnTo>
                                      <a:cubicBezTo>
                                        <a:pt x="43815" y="0"/>
                                        <a:pt x="43815" y="953"/>
                                        <a:pt x="43815" y="1905"/>
                                      </a:cubicBezTo>
                                      <a:lnTo>
                                        <a:pt x="43815" y="9525"/>
                                      </a:lnTo>
                                      <a:close/>
                                    </a:path>
                                  </a:pathLst>
                                </a:custGeom>
                                <a:solidFill>
                                  <a:srgbClr val="BF77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23202575" name="Freeform 1323202575">
                                <a:extLst>
                                  <a:ext uri="{FF2B5EF4-FFF2-40B4-BE49-F238E27FC236}">
                                    <a16:creationId xmlns:a16="http://schemas.microsoft.com/office/drawing/2014/main" id="{15BC03CE-6F18-5E06-F70C-77AFA5EF6A7F}"/>
                                  </a:ext>
                                </a:extLst>
                              </wps:cNvPr>
                              <wps:cNvSpPr/>
                              <wps:spPr>
                                <a:xfrm>
                                  <a:off x="4412615" y="3620134"/>
                                  <a:ext cx="107632" cy="149542"/>
                                </a:xfrm>
                                <a:custGeom>
                                  <a:avLst/>
                                  <a:gdLst>
                                    <a:gd name="connsiteX0" fmla="*/ 88582 w 107632"/>
                                    <a:gd name="connsiteY0" fmla="*/ 131445 h 149542"/>
                                    <a:gd name="connsiteX1" fmla="*/ 93345 w 107632"/>
                                    <a:gd name="connsiteY1" fmla="*/ 138113 h 149542"/>
                                    <a:gd name="connsiteX2" fmla="*/ 104775 w 107632"/>
                                    <a:gd name="connsiteY2" fmla="*/ 133350 h 149542"/>
                                    <a:gd name="connsiteX3" fmla="*/ 106680 w 107632"/>
                                    <a:gd name="connsiteY3" fmla="*/ 132397 h 149542"/>
                                    <a:gd name="connsiteX4" fmla="*/ 107632 w 107632"/>
                                    <a:gd name="connsiteY4" fmla="*/ 133350 h 149542"/>
                                    <a:gd name="connsiteX5" fmla="*/ 86677 w 107632"/>
                                    <a:gd name="connsiteY5" fmla="*/ 149543 h 149542"/>
                                    <a:gd name="connsiteX6" fmla="*/ 62865 w 107632"/>
                                    <a:gd name="connsiteY6" fmla="*/ 139065 h 149542"/>
                                    <a:gd name="connsiteX7" fmla="*/ 35242 w 107632"/>
                                    <a:gd name="connsiteY7" fmla="*/ 149543 h 149542"/>
                                    <a:gd name="connsiteX8" fmla="*/ 0 w 107632"/>
                                    <a:gd name="connsiteY8" fmla="*/ 105728 h 149542"/>
                                    <a:gd name="connsiteX9" fmla="*/ 51435 w 107632"/>
                                    <a:gd name="connsiteY9" fmla="*/ 43815 h 149542"/>
                                    <a:gd name="connsiteX10" fmla="*/ 59055 w 107632"/>
                                    <a:gd name="connsiteY10" fmla="*/ 25718 h 149542"/>
                                    <a:gd name="connsiteX11" fmla="*/ 41910 w 107632"/>
                                    <a:gd name="connsiteY11" fmla="*/ 10478 h 149542"/>
                                    <a:gd name="connsiteX12" fmla="*/ 5715 w 107632"/>
                                    <a:gd name="connsiteY12" fmla="*/ 21908 h 149542"/>
                                    <a:gd name="connsiteX13" fmla="*/ 2857 w 107632"/>
                                    <a:gd name="connsiteY13" fmla="*/ 22860 h 149542"/>
                                    <a:gd name="connsiteX14" fmla="*/ 1905 w 107632"/>
                                    <a:gd name="connsiteY14" fmla="*/ 21908 h 149542"/>
                                    <a:gd name="connsiteX15" fmla="*/ 47625 w 107632"/>
                                    <a:gd name="connsiteY15" fmla="*/ 0 h 149542"/>
                                    <a:gd name="connsiteX16" fmla="*/ 87630 w 107632"/>
                                    <a:gd name="connsiteY16" fmla="*/ 34290 h 149542"/>
                                    <a:gd name="connsiteX17" fmla="*/ 87630 w 107632"/>
                                    <a:gd name="connsiteY17" fmla="*/ 131445 h 149542"/>
                                    <a:gd name="connsiteX18" fmla="*/ 60007 w 107632"/>
                                    <a:gd name="connsiteY18" fmla="*/ 51435 h 149542"/>
                                    <a:gd name="connsiteX19" fmla="*/ 60007 w 107632"/>
                                    <a:gd name="connsiteY19" fmla="*/ 51435 h 149542"/>
                                    <a:gd name="connsiteX20" fmla="*/ 30480 w 107632"/>
                                    <a:gd name="connsiteY20" fmla="*/ 100965 h 149542"/>
                                    <a:gd name="connsiteX21" fmla="*/ 43815 w 107632"/>
                                    <a:gd name="connsiteY21" fmla="*/ 138113 h 149542"/>
                                    <a:gd name="connsiteX22" fmla="*/ 60007 w 107632"/>
                                    <a:gd name="connsiteY22" fmla="*/ 121920 h 149542"/>
                                    <a:gd name="connsiteX23" fmla="*/ 60007 w 107632"/>
                                    <a:gd name="connsiteY23" fmla="*/ 51435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07632" h="149542">
                                      <a:moveTo>
                                        <a:pt x="88582" y="131445"/>
                                      </a:moveTo>
                                      <a:cubicBezTo>
                                        <a:pt x="88582" y="135255"/>
                                        <a:pt x="90488" y="138113"/>
                                        <a:pt x="93345" y="138113"/>
                                      </a:cubicBezTo>
                                      <a:cubicBezTo>
                                        <a:pt x="97155" y="138113"/>
                                        <a:pt x="101917" y="137160"/>
                                        <a:pt x="104775" y="133350"/>
                                      </a:cubicBezTo>
                                      <a:cubicBezTo>
                                        <a:pt x="105727" y="132397"/>
                                        <a:pt x="105727" y="132397"/>
                                        <a:pt x="106680" y="132397"/>
                                      </a:cubicBezTo>
                                      <a:cubicBezTo>
                                        <a:pt x="107632" y="132397"/>
                                        <a:pt x="107632" y="133350"/>
                                        <a:pt x="107632" y="133350"/>
                                      </a:cubicBezTo>
                                      <a:cubicBezTo>
                                        <a:pt x="105727" y="140970"/>
                                        <a:pt x="97155" y="149543"/>
                                        <a:pt x="86677" y="149543"/>
                                      </a:cubicBezTo>
                                      <a:cubicBezTo>
                                        <a:pt x="74295" y="149543"/>
                                        <a:pt x="67627" y="143828"/>
                                        <a:pt x="62865" y="139065"/>
                                      </a:cubicBezTo>
                                      <a:cubicBezTo>
                                        <a:pt x="56197" y="143828"/>
                                        <a:pt x="45720" y="149543"/>
                                        <a:pt x="35242" y="149543"/>
                                      </a:cubicBezTo>
                                      <a:cubicBezTo>
                                        <a:pt x="20002" y="149543"/>
                                        <a:pt x="0" y="142875"/>
                                        <a:pt x="0" y="105728"/>
                                      </a:cubicBezTo>
                                      <a:cubicBezTo>
                                        <a:pt x="0" y="75247"/>
                                        <a:pt x="6667" y="67628"/>
                                        <a:pt x="51435" y="43815"/>
                                      </a:cubicBezTo>
                                      <a:cubicBezTo>
                                        <a:pt x="59055" y="39053"/>
                                        <a:pt x="59055" y="37147"/>
                                        <a:pt x="59055" y="25718"/>
                                      </a:cubicBezTo>
                                      <a:cubicBezTo>
                                        <a:pt x="59055" y="14288"/>
                                        <a:pt x="55245" y="10478"/>
                                        <a:pt x="41910" y="10478"/>
                                      </a:cubicBezTo>
                                      <a:cubicBezTo>
                                        <a:pt x="30480" y="10478"/>
                                        <a:pt x="13335" y="17145"/>
                                        <a:pt x="5715" y="21908"/>
                                      </a:cubicBezTo>
                                      <a:cubicBezTo>
                                        <a:pt x="4763" y="22860"/>
                                        <a:pt x="3810" y="22860"/>
                                        <a:pt x="2857" y="22860"/>
                                      </a:cubicBezTo>
                                      <a:cubicBezTo>
                                        <a:pt x="1905" y="22860"/>
                                        <a:pt x="1905" y="21908"/>
                                        <a:pt x="1905" y="21908"/>
                                      </a:cubicBezTo>
                                      <a:cubicBezTo>
                                        <a:pt x="1905" y="19050"/>
                                        <a:pt x="24765" y="0"/>
                                        <a:pt x="47625" y="0"/>
                                      </a:cubicBezTo>
                                      <a:cubicBezTo>
                                        <a:pt x="61913" y="0"/>
                                        <a:pt x="87630" y="5715"/>
                                        <a:pt x="87630" y="34290"/>
                                      </a:cubicBezTo>
                                      <a:lnTo>
                                        <a:pt x="87630" y="131445"/>
                                      </a:lnTo>
                                      <a:close/>
                                      <a:moveTo>
                                        <a:pt x="60007" y="51435"/>
                                      </a:moveTo>
                                      <a:lnTo>
                                        <a:pt x="60007" y="51435"/>
                                      </a:lnTo>
                                      <a:cubicBezTo>
                                        <a:pt x="37147" y="63818"/>
                                        <a:pt x="30480" y="73343"/>
                                        <a:pt x="30480" y="100965"/>
                                      </a:cubicBezTo>
                                      <a:cubicBezTo>
                                        <a:pt x="30480" y="131445"/>
                                        <a:pt x="35242" y="138113"/>
                                        <a:pt x="43815" y="138113"/>
                                      </a:cubicBezTo>
                                      <a:cubicBezTo>
                                        <a:pt x="52388" y="138113"/>
                                        <a:pt x="60007" y="129540"/>
                                        <a:pt x="60007" y="121920"/>
                                      </a:cubicBezTo>
                                      <a:lnTo>
                                        <a:pt x="60007" y="51435"/>
                                      </a:lnTo>
                                      <a:close/>
                                    </a:path>
                                  </a:pathLst>
                                </a:custGeom>
                                <a:solidFill>
                                  <a:srgbClr val="BF77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31060704" name="Freeform 1931060704">
                                <a:extLst>
                                  <a:ext uri="{FF2B5EF4-FFF2-40B4-BE49-F238E27FC236}">
                                    <a16:creationId xmlns:a16="http://schemas.microsoft.com/office/drawing/2014/main" id="{4228569E-9671-843E-7B04-1CAF1CA052E1}"/>
                                  </a:ext>
                                </a:extLst>
                              </wps:cNvPr>
                              <wps:cNvSpPr/>
                              <wps:spPr>
                                <a:xfrm>
                                  <a:off x="4522152" y="3567747"/>
                                  <a:ext cx="59054" cy="202882"/>
                                </a:xfrm>
                                <a:custGeom>
                                  <a:avLst/>
                                  <a:gdLst>
                                    <a:gd name="connsiteX0" fmla="*/ 43815 w 59054"/>
                                    <a:gd name="connsiteY0" fmla="*/ 187643 h 202882"/>
                                    <a:gd name="connsiteX1" fmla="*/ 44767 w 59054"/>
                                    <a:gd name="connsiteY1" fmla="*/ 190500 h 202882"/>
                                    <a:gd name="connsiteX2" fmla="*/ 57150 w 59054"/>
                                    <a:gd name="connsiteY2" fmla="*/ 200025 h 202882"/>
                                    <a:gd name="connsiteX3" fmla="*/ 59055 w 59054"/>
                                    <a:gd name="connsiteY3" fmla="*/ 201930 h 202882"/>
                                    <a:gd name="connsiteX4" fmla="*/ 56197 w 59054"/>
                                    <a:gd name="connsiteY4" fmla="*/ 202883 h 202882"/>
                                    <a:gd name="connsiteX5" fmla="*/ 2857 w 59054"/>
                                    <a:gd name="connsiteY5" fmla="*/ 202883 h 202882"/>
                                    <a:gd name="connsiteX6" fmla="*/ 0 w 59054"/>
                                    <a:gd name="connsiteY6" fmla="*/ 201930 h 202882"/>
                                    <a:gd name="connsiteX7" fmla="*/ 1905 w 59054"/>
                                    <a:gd name="connsiteY7" fmla="*/ 200025 h 202882"/>
                                    <a:gd name="connsiteX8" fmla="*/ 14288 w 59054"/>
                                    <a:gd name="connsiteY8" fmla="*/ 190500 h 202882"/>
                                    <a:gd name="connsiteX9" fmla="*/ 15240 w 59054"/>
                                    <a:gd name="connsiteY9" fmla="*/ 187643 h 202882"/>
                                    <a:gd name="connsiteX10" fmla="*/ 15240 w 59054"/>
                                    <a:gd name="connsiteY10" fmla="*/ 12383 h 202882"/>
                                    <a:gd name="connsiteX11" fmla="*/ 14288 w 59054"/>
                                    <a:gd name="connsiteY11" fmla="*/ 10478 h 202882"/>
                                    <a:gd name="connsiteX12" fmla="*/ 1905 w 59054"/>
                                    <a:gd name="connsiteY12" fmla="*/ 2858 h 202882"/>
                                    <a:gd name="connsiteX13" fmla="*/ 0 w 59054"/>
                                    <a:gd name="connsiteY13" fmla="*/ 953 h 202882"/>
                                    <a:gd name="connsiteX14" fmla="*/ 2857 w 59054"/>
                                    <a:gd name="connsiteY14" fmla="*/ 0 h 202882"/>
                                    <a:gd name="connsiteX15" fmla="*/ 41910 w 59054"/>
                                    <a:gd name="connsiteY15" fmla="*/ 0 h 202882"/>
                                    <a:gd name="connsiteX16" fmla="*/ 43815 w 59054"/>
                                    <a:gd name="connsiteY16" fmla="*/ 1905 h 202882"/>
                                    <a:gd name="connsiteX17" fmla="*/ 43815 w 59054"/>
                                    <a:gd name="connsiteY17" fmla="*/ 187643 h 2028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59054" h="202882">
                                      <a:moveTo>
                                        <a:pt x="43815" y="187643"/>
                                      </a:moveTo>
                                      <a:cubicBezTo>
                                        <a:pt x="43815" y="188595"/>
                                        <a:pt x="43815" y="189547"/>
                                        <a:pt x="44767" y="190500"/>
                                      </a:cubicBezTo>
                                      <a:lnTo>
                                        <a:pt x="57150" y="200025"/>
                                      </a:lnTo>
                                      <a:cubicBezTo>
                                        <a:pt x="58102" y="200978"/>
                                        <a:pt x="59055" y="200978"/>
                                        <a:pt x="59055" y="201930"/>
                                      </a:cubicBezTo>
                                      <a:cubicBezTo>
                                        <a:pt x="59055" y="202883"/>
                                        <a:pt x="58102" y="202883"/>
                                        <a:pt x="56197" y="202883"/>
                                      </a:cubicBezTo>
                                      <a:lnTo>
                                        <a:pt x="2857" y="202883"/>
                                      </a:lnTo>
                                      <a:cubicBezTo>
                                        <a:pt x="1905" y="202883"/>
                                        <a:pt x="0" y="202883"/>
                                        <a:pt x="0" y="201930"/>
                                      </a:cubicBezTo>
                                      <a:cubicBezTo>
                                        <a:pt x="0" y="200978"/>
                                        <a:pt x="952" y="200978"/>
                                        <a:pt x="1905" y="200025"/>
                                      </a:cubicBezTo>
                                      <a:lnTo>
                                        <a:pt x="14288" y="190500"/>
                                      </a:lnTo>
                                      <a:cubicBezTo>
                                        <a:pt x="15240" y="189547"/>
                                        <a:pt x="15240" y="189547"/>
                                        <a:pt x="15240" y="187643"/>
                                      </a:cubicBezTo>
                                      <a:lnTo>
                                        <a:pt x="15240" y="12383"/>
                                      </a:lnTo>
                                      <a:cubicBezTo>
                                        <a:pt x="15240" y="11430"/>
                                        <a:pt x="15240" y="10478"/>
                                        <a:pt x="14288" y="10478"/>
                                      </a:cubicBezTo>
                                      <a:lnTo>
                                        <a:pt x="1905" y="2858"/>
                                      </a:lnTo>
                                      <a:cubicBezTo>
                                        <a:pt x="952" y="1905"/>
                                        <a:pt x="0" y="1905"/>
                                        <a:pt x="0" y="953"/>
                                      </a:cubicBezTo>
                                      <a:cubicBezTo>
                                        <a:pt x="0" y="0"/>
                                        <a:pt x="952" y="0"/>
                                        <a:pt x="2857" y="0"/>
                                      </a:cubicBezTo>
                                      <a:lnTo>
                                        <a:pt x="41910" y="0"/>
                                      </a:lnTo>
                                      <a:cubicBezTo>
                                        <a:pt x="42863" y="0"/>
                                        <a:pt x="43815" y="953"/>
                                        <a:pt x="43815" y="1905"/>
                                      </a:cubicBezTo>
                                      <a:lnTo>
                                        <a:pt x="43815" y="187643"/>
                                      </a:lnTo>
                                      <a:close/>
                                    </a:path>
                                  </a:pathLst>
                                </a:custGeom>
                                <a:solidFill>
                                  <a:srgbClr val="BF77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9312865" name="Freeform 519312865">
                                <a:extLst>
                                  <a:ext uri="{FF2B5EF4-FFF2-40B4-BE49-F238E27FC236}">
                                    <a16:creationId xmlns:a16="http://schemas.microsoft.com/office/drawing/2014/main" id="{D39C5B90-79EA-7772-7358-3414665AFB89}"/>
                                  </a:ext>
                                </a:extLst>
                              </wps:cNvPr>
                              <wps:cNvSpPr/>
                              <wps:spPr>
                                <a:xfrm>
                                  <a:off x="4586922" y="3619182"/>
                                  <a:ext cx="100012" cy="185737"/>
                                </a:xfrm>
                                <a:custGeom>
                                  <a:avLst/>
                                  <a:gdLst>
                                    <a:gd name="connsiteX0" fmla="*/ 44768 w 100012"/>
                                    <a:gd name="connsiteY0" fmla="*/ 0 h 185737"/>
                                    <a:gd name="connsiteX1" fmla="*/ 47625 w 100012"/>
                                    <a:gd name="connsiteY1" fmla="*/ 953 h 185737"/>
                                    <a:gd name="connsiteX2" fmla="*/ 46673 w 100012"/>
                                    <a:gd name="connsiteY2" fmla="*/ 2858 h 185737"/>
                                    <a:gd name="connsiteX3" fmla="*/ 39053 w 100012"/>
                                    <a:gd name="connsiteY3" fmla="*/ 9525 h 185737"/>
                                    <a:gd name="connsiteX4" fmla="*/ 37148 w 100012"/>
                                    <a:gd name="connsiteY4" fmla="*/ 14288 h 185737"/>
                                    <a:gd name="connsiteX5" fmla="*/ 51435 w 100012"/>
                                    <a:gd name="connsiteY5" fmla="*/ 92393 h 185737"/>
                                    <a:gd name="connsiteX6" fmla="*/ 52388 w 100012"/>
                                    <a:gd name="connsiteY6" fmla="*/ 92393 h 185737"/>
                                    <a:gd name="connsiteX7" fmla="*/ 63818 w 100012"/>
                                    <a:gd name="connsiteY7" fmla="*/ 14288 h 185737"/>
                                    <a:gd name="connsiteX8" fmla="*/ 61913 w 100012"/>
                                    <a:gd name="connsiteY8" fmla="*/ 9525 h 185737"/>
                                    <a:gd name="connsiteX9" fmla="*/ 53340 w 100012"/>
                                    <a:gd name="connsiteY9" fmla="*/ 2858 h 185737"/>
                                    <a:gd name="connsiteX10" fmla="*/ 51435 w 100012"/>
                                    <a:gd name="connsiteY10" fmla="*/ 953 h 185737"/>
                                    <a:gd name="connsiteX11" fmla="*/ 54293 w 100012"/>
                                    <a:gd name="connsiteY11" fmla="*/ 0 h 185737"/>
                                    <a:gd name="connsiteX12" fmla="*/ 97155 w 100012"/>
                                    <a:gd name="connsiteY12" fmla="*/ 0 h 185737"/>
                                    <a:gd name="connsiteX13" fmla="*/ 100013 w 100012"/>
                                    <a:gd name="connsiteY13" fmla="*/ 953 h 185737"/>
                                    <a:gd name="connsiteX14" fmla="*/ 98108 w 100012"/>
                                    <a:gd name="connsiteY14" fmla="*/ 2858 h 185737"/>
                                    <a:gd name="connsiteX15" fmla="*/ 87630 w 100012"/>
                                    <a:gd name="connsiteY15" fmla="*/ 9525 h 185737"/>
                                    <a:gd name="connsiteX16" fmla="*/ 84773 w 100012"/>
                                    <a:gd name="connsiteY16" fmla="*/ 14288 h 185737"/>
                                    <a:gd name="connsiteX17" fmla="*/ 58103 w 100012"/>
                                    <a:gd name="connsiteY17" fmla="*/ 160973 h 185737"/>
                                    <a:gd name="connsiteX18" fmla="*/ 31433 w 100012"/>
                                    <a:gd name="connsiteY18" fmla="*/ 185738 h 185737"/>
                                    <a:gd name="connsiteX19" fmla="*/ 2858 w 100012"/>
                                    <a:gd name="connsiteY19" fmla="*/ 160020 h 185737"/>
                                    <a:gd name="connsiteX20" fmla="*/ 4763 w 100012"/>
                                    <a:gd name="connsiteY20" fmla="*/ 158115 h 185737"/>
                                    <a:gd name="connsiteX21" fmla="*/ 7620 w 100012"/>
                                    <a:gd name="connsiteY21" fmla="*/ 160020 h 185737"/>
                                    <a:gd name="connsiteX22" fmla="*/ 26670 w 100012"/>
                                    <a:gd name="connsiteY22" fmla="*/ 174308 h 185737"/>
                                    <a:gd name="connsiteX23" fmla="*/ 40005 w 100012"/>
                                    <a:gd name="connsiteY23" fmla="*/ 159068 h 185737"/>
                                    <a:gd name="connsiteX24" fmla="*/ 37148 w 100012"/>
                                    <a:gd name="connsiteY24" fmla="*/ 135255 h 185737"/>
                                    <a:gd name="connsiteX25" fmla="*/ 13335 w 100012"/>
                                    <a:gd name="connsiteY25" fmla="*/ 14288 h 185737"/>
                                    <a:gd name="connsiteX26" fmla="*/ 10478 w 100012"/>
                                    <a:gd name="connsiteY26" fmla="*/ 10478 h 185737"/>
                                    <a:gd name="connsiteX27" fmla="*/ 1905 w 100012"/>
                                    <a:gd name="connsiteY27" fmla="*/ 2858 h 185737"/>
                                    <a:gd name="connsiteX28" fmla="*/ 0 w 100012"/>
                                    <a:gd name="connsiteY28" fmla="*/ 953 h 185737"/>
                                    <a:gd name="connsiteX29" fmla="*/ 2858 w 100012"/>
                                    <a:gd name="connsiteY29" fmla="*/ 0 h 185737"/>
                                    <a:gd name="connsiteX30" fmla="*/ 44768 w 100012"/>
                                    <a:gd name="connsiteY30" fmla="*/ 0 h 185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00012" h="185737">
                                      <a:moveTo>
                                        <a:pt x="44768" y="0"/>
                                      </a:moveTo>
                                      <a:cubicBezTo>
                                        <a:pt x="45720" y="0"/>
                                        <a:pt x="47625" y="0"/>
                                        <a:pt x="47625" y="953"/>
                                      </a:cubicBezTo>
                                      <a:cubicBezTo>
                                        <a:pt x="47625" y="1905"/>
                                        <a:pt x="47625" y="1905"/>
                                        <a:pt x="46673" y="2858"/>
                                      </a:cubicBezTo>
                                      <a:lnTo>
                                        <a:pt x="39053" y="9525"/>
                                      </a:lnTo>
                                      <a:cubicBezTo>
                                        <a:pt x="38100" y="10478"/>
                                        <a:pt x="37148" y="12383"/>
                                        <a:pt x="37148" y="14288"/>
                                      </a:cubicBezTo>
                                      <a:lnTo>
                                        <a:pt x="51435" y="92393"/>
                                      </a:lnTo>
                                      <a:lnTo>
                                        <a:pt x="52388" y="92393"/>
                                      </a:lnTo>
                                      <a:lnTo>
                                        <a:pt x="63818" y="14288"/>
                                      </a:lnTo>
                                      <a:cubicBezTo>
                                        <a:pt x="63818" y="12383"/>
                                        <a:pt x="63818" y="10478"/>
                                        <a:pt x="61913" y="9525"/>
                                      </a:cubicBezTo>
                                      <a:lnTo>
                                        <a:pt x="53340" y="2858"/>
                                      </a:lnTo>
                                      <a:cubicBezTo>
                                        <a:pt x="52388" y="1905"/>
                                        <a:pt x="51435" y="953"/>
                                        <a:pt x="51435" y="953"/>
                                      </a:cubicBezTo>
                                      <a:cubicBezTo>
                                        <a:pt x="51435" y="0"/>
                                        <a:pt x="52388" y="0"/>
                                        <a:pt x="54293" y="0"/>
                                      </a:cubicBezTo>
                                      <a:lnTo>
                                        <a:pt x="97155" y="0"/>
                                      </a:lnTo>
                                      <a:cubicBezTo>
                                        <a:pt x="98108" y="0"/>
                                        <a:pt x="100013" y="0"/>
                                        <a:pt x="100013" y="953"/>
                                      </a:cubicBezTo>
                                      <a:cubicBezTo>
                                        <a:pt x="100013" y="1905"/>
                                        <a:pt x="100013" y="2858"/>
                                        <a:pt x="98108" y="2858"/>
                                      </a:cubicBezTo>
                                      <a:lnTo>
                                        <a:pt x="87630" y="9525"/>
                                      </a:lnTo>
                                      <a:cubicBezTo>
                                        <a:pt x="85725" y="10478"/>
                                        <a:pt x="84773" y="12383"/>
                                        <a:pt x="84773" y="14288"/>
                                      </a:cubicBezTo>
                                      <a:lnTo>
                                        <a:pt x="58103" y="160973"/>
                                      </a:lnTo>
                                      <a:cubicBezTo>
                                        <a:pt x="55245" y="178118"/>
                                        <a:pt x="43815" y="185738"/>
                                        <a:pt x="31433" y="185738"/>
                                      </a:cubicBezTo>
                                      <a:cubicBezTo>
                                        <a:pt x="11430" y="185738"/>
                                        <a:pt x="2858" y="168593"/>
                                        <a:pt x="2858" y="160020"/>
                                      </a:cubicBezTo>
                                      <a:cubicBezTo>
                                        <a:pt x="2858" y="159068"/>
                                        <a:pt x="2858" y="158115"/>
                                        <a:pt x="4763" y="158115"/>
                                      </a:cubicBezTo>
                                      <a:cubicBezTo>
                                        <a:pt x="6668" y="158115"/>
                                        <a:pt x="7620" y="159068"/>
                                        <a:pt x="7620" y="160020"/>
                                      </a:cubicBezTo>
                                      <a:cubicBezTo>
                                        <a:pt x="13335" y="167640"/>
                                        <a:pt x="18098" y="174308"/>
                                        <a:pt x="26670" y="174308"/>
                                      </a:cubicBezTo>
                                      <a:cubicBezTo>
                                        <a:pt x="36195" y="174308"/>
                                        <a:pt x="40005" y="168593"/>
                                        <a:pt x="40005" y="159068"/>
                                      </a:cubicBezTo>
                                      <a:cubicBezTo>
                                        <a:pt x="40005" y="153353"/>
                                        <a:pt x="39053" y="143828"/>
                                        <a:pt x="37148" y="135255"/>
                                      </a:cubicBezTo>
                                      <a:lnTo>
                                        <a:pt x="13335" y="14288"/>
                                      </a:lnTo>
                                      <a:cubicBezTo>
                                        <a:pt x="13335" y="13335"/>
                                        <a:pt x="11430" y="11430"/>
                                        <a:pt x="10478" y="10478"/>
                                      </a:cubicBezTo>
                                      <a:lnTo>
                                        <a:pt x="1905" y="2858"/>
                                      </a:lnTo>
                                      <a:cubicBezTo>
                                        <a:pt x="953" y="1905"/>
                                        <a:pt x="0" y="953"/>
                                        <a:pt x="0" y="953"/>
                                      </a:cubicBezTo>
                                      <a:cubicBezTo>
                                        <a:pt x="0" y="0"/>
                                        <a:pt x="953" y="0"/>
                                        <a:pt x="2858" y="0"/>
                                      </a:cubicBezTo>
                                      <a:lnTo>
                                        <a:pt x="44768" y="0"/>
                                      </a:lnTo>
                                      <a:close/>
                                    </a:path>
                                  </a:pathLst>
                                </a:custGeom>
                                <a:solidFill>
                                  <a:srgbClr val="BF77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3911624" name="Freeform 1033911624">
                                <a:extLst>
                                  <a:ext uri="{FF2B5EF4-FFF2-40B4-BE49-F238E27FC236}">
                                    <a16:creationId xmlns:a16="http://schemas.microsoft.com/office/drawing/2014/main" id="{8A4FCAE3-CE32-3EDB-E9B4-D855071B566F}"/>
                                  </a:ext>
                                </a:extLst>
                              </wps:cNvPr>
                              <wps:cNvSpPr/>
                              <wps:spPr>
                                <a:xfrm>
                                  <a:off x="4695507" y="3618230"/>
                                  <a:ext cx="73342" cy="149542"/>
                                </a:xfrm>
                                <a:custGeom>
                                  <a:avLst/>
                                  <a:gdLst>
                                    <a:gd name="connsiteX0" fmla="*/ 69533 w 73342"/>
                                    <a:gd name="connsiteY0" fmla="*/ 54292 h 149542"/>
                                    <a:gd name="connsiteX1" fmla="*/ 66675 w 73342"/>
                                    <a:gd name="connsiteY1" fmla="*/ 56197 h 149542"/>
                                    <a:gd name="connsiteX2" fmla="*/ 63817 w 73342"/>
                                    <a:gd name="connsiteY2" fmla="*/ 53340 h 149542"/>
                                    <a:gd name="connsiteX3" fmla="*/ 51435 w 73342"/>
                                    <a:gd name="connsiteY3" fmla="*/ 24765 h 149542"/>
                                    <a:gd name="connsiteX4" fmla="*/ 33338 w 73342"/>
                                    <a:gd name="connsiteY4" fmla="*/ 11430 h 149542"/>
                                    <a:gd name="connsiteX5" fmla="*/ 22860 w 73342"/>
                                    <a:gd name="connsiteY5" fmla="*/ 25717 h 149542"/>
                                    <a:gd name="connsiteX6" fmla="*/ 47625 w 73342"/>
                                    <a:gd name="connsiteY6" fmla="*/ 69532 h 149542"/>
                                    <a:gd name="connsiteX7" fmla="*/ 73342 w 73342"/>
                                    <a:gd name="connsiteY7" fmla="*/ 122872 h 149542"/>
                                    <a:gd name="connsiteX8" fmla="*/ 39052 w 73342"/>
                                    <a:gd name="connsiteY8" fmla="*/ 149542 h 149542"/>
                                    <a:gd name="connsiteX9" fmla="*/ 15240 w 73342"/>
                                    <a:gd name="connsiteY9" fmla="*/ 140970 h 149542"/>
                                    <a:gd name="connsiteX10" fmla="*/ 4763 w 73342"/>
                                    <a:gd name="connsiteY10" fmla="*/ 148590 h 149542"/>
                                    <a:gd name="connsiteX11" fmla="*/ 952 w 73342"/>
                                    <a:gd name="connsiteY11" fmla="*/ 149542 h 149542"/>
                                    <a:gd name="connsiteX12" fmla="*/ 0 w 73342"/>
                                    <a:gd name="connsiteY12" fmla="*/ 147638 h 149542"/>
                                    <a:gd name="connsiteX13" fmla="*/ 0 w 73342"/>
                                    <a:gd name="connsiteY13" fmla="*/ 95250 h 149542"/>
                                    <a:gd name="connsiteX14" fmla="*/ 1905 w 73342"/>
                                    <a:gd name="connsiteY14" fmla="*/ 93345 h 149542"/>
                                    <a:gd name="connsiteX15" fmla="*/ 4763 w 73342"/>
                                    <a:gd name="connsiteY15" fmla="*/ 96202 h 149542"/>
                                    <a:gd name="connsiteX16" fmla="*/ 35242 w 73342"/>
                                    <a:gd name="connsiteY16" fmla="*/ 138113 h 149542"/>
                                    <a:gd name="connsiteX17" fmla="*/ 48577 w 73342"/>
                                    <a:gd name="connsiteY17" fmla="*/ 126682 h 149542"/>
                                    <a:gd name="connsiteX18" fmla="*/ 22860 w 73342"/>
                                    <a:gd name="connsiteY18" fmla="*/ 78105 h 149542"/>
                                    <a:gd name="connsiteX19" fmla="*/ 0 w 73342"/>
                                    <a:gd name="connsiteY19" fmla="*/ 28575 h 149542"/>
                                    <a:gd name="connsiteX20" fmla="*/ 30480 w 73342"/>
                                    <a:gd name="connsiteY20" fmla="*/ 0 h 149542"/>
                                    <a:gd name="connsiteX21" fmla="*/ 54292 w 73342"/>
                                    <a:gd name="connsiteY21" fmla="*/ 8572 h 149542"/>
                                    <a:gd name="connsiteX22" fmla="*/ 65722 w 73342"/>
                                    <a:gd name="connsiteY22" fmla="*/ 1905 h 149542"/>
                                    <a:gd name="connsiteX23" fmla="*/ 68580 w 73342"/>
                                    <a:gd name="connsiteY23" fmla="*/ 0 h 149542"/>
                                    <a:gd name="connsiteX24" fmla="*/ 70485 w 73342"/>
                                    <a:gd name="connsiteY24" fmla="*/ 2857 h 149542"/>
                                    <a:gd name="connsiteX25" fmla="*/ 70485 w 73342"/>
                                    <a:gd name="connsiteY25" fmla="*/ 54292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73342" h="149542">
                                      <a:moveTo>
                                        <a:pt x="69533" y="54292"/>
                                      </a:moveTo>
                                      <a:cubicBezTo>
                                        <a:pt x="69533" y="55245"/>
                                        <a:pt x="68580" y="56197"/>
                                        <a:pt x="66675" y="56197"/>
                                      </a:cubicBezTo>
                                      <a:cubicBezTo>
                                        <a:pt x="65722" y="56197"/>
                                        <a:pt x="64770" y="55245"/>
                                        <a:pt x="63817" y="53340"/>
                                      </a:cubicBezTo>
                                      <a:cubicBezTo>
                                        <a:pt x="60960" y="44767"/>
                                        <a:pt x="59055" y="37147"/>
                                        <a:pt x="51435" y="24765"/>
                                      </a:cubicBezTo>
                                      <a:cubicBezTo>
                                        <a:pt x="46672" y="16192"/>
                                        <a:pt x="40958" y="11430"/>
                                        <a:pt x="33338" y="11430"/>
                                      </a:cubicBezTo>
                                      <a:cubicBezTo>
                                        <a:pt x="24765" y="11430"/>
                                        <a:pt x="22860" y="18097"/>
                                        <a:pt x="22860" y="25717"/>
                                      </a:cubicBezTo>
                                      <a:cubicBezTo>
                                        <a:pt x="22860" y="37147"/>
                                        <a:pt x="31433" y="52388"/>
                                        <a:pt x="47625" y="69532"/>
                                      </a:cubicBezTo>
                                      <a:cubicBezTo>
                                        <a:pt x="62865" y="85725"/>
                                        <a:pt x="73342" y="104775"/>
                                        <a:pt x="73342" y="122872"/>
                                      </a:cubicBezTo>
                                      <a:cubicBezTo>
                                        <a:pt x="73342" y="140017"/>
                                        <a:pt x="55245" y="149542"/>
                                        <a:pt x="39052" y="149542"/>
                                      </a:cubicBezTo>
                                      <a:cubicBezTo>
                                        <a:pt x="27622" y="149542"/>
                                        <a:pt x="20955" y="145732"/>
                                        <a:pt x="15240" y="140970"/>
                                      </a:cubicBezTo>
                                      <a:lnTo>
                                        <a:pt x="4763" y="148590"/>
                                      </a:lnTo>
                                      <a:cubicBezTo>
                                        <a:pt x="3810" y="149542"/>
                                        <a:pt x="1905" y="149542"/>
                                        <a:pt x="952" y="149542"/>
                                      </a:cubicBezTo>
                                      <a:cubicBezTo>
                                        <a:pt x="0" y="149542"/>
                                        <a:pt x="0" y="148590"/>
                                        <a:pt x="0" y="147638"/>
                                      </a:cubicBezTo>
                                      <a:lnTo>
                                        <a:pt x="0" y="95250"/>
                                      </a:lnTo>
                                      <a:cubicBezTo>
                                        <a:pt x="0" y="94297"/>
                                        <a:pt x="0" y="93345"/>
                                        <a:pt x="1905" y="93345"/>
                                      </a:cubicBezTo>
                                      <a:cubicBezTo>
                                        <a:pt x="3810" y="93345"/>
                                        <a:pt x="3810" y="94297"/>
                                        <a:pt x="4763" y="96202"/>
                                      </a:cubicBezTo>
                                      <a:cubicBezTo>
                                        <a:pt x="11430" y="118110"/>
                                        <a:pt x="20002" y="138113"/>
                                        <a:pt x="35242" y="138113"/>
                                      </a:cubicBezTo>
                                      <a:cubicBezTo>
                                        <a:pt x="43815" y="138113"/>
                                        <a:pt x="48577" y="133350"/>
                                        <a:pt x="48577" y="126682"/>
                                      </a:cubicBezTo>
                                      <a:cubicBezTo>
                                        <a:pt x="48577" y="109538"/>
                                        <a:pt x="35242" y="92392"/>
                                        <a:pt x="22860" y="78105"/>
                                      </a:cubicBezTo>
                                      <a:cubicBezTo>
                                        <a:pt x="8572" y="61913"/>
                                        <a:pt x="0" y="44767"/>
                                        <a:pt x="0" y="28575"/>
                                      </a:cubicBezTo>
                                      <a:cubicBezTo>
                                        <a:pt x="0" y="11430"/>
                                        <a:pt x="16192" y="0"/>
                                        <a:pt x="30480" y="0"/>
                                      </a:cubicBezTo>
                                      <a:cubicBezTo>
                                        <a:pt x="40005" y="0"/>
                                        <a:pt x="47625" y="2857"/>
                                        <a:pt x="54292" y="8572"/>
                                      </a:cubicBezTo>
                                      <a:lnTo>
                                        <a:pt x="65722" y="1905"/>
                                      </a:lnTo>
                                      <a:cubicBezTo>
                                        <a:pt x="66675" y="952"/>
                                        <a:pt x="67627" y="0"/>
                                        <a:pt x="68580" y="0"/>
                                      </a:cubicBezTo>
                                      <a:cubicBezTo>
                                        <a:pt x="69533" y="0"/>
                                        <a:pt x="70485" y="952"/>
                                        <a:pt x="70485" y="2857"/>
                                      </a:cubicBezTo>
                                      <a:lnTo>
                                        <a:pt x="70485" y="54292"/>
                                      </a:lnTo>
                                      <a:close/>
                                    </a:path>
                                  </a:pathLst>
                                </a:custGeom>
                                <a:solidFill>
                                  <a:srgbClr val="BF77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24815242" name="Freeform 2024815242">
                                <a:extLst>
                                  <a:ext uri="{FF2B5EF4-FFF2-40B4-BE49-F238E27FC236}">
                                    <a16:creationId xmlns:a16="http://schemas.microsoft.com/office/drawing/2014/main" id="{593EF327-88C6-C4B6-E7C3-CB90F99E9DE9}"/>
                                  </a:ext>
                                </a:extLst>
                              </wps:cNvPr>
                              <wps:cNvSpPr/>
                              <wps:spPr>
                                <a:xfrm>
                                  <a:off x="4782184" y="3566794"/>
                                  <a:ext cx="59055" cy="204787"/>
                                </a:xfrm>
                                <a:custGeom>
                                  <a:avLst/>
                                  <a:gdLst>
                                    <a:gd name="connsiteX0" fmla="*/ 15240 w 59055"/>
                                    <a:gd name="connsiteY0" fmla="*/ 65723 h 204787"/>
                                    <a:gd name="connsiteX1" fmla="*/ 14288 w 59055"/>
                                    <a:gd name="connsiteY1" fmla="*/ 63818 h 204787"/>
                                    <a:gd name="connsiteX2" fmla="*/ 1905 w 59055"/>
                                    <a:gd name="connsiteY2" fmla="*/ 56198 h 204787"/>
                                    <a:gd name="connsiteX3" fmla="*/ 0 w 59055"/>
                                    <a:gd name="connsiteY3" fmla="*/ 54293 h 204787"/>
                                    <a:gd name="connsiteX4" fmla="*/ 2858 w 59055"/>
                                    <a:gd name="connsiteY4" fmla="*/ 53340 h 204787"/>
                                    <a:gd name="connsiteX5" fmla="*/ 41910 w 59055"/>
                                    <a:gd name="connsiteY5" fmla="*/ 53340 h 204787"/>
                                    <a:gd name="connsiteX6" fmla="*/ 43815 w 59055"/>
                                    <a:gd name="connsiteY6" fmla="*/ 55245 h 204787"/>
                                    <a:gd name="connsiteX7" fmla="*/ 43815 w 59055"/>
                                    <a:gd name="connsiteY7" fmla="*/ 189548 h 204787"/>
                                    <a:gd name="connsiteX8" fmla="*/ 44768 w 59055"/>
                                    <a:gd name="connsiteY8" fmla="*/ 192405 h 204787"/>
                                    <a:gd name="connsiteX9" fmla="*/ 57150 w 59055"/>
                                    <a:gd name="connsiteY9" fmla="*/ 201930 h 204787"/>
                                    <a:gd name="connsiteX10" fmla="*/ 59055 w 59055"/>
                                    <a:gd name="connsiteY10" fmla="*/ 203835 h 204787"/>
                                    <a:gd name="connsiteX11" fmla="*/ 56198 w 59055"/>
                                    <a:gd name="connsiteY11" fmla="*/ 204788 h 204787"/>
                                    <a:gd name="connsiteX12" fmla="*/ 2858 w 59055"/>
                                    <a:gd name="connsiteY12" fmla="*/ 204788 h 204787"/>
                                    <a:gd name="connsiteX13" fmla="*/ 0 w 59055"/>
                                    <a:gd name="connsiteY13" fmla="*/ 203835 h 204787"/>
                                    <a:gd name="connsiteX14" fmla="*/ 1905 w 59055"/>
                                    <a:gd name="connsiteY14" fmla="*/ 201930 h 204787"/>
                                    <a:gd name="connsiteX15" fmla="*/ 14288 w 59055"/>
                                    <a:gd name="connsiteY15" fmla="*/ 192405 h 204787"/>
                                    <a:gd name="connsiteX16" fmla="*/ 15240 w 59055"/>
                                    <a:gd name="connsiteY16" fmla="*/ 189548 h 204787"/>
                                    <a:gd name="connsiteX17" fmla="*/ 15240 w 59055"/>
                                    <a:gd name="connsiteY17" fmla="*/ 65723 h 204787"/>
                                    <a:gd name="connsiteX18" fmla="*/ 43815 w 59055"/>
                                    <a:gd name="connsiteY18" fmla="*/ 14288 h 204787"/>
                                    <a:gd name="connsiteX19" fmla="*/ 29528 w 59055"/>
                                    <a:gd name="connsiteY19" fmla="*/ 28575 h 204787"/>
                                    <a:gd name="connsiteX20" fmla="*/ 14288 w 59055"/>
                                    <a:gd name="connsiteY20" fmla="*/ 14288 h 204787"/>
                                    <a:gd name="connsiteX21" fmla="*/ 29528 w 59055"/>
                                    <a:gd name="connsiteY21" fmla="*/ 0 h 204787"/>
                                    <a:gd name="connsiteX22" fmla="*/ 43815 w 59055"/>
                                    <a:gd name="connsiteY22" fmla="*/ 14288 h 2047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9055" h="204787">
                                      <a:moveTo>
                                        <a:pt x="15240" y="65723"/>
                                      </a:moveTo>
                                      <a:cubicBezTo>
                                        <a:pt x="15240" y="64770"/>
                                        <a:pt x="15240" y="63818"/>
                                        <a:pt x="14288" y="63818"/>
                                      </a:cubicBezTo>
                                      <a:lnTo>
                                        <a:pt x="1905" y="56198"/>
                                      </a:lnTo>
                                      <a:cubicBezTo>
                                        <a:pt x="953" y="55245"/>
                                        <a:pt x="0" y="54293"/>
                                        <a:pt x="0" y="54293"/>
                                      </a:cubicBezTo>
                                      <a:cubicBezTo>
                                        <a:pt x="0" y="53340"/>
                                        <a:pt x="953" y="53340"/>
                                        <a:pt x="2858" y="53340"/>
                                      </a:cubicBezTo>
                                      <a:lnTo>
                                        <a:pt x="41910" y="53340"/>
                                      </a:lnTo>
                                      <a:cubicBezTo>
                                        <a:pt x="42863" y="53340"/>
                                        <a:pt x="43815" y="54293"/>
                                        <a:pt x="43815" y="55245"/>
                                      </a:cubicBezTo>
                                      <a:lnTo>
                                        <a:pt x="43815" y="189548"/>
                                      </a:lnTo>
                                      <a:cubicBezTo>
                                        <a:pt x="43815" y="190500"/>
                                        <a:pt x="43815" y="191453"/>
                                        <a:pt x="44768" y="192405"/>
                                      </a:cubicBezTo>
                                      <a:lnTo>
                                        <a:pt x="57150" y="201930"/>
                                      </a:lnTo>
                                      <a:cubicBezTo>
                                        <a:pt x="58103" y="202883"/>
                                        <a:pt x="59055" y="202883"/>
                                        <a:pt x="59055" y="203835"/>
                                      </a:cubicBezTo>
                                      <a:cubicBezTo>
                                        <a:pt x="59055" y="204788"/>
                                        <a:pt x="58103" y="204788"/>
                                        <a:pt x="56198" y="204788"/>
                                      </a:cubicBezTo>
                                      <a:lnTo>
                                        <a:pt x="2858" y="204788"/>
                                      </a:lnTo>
                                      <a:cubicBezTo>
                                        <a:pt x="1905" y="204788"/>
                                        <a:pt x="0" y="204788"/>
                                        <a:pt x="0" y="203835"/>
                                      </a:cubicBezTo>
                                      <a:cubicBezTo>
                                        <a:pt x="0" y="202883"/>
                                        <a:pt x="953" y="202883"/>
                                        <a:pt x="1905" y="201930"/>
                                      </a:cubicBezTo>
                                      <a:lnTo>
                                        <a:pt x="14288" y="192405"/>
                                      </a:lnTo>
                                      <a:cubicBezTo>
                                        <a:pt x="15240" y="191453"/>
                                        <a:pt x="15240" y="191453"/>
                                        <a:pt x="15240" y="189548"/>
                                      </a:cubicBezTo>
                                      <a:lnTo>
                                        <a:pt x="15240" y="65723"/>
                                      </a:lnTo>
                                      <a:close/>
                                      <a:moveTo>
                                        <a:pt x="43815" y="14288"/>
                                      </a:moveTo>
                                      <a:cubicBezTo>
                                        <a:pt x="43815" y="20955"/>
                                        <a:pt x="37148" y="28575"/>
                                        <a:pt x="29528" y="28575"/>
                                      </a:cubicBezTo>
                                      <a:cubicBezTo>
                                        <a:pt x="20955" y="28575"/>
                                        <a:pt x="14288" y="20955"/>
                                        <a:pt x="14288" y="14288"/>
                                      </a:cubicBezTo>
                                      <a:cubicBezTo>
                                        <a:pt x="14288" y="6668"/>
                                        <a:pt x="20955" y="0"/>
                                        <a:pt x="29528" y="0"/>
                                      </a:cubicBezTo>
                                      <a:cubicBezTo>
                                        <a:pt x="37148" y="0"/>
                                        <a:pt x="43815" y="6668"/>
                                        <a:pt x="43815" y="14288"/>
                                      </a:cubicBezTo>
                                      <a:close/>
                                    </a:path>
                                  </a:pathLst>
                                </a:custGeom>
                                <a:solidFill>
                                  <a:srgbClr val="BF77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8468704" name="Freeform 898468704">
                                <a:extLst>
                                  <a:ext uri="{FF2B5EF4-FFF2-40B4-BE49-F238E27FC236}">
                                    <a16:creationId xmlns:a16="http://schemas.microsoft.com/office/drawing/2014/main" id="{ABE75C96-EC76-3AB2-5B24-FFF1A9B96D0C}"/>
                                  </a:ext>
                                </a:extLst>
                              </wps:cNvPr>
                              <wps:cNvSpPr/>
                              <wps:spPr>
                                <a:xfrm>
                                  <a:off x="4854575" y="3618230"/>
                                  <a:ext cx="73342" cy="149542"/>
                                </a:xfrm>
                                <a:custGeom>
                                  <a:avLst/>
                                  <a:gdLst>
                                    <a:gd name="connsiteX0" fmla="*/ 69533 w 73342"/>
                                    <a:gd name="connsiteY0" fmla="*/ 54292 h 149542"/>
                                    <a:gd name="connsiteX1" fmla="*/ 66675 w 73342"/>
                                    <a:gd name="connsiteY1" fmla="*/ 56197 h 149542"/>
                                    <a:gd name="connsiteX2" fmla="*/ 63817 w 73342"/>
                                    <a:gd name="connsiteY2" fmla="*/ 53340 h 149542"/>
                                    <a:gd name="connsiteX3" fmla="*/ 51435 w 73342"/>
                                    <a:gd name="connsiteY3" fmla="*/ 24765 h 149542"/>
                                    <a:gd name="connsiteX4" fmla="*/ 33338 w 73342"/>
                                    <a:gd name="connsiteY4" fmla="*/ 11430 h 149542"/>
                                    <a:gd name="connsiteX5" fmla="*/ 22860 w 73342"/>
                                    <a:gd name="connsiteY5" fmla="*/ 25717 h 149542"/>
                                    <a:gd name="connsiteX6" fmla="*/ 47625 w 73342"/>
                                    <a:gd name="connsiteY6" fmla="*/ 69532 h 149542"/>
                                    <a:gd name="connsiteX7" fmla="*/ 73342 w 73342"/>
                                    <a:gd name="connsiteY7" fmla="*/ 122872 h 149542"/>
                                    <a:gd name="connsiteX8" fmla="*/ 39053 w 73342"/>
                                    <a:gd name="connsiteY8" fmla="*/ 149542 h 149542"/>
                                    <a:gd name="connsiteX9" fmla="*/ 15240 w 73342"/>
                                    <a:gd name="connsiteY9" fmla="*/ 140970 h 149542"/>
                                    <a:gd name="connsiteX10" fmla="*/ 4763 w 73342"/>
                                    <a:gd name="connsiteY10" fmla="*/ 148590 h 149542"/>
                                    <a:gd name="connsiteX11" fmla="*/ 953 w 73342"/>
                                    <a:gd name="connsiteY11" fmla="*/ 149542 h 149542"/>
                                    <a:gd name="connsiteX12" fmla="*/ 0 w 73342"/>
                                    <a:gd name="connsiteY12" fmla="*/ 147638 h 149542"/>
                                    <a:gd name="connsiteX13" fmla="*/ 0 w 73342"/>
                                    <a:gd name="connsiteY13" fmla="*/ 95250 h 149542"/>
                                    <a:gd name="connsiteX14" fmla="*/ 1905 w 73342"/>
                                    <a:gd name="connsiteY14" fmla="*/ 93345 h 149542"/>
                                    <a:gd name="connsiteX15" fmla="*/ 4763 w 73342"/>
                                    <a:gd name="connsiteY15" fmla="*/ 96202 h 149542"/>
                                    <a:gd name="connsiteX16" fmla="*/ 35242 w 73342"/>
                                    <a:gd name="connsiteY16" fmla="*/ 138113 h 149542"/>
                                    <a:gd name="connsiteX17" fmla="*/ 48578 w 73342"/>
                                    <a:gd name="connsiteY17" fmla="*/ 126682 h 149542"/>
                                    <a:gd name="connsiteX18" fmla="*/ 22860 w 73342"/>
                                    <a:gd name="connsiteY18" fmla="*/ 78105 h 149542"/>
                                    <a:gd name="connsiteX19" fmla="*/ 0 w 73342"/>
                                    <a:gd name="connsiteY19" fmla="*/ 28575 h 149542"/>
                                    <a:gd name="connsiteX20" fmla="*/ 30480 w 73342"/>
                                    <a:gd name="connsiteY20" fmla="*/ 0 h 149542"/>
                                    <a:gd name="connsiteX21" fmla="*/ 54292 w 73342"/>
                                    <a:gd name="connsiteY21" fmla="*/ 8572 h 149542"/>
                                    <a:gd name="connsiteX22" fmla="*/ 65722 w 73342"/>
                                    <a:gd name="connsiteY22" fmla="*/ 1905 h 149542"/>
                                    <a:gd name="connsiteX23" fmla="*/ 68580 w 73342"/>
                                    <a:gd name="connsiteY23" fmla="*/ 0 h 149542"/>
                                    <a:gd name="connsiteX24" fmla="*/ 70485 w 73342"/>
                                    <a:gd name="connsiteY24" fmla="*/ 2857 h 149542"/>
                                    <a:gd name="connsiteX25" fmla="*/ 70485 w 73342"/>
                                    <a:gd name="connsiteY25" fmla="*/ 54292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73342" h="149542">
                                      <a:moveTo>
                                        <a:pt x="69533" y="54292"/>
                                      </a:moveTo>
                                      <a:cubicBezTo>
                                        <a:pt x="69533" y="55245"/>
                                        <a:pt x="68580" y="56197"/>
                                        <a:pt x="66675" y="56197"/>
                                      </a:cubicBezTo>
                                      <a:cubicBezTo>
                                        <a:pt x="65722" y="56197"/>
                                        <a:pt x="64770" y="55245"/>
                                        <a:pt x="63817" y="53340"/>
                                      </a:cubicBezTo>
                                      <a:cubicBezTo>
                                        <a:pt x="60960" y="44767"/>
                                        <a:pt x="59055" y="37147"/>
                                        <a:pt x="51435" y="24765"/>
                                      </a:cubicBezTo>
                                      <a:cubicBezTo>
                                        <a:pt x="46672" y="16192"/>
                                        <a:pt x="40958" y="11430"/>
                                        <a:pt x="33338" y="11430"/>
                                      </a:cubicBezTo>
                                      <a:cubicBezTo>
                                        <a:pt x="24765" y="11430"/>
                                        <a:pt x="22860" y="18097"/>
                                        <a:pt x="22860" y="25717"/>
                                      </a:cubicBezTo>
                                      <a:cubicBezTo>
                                        <a:pt x="22860" y="37147"/>
                                        <a:pt x="31433" y="52388"/>
                                        <a:pt x="47625" y="69532"/>
                                      </a:cubicBezTo>
                                      <a:cubicBezTo>
                                        <a:pt x="62865" y="85725"/>
                                        <a:pt x="73342" y="104775"/>
                                        <a:pt x="73342" y="122872"/>
                                      </a:cubicBezTo>
                                      <a:cubicBezTo>
                                        <a:pt x="73342" y="140017"/>
                                        <a:pt x="55245" y="149542"/>
                                        <a:pt x="39053" y="149542"/>
                                      </a:cubicBezTo>
                                      <a:cubicBezTo>
                                        <a:pt x="27622" y="149542"/>
                                        <a:pt x="20955" y="145732"/>
                                        <a:pt x="15240" y="140970"/>
                                      </a:cubicBezTo>
                                      <a:lnTo>
                                        <a:pt x="4763" y="148590"/>
                                      </a:lnTo>
                                      <a:cubicBezTo>
                                        <a:pt x="3810" y="149542"/>
                                        <a:pt x="1905" y="149542"/>
                                        <a:pt x="953" y="149542"/>
                                      </a:cubicBezTo>
                                      <a:cubicBezTo>
                                        <a:pt x="0" y="149542"/>
                                        <a:pt x="0" y="148590"/>
                                        <a:pt x="0" y="147638"/>
                                      </a:cubicBezTo>
                                      <a:lnTo>
                                        <a:pt x="0" y="95250"/>
                                      </a:lnTo>
                                      <a:cubicBezTo>
                                        <a:pt x="0" y="94297"/>
                                        <a:pt x="0" y="93345"/>
                                        <a:pt x="1905" y="93345"/>
                                      </a:cubicBezTo>
                                      <a:cubicBezTo>
                                        <a:pt x="3810" y="93345"/>
                                        <a:pt x="3810" y="94297"/>
                                        <a:pt x="4763" y="96202"/>
                                      </a:cubicBezTo>
                                      <a:cubicBezTo>
                                        <a:pt x="11430" y="118110"/>
                                        <a:pt x="20003" y="138113"/>
                                        <a:pt x="35242" y="138113"/>
                                      </a:cubicBezTo>
                                      <a:cubicBezTo>
                                        <a:pt x="43815" y="138113"/>
                                        <a:pt x="48578" y="133350"/>
                                        <a:pt x="48578" y="126682"/>
                                      </a:cubicBezTo>
                                      <a:cubicBezTo>
                                        <a:pt x="48578" y="109538"/>
                                        <a:pt x="35242" y="92392"/>
                                        <a:pt x="22860" y="78105"/>
                                      </a:cubicBezTo>
                                      <a:cubicBezTo>
                                        <a:pt x="8572" y="61913"/>
                                        <a:pt x="0" y="44767"/>
                                        <a:pt x="0" y="28575"/>
                                      </a:cubicBezTo>
                                      <a:cubicBezTo>
                                        <a:pt x="0" y="11430"/>
                                        <a:pt x="16192" y="0"/>
                                        <a:pt x="30480" y="0"/>
                                      </a:cubicBezTo>
                                      <a:cubicBezTo>
                                        <a:pt x="40005" y="0"/>
                                        <a:pt x="47625" y="2857"/>
                                        <a:pt x="54292" y="8572"/>
                                      </a:cubicBezTo>
                                      <a:lnTo>
                                        <a:pt x="65722" y="1905"/>
                                      </a:lnTo>
                                      <a:cubicBezTo>
                                        <a:pt x="66675" y="952"/>
                                        <a:pt x="67628" y="0"/>
                                        <a:pt x="68580" y="0"/>
                                      </a:cubicBezTo>
                                      <a:cubicBezTo>
                                        <a:pt x="69533" y="0"/>
                                        <a:pt x="70485" y="952"/>
                                        <a:pt x="70485" y="2857"/>
                                      </a:cubicBezTo>
                                      <a:lnTo>
                                        <a:pt x="70485" y="54292"/>
                                      </a:lnTo>
                                      <a:close/>
                                    </a:path>
                                  </a:pathLst>
                                </a:custGeom>
                                <a:solidFill>
                                  <a:srgbClr val="BF77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grpSp>
                        <wpg:cNvPr id="1079277394" name="Graphic 162">
                          <a:extLst>
                            <a:ext uri="{FF2B5EF4-FFF2-40B4-BE49-F238E27FC236}">
                              <a16:creationId xmlns:a16="http://schemas.microsoft.com/office/drawing/2014/main" id="{156B7C96-AE3F-DE84-D066-F2FEC16FF38D}"/>
                            </a:ext>
                          </a:extLst>
                        </wpg:cNvPr>
                        <wpg:cNvGrpSpPr>
                          <a:grpSpLocks noChangeAspect="1"/>
                        </wpg:cNvGrpSpPr>
                        <wpg:grpSpPr>
                          <a:xfrm>
                            <a:off x="4139248" y="2755429"/>
                            <a:ext cx="1303594" cy="457185"/>
                            <a:chOff x="4139250" y="2755472"/>
                            <a:chExt cx="2702243" cy="947737"/>
                          </a:xfrm>
                          <a:solidFill>
                            <a:srgbClr val="BF7700"/>
                          </a:solidFill>
                        </wpg:grpSpPr>
                        <wps:wsp>
                          <wps:cNvPr id="1707010456" name="Freeform 1707010456">
                            <a:extLst>
                              <a:ext uri="{FF2B5EF4-FFF2-40B4-BE49-F238E27FC236}">
                                <a16:creationId xmlns:a16="http://schemas.microsoft.com/office/drawing/2014/main" id="{57738AA2-E496-DFA5-D302-8A22323544CA}"/>
                              </a:ext>
                            </a:extLst>
                          </wps:cNvPr>
                          <wps:cNvSpPr/>
                          <wps:spPr>
                            <a:xfrm>
                              <a:off x="4543110" y="3688922"/>
                              <a:ext cx="281939" cy="14287"/>
                            </a:xfrm>
                            <a:custGeom>
                              <a:avLst/>
                              <a:gdLst>
                                <a:gd name="connsiteX0" fmla="*/ 267652 w 281939"/>
                                <a:gd name="connsiteY0" fmla="*/ 0 h 14287"/>
                                <a:gd name="connsiteX1" fmla="*/ 14288 w 281939"/>
                                <a:gd name="connsiteY1" fmla="*/ 0 h 14287"/>
                                <a:gd name="connsiteX2" fmla="*/ 0 w 281939"/>
                                <a:gd name="connsiteY2" fmla="*/ 14288 h 14287"/>
                                <a:gd name="connsiteX3" fmla="*/ 281940 w 281939"/>
                                <a:gd name="connsiteY3" fmla="*/ 14288 h 14287"/>
                                <a:gd name="connsiteX4" fmla="*/ 267652 w 281939"/>
                                <a:gd name="connsiteY4" fmla="*/ 0 h 142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39" h="14287">
                                  <a:moveTo>
                                    <a:pt x="267652" y="0"/>
                                  </a:moveTo>
                                  <a:lnTo>
                                    <a:pt x="14288" y="0"/>
                                  </a:lnTo>
                                  <a:cubicBezTo>
                                    <a:pt x="6667" y="0"/>
                                    <a:pt x="0" y="6668"/>
                                    <a:pt x="0" y="14288"/>
                                  </a:cubicBezTo>
                                  <a:lnTo>
                                    <a:pt x="281940" y="14288"/>
                                  </a:lnTo>
                                  <a:cubicBezTo>
                                    <a:pt x="281940" y="6668"/>
                                    <a:pt x="275272" y="0"/>
                                    <a:pt x="267652" y="0"/>
                                  </a:cubicBezTo>
                                  <a:close/>
                                </a:path>
                              </a:pathLst>
                            </a:custGeom>
                            <a:grpFill/>
                            <a:ln w="9525" cap="flat">
                              <a:noFill/>
                              <a:prstDash val="solid"/>
                              <a:miter/>
                            </a:ln>
                          </wps:spPr>
                          <wps:bodyPr rtlCol="0" anchor="ctr"/>
                        </wps:wsp>
                        <wps:wsp>
                          <wps:cNvPr id="1035884073" name="Freeform 1035884073">
                            <a:extLst>
                              <a:ext uri="{FF2B5EF4-FFF2-40B4-BE49-F238E27FC236}">
                                <a16:creationId xmlns:a16="http://schemas.microsoft.com/office/drawing/2014/main" id="{2D93ED70-AA6B-6618-E604-50D746D7B739}"/>
                              </a:ext>
                            </a:extLst>
                          </wps:cNvPr>
                          <wps:cNvSpPr/>
                          <wps:spPr>
                            <a:xfrm>
                              <a:off x="4946018" y="3688922"/>
                              <a:ext cx="281940" cy="14287"/>
                            </a:xfrm>
                            <a:custGeom>
                              <a:avLst/>
                              <a:gdLst>
                                <a:gd name="connsiteX0" fmla="*/ 267653 w 281940"/>
                                <a:gd name="connsiteY0" fmla="*/ 0 h 14287"/>
                                <a:gd name="connsiteX1" fmla="*/ 14288 w 281940"/>
                                <a:gd name="connsiteY1" fmla="*/ 0 h 14287"/>
                                <a:gd name="connsiteX2" fmla="*/ 0 w 281940"/>
                                <a:gd name="connsiteY2" fmla="*/ 14288 h 14287"/>
                                <a:gd name="connsiteX3" fmla="*/ 281940 w 281940"/>
                                <a:gd name="connsiteY3" fmla="*/ 14288 h 14287"/>
                                <a:gd name="connsiteX4" fmla="*/ 267653 w 281940"/>
                                <a:gd name="connsiteY4" fmla="*/ 0 h 142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 h="14287">
                                  <a:moveTo>
                                    <a:pt x="267653" y="0"/>
                                  </a:moveTo>
                                  <a:lnTo>
                                    <a:pt x="14288" y="0"/>
                                  </a:lnTo>
                                  <a:cubicBezTo>
                                    <a:pt x="6667" y="0"/>
                                    <a:pt x="0" y="6668"/>
                                    <a:pt x="0" y="14288"/>
                                  </a:cubicBezTo>
                                  <a:lnTo>
                                    <a:pt x="281940" y="14288"/>
                                  </a:lnTo>
                                  <a:cubicBezTo>
                                    <a:pt x="281940" y="6668"/>
                                    <a:pt x="276225" y="0"/>
                                    <a:pt x="267653" y="0"/>
                                  </a:cubicBezTo>
                                  <a:close/>
                                </a:path>
                              </a:pathLst>
                            </a:custGeom>
                            <a:grpFill/>
                            <a:ln w="9525" cap="flat">
                              <a:noFill/>
                              <a:prstDash val="solid"/>
                              <a:miter/>
                            </a:ln>
                          </wps:spPr>
                          <wps:bodyPr rtlCol="0" anchor="ctr"/>
                        </wps:wsp>
                        <wps:wsp>
                          <wps:cNvPr id="1805933175" name="Freeform 1805933175">
                            <a:extLst>
                              <a:ext uri="{FF2B5EF4-FFF2-40B4-BE49-F238E27FC236}">
                                <a16:creationId xmlns:a16="http://schemas.microsoft.com/office/drawing/2014/main" id="{D6F2182A-F2E8-4042-143E-C88C42E7A2CA}"/>
                              </a:ext>
                            </a:extLst>
                          </wps:cNvPr>
                          <wps:cNvSpPr/>
                          <wps:spPr>
                            <a:xfrm>
                              <a:off x="4139250" y="3688922"/>
                              <a:ext cx="281940" cy="14287"/>
                            </a:xfrm>
                            <a:custGeom>
                              <a:avLst/>
                              <a:gdLst>
                                <a:gd name="connsiteX0" fmla="*/ 267653 w 281940"/>
                                <a:gd name="connsiteY0" fmla="*/ 0 h 14287"/>
                                <a:gd name="connsiteX1" fmla="*/ 14288 w 281940"/>
                                <a:gd name="connsiteY1" fmla="*/ 0 h 14287"/>
                                <a:gd name="connsiteX2" fmla="*/ 0 w 281940"/>
                                <a:gd name="connsiteY2" fmla="*/ 14288 h 14287"/>
                                <a:gd name="connsiteX3" fmla="*/ 281940 w 281940"/>
                                <a:gd name="connsiteY3" fmla="*/ 14288 h 14287"/>
                                <a:gd name="connsiteX4" fmla="*/ 267653 w 281940"/>
                                <a:gd name="connsiteY4" fmla="*/ 0 h 142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 h="14287">
                                  <a:moveTo>
                                    <a:pt x="267653" y="0"/>
                                  </a:moveTo>
                                  <a:lnTo>
                                    <a:pt x="14288" y="0"/>
                                  </a:lnTo>
                                  <a:cubicBezTo>
                                    <a:pt x="6668" y="0"/>
                                    <a:pt x="0" y="6668"/>
                                    <a:pt x="0" y="14288"/>
                                  </a:cubicBezTo>
                                  <a:lnTo>
                                    <a:pt x="281940" y="14288"/>
                                  </a:lnTo>
                                  <a:cubicBezTo>
                                    <a:pt x="281940" y="6668"/>
                                    <a:pt x="275273" y="0"/>
                                    <a:pt x="267653" y="0"/>
                                  </a:cubicBezTo>
                                  <a:close/>
                                </a:path>
                              </a:pathLst>
                            </a:custGeom>
                            <a:grpFill/>
                            <a:ln w="9525" cap="flat">
                              <a:noFill/>
                              <a:prstDash val="solid"/>
                              <a:miter/>
                            </a:ln>
                          </wps:spPr>
                          <wps:bodyPr rtlCol="0" anchor="ctr"/>
                        </wps:wsp>
                        <wps:wsp>
                          <wps:cNvPr id="290187958" name="Freeform 290187958">
                            <a:extLst>
                              <a:ext uri="{FF2B5EF4-FFF2-40B4-BE49-F238E27FC236}">
                                <a16:creationId xmlns:a16="http://schemas.microsoft.com/office/drawing/2014/main" id="{7EEEAD06-DA72-5D6D-0412-DAE8DC194655}"/>
                              </a:ext>
                            </a:extLst>
                          </wps:cNvPr>
                          <wps:cNvSpPr/>
                          <wps:spPr>
                            <a:xfrm>
                              <a:off x="5752785" y="3688922"/>
                              <a:ext cx="281940" cy="14287"/>
                            </a:xfrm>
                            <a:custGeom>
                              <a:avLst/>
                              <a:gdLst>
                                <a:gd name="connsiteX0" fmla="*/ 267653 w 281940"/>
                                <a:gd name="connsiteY0" fmla="*/ 0 h 14287"/>
                                <a:gd name="connsiteX1" fmla="*/ 14288 w 281940"/>
                                <a:gd name="connsiteY1" fmla="*/ 0 h 14287"/>
                                <a:gd name="connsiteX2" fmla="*/ 0 w 281940"/>
                                <a:gd name="connsiteY2" fmla="*/ 14288 h 14287"/>
                                <a:gd name="connsiteX3" fmla="*/ 281940 w 281940"/>
                                <a:gd name="connsiteY3" fmla="*/ 14288 h 14287"/>
                                <a:gd name="connsiteX4" fmla="*/ 267653 w 281940"/>
                                <a:gd name="connsiteY4" fmla="*/ 0 h 142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 h="14287">
                                  <a:moveTo>
                                    <a:pt x="267653" y="0"/>
                                  </a:moveTo>
                                  <a:lnTo>
                                    <a:pt x="14288" y="0"/>
                                  </a:lnTo>
                                  <a:cubicBezTo>
                                    <a:pt x="6668" y="0"/>
                                    <a:pt x="0" y="6668"/>
                                    <a:pt x="0" y="14288"/>
                                  </a:cubicBezTo>
                                  <a:lnTo>
                                    <a:pt x="281940" y="14288"/>
                                  </a:lnTo>
                                  <a:cubicBezTo>
                                    <a:pt x="281940" y="6668"/>
                                    <a:pt x="276225" y="0"/>
                                    <a:pt x="267653" y="0"/>
                                  </a:cubicBezTo>
                                  <a:close/>
                                </a:path>
                              </a:pathLst>
                            </a:custGeom>
                            <a:grpFill/>
                            <a:ln w="9525" cap="flat">
                              <a:noFill/>
                              <a:prstDash val="solid"/>
                              <a:miter/>
                            </a:ln>
                          </wps:spPr>
                          <wps:bodyPr rtlCol="0" anchor="ctr"/>
                        </wps:wsp>
                        <wps:wsp>
                          <wps:cNvPr id="1800275794" name="Freeform 1800275794">
                            <a:extLst>
                              <a:ext uri="{FF2B5EF4-FFF2-40B4-BE49-F238E27FC236}">
                                <a16:creationId xmlns:a16="http://schemas.microsoft.com/office/drawing/2014/main" id="{78160F9C-FBCC-F68A-F233-99350CABE5AB}"/>
                              </a:ext>
                            </a:extLst>
                          </wps:cNvPr>
                          <wps:cNvSpPr/>
                          <wps:spPr>
                            <a:xfrm>
                              <a:off x="6156645" y="3688922"/>
                              <a:ext cx="281939" cy="14287"/>
                            </a:xfrm>
                            <a:custGeom>
                              <a:avLst/>
                              <a:gdLst>
                                <a:gd name="connsiteX0" fmla="*/ 267652 w 281939"/>
                                <a:gd name="connsiteY0" fmla="*/ 0 h 14287"/>
                                <a:gd name="connsiteX1" fmla="*/ 14288 w 281939"/>
                                <a:gd name="connsiteY1" fmla="*/ 0 h 14287"/>
                                <a:gd name="connsiteX2" fmla="*/ 0 w 281939"/>
                                <a:gd name="connsiteY2" fmla="*/ 14288 h 14287"/>
                                <a:gd name="connsiteX3" fmla="*/ 281940 w 281939"/>
                                <a:gd name="connsiteY3" fmla="*/ 14288 h 14287"/>
                                <a:gd name="connsiteX4" fmla="*/ 267652 w 281939"/>
                                <a:gd name="connsiteY4" fmla="*/ 0 h 142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39" h="14287">
                                  <a:moveTo>
                                    <a:pt x="267652" y="0"/>
                                  </a:moveTo>
                                  <a:lnTo>
                                    <a:pt x="14288" y="0"/>
                                  </a:lnTo>
                                  <a:cubicBezTo>
                                    <a:pt x="6667" y="0"/>
                                    <a:pt x="0" y="6668"/>
                                    <a:pt x="0" y="14288"/>
                                  </a:cubicBezTo>
                                  <a:lnTo>
                                    <a:pt x="281940" y="14288"/>
                                  </a:lnTo>
                                  <a:cubicBezTo>
                                    <a:pt x="281940" y="6668"/>
                                    <a:pt x="275272" y="0"/>
                                    <a:pt x="267652" y="0"/>
                                  </a:cubicBezTo>
                                  <a:close/>
                                </a:path>
                              </a:pathLst>
                            </a:custGeom>
                            <a:grpFill/>
                            <a:ln w="9525" cap="flat">
                              <a:noFill/>
                              <a:prstDash val="solid"/>
                              <a:miter/>
                            </a:ln>
                          </wps:spPr>
                          <wps:bodyPr rtlCol="0" anchor="ctr"/>
                        </wps:wsp>
                        <wps:wsp>
                          <wps:cNvPr id="589272137" name="Freeform 589272137">
                            <a:extLst>
                              <a:ext uri="{FF2B5EF4-FFF2-40B4-BE49-F238E27FC236}">
                                <a16:creationId xmlns:a16="http://schemas.microsoft.com/office/drawing/2014/main" id="{E31E1CE9-9DA6-42D8-CAAD-0B1A69D004E2}"/>
                              </a:ext>
                            </a:extLst>
                          </wps:cNvPr>
                          <wps:cNvSpPr/>
                          <wps:spPr>
                            <a:xfrm>
                              <a:off x="6559553" y="3688922"/>
                              <a:ext cx="281940" cy="14287"/>
                            </a:xfrm>
                            <a:custGeom>
                              <a:avLst/>
                              <a:gdLst>
                                <a:gd name="connsiteX0" fmla="*/ 267653 w 281940"/>
                                <a:gd name="connsiteY0" fmla="*/ 0 h 14287"/>
                                <a:gd name="connsiteX1" fmla="*/ 14288 w 281940"/>
                                <a:gd name="connsiteY1" fmla="*/ 0 h 14287"/>
                                <a:gd name="connsiteX2" fmla="*/ 0 w 281940"/>
                                <a:gd name="connsiteY2" fmla="*/ 14288 h 14287"/>
                                <a:gd name="connsiteX3" fmla="*/ 281940 w 281940"/>
                                <a:gd name="connsiteY3" fmla="*/ 14288 h 14287"/>
                                <a:gd name="connsiteX4" fmla="*/ 267653 w 281940"/>
                                <a:gd name="connsiteY4" fmla="*/ 0 h 142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 h="14287">
                                  <a:moveTo>
                                    <a:pt x="267653" y="0"/>
                                  </a:moveTo>
                                  <a:lnTo>
                                    <a:pt x="14288" y="0"/>
                                  </a:lnTo>
                                  <a:cubicBezTo>
                                    <a:pt x="6668" y="0"/>
                                    <a:pt x="0" y="6668"/>
                                    <a:pt x="0" y="14288"/>
                                  </a:cubicBezTo>
                                  <a:lnTo>
                                    <a:pt x="281940" y="14288"/>
                                  </a:lnTo>
                                  <a:cubicBezTo>
                                    <a:pt x="281940" y="6668"/>
                                    <a:pt x="276225" y="0"/>
                                    <a:pt x="267653" y="0"/>
                                  </a:cubicBezTo>
                                  <a:close/>
                                </a:path>
                              </a:pathLst>
                            </a:custGeom>
                            <a:grpFill/>
                            <a:ln w="9525" cap="flat">
                              <a:noFill/>
                              <a:prstDash val="solid"/>
                              <a:miter/>
                            </a:ln>
                          </wps:spPr>
                          <wps:bodyPr rtlCol="0" anchor="ctr"/>
                        </wps:wsp>
                        <wps:wsp>
                          <wps:cNvPr id="662483922" name="Freeform 662483922">
                            <a:extLst>
                              <a:ext uri="{FF2B5EF4-FFF2-40B4-BE49-F238E27FC236}">
                                <a16:creationId xmlns:a16="http://schemas.microsoft.com/office/drawing/2014/main" id="{471F14D0-5B38-6082-7DF2-A78031DE1E4C}"/>
                              </a:ext>
                            </a:extLst>
                          </wps:cNvPr>
                          <wps:cNvSpPr/>
                          <wps:spPr>
                            <a:xfrm>
                              <a:off x="5476560" y="2755472"/>
                              <a:ext cx="28575" cy="282892"/>
                            </a:xfrm>
                            <a:custGeom>
                              <a:avLst/>
                              <a:gdLst>
                                <a:gd name="connsiteX0" fmla="*/ 14288 w 28575"/>
                                <a:gd name="connsiteY0" fmla="*/ 0 h 282892"/>
                                <a:gd name="connsiteX1" fmla="*/ 0 w 28575"/>
                                <a:gd name="connsiteY1" fmla="*/ 14288 h 282892"/>
                                <a:gd name="connsiteX2" fmla="*/ 0 w 28575"/>
                                <a:gd name="connsiteY2" fmla="*/ 268605 h 282892"/>
                                <a:gd name="connsiteX3" fmla="*/ 14288 w 28575"/>
                                <a:gd name="connsiteY3" fmla="*/ 282893 h 282892"/>
                                <a:gd name="connsiteX4" fmla="*/ 28575 w 28575"/>
                                <a:gd name="connsiteY4" fmla="*/ 268605 h 282892"/>
                                <a:gd name="connsiteX5" fmla="*/ 28575 w 28575"/>
                                <a:gd name="connsiteY5" fmla="*/ 14288 h 282892"/>
                                <a:gd name="connsiteX6" fmla="*/ 14288 w 28575"/>
                                <a:gd name="connsiteY6" fmla="*/ 0 h 2828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8575" h="282892">
                                  <a:moveTo>
                                    <a:pt x="14288" y="0"/>
                                  </a:moveTo>
                                  <a:cubicBezTo>
                                    <a:pt x="6668" y="0"/>
                                    <a:pt x="0" y="6668"/>
                                    <a:pt x="0" y="14288"/>
                                  </a:cubicBezTo>
                                  <a:lnTo>
                                    <a:pt x="0" y="268605"/>
                                  </a:lnTo>
                                  <a:cubicBezTo>
                                    <a:pt x="0" y="276225"/>
                                    <a:pt x="6668" y="282893"/>
                                    <a:pt x="14288" y="282893"/>
                                  </a:cubicBezTo>
                                  <a:cubicBezTo>
                                    <a:pt x="22860" y="282893"/>
                                    <a:pt x="28575" y="276225"/>
                                    <a:pt x="28575" y="268605"/>
                                  </a:cubicBezTo>
                                  <a:lnTo>
                                    <a:pt x="28575" y="14288"/>
                                  </a:lnTo>
                                  <a:cubicBezTo>
                                    <a:pt x="28575" y="6668"/>
                                    <a:pt x="21908" y="0"/>
                                    <a:pt x="14288" y="0"/>
                                  </a:cubicBezTo>
                                  <a:close/>
                                </a:path>
                              </a:pathLst>
                            </a:custGeom>
                            <a:grpFill/>
                            <a:ln w="9525" cap="flat">
                              <a:noFill/>
                              <a:prstDash val="solid"/>
                              <a:miter/>
                            </a:ln>
                          </wps:spPr>
                          <wps:bodyPr rtlCol="0" anchor="ctr"/>
                        </wps:wsp>
                        <wps:wsp>
                          <wps:cNvPr id="626144975" name="Freeform 626144975">
                            <a:extLst>
                              <a:ext uri="{FF2B5EF4-FFF2-40B4-BE49-F238E27FC236}">
                                <a16:creationId xmlns:a16="http://schemas.microsoft.com/office/drawing/2014/main" id="{114005ED-10B7-FA85-684A-77EB444F31F6}"/>
                              </a:ext>
                            </a:extLst>
                          </wps:cNvPr>
                          <wps:cNvSpPr/>
                          <wps:spPr>
                            <a:xfrm>
                              <a:off x="5476560" y="3159333"/>
                              <a:ext cx="28575" cy="281939"/>
                            </a:xfrm>
                            <a:custGeom>
                              <a:avLst/>
                              <a:gdLst>
                                <a:gd name="connsiteX0" fmla="*/ 14288 w 28575"/>
                                <a:gd name="connsiteY0" fmla="*/ 0 h 281939"/>
                                <a:gd name="connsiteX1" fmla="*/ 0 w 28575"/>
                                <a:gd name="connsiteY1" fmla="*/ 14288 h 281939"/>
                                <a:gd name="connsiteX2" fmla="*/ 0 w 28575"/>
                                <a:gd name="connsiteY2" fmla="*/ 267652 h 281939"/>
                                <a:gd name="connsiteX3" fmla="*/ 14288 w 28575"/>
                                <a:gd name="connsiteY3" fmla="*/ 281940 h 281939"/>
                                <a:gd name="connsiteX4" fmla="*/ 28575 w 28575"/>
                                <a:gd name="connsiteY4" fmla="*/ 267652 h 281939"/>
                                <a:gd name="connsiteX5" fmla="*/ 28575 w 28575"/>
                                <a:gd name="connsiteY5" fmla="*/ 14288 h 281939"/>
                                <a:gd name="connsiteX6" fmla="*/ 14288 w 28575"/>
                                <a:gd name="connsiteY6" fmla="*/ 0 h 2819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8575" h="281939">
                                  <a:moveTo>
                                    <a:pt x="14288" y="0"/>
                                  </a:moveTo>
                                  <a:cubicBezTo>
                                    <a:pt x="6668" y="0"/>
                                    <a:pt x="0" y="6667"/>
                                    <a:pt x="0" y="14288"/>
                                  </a:cubicBezTo>
                                  <a:lnTo>
                                    <a:pt x="0" y="267652"/>
                                  </a:lnTo>
                                  <a:cubicBezTo>
                                    <a:pt x="0" y="275272"/>
                                    <a:pt x="6668" y="281940"/>
                                    <a:pt x="14288" y="281940"/>
                                  </a:cubicBezTo>
                                  <a:cubicBezTo>
                                    <a:pt x="22860" y="281940"/>
                                    <a:pt x="28575" y="275272"/>
                                    <a:pt x="28575" y="267652"/>
                                  </a:cubicBezTo>
                                  <a:lnTo>
                                    <a:pt x="28575" y="14288"/>
                                  </a:lnTo>
                                  <a:cubicBezTo>
                                    <a:pt x="28575" y="5715"/>
                                    <a:pt x="21908" y="0"/>
                                    <a:pt x="14288" y="0"/>
                                  </a:cubicBezTo>
                                  <a:close/>
                                </a:path>
                              </a:pathLst>
                            </a:custGeom>
                            <a:grpFill/>
                            <a:ln w="9525" cap="flat">
                              <a:noFill/>
                              <a:prstDash val="solid"/>
                              <a:miter/>
                            </a:ln>
                          </wps:spPr>
                          <wps:bodyPr rtlCol="0" anchor="ctr"/>
                        </wps:wsp>
                        <wps:wsp>
                          <wps:cNvPr id="1776034244" name="Freeform 1776034244">
                            <a:extLst>
                              <a:ext uri="{FF2B5EF4-FFF2-40B4-BE49-F238E27FC236}">
                                <a16:creationId xmlns:a16="http://schemas.microsoft.com/office/drawing/2014/main" id="{34A92600-1788-2AD4-9BC4-8C10B0C045AA}"/>
                              </a:ext>
                            </a:extLst>
                          </wps:cNvPr>
                          <wps:cNvSpPr/>
                          <wps:spPr>
                            <a:xfrm>
                              <a:off x="5467987" y="3562240"/>
                              <a:ext cx="46672" cy="14287"/>
                            </a:xfrm>
                            <a:custGeom>
                              <a:avLst/>
                              <a:gdLst>
                                <a:gd name="connsiteX0" fmla="*/ 37147 w 46672"/>
                                <a:gd name="connsiteY0" fmla="*/ 14288 h 14287"/>
                                <a:gd name="connsiteX1" fmla="*/ 22860 w 46672"/>
                                <a:gd name="connsiteY1" fmla="*/ 0 h 14287"/>
                                <a:gd name="connsiteX2" fmla="*/ 8572 w 46672"/>
                                <a:gd name="connsiteY2" fmla="*/ 14288 h 14287"/>
                                <a:gd name="connsiteX3" fmla="*/ 0 w 46672"/>
                                <a:gd name="connsiteY3" fmla="*/ 14288 h 14287"/>
                                <a:gd name="connsiteX4" fmla="*/ 0 w 46672"/>
                                <a:gd name="connsiteY4" fmla="*/ 14288 h 14287"/>
                                <a:gd name="connsiteX5" fmla="*/ 46672 w 46672"/>
                                <a:gd name="connsiteY5" fmla="*/ 14288 h 14287"/>
                                <a:gd name="connsiteX6" fmla="*/ 46672 w 46672"/>
                                <a:gd name="connsiteY6" fmla="*/ 14288 h 14287"/>
                                <a:gd name="connsiteX7" fmla="*/ 37147 w 46672"/>
                                <a:gd name="connsiteY7" fmla="*/ 14288 h 142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6672" h="14287">
                                  <a:moveTo>
                                    <a:pt x="37147" y="14288"/>
                                  </a:moveTo>
                                  <a:cubicBezTo>
                                    <a:pt x="37147" y="6668"/>
                                    <a:pt x="30480" y="0"/>
                                    <a:pt x="22860" y="0"/>
                                  </a:cubicBezTo>
                                  <a:cubicBezTo>
                                    <a:pt x="15240" y="0"/>
                                    <a:pt x="8572" y="6668"/>
                                    <a:pt x="8572" y="14288"/>
                                  </a:cubicBezTo>
                                  <a:lnTo>
                                    <a:pt x="0" y="14288"/>
                                  </a:lnTo>
                                  <a:lnTo>
                                    <a:pt x="0" y="14288"/>
                                  </a:lnTo>
                                  <a:lnTo>
                                    <a:pt x="46672" y="14288"/>
                                  </a:lnTo>
                                  <a:lnTo>
                                    <a:pt x="46672" y="14288"/>
                                  </a:lnTo>
                                  <a:lnTo>
                                    <a:pt x="37147" y="14288"/>
                                  </a:lnTo>
                                  <a:close/>
                                </a:path>
                              </a:pathLst>
                            </a:custGeom>
                            <a:grpFill/>
                            <a:ln w="9525" cap="flat">
                              <a:noFill/>
                              <a:prstDash val="solid"/>
                              <a:miter/>
                            </a:ln>
                          </wps:spPr>
                          <wps:bodyPr rtlCol="0" anchor="ctr"/>
                        </wps:wsp>
                        <wps:wsp>
                          <wps:cNvPr id="2110694046" name="Freeform 2110694046">
                            <a:extLst>
                              <a:ext uri="{FF2B5EF4-FFF2-40B4-BE49-F238E27FC236}">
                                <a16:creationId xmlns:a16="http://schemas.microsoft.com/office/drawing/2014/main" id="{E2F33185-95A9-A048-A1BD-64AF1C2ADEF8}"/>
                              </a:ext>
                            </a:extLst>
                          </wps:cNvPr>
                          <wps:cNvSpPr/>
                          <wps:spPr>
                            <a:xfrm>
                              <a:off x="4816954" y="3028840"/>
                              <a:ext cx="207168" cy="207168"/>
                            </a:xfrm>
                            <a:custGeom>
                              <a:avLst/>
                              <a:gdLst>
                                <a:gd name="connsiteX0" fmla="*/ 13811 w 207168"/>
                                <a:gd name="connsiteY0" fmla="*/ 0 h 207168"/>
                                <a:gd name="connsiteX1" fmla="*/ 4286 w 207168"/>
                                <a:gd name="connsiteY1" fmla="*/ 3810 h 207168"/>
                                <a:gd name="connsiteX2" fmla="*/ 4286 w 207168"/>
                                <a:gd name="connsiteY2" fmla="*/ 23813 h 207168"/>
                                <a:gd name="connsiteX3" fmla="*/ 183356 w 207168"/>
                                <a:gd name="connsiteY3" fmla="*/ 202882 h 207168"/>
                                <a:gd name="connsiteX4" fmla="*/ 203359 w 207168"/>
                                <a:gd name="connsiteY4" fmla="*/ 202882 h 207168"/>
                                <a:gd name="connsiteX5" fmla="*/ 207169 w 207168"/>
                                <a:gd name="connsiteY5" fmla="*/ 193357 h 207168"/>
                                <a:gd name="connsiteX6" fmla="*/ 203359 w 207168"/>
                                <a:gd name="connsiteY6" fmla="*/ 183832 h 207168"/>
                                <a:gd name="connsiteX7" fmla="*/ 24289 w 207168"/>
                                <a:gd name="connsiteY7" fmla="*/ 4763 h 207168"/>
                                <a:gd name="connsiteX8" fmla="*/ 13811 w 207168"/>
                                <a:gd name="connsiteY8" fmla="*/ 0 h 207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07168" h="207168">
                                  <a:moveTo>
                                    <a:pt x="13811" y="0"/>
                                  </a:moveTo>
                                  <a:cubicBezTo>
                                    <a:pt x="10001" y="0"/>
                                    <a:pt x="6191" y="953"/>
                                    <a:pt x="4286" y="3810"/>
                                  </a:cubicBezTo>
                                  <a:cubicBezTo>
                                    <a:pt x="-1429" y="9525"/>
                                    <a:pt x="-1429" y="18097"/>
                                    <a:pt x="4286" y="23813"/>
                                  </a:cubicBezTo>
                                  <a:lnTo>
                                    <a:pt x="183356" y="202882"/>
                                  </a:lnTo>
                                  <a:cubicBezTo>
                                    <a:pt x="189071" y="208597"/>
                                    <a:pt x="197644" y="208597"/>
                                    <a:pt x="203359" y="202882"/>
                                  </a:cubicBezTo>
                                  <a:cubicBezTo>
                                    <a:pt x="206216" y="200025"/>
                                    <a:pt x="207169" y="196215"/>
                                    <a:pt x="207169" y="193357"/>
                                  </a:cubicBezTo>
                                  <a:cubicBezTo>
                                    <a:pt x="207169" y="190500"/>
                                    <a:pt x="206216" y="185738"/>
                                    <a:pt x="203359" y="183832"/>
                                  </a:cubicBezTo>
                                  <a:lnTo>
                                    <a:pt x="24289" y="4763"/>
                                  </a:lnTo>
                                  <a:cubicBezTo>
                                    <a:pt x="20479" y="1905"/>
                                    <a:pt x="17621" y="0"/>
                                    <a:pt x="13811" y="0"/>
                                  </a:cubicBezTo>
                                  <a:close/>
                                </a:path>
                              </a:pathLst>
                            </a:custGeom>
                            <a:grpFill/>
                            <a:ln w="9525" cap="flat">
                              <a:noFill/>
                              <a:prstDash val="solid"/>
                              <a:miter/>
                            </a:ln>
                          </wps:spPr>
                          <wps:bodyPr rtlCol="0" anchor="ctr"/>
                        </wps:wsp>
                        <wps:wsp>
                          <wps:cNvPr id="2126252201" name="Freeform 2126252201">
                            <a:extLst>
                              <a:ext uri="{FF2B5EF4-FFF2-40B4-BE49-F238E27FC236}">
                                <a16:creationId xmlns:a16="http://schemas.microsoft.com/office/drawing/2014/main" id="{4888A580-F496-C511-4FE8-1087BC9EC869}"/>
                              </a:ext>
                            </a:extLst>
                          </wps:cNvPr>
                          <wps:cNvSpPr/>
                          <wps:spPr>
                            <a:xfrm>
                              <a:off x="5101751" y="3314590"/>
                              <a:ext cx="207645" cy="207168"/>
                            </a:xfrm>
                            <a:custGeom>
                              <a:avLst/>
                              <a:gdLst>
                                <a:gd name="connsiteX0" fmla="*/ 13811 w 207645"/>
                                <a:gd name="connsiteY0" fmla="*/ 0 h 207168"/>
                                <a:gd name="connsiteX1" fmla="*/ 4286 w 207645"/>
                                <a:gd name="connsiteY1" fmla="*/ 3810 h 207168"/>
                                <a:gd name="connsiteX2" fmla="*/ 4286 w 207645"/>
                                <a:gd name="connsiteY2" fmla="*/ 23813 h 207168"/>
                                <a:gd name="connsiteX3" fmla="*/ 183356 w 207645"/>
                                <a:gd name="connsiteY3" fmla="*/ 202882 h 207168"/>
                                <a:gd name="connsiteX4" fmla="*/ 203359 w 207645"/>
                                <a:gd name="connsiteY4" fmla="*/ 202882 h 207168"/>
                                <a:gd name="connsiteX5" fmla="*/ 203359 w 207645"/>
                                <a:gd name="connsiteY5" fmla="*/ 182880 h 207168"/>
                                <a:gd name="connsiteX6" fmla="*/ 24289 w 207645"/>
                                <a:gd name="connsiteY6" fmla="*/ 3810 h 207168"/>
                                <a:gd name="connsiteX7" fmla="*/ 13811 w 207645"/>
                                <a:gd name="connsiteY7" fmla="*/ 0 h 207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7645" h="207168">
                                  <a:moveTo>
                                    <a:pt x="13811" y="0"/>
                                  </a:moveTo>
                                  <a:cubicBezTo>
                                    <a:pt x="10001" y="0"/>
                                    <a:pt x="6191" y="953"/>
                                    <a:pt x="4286" y="3810"/>
                                  </a:cubicBezTo>
                                  <a:cubicBezTo>
                                    <a:pt x="-1429" y="9525"/>
                                    <a:pt x="-1429" y="18097"/>
                                    <a:pt x="4286" y="23813"/>
                                  </a:cubicBezTo>
                                  <a:lnTo>
                                    <a:pt x="183356" y="202882"/>
                                  </a:lnTo>
                                  <a:cubicBezTo>
                                    <a:pt x="189071" y="208597"/>
                                    <a:pt x="197644" y="208597"/>
                                    <a:pt x="203359" y="202882"/>
                                  </a:cubicBezTo>
                                  <a:cubicBezTo>
                                    <a:pt x="209074" y="197168"/>
                                    <a:pt x="209074" y="188595"/>
                                    <a:pt x="203359" y="182880"/>
                                  </a:cubicBezTo>
                                  <a:lnTo>
                                    <a:pt x="24289" y="3810"/>
                                  </a:lnTo>
                                  <a:cubicBezTo>
                                    <a:pt x="21431" y="953"/>
                                    <a:pt x="17621" y="0"/>
                                    <a:pt x="13811" y="0"/>
                                  </a:cubicBezTo>
                                  <a:close/>
                                </a:path>
                              </a:pathLst>
                            </a:custGeom>
                            <a:grpFill/>
                            <a:ln w="9525" cap="flat">
                              <a:noFill/>
                              <a:prstDash val="solid"/>
                              <a:miter/>
                            </a:ln>
                          </wps:spPr>
                          <wps:bodyPr rtlCol="0" anchor="ctr"/>
                        </wps:wsp>
                        <wpg:grpSp>
                          <wpg:cNvPr id="580393538" name="Graphic 162">
                            <a:extLst>
                              <a:ext uri="{FF2B5EF4-FFF2-40B4-BE49-F238E27FC236}">
                                <a16:creationId xmlns:a16="http://schemas.microsoft.com/office/drawing/2014/main" id="{C335FD5E-C1E1-8B2B-6CD4-27A52DC5DADE}"/>
                              </a:ext>
                            </a:extLst>
                          </wpg:cNvPr>
                          <wpg:cNvGrpSpPr/>
                          <wpg:grpSpPr>
                            <a:xfrm>
                              <a:off x="5385120" y="3597483"/>
                              <a:ext cx="32384" cy="32384"/>
                              <a:chOff x="5385120" y="3597483"/>
                              <a:chExt cx="32384" cy="32384"/>
                            </a:xfrm>
                            <a:grpFill/>
                          </wpg:grpSpPr>
                          <wps:wsp>
                            <wps:cNvPr id="1360556653" name="Freeform 1360556653">
                              <a:extLst>
                                <a:ext uri="{FF2B5EF4-FFF2-40B4-BE49-F238E27FC236}">
                                  <a16:creationId xmlns:a16="http://schemas.microsoft.com/office/drawing/2014/main" id="{C2D01D4A-B275-75D3-2D5D-DF5CC38F05F2}"/>
                                </a:ext>
                              </a:extLst>
                            </wps:cNvPr>
                            <wps:cNvSpPr/>
                            <wps:spPr>
                              <a:xfrm>
                                <a:off x="5386549" y="3598911"/>
                                <a:ext cx="24288" cy="24288"/>
                              </a:xfrm>
                              <a:custGeom>
                                <a:avLst/>
                                <a:gdLst>
                                  <a:gd name="connsiteX0" fmla="*/ 24289 w 24288"/>
                                  <a:gd name="connsiteY0" fmla="*/ 4286 h 24288"/>
                                  <a:gd name="connsiteX1" fmla="*/ 4286 w 24288"/>
                                  <a:gd name="connsiteY1" fmla="*/ 4286 h 24288"/>
                                  <a:gd name="connsiteX2" fmla="*/ 4286 w 24288"/>
                                  <a:gd name="connsiteY2" fmla="*/ 24289 h 24288"/>
                                  <a:gd name="connsiteX3" fmla="*/ 24289 w 24288"/>
                                  <a:gd name="connsiteY3" fmla="*/ 4286 h 24288"/>
                                </a:gdLst>
                                <a:ahLst/>
                                <a:cxnLst>
                                  <a:cxn ang="0">
                                    <a:pos x="connsiteX0" y="connsiteY0"/>
                                  </a:cxn>
                                  <a:cxn ang="0">
                                    <a:pos x="connsiteX1" y="connsiteY1"/>
                                  </a:cxn>
                                  <a:cxn ang="0">
                                    <a:pos x="connsiteX2" y="connsiteY2"/>
                                  </a:cxn>
                                  <a:cxn ang="0">
                                    <a:pos x="connsiteX3" y="connsiteY3"/>
                                  </a:cxn>
                                </a:cxnLst>
                                <a:rect l="l" t="t" r="r" b="b"/>
                                <a:pathLst>
                                  <a:path w="24288" h="24288">
                                    <a:moveTo>
                                      <a:pt x="24289" y="4286"/>
                                    </a:moveTo>
                                    <a:cubicBezTo>
                                      <a:pt x="18574" y="-1429"/>
                                      <a:pt x="10001" y="-1429"/>
                                      <a:pt x="4286" y="4286"/>
                                    </a:cubicBezTo>
                                    <a:cubicBezTo>
                                      <a:pt x="-1429" y="10001"/>
                                      <a:pt x="-1429" y="18574"/>
                                      <a:pt x="4286" y="24289"/>
                                    </a:cubicBezTo>
                                    <a:lnTo>
                                      <a:pt x="24289" y="4286"/>
                                    </a:lnTo>
                                    <a:close/>
                                  </a:path>
                                </a:pathLst>
                              </a:custGeom>
                              <a:grpFill/>
                              <a:ln w="9525" cap="flat">
                                <a:noFill/>
                                <a:prstDash val="solid"/>
                                <a:miter/>
                              </a:ln>
                            </wps:spPr>
                            <wps:bodyPr rtlCol="0" anchor="ctr"/>
                          </wps:wsp>
                          <wps:wsp>
                            <wps:cNvPr id="703199135" name="Freeform 703199135">
                              <a:extLst>
                                <a:ext uri="{FF2B5EF4-FFF2-40B4-BE49-F238E27FC236}">
                                  <a16:creationId xmlns:a16="http://schemas.microsoft.com/office/drawing/2014/main" id="{2964E987-BDD0-4320-66AB-3E1BD4EF8A82}"/>
                                </a:ext>
                              </a:extLst>
                            </wps:cNvPr>
                            <wps:cNvSpPr/>
                            <wps:spPr>
                              <a:xfrm>
                                <a:off x="5414647" y="3597483"/>
                                <a:ext cx="2857" cy="1904"/>
                              </a:xfrm>
                              <a:custGeom>
                                <a:avLst/>
                                <a:gdLst>
                                  <a:gd name="connsiteX0" fmla="*/ 0 w 2857"/>
                                  <a:gd name="connsiteY0" fmla="*/ 1905 h 1904"/>
                                  <a:gd name="connsiteX1" fmla="*/ 2858 w 2857"/>
                                  <a:gd name="connsiteY1" fmla="*/ 0 h 1904"/>
                                  <a:gd name="connsiteX2" fmla="*/ 2858 w 2857"/>
                                  <a:gd name="connsiteY2" fmla="*/ 0 h 1904"/>
                                </a:gdLst>
                                <a:ahLst/>
                                <a:cxnLst>
                                  <a:cxn ang="0">
                                    <a:pos x="connsiteX0" y="connsiteY0"/>
                                  </a:cxn>
                                  <a:cxn ang="0">
                                    <a:pos x="connsiteX1" y="connsiteY1"/>
                                  </a:cxn>
                                  <a:cxn ang="0">
                                    <a:pos x="connsiteX2" y="connsiteY2"/>
                                  </a:cxn>
                                </a:cxnLst>
                                <a:rect l="l" t="t" r="r" b="b"/>
                                <a:pathLst>
                                  <a:path w="2857" h="1904">
                                    <a:moveTo>
                                      <a:pt x="0" y="1905"/>
                                    </a:moveTo>
                                    <a:lnTo>
                                      <a:pt x="2858" y="0"/>
                                    </a:lnTo>
                                    <a:lnTo>
                                      <a:pt x="2858" y="0"/>
                                    </a:lnTo>
                                    <a:close/>
                                  </a:path>
                                </a:pathLst>
                              </a:custGeom>
                              <a:grpFill/>
                              <a:ln w="9525" cap="flat">
                                <a:noFill/>
                                <a:prstDash val="solid"/>
                                <a:miter/>
                              </a:ln>
                            </wps:spPr>
                            <wps:bodyPr rtlCol="0" anchor="ctr"/>
                          </wps:wsp>
                          <wps:wsp>
                            <wps:cNvPr id="177568209" name="Freeform 177568209">
                              <a:extLst>
                                <a:ext uri="{FF2B5EF4-FFF2-40B4-BE49-F238E27FC236}">
                                  <a16:creationId xmlns:a16="http://schemas.microsoft.com/office/drawing/2014/main" id="{AEDC5977-1447-B194-CCD0-52C080ED7651}"/>
                                </a:ext>
                              </a:extLst>
                            </wps:cNvPr>
                            <wps:cNvSpPr/>
                            <wps:spPr>
                              <a:xfrm>
                                <a:off x="5385120" y="3627962"/>
                                <a:ext cx="1904" cy="1905"/>
                              </a:xfrm>
                              <a:custGeom>
                                <a:avLst/>
                                <a:gdLst>
                                  <a:gd name="connsiteX0" fmla="*/ 0 w 1904"/>
                                  <a:gd name="connsiteY0" fmla="*/ 1905 h 1905"/>
                                  <a:gd name="connsiteX1" fmla="*/ 0 w 1904"/>
                                  <a:gd name="connsiteY1" fmla="*/ 1905 h 1905"/>
                                  <a:gd name="connsiteX2" fmla="*/ 1905 w 1904"/>
                                  <a:gd name="connsiteY2" fmla="*/ 0 h 1905"/>
                                </a:gdLst>
                                <a:ahLst/>
                                <a:cxnLst>
                                  <a:cxn ang="0">
                                    <a:pos x="connsiteX0" y="connsiteY0"/>
                                  </a:cxn>
                                  <a:cxn ang="0">
                                    <a:pos x="connsiteX1" y="connsiteY1"/>
                                  </a:cxn>
                                  <a:cxn ang="0">
                                    <a:pos x="connsiteX2" y="connsiteY2"/>
                                  </a:cxn>
                                </a:cxnLst>
                                <a:rect l="l" t="t" r="r" b="b"/>
                                <a:pathLst>
                                  <a:path w="1904" h="1905">
                                    <a:moveTo>
                                      <a:pt x="0" y="1905"/>
                                    </a:moveTo>
                                    <a:lnTo>
                                      <a:pt x="0" y="1905"/>
                                    </a:lnTo>
                                    <a:lnTo>
                                      <a:pt x="1905" y="0"/>
                                    </a:lnTo>
                                    <a:close/>
                                  </a:path>
                                </a:pathLst>
                              </a:custGeom>
                              <a:grpFill/>
                              <a:ln w="9525" cap="flat">
                                <a:noFill/>
                                <a:prstDash val="solid"/>
                                <a:miter/>
                              </a:ln>
                            </wps:spPr>
                            <wps:bodyPr rtlCol="0" anchor="ctr"/>
                          </wps:wsp>
                        </wpg:grpSp>
                        <wps:wsp>
                          <wps:cNvPr id="1905571306" name="Freeform 1905571306">
                            <a:extLst>
                              <a:ext uri="{FF2B5EF4-FFF2-40B4-BE49-F238E27FC236}">
                                <a16:creationId xmlns:a16="http://schemas.microsoft.com/office/drawing/2014/main" id="{E366E12C-A471-9F2C-6091-C46DEA3269A2}"/>
                              </a:ext>
                            </a:extLst>
                          </wps:cNvPr>
                          <wps:cNvSpPr/>
                          <wps:spPr>
                            <a:xfrm>
                              <a:off x="5958525" y="3028840"/>
                              <a:ext cx="207168" cy="206216"/>
                            </a:xfrm>
                            <a:custGeom>
                              <a:avLst/>
                              <a:gdLst>
                                <a:gd name="connsiteX0" fmla="*/ 192405 w 207168"/>
                                <a:gd name="connsiteY0" fmla="*/ 0 h 206216"/>
                                <a:gd name="connsiteX1" fmla="*/ 182880 w 207168"/>
                                <a:gd name="connsiteY1" fmla="*/ 3810 h 206216"/>
                                <a:gd name="connsiteX2" fmla="*/ 3810 w 207168"/>
                                <a:gd name="connsiteY2" fmla="*/ 182880 h 206216"/>
                                <a:gd name="connsiteX3" fmla="*/ 0 w 207168"/>
                                <a:gd name="connsiteY3" fmla="*/ 192405 h 206216"/>
                                <a:gd name="connsiteX4" fmla="*/ 3810 w 207168"/>
                                <a:gd name="connsiteY4" fmla="*/ 201930 h 206216"/>
                                <a:gd name="connsiteX5" fmla="*/ 23813 w 207168"/>
                                <a:gd name="connsiteY5" fmla="*/ 201930 h 206216"/>
                                <a:gd name="connsiteX6" fmla="*/ 202883 w 207168"/>
                                <a:gd name="connsiteY6" fmla="*/ 22860 h 206216"/>
                                <a:gd name="connsiteX7" fmla="*/ 202883 w 207168"/>
                                <a:gd name="connsiteY7" fmla="*/ 2857 h 206216"/>
                                <a:gd name="connsiteX8" fmla="*/ 192405 w 207168"/>
                                <a:gd name="connsiteY8" fmla="*/ 0 h 2062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07168" h="206216">
                                  <a:moveTo>
                                    <a:pt x="192405" y="0"/>
                                  </a:moveTo>
                                  <a:cubicBezTo>
                                    <a:pt x="188595" y="0"/>
                                    <a:pt x="184785" y="953"/>
                                    <a:pt x="182880" y="3810"/>
                                  </a:cubicBezTo>
                                  <a:lnTo>
                                    <a:pt x="3810" y="182880"/>
                                  </a:lnTo>
                                  <a:cubicBezTo>
                                    <a:pt x="953" y="185738"/>
                                    <a:pt x="0" y="189547"/>
                                    <a:pt x="0" y="192405"/>
                                  </a:cubicBezTo>
                                  <a:cubicBezTo>
                                    <a:pt x="0" y="196215"/>
                                    <a:pt x="953" y="200025"/>
                                    <a:pt x="3810" y="201930"/>
                                  </a:cubicBezTo>
                                  <a:cubicBezTo>
                                    <a:pt x="9525" y="207645"/>
                                    <a:pt x="19050" y="207645"/>
                                    <a:pt x="23813" y="201930"/>
                                  </a:cubicBezTo>
                                  <a:lnTo>
                                    <a:pt x="202883" y="22860"/>
                                  </a:lnTo>
                                  <a:cubicBezTo>
                                    <a:pt x="208597" y="17145"/>
                                    <a:pt x="208597" y="8572"/>
                                    <a:pt x="202883" y="2857"/>
                                  </a:cubicBezTo>
                                  <a:cubicBezTo>
                                    <a:pt x="200025" y="1905"/>
                                    <a:pt x="196215" y="0"/>
                                    <a:pt x="192405" y="0"/>
                                  </a:cubicBezTo>
                                  <a:close/>
                                </a:path>
                              </a:pathLst>
                            </a:custGeom>
                            <a:grpFill/>
                            <a:ln w="9525" cap="flat">
                              <a:noFill/>
                              <a:prstDash val="solid"/>
                              <a:miter/>
                            </a:ln>
                          </wps:spPr>
                          <wps:bodyPr rtlCol="0" anchor="ctr"/>
                        </wps:wsp>
                        <wps:wsp>
                          <wps:cNvPr id="1146287271" name="Freeform 1146287271">
                            <a:extLst>
                              <a:ext uri="{FF2B5EF4-FFF2-40B4-BE49-F238E27FC236}">
                                <a16:creationId xmlns:a16="http://schemas.microsoft.com/office/drawing/2014/main" id="{F8117C51-82FE-C664-1423-4072D3F16FD9}"/>
                              </a:ext>
                            </a:extLst>
                          </wps:cNvPr>
                          <wps:cNvSpPr/>
                          <wps:spPr>
                            <a:xfrm>
                              <a:off x="5672775" y="3314590"/>
                              <a:ext cx="207168" cy="206216"/>
                            </a:xfrm>
                            <a:custGeom>
                              <a:avLst/>
                              <a:gdLst>
                                <a:gd name="connsiteX0" fmla="*/ 192405 w 207168"/>
                                <a:gd name="connsiteY0" fmla="*/ 0 h 206216"/>
                                <a:gd name="connsiteX1" fmla="*/ 182880 w 207168"/>
                                <a:gd name="connsiteY1" fmla="*/ 3810 h 206216"/>
                                <a:gd name="connsiteX2" fmla="*/ 3810 w 207168"/>
                                <a:gd name="connsiteY2" fmla="*/ 182880 h 206216"/>
                                <a:gd name="connsiteX3" fmla="*/ 0 w 207168"/>
                                <a:gd name="connsiteY3" fmla="*/ 192405 h 206216"/>
                                <a:gd name="connsiteX4" fmla="*/ 3810 w 207168"/>
                                <a:gd name="connsiteY4" fmla="*/ 201930 h 206216"/>
                                <a:gd name="connsiteX5" fmla="*/ 23813 w 207168"/>
                                <a:gd name="connsiteY5" fmla="*/ 201930 h 206216"/>
                                <a:gd name="connsiteX6" fmla="*/ 202883 w 207168"/>
                                <a:gd name="connsiteY6" fmla="*/ 22860 h 206216"/>
                                <a:gd name="connsiteX7" fmla="*/ 202883 w 207168"/>
                                <a:gd name="connsiteY7" fmla="*/ 2857 h 206216"/>
                                <a:gd name="connsiteX8" fmla="*/ 192405 w 207168"/>
                                <a:gd name="connsiteY8" fmla="*/ 0 h 2062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07168" h="206216">
                                  <a:moveTo>
                                    <a:pt x="192405" y="0"/>
                                  </a:moveTo>
                                  <a:cubicBezTo>
                                    <a:pt x="188595" y="0"/>
                                    <a:pt x="184785" y="953"/>
                                    <a:pt x="182880" y="3810"/>
                                  </a:cubicBezTo>
                                  <a:lnTo>
                                    <a:pt x="3810" y="182880"/>
                                  </a:lnTo>
                                  <a:cubicBezTo>
                                    <a:pt x="953" y="185738"/>
                                    <a:pt x="0" y="189547"/>
                                    <a:pt x="0" y="192405"/>
                                  </a:cubicBezTo>
                                  <a:cubicBezTo>
                                    <a:pt x="0" y="196215"/>
                                    <a:pt x="953" y="200025"/>
                                    <a:pt x="3810" y="201930"/>
                                  </a:cubicBezTo>
                                  <a:cubicBezTo>
                                    <a:pt x="9525" y="207645"/>
                                    <a:pt x="19050" y="207645"/>
                                    <a:pt x="23813" y="201930"/>
                                  </a:cubicBezTo>
                                  <a:lnTo>
                                    <a:pt x="202883" y="22860"/>
                                  </a:lnTo>
                                  <a:cubicBezTo>
                                    <a:pt x="208597" y="17145"/>
                                    <a:pt x="208597" y="8572"/>
                                    <a:pt x="202883" y="2857"/>
                                  </a:cubicBezTo>
                                  <a:cubicBezTo>
                                    <a:pt x="200025" y="953"/>
                                    <a:pt x="196215" y="0"/>
                                    <a:pt x="192405" y="0"/>
                                  </a:cubicBezTo>
                                  <a:close/>
                                </a:path>
                              </a:pathLst>
                            </a:custGeom>
                            <a:grpFill/>
                            <a:ln w="9525" cap="flat">
                              <a:noFill/>
                              <a:prstDash val="solid"/>
                              <a:miter/>
                            </a:ln>
                          </wps:spPr>
                          <wps:bodyPr rtlCol="0" anchor="ctr"/>
                        </wps:wsp>
                        <wpg:grpSp>
                          <wpg:cNvPr id="183533865" name="Graphic 162">
                            <a:extLst>
                              <a:ext uri="{FF2B5EF4-FFF2-40B4-BE49-F238E27FC236}">
                                <a16:creationId xmlns:a16="http://schemas.microsoft.com/office/drawing/2014/main" id="{C5F3D2E9-6AB7-78FB-96BA-8C507162F0AD}"/>
                              </a:ext>
                            </a:extLst>
                          </wpg:cNvPr>
                          <wpg:cNvGrpSpPr/>
                          <wpg:grpSpPr>
                            <a:xfrm>
                              <a:off x="5564190" y="3597483"/>
                              <a:ext cx="30480" cy="26669"/>
                              <a:chOff x="5564190" y="3597483"/>
                              <a:chExt cx="30480" cy="26669"/>
                            </a:xfrm>
                            <a:grpFill/>
                          </wpg:grpSpPr>
                          <wps:wsp>
                            <wps:cNvPr id="372151830" name="Freeform 372151830">
                              <a:extLst>
                                <a:ext uri="{FF2B5EF4-FFF2-40B4-BE49-F238E27FC236}">
                                  <a16:creationId xmlns:a16="http://schemas.microsoft.com/office/drawing/2014/main" id="{273C9265-094F-6518-8619-6BC974868BF7}"/>
                                </a:ext>
                              </a:extLst>
                            </wps:cNvPr>
                            <wps:cNvSpPr/>
                            <wps:spPr>
                              <a:xfrm>
                                <a:off x="5570858" y="3600816"/>
                                <a:ext cx="23812" cy="23336"/>
                              </a:xfrm>
                              <a:custGeom>
                                <a:avLst/>
                                <a:gdLst>
                                  <a:gd name="connsiteX0" fmla="*/ 20002 w 23812"/>
                                  <a:gd name="connsiteY0" fmla="*/ 23336 h 23336"/>
                                  <a:gd name="connsiteX1" fmla="*/ 23813 w 23812"/>
                                  <a:gd name="connsiteY1" fmla="*/ 13811 h 23336"/>
                                  <a:gd name="connsiteX2" fmla="*/ 20002 w 23812"/>
                                  <a:gd name="connsiteY2" fmla="*/ 4286 h 23336"/>
                                  <a:gd name="connsiteX3" fmla="*/ 0 w 23812"/>
                                  <a:gd name="connsiteY3" fmla="*/ 4286 h 23336"/>
                                  <a:gd name="connsiteX4" fmla="*/ 20002 w 23812"/>
                                  <a:gd name="connsiteY4" fmla="*/ 23336 h 2333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812" h="23336">
                                    <a:moveTo>
                                      <a:pt x="20002" y="23336"/>
                                    </a:moveTo>
                                    <a:cubicBezTo>
                                      <a:pt x="22860" y="20479"/>
                                      <a:pt x="23813" y="16669"/>
                                      <a:pt x="23813" y="13811"/>
                                    </a:cubicBezTo>
                                    <a:cubicBezTo>
                                      <a:pt x="23813" y="10001"/>
                                      <a:pt x="22860" y="6191"/>
                                      <a:pt x="20002" y="4286"/>
                                    </a:cubicBezTo>
                                    <a:cubicBezTo>
                                      <a:pt x="14288" y="-1429"/>
                                      <a:pt x="5715" y="-1429"/>
                                      <a:pt x="0" y="4286"/>
                                    </a:cubicBezTo>
                                    <a:lnTo>
                                      <a:pt x="20002" y="23336"/>
                                    </a:lnTo>
                                    <a:close/>
                                  </a:path>
                                </a:pathLst>
                              </a:custGeom>
                              <a:grpFill/>
                              <a:ln w="9525" cap="flat">
                                <a:noFill/>
                                <a:prstDash val="solid"/>
                                <a:miter/>
                              </a:ln>
                            </wps:spPr>
                            <wps:bodyPr rtlCol="0" anchor="ctr"/>
                          </wps:wsp>
                          <wps:wsp>
                            <wps:cNvPr id="636195146" name="Freeform 636195146">
                              <a:extLst>
                                <a:ext uri="{FF2B5EF4-FFF2-40B4-BE49-F238E27FC236}">
                                  <a16:creationId xmlns:a16="http://schemas.microsoft.com/office/drawing/2014/main" id="{845C3881-8B34-93DE-A8C0-F2596E9C208D}"/>
                                </a:ext>
                              </a:extLst>
                            </wps:cNvPr>
                            <wps:cNvSpPr/>
                            <wps:spPr>
                              <a:xfrm>
                                <a:off x="5564190" y="3597483"/>
                                <a:ext cx="2857" cy="2857"/>
                              </a:xfrm>
                              <a:custGeom>
                                <a:avLst/>
                                <a:gdLst>
                                  <a:gd name="connsiteX0" fmla="*/ 0 w 2857"/>
                                  <a:gd name="connsiteY0" fmla="*/ 0 h 2857"/>
                                  <a:gd name="connsiteX1" fmla="*/ 0 w 2857"/>
                                  <a:gd name="connsiteY1" fmla="*/ 0 h 2857"/>
                                  <a:gd name="connsiteX2" fmla="*/ 2857 w 2857"/>
                                  <a:gd name="connsiteY2" fmla="*/ 2857 h 2857"/>
                                </a:gdLst>
                                <a:ahLst/>
                                <a:cxnLst>
                                  <a:cxn ang="0">
                                    <a:pos x="connsiteX0" y="connsiteY0"/>
                                  </a:cxn>
                                  <a:cxn ang="0">
                                    <a:pos x="connsiteX1" y="connsiteY1"/>
                                  </a:cxn>
                                  <a:cxn ang="0">
                                    <a:pos x="connsiteX2" y="connsiteY2"/>
                                  </a:cxn>
                                </a:cxnLst>
                                <a:rect l="l" t="t" r="r" b="b"/>
                                <a:pathLst>
                                  <a:path w="2857" h="2857">
                                    <a:moveTo>
                                      <a:pt x="0" y="0"/>
                                    </a:moveTo>
                                    <a:lnTo>
                                      <a:pt x="0" y="0"/>
                                    </a:lnTo>
                                    <a:lnTo>
                                      <a:pt x="2857" y="2857"/>
                                    </a:lnTo>
                                    <a:close/>
                                  </a:path>
                                </a:pathLst>
                              </a:custGeom>
                              <a:grpFill/>
                              <a:ln w="9525" cap="flat">
                                <a:noFill/>
                                <a:prstDash val="solid"/>
                                <a:miter/>
                              </a:ln>
                            </wps:spPr>
                            <wps:bodyPr rtlCol="0" anchor="ctr"/>
                          </wps:wsp>
                        </wpg:grpSp>
                        <wps:wsp>
                          <wps:cNvPr id="2024363052" name="Freeform 2024363052">
                            <a:extLst>
                              <a:ext uri="{FF2B5EF4-FFF2-40B4-BE49-F238E27FC236}">
                                <a16:creationId xmlns:a16="http://schemas.microsoft.com/office/drawing/2014/main" id="{14C45492-792D-6474-08E9-4160CBF53228}"/>
                              </a:ext>
                            </a:extLst>
                          </wps:cNvPr>
                          <wps:cNvSpPr/>
                          <wps:spPr>
                            <a:xfrm>
                              <a:off x="5581335" y="3652966"/>
                              <a:ext cx="15954" cy="22621"/>
                            </a:xfrm>
                            <a:custGeom>
                              <a:avLst/>
                              <a:gdLst>
                                <a:gd name="connsiteX0" fmla="*/ 15240 w 15954"/>
                                <a:gd name="connsiteY0" fmla="*/ 15954 h 22621"/>
                                <a:gd name="connsiteX1" fmla="*/ 15240 w 15954"/>
                                <a:gd name="connsiteY1" fmla="*/ 7382 h 22621"/>
                                <a:gd name="connsiteX2" fmla="*/ 8573 w 15954"/>
                                <a:gd name="connsiteY2" fmla="*/ 714 h 22621"/>
                                <a:gd name="connsiteX3" fmla="*/ 0 w 15954"/>
                                <a:gd name="connsiteY3" fmla="*/ 714 h 22621"/>
                                <a:gd name="connsiteX4" fmla="*/ 0 w 15954"/>
                                <a:gd name="connsiteY4" fmla="*/ 714 h 22621"/>
                                <a:gd name="connsiteX5" fmla="*/ 8573 w 15954"/>
                                <a:gd name="connsiteY5" fmla="*/ 22622 h 22621"/>
                                <a:gd name="connsiteX6" fmla="*/ 15240 w 15954"/>
                                <a:gd name="connsiteY6" fmla="*/ 15954 h 226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5954" h="22621">
                                  <a:moveTo>
                                    <a:pt x="15240" y="15954"/>
                                  </a:moveTo>
                                  <a:cubicBezTo>
                                    <a:pt x="16193" y="13097"/>
                                    <a:pt x="16193" y="9287"/>
                                    <a:pt x="15240" y="7382"/>
                                  </a:cubicBezTo>
                                  <a:cubicBezTo>
                                    <a:pt x="14288" y="4524"/>
                                    <a:pt x="11430" y="1667"/>
                                    <a:pt x="8573" y="714"/>
                                  </a:cubicBezTo>
                                  <a:cubicBezTo>
                                    <a:pt x="5715" y="-238"/>
                                    <a:pt x="1905" y="-238"/>
                                    <a:pt x="0" y="714"/>
                                  </a:cubicBezTo>
                                  <a:lnTo>
                                    <a:pt x="0" y="714"/>
                                  </a:lnTo>
                                  <a:lnTo>
                                    <a:pt x="8573" y="22622"/>
                                  </a:lnTo>
                                  <a:cubicBezTo>
                                    <a:pt x="11430" y="20717"/>
                                    <a:pt x="13335" y="18812"/>
                                    <a:pt x="15240" y="15954"/>
                                  </a:cubicBezTo>
                                  <a:close/>
                                </a:path>
                              </a:pathLst>
                            </a:custGeom>
                            <a:grpFill/>
                            <a:ln w="9525" cap="flat">
                              <a:noFill/>
                              <a:prstDash val="solid"/>
                              <a:miter/>
                            </a:ln>
                          </wps:spPr>
                          <wps:bodyPr rtlCol="0" anchor="ctr"/>
                        </wps:wsp>
                        <wps:wsp>
                          <wps:cNvPr id="2144482725" name="Freeform 2144482725">
                            <a:extLst>
                              <a:ext uri="{FF2B5EF4-FFF2-40B4-BE49-F238E27FC236}">
                                <a16:creationId xmlns:a16="http://schemas.microsoft.com/office/drawing/2014/main" id="{45612728-3E65-260F-E828-FBC21A4DCC23}"/>
                              </a:ext>
                            </a:extLst>
                          </wps:cNvPr>
                          <wps:cNvSpPr/>
                          <wps:spPr>
                            <a:xfrm>
                              <a:off x="5684457" y="3526997"/>
                              <a:ext cx="212855" cy="102632"/>
                            </a:xfrm>
                            <a:custGeom>
                              <a:avLst/>
                              <a:gdLst>
                                <a:gd name="connsiteX0" fmla="*/ 201677 w 212855"/>
                                <a:gd name="connsiteY0" fmla="*/ 0 h 102632"/>
                                <a:gd name="connsiteX1" fmla="*/ 196915 w 212855"/>
                                <a:gd name="connsiteY1" fmla="*/ 953 h 102632"/>
                                <a:gd name="connsiteX2" fmla="*/ 7368 w 212855"/>
                                <a:gd name="connsiteY2" fmla="*/ 79058 h 102632"/>
                                <a:gd name="connsiteX3" fmla="*/ 700 w 212855"/>
                                <a:gd name="connsiteY3" fmla="*/ 95250 h 102632"/>
                                <a:gd name="connsiteX4" fmla="*/ 7368 w 212855"/>
                                <a:gd name="connsiteY4" fmla="*/ 101918 h 102632"/>
                                <a:gd name="connsiteX5" fmla="*/ 15940 w 212855"/>
                                <a:gd name="connsiteY5" fmla="*/ 101918 h 102632"/>
                                <a:gd name="connsiteX6" fmla="*/ 205488 w 212855"/>
                                <a:gd name="connsiteY6" fmla="*/ 23813 h 102632"/>
                                <a:gd name="connsiteX7" fmla="*/ 212155 w 212855"/>
                                <a:gd name="connsiteY7" fmla="*/ 7620 h 102632"/>
                                <a:gd name="connsiteX8" fmla="*/ 205488 w 212855"/>
                                <a:gd name="connsiteY8" fmla="*/ 953 h 102632"/>
                                <a:gd name="connsiteX9" fmla="*/ 201677 w 212855"/>
                                <a:gd name="connsiteY9" fmla="*/ 0 h 1026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12855" h="102632">
                                  <a:moveTo>
                                    <a:pt x="201677" y="0"/>
                                  </a:moveTo>
                                  <a:cubicBezTo>
                                    <a:pt x="200725" y="0"/>
                                    <a:pt x="198820" y="0"/>
                                    <a:pt x="196915" y="953"/>
                                  </a:cubicBezTo>
                                  <a:lnTo>
                                    <a:pt x="7368" y="79058"/>
                                  </a:lnTo>
                                  <a:cubicBezTo>
                                    <a:pt x="700" y="81915"/>
                                    <a:pt x="-1205" y="88583"/>
                                    <a:pt x="700" y="95250"/>
                                  </a:cubicBezTo>
                                  <a:cubicBezTo>
                                    <a:pt x="1652" y="98108"/>
                                    <a:pt x="4510" y="100965"/>
                                    <a:pt x="7368" y="101918"/>
                                  </a:cubicBezTo>
                                  <a:cubicBezTo>
                                    <a:pt x="10225" y="102870"/>
                                    <a:pt x="14035" y="102870"/>
                                    <a:pt x="15940" y="101918"/>
                                  </a:cubicBezTo>
                                  <a:lnTo>
                                    <a:pt x="205488" y="23813"/>
                                  </a:lnTo>
                                  <a:cubicBezTo>
                                    <a:pt x="212155" y="20955"/>
                                    <a:pt x="214060" y="14288"/>
                                    <a:pt x="212155" y="7620"/>
                                  </a:cubicBezTo>
                                  <a:cubicBezTo>
                                    <a:pt x="211202" y="4763"/>
                                    <a:pt x="208345" y="1905"/>
                                    <a:pt x="205488" y="953"/>
                                  </a:cubicBezTo>
                                  <a:cubicBezTo>
                                    <a:pt x="205488" y="953"/>
                                    <a:pt x="203583" y="0"/>
                                    <a:pt x="201677" y="0"/>
                                  </a:cubicBezTo>
                                  <a:close/>
                                </a:path>
                              </a:pathLst>
                            </a:custGeom>
                            <a:grpFill/>
                            <a:ln w="9525" cap="flat">
                              <a:noFill/>
                              <a:prstDash val="solid"/>
                              <a:miter/>
                            </a:ln>
                          </wps:spPr>
                          <wps:bodyPr rtlCol="0" anchor="ctr"/>
                        </wps:wsp>
                        <wps:wsp>
                          <wps:cNvPr id="119205956" name="Freeform 119205956">
                            <a:extLst>
                              <a:ext uri="{FF2B5EF4-FFF2-40B4-BE49-F238E27FC236}">
                                <a16:creationId xmlns:a16="http://schemas.microsoft.com/office/drawing/2014/main" id="{66DEC5E7-6A17-FC36-A3BA-7DEE1900AF0E}"/>
                              </a:ext>
                            </a:extLst>
                          </wps:cNvPr>
                          <wps:cNvSpPr/>
                          <wps:spPr>
                            <a:xfrm>
                              <a:off x="5986400" y="3402220"/>
                              <a:ext cx="212869" cy="102631"/>
                            </a:xfrm>
                            <a:custGeom>
                              <a:avLst/>
                              <a:gdLst>
                                <a:gd name="connsiteX0" fmla="*/ 201678 w 212869"/>
                                <a:gd name="connsiteY0" fmla="*/ 0 h 102631"/>
                                <a:gd name="connsiteX1" fmla="*/ 196915 w 212869"/>
                                <a:gd name="connsiteY1" fmla="*/ 952 h 102631"/>
                                <a:gd name="connsiteX2" fmla="*/ 7368 w 212869"/>
                                <a:gd name="connsiteY2" fmla="*/ 79057 h 102631"/>
                                <a:gd name="connsiteX3" fmla="*/ 700 w 212869"/>
                                <a:gd name="connsiteY3" fmla="*/ 95250 h 102631"/>
                                <a:gd name="connsiteX4" fmla="*/ 7368 w 212869"/>
                                <a:gd name="connsiteY4" fmla="*/ 101917 h 102631"/>
                                <a:gd name="connsiteX5" fmla="*/ 15940 w 212869"/>
                                <a:gd name="connsiteY5" fmla="*/ 101917 h 102631"/>
                                <a:gd name="connsiteX6" fmla="*/ 205488 w 212869"/>
                                <a:gd name="connsiteY6" fmla="*/ 23813 h 102631"/>
                                <a:gd name="connsiteX7" fmla="*/ 212155 w 212869"/>
                                <a:gd name="connsiteY7" fmla="*/ 17145 h 102631"/>
                                <a:gd name="connsiteX8" fmla="*/ 212155 w 212869"/>
                                <a:gd name="connsiteY8" fmla="*/ 8572 h 102631"/>
                                <a:gd name="connsiteX9" fmla="*/ 205488 w 212869"/>
                                <a:gd name="connsiteY9" fmla="*/ 1905 h 102631"/>
                                <a:gd name="connsiteX10" fmla="*/ 201678 w 212869"/>
                                <a:gd name="connsiteY10" fmla="*/ 0 h 1026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12869" h="102631">
                                  <a:moveTo>
                                    <a:pt x="201678" y="0"/>
                                  </a:moveTo>
                                  <a:cubicBezTo>
                                    <a:pt x="200725" y="0"/>
                                    <a:pt x="198820" y="0"/>
                                    <a:pt x="196915" y="952"/>
                                  </a:cubicBezTo>
                                  <a:lnTo>
                                    <a:pt x="7368" y="79057"/>
                                  </a:lnTo>
                                  <a:cubicBezTo>
                                    <a:pt x="700" y="81915"/>
                                    <a:pt x="-1205" y="88582"/>
                                    <a:pt x="700" y="95250"/>
                                  </a:cubicBezTo>
                                  <a:cubicBezTo>
                                    <a:pt x="1653" y="98107"/>
                                    <a:pt x="4510" y="100965"/>
                                    <a:pt x="7368" y="101917"/>
                                  </a:cubicBezTo>
                                  <a:cubicBezTo>
                                    <a:pt x="10225" y="102870"/>
                                    <a:pt x="14035" y="102870"/>
                                    <a:pt x="15940" y="101917"/>
                                  </a:cubicBezTo>
                                  <a:lnTo>
                                    <a:pt x="205488" y="23813"/>
                                  </a:lnTo>
                                  <a:cubicBezTo>
                                    <a:pt x="208345" y="22860"/>
                                    <a:pt x="211203" y="20002"/>
                                    <a:pt x="212155" y="17145"/>
                                  </a:cubicBezTo>
                                  <a:cubicBezTo>
                                    <a:pt x="213108" y="14288"/>
                                    <a:pt x="213108" y="10477"/>
                                    <a:pt x="212155" y="8572"/>
                                  </a:cubicBezTo>
                                  <a:cubicBezTo>
                                    <a:pt x="211203" y="6667"/>
                                    <a:pt x="208345" y="2857"/>
                                    <a:pt x="205488" y="1905"/>
                                  </a:cubicBezTo>
                                  <a:cubicBezTo>
                                    <a:pt x="204535" y="0"/>
                                    <a:pt x="203583" y="0"/>
                                    <a:pt x="201678" y="0"/>
                                  </a:cubicBezTo>
                                  <a:close/>
                                </a:path>
                              </a:pathLst>
                            </a:custGeom>
                            <a:grpFill/>
                            <a:ln w="9525" cap="flat">
                              <a:noFill/>
                              <a:prstDash val="solid"/>
                              <a:miter/>
                            </a:ln>
                          </wps:spPr>
                          <wps:bodyPr rtlCol="0" anchor="ctr"/>
                        </wps:wsp>
                        <wps:wsp>
                          <wps:cNvPr id="304702305" name="Freeform 304702305">
                            <a:extLst>
                              <a:ext uri="{FF2B5EF4-FFF2-40B4-BE49-F238E27FC236}">
                                <a16:creationId xmlns:a16="http://schemas.microsoft.com/office/drawing/2014/main" id="{A31AC0EB-77FC-8702-F4DB-1721F4C24F0F}"/>
                              </a:ext>
                            </a:extLst>
                          </wps:cNvPr>
                          <wps:cNvSpPr/>
                          <wps:spPr>
                            <a:xfrm>
                              <a:off x="5190096" y="2993850"/>
                              <a:ext cx="102393" cy="212855"/>
                            </a:xfrm>
                            <a:custGeom>
                              <a:avLst/>
                              <a:gdLst>
                                <a:gd name="connsiteX0" fmla="*/ 78819 w 102393"/>
                                <a:gd name="connsiteY0" fmla="*/ 205488 h 212855"/>
                                <a:gd name="connsiteX1" fmla="*/ 95012 w 102393"/>
                                <a:gd name="connsiteY1" fmla="*/ 212155 h 212855"/>
                                <a:gd name="connsiteX2" fmla="*/ 101679 w 102393"/>
                                <a:gd name="connsiteY2" fmla="*/ 205488 h 212855"/>
                                <a:gd name="connsiteX3" fmla="*/ 101679 w 102393"/>
                                <a:gd name="connsiteY3" fmla="*/ 196915 h 212855"/>
                                <a:gd name="connsiteX4" fmla="*/ 23574 w 102393"/>
                                <a:gd name="connsiteY4" fmla="*/ 7368 h 212855"/>
                                <a:gd name="connsiteX5" fmla="*/ 7382 w 102393"/>
                                <a:gd name="connsiteY5" fmla="*/ 700 h 212855"/>
                                <a:gd name="connsiteX6" fmla="*/ 714 w 102393"/>
                                <a:gd name="connsiteY6" fmla="*/ 7368 h 212855"/>
                                <a:gd name="connsiteX7" fmla="*/ 714 w 102393"/>
                                <a:gd name="connsiteY7" fmla="*/ 15940 h 212855"/>
                                <a:gd name="connsiteX8" fmla="*/ 78819 w 102393"/>
                                <a:gd name="connsiteY8" fmla="*/ 205488 h 2128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2393" h="212855">
                                  <a:moveTo>
                                    <a:pt x="78819" y="205488"/>
                                  </a:moveTo>
                                  <a:cubicBezTo>
                                    <a:pt x="81677" y="212155"/>
                                    <a:pt x="88344" y="214060"/>
                                    <a:pt x="95012" y="212155"/>
                                  </a:cubicBezTo>
                                  <a:cubicBezTo>
                                    <a:pt x="97869" y="211203"/>
                                    <a:pt x="100727" y="208345"/>
                                    <a:pt x="101679" y="205488"/>
                                  </a:cubicBezTo>
                                  <a:cubicBezTo>
                                    <a:pt x="102632" y="202630"/>
                                    <a:pt x="102632" y="198820"/>
                                    <a:pt x="101679" y="196915"/>
                                  </a:cubicBezTo>
                                  <a:lnTo>
                                    <a:pt x="23574" y="7368"/>
                                  </a:lnTo>
                                  <a:cubicBezTo>
                                    <a:pt x="20717" y="700"/>
                                    <a:pt x="14049" y="-1205"/>
                                    <a:pt x="7382" y="700"/>
                                  </a:cubicBezTo>
                                  <a:cubicBezTo>
                                    <a:pt x="4524" y="1653"/>
                                    <a:pt x="1667" y="4510"/>
                                    <a:pt x="714" y="7368"/>
                                  </a:cubicBezTo>
                                  <a:cubicBezTo>
                                    <a:pt x="-238" y="10225"/>
                                    <a:pt x="-238" y="14035"/>
                                    <a:pt x="714" y="15940"/>
                                  </a:cubicBezTo>
                                  <a:lnTo>
                                    <a:pt x="78819" y="205488"/>
                                  </a:lnTo>
                                  <a:close/>
                                </a:path>
                              </a:pathLst>
                            </a:custGeom>
                            <a:grpFill/>
                            <a:ln w="9525" cap="flat">
                              <a:noFill/>
                              <a:prstDash val="solid"/>
                              <a:miter/>
                            </a:ln>
                          </wps:spPr>
                          <wps:bodyPr rtlCol="0" anchor="ctr"/>
                        </wps:wsp>
                        <wps:wsp>
                          <wps:cNvPr id="371948916" name="Freeform 371948916">
                            <a:extLst>
                              <a:ext uri="{FF2B5EF4-FFF2-40B4-BE49-F238E27FC236}">
                                <a16:creationId xmlns:a16="http://schemas.microsoft.com/office/drawing/2014/main" id="{39AFF370-BE64-2BB5-E643-C2295DD01CE1}"/>
                              </a:ext>
                            </a:extLst>
                          </wps:cNvPr>
                          <wps:cNvSpPr/>
                          <wps:spPr>
                            <a:xfrm>
                              <a:off x="5315826" y="3295778"/>
                              <a:ext cx="101441" cy="212869"/>
                            </a:xfrm>
                            <a:custGeom>
                              <a:avLst/>
                              <a:gdLst>
                                <a:gd name="connsiteX0" fmla="*/ 77867 w 101441"/>
                                <a:gd name="connsiteY0" fmla="*/ 205502 h 212869"/>
                                <a:gd name="connsiteX1" fmla="*/ 94059 w 101441"/>
                                <a:gd name="connsiteY1" fmla="*/ 212169 h 212869"/>
                                <a:gd name="connsiteX2" fmla="*/ 100727 w 101441"/>
                                <a:gd name="connsiteY2" fmla="*/ 205502 h 212869"/>
                                <a:gd name="connsiteX3" fmla="*/ 100727 w 101441"/>
                                <a:gd name="connsiteY3" fmla="*/ 196929 h 212869"/>
                                <a:gd name="connsiteX4" fmla="*/ 22622 w 101441"/>
                                <a:gd name="connsiteY4" fmla="*/ 7382 h 212869"/>
                                <a:gd name="connsiteX5" fmla="*/ 15954 w 101441"/>
                                <a:gd name="connsiteY5" fmla="*/ 714 h 212869"/>
                                <a:gd name="connsiteX6" fmla="*/ 7382 w 101441"/>
                                <a:gd name="connsiteY6" fmla="*/ 714 h 212869"/>
                                <a:gd name="connsiteX7" fmla="*/ 714 w 101441"/>
                                <a:gd name="connsiteY7" fmla="*/ 7382 h 212869"/>
                                <a:gd name="connsiteX8" fmla="*/ 714 w 101441"/>
                                <a:gd name="connsiteY8" fmla="*/ 15954 h 212869"/>
                                <a:gd name="connsiteX9" fmla="*/ 77867 w 101441"/>
                                <a:gd name="connsiteY9" fmla="*/ 205502 h 2128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1441" h="212869">
                                  <a:moveTo>
                                    <a:pt x="77867" y="205502"/>
                                  </a:moveTo>
                                  <a:cubicBezTo>
                                    <a:pt x="80724" y="212169"/>
                                    <a:pt x="87392" y="214074"/>
                                    <a:pt x="94059" y="212169"/>
                                  </a:cubicBezTo>
                                  <a:cubicBezTo>
                                    <a:pt x="96917" y="211217"/>
                                    <a:pt x="99774" y="208359"/>
                                    <a:pt x="100727" y="205502"/>
                                  </a:cubicBezTo>
                                  <a:cubicBezTo>
                                    <a:pt x="101679" y="202644"/>
                                    <a:pt x="101679" y="198834"/>
                                    <a:pt x="100727" y="196929"/>
                                  </a:cubicBezTo>
                                  <a:lnTo>
                                    <a:pt x="22622" y="7382"/>
                                  </a:lnTo>
                                  <a:cubicBezTo>
                                    <a:pt x="21670" y="4524"/>
                                    <a:pt x="18812" y="1667"/>
                                    <a:pt x="15954" y="714"/>
                                  </a:cubicBezTo>
                                  <a:cubicBezTo>
                                    <a:pt x="13097" y="-238"/>
                                    <a:pt x="9287" y="-238"/>
                                    <a:pt x="7382" y="714"/>
                                  </a:cubicBezTo>
                                  <a:cubicBezTo>
                                    <a:pt x="4524" y="1667"/>
                                    <a:pt x="1667" y="4524"/>
                                    <a:pt x="714" y="7382"/>
                                  </a:cubicBezTo>
                                  <a:cubicBezTo>
                                    <a:pt x="-238" y="10239"/>
                                    <a:pt x="-238" y="14049"/>
                                    <a:pt x="714" y="15954"/>
                                  </a:cubicBezTo>
                                  <a:lnTo>
                                    <a:pt x="77867" y="205502"/>
                                  </a:lnTo>
                                  <a:close/>
                                </a:path>
                              </a:pathLst>
                            </a:custGeom>
                            <a:grpFill/>
                            <a:ln w="9525" cap="flat">
                              <a:noFill/>
                              <a:prstDash val="solid"/>
                              <a:miter/>
                            </a:ln>
                          </wps:spPr>
                          <wps:bodyPr rtlCol="0" anchor="ctr"/>
                        </wps:wsp>
                        <wps:wsp>
                          <wps:cNvPr id="1675710875" name="Freeform 1675710875">
                            <a:extLst>
                              <a:ext uri="{FF2B5EF4-FFF2-40B4-BE49-F238E27FC236}">
                                <a16:creationId xmlns:a16="http://schemas.microsoft.com/office/drawing/2014/main" id="{48BB2540-7883-402C-6CD2-3A5693448A25}"/>
                              </a:ext>
                            </a:extLst>
                          </wps:cNvPr>
                          <wps:cNvSpPr/>
                          <wps:spPr>
                            <a:xfrm>
                              <a:off x="5433697" y="3596768"/>
                              <a:ext cx="28575" cy="18811"/>
                            </a:xfrm>
                            <a:custGeom>
                              <a:avLst/>
                              <a:gdLst>
                                <a:gd name="connsiteX0" fmla="*/ 21908 w 28575"/>
                                <a:gd name="connsiteY0" fmla="*/ 714 h 18811"/>
                                <a:gd name="connsiteX1" fmla="*/ 13335 w 28575"/>
                                <a:gd name="connsiteY1" fmla="*/ 714 h 18811"/>
                                <a:gd name="connsiteX2" fmla="*/ 6668 w 28575"/>
                                <a:gd name="connsiteY2" fmla="*/ 7382 h 18811"/>
                                <a:gd name="connsiteX3" fmla="*/ 6668 w 28575"/>
                                <a:gd name="connsiteY3" fmla="*/ 15954 h 18811"/>
                                <a:gd name="connsiteX4" fmla="*/ 0 w 28575"/>
                                <a:gd name="connsiteY4" fmla="*/ 18812 h 18811"/>
                                <a:gd name="connsiteX5" fmla="*/ 0 w 28575"/>
                                <a:gd name="connsiteY5" fmla="*/ 18812 h 18811"/>
                                <a:gd name="connsiteX6" fmla="*/ 28575 w 28575"/>
                                <a:gd name="connsiteY6" fmla="*/ 7382 h 18811"/>
                                <a:gd name="connsiteX7" fmla="*/ 21908 w 28575"/>
                                <a:gd name="connsiteY7" fmla="*/ 714 h 188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8575" h="18811">
                                  <a:moveTo>
                                    <a:pt x="21908" y="714"/>
                                  </a:moveTo>
                                  <a:cubicBezTo>
                                    <a:pt x="19050" y="-238"/>
                                    <a:pt x="15240" y="-238"/>
                                    <a:pt x="13335" y="714"/>
                                  </a:cubicBezTo>
                                  <a:cubicBezTo>
                                    <a:pt x="10478" y="1667"/>
                                    <a:pt x="7620" y="4524"/>
                                    <a:pt x="6668" y="7382"/>
                                  </a:cubicBezTo>
                                  <a:cubicBezTo>
                                    <a:pt x="5715" y="10239"/>
                                    <a:pt x="5715" y="14049"/>
                                    <a:pt x="6668" y="15954"/>
                                  </a:cubicBezTo>
                                  <a:lnTo>
                                    <a:pt x="0" y="18812"/>
                                  </a:lnTo>
                                  <a:lnTo>
                                    <a:pt x="0" y="18812"/>
                                  </a:lnTo>
                                  <a:lnTo>
                                    <a:pt x="28575" y="7382"/>
                                  </a:lnTo>
                                  <a:cubicBezTo>
                                    <a:pt x="27623" y="4524"/>
                                    <a:pt x="25718" y="1667"/>
                                    <a:pt x="21908" y="714"/>
                                  </a:cubicBezTo>
                                  <a:close/>
                                </a:path>
                              </a:pathLst>
                            </a:custGeom>
                            <a:grpFill/>
                            <a:ln w="9525" cap="flat">
                              <a:noFill/>
                              <a:prstDash val="solid"/>
                              <a:miter/>
                            </a:ln>
                          </wps:spPr>
                          <wps:bodyPr rtlCol="0" anchor="ctr"/>
                        </wps:wsp>
                        <wps:wsp>
                          <wps:cNvPr id="812735139" name="Freeform 812735139">
                            <a:extLst>
                              <a:ext uri="{FF2B5EF4-FFF2-40B4-BE49-F238E27FC236}">
                                <a16:creationId xmlns:a16="http://schemas.microsoft.com/office/drawing/2014/main" id="{F00D9481-D943-075D-B706-3090460534ED}"/>
                              </a:ext>
                            </a:extLst>
                          </wps:cNvPr>
                          <wps:cNvSpPr/>
                          <wps:spPr>
                            <a:xfrm>
                              <a:off x="4780132" y="3402220"/>
                              <a:ext cx="213661" cy="102631"/>
                            </a:xfrm>
                            <a:custGeom>
                              <a:avLst/>
                              <a:gdLst>
                                <a:gd name="connsiteX0" fmla="*/ 12533 w 213661"/>
                                <a:gd name="connsiteY0" fmla="*/ 0 h 102631"/>
                                <a:gd name="connsiteX1" fmla="*/ 7771 w 213661"/>
                                <a:gd name="connsiteY1" fmla="*/ 952 h 102631"/>
                                <a:gd name="connsiteX2" fmla="*/ 1103 w 213661"/>
                                <a:gd name="connsiteY2" fmla="*/ 7620 h 102631"/>
                                <a:gd name="connsiteX3" fmla="*/ 7771 w 213661"/>
                                <a:gd name="connsiteY3" fmla="*/ 23813 h 102631"/>
                                <a:gd name="connsiteX4" fmla="*/ 197318 w 213661"/>
                                <a:gd name="connsiteY4" fmla="*/ 101917 h 102631"/>
                                <a:gd name="connsiteX5" fmla="*/ 205891 w 213661"/>
                                <a:gd name="connsiteY5" fmla="*/ 101917 h 102631"/>
                                <a:gd name="connsiteX6" fmla="*/ 212558 w 213661"/>
                                <a:gd name="connsiteY6" fmla="*/ 95250 h 102631"/>
                                <a:gd name="connsiteX7" fmla="*/ 205891 w 213661"/>
                                <a:gd name="connsiteY7" fmla="*/ 79057 h 102631"/>
                                <a:gd name="connsiteX8" fmla="*/ 16343 w 213661"/>
                                <a:gd name="connsiteY8" fmla="*/ 952 h 102631"/>
                                <a:gd name="connsiteX9" fmla="*/ 12533 w 213661"/>
                                <a:gd name="connsiteY9" fmla="*/ 0 h 1026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13661" h="102631">
                                  <a:moveTo>
                                    <a:pt x="12533" y="0"/>
                                  </a:moveTo>
                                  <a:cubicBezTo>
                                    <a:pt x="11581" y="0"/>
                                    <a:pt x="9676" y="0"/>
                                    <a:pt x="7771" y="952"/>
                                  </a:cubicBezTo>
                                  <a:cubicBezTo>
                                    <a:pt x="4913" y="1905"/>
                                    <a:pt x="2056" y="4763"/>
                                    <a:pt x="1103" y="7620"/>
                                  </a:cubicBezTo>
                                  <a:cubicBezTo>
                                    <a:pt x="-1754" y="14288"/>
                                    <a:pt x="1103" y="20955"/>
                                    <a:pt x="7771" y="23813"/>
                                  </a:cubicBezTo>
                                  <a:lnTo>
                                    <a:pt x="197318" y="101917"/>
                                  </a:lnTo>
                                  <a:cubicBezTo>
                                    <a:pt x="200176" y="102870"/>
                                    <a:pt x="203986" y="102870"/>
                                    <a:pt x="205891" y="101917"/>
                                  </a:cubicBezTo>
                                  <a:cubicBezTo>
                                    <a:pt x="208748" y="100965"/>
                                    <a:pt x="211606" y="98107"/>
                                    <a:pt x="212558" y="95250"/>
                                  </a:cubicBezTo>
                                  <a:cubicBezTo>
                                    <a:pt x="215416" y="88582"/>
                                    <a:pt x="212558" y="81915"/>
                                    <a:pt x="205891" y="79057"/>
                                  </a:cubicBezTo>
                                  <a:lnTo>
                                    <a:pt x="16343" y="952"/>
                                  </a:lnTo>
                                  <a:cubicBezTo>
                                    <a:pt x="16343" y="0"/>
                                    <a:pt x="14438" y="0"/>
                                    <a:pt x="12533" y="0"/>
                                  </a:cubicBezTo>
                                  <a:close/>
                                </a:path>
                              </a:pathLst>
                            </a:custGeom>
                            <a:grpFill/>
                            <a:ln w="9525" cap="flat">
                              <a:noFill/>
                              <a:prstDash val="solid"/>
                              <a:miter/>
                            </a:ln>
                          </wps:spPr>
                          <wps:bodyPr rtlCol="0" anchor="ctr"/>
                        </wps:wsp>
                        <wps:wsp>
                          <wps:cNvPr id="1288386512" name="Freeform 1288386512">
                            <a:extLst>
                              <a:ext uri="{FF2B5EF4-FFF2-40B4-BE49-F238E27FC236}">
                                <a16:creationId xmlns:a16="http://schemas.microsoft.com/office/drawing/2014/main" id="{8982E5D3-FDA5-7B92-4169-593B816119AE}"/>
                              </a:ext>
                            </a:extLst>
                          </wps:cNvPr>
                          <wps:cNvSpPr/>
                          <wps:spPr>
                            <a:xfrm>
                              <a:off x="5082463" y="3526997"/>
                              <a:ext cx="213272" cy="101679"/>
                            </a:xfrm>
                            <a:custGeom>
                              <a:avLst/>
                              <a:gdLst>
                                <a:gd name="connsiteX0" fmla="*/ 12145 w 213272"/>
                                <a:gd name="connsiteY0" fmla="*/ 0 h 101679"/>
                                <a:gd name="connsiteX1" fmla="*/ 7382 w 213272"/>
                                <a:gd name="connsiteY1" fmla="*/ 953 h 101679"/>
                                <a:gd name="connsiteX2" fmla="*/ 714 w 213272"/>
                                <a:gd name="connsiteY2" fmla="*/ 7620 h 101679"/>
                                <a:gd name="connsiteX3" fmla="*/ 714 w 213272"/>
                                <a:gd name="connsiteY3" fmla="*/ 16193 h 101679"/>
                                <a:gd name="connsiteX4" fmla="*/ 7382 w 213272"/>
                                <a:gd name="connsiteY4" fmla="*/ 22860 h 101679"/>
                                <a:gd name="connsiteX5" fmla="*/ 196929 w 213272"/>
                                <a:gd name="connsiteY5" fmla="*/ 100965 h 101679"/>
                                <a:gd name="connsiteX6" fmla="*/ 205502 w 213272"/>
                                <a:gd name="connsiteY6" fmla="*/ 100965 h 101679"/>
                                <a:gd name="connsiteX7" fmla="*/ 212170 w 213272"/>
                                <a:gd name="connsiteY7" fmla="*/ 94298 h 101679"/>
                                <a:gd name="connsiteX8" fmla="*/ 205502 w 213272"/>
                                <a:gd name="connsiteY8" fmla="*/ 78105 h 101679"/>
                                <a:gd name="connsiteX9" fmla="*/ 15954 w 213272"/>
                                <a:gd name="connsiteY9" fmla="*/ 0 h 101679"/>
                                <a:gd name="connsiteX10" fmla="*/ 12145 w 213272"/>
                                <a:gd name="connsiteY10" fmla="*/ 0 h 1016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13272" h="101679">
                                  <a:moveTo>
                                    <a:pt x="12145" y="0"/>
                                  </a:moveTo>
                                  <a:cubicBezTo>
                                    <a:pt x="11192" y="0"/>
                                    <a:pt x="9287" y="0"/>
                                    <a:pt x="7382" y="953"/>
                                  </a:cubicBezTo>
                                  <a:cubicBezTo>
                                    <a:pt x="4524" y="1905"/>
                                    <a:pt x="1667" y="4763"/>
                                    <a:pt x="714" y="7620"/>
                                  </a:cubicBezTo>
                                  <a:cubicBezTo>
                                    <a:pt x="-238" y="10478"/>
                                    <a:pt x="-238" y="14288"/>
                                    <a:pt x="714" y="16193"/>
                                  </a:cubicBezTo>
                                  <a:cubicBezTo>
                                    <a:pt x="1667" y="19050"/>
                                    <a:pt x="4524" y="21908"/>
                                    <a:pt x="7382" y="22860"/>
                                  </a:cubicBezTo>
                                  <a:lnTo>
                                    <a:pt x="196929" y="100965"/>
                                  </a:lnTo>
                                  <a:cubicBezTo>
                                    <a:pt x="199787" y="101918"/>
                                    <a:pt x="203597" y="101918"/>
                                    <a:pt x="205502" y="100965"/>
                                  </a:cubicBezTo>
                                  <a:cubicBezTo>
                                    <a:pt x="208359" y="100013"/>
                                    <a:pt x="211217" y="97155"/>
                                    <a:pt x="212170" y="94298"/>
                                  </a:cubicBezTo>
                                  <a:cubicBezTo>
                                    <a:pt x="215027" y="87630"/>
                                    <a:pt x="212170" y="80963"/>
                                    <a:pt x="205502" y="78105"/>
                                  </a:cubicBezTo>
                                  <a:lnTo>
                                    <a:pt x="15954" y="0"/>
                                  </a:lnTo>
                                  <a:cubicBezTo>
                                    <a:pt x="15002" y="953"/>
                                    <a:pt x="14049" y="0"/>
                                    <a:pt x="12145" y="0"/>
                                  </a:cubicBezTo>
                                  <a:close/>
                                </a:path>
                              </a:pathLst>
                            </a:custGeom>
                            <a:grpFill/>
                            <a:ln w="9525" cap="flat">
                              <a:noFill/>
                              <a:prstDash val="solid"/>
                              <a:miter/>
                            </a:ln>
                          </wps:spPr>
                          <wps:bodyPr rtlCol="0" anchor="ctr"/>
                        </wps:wsp>
                        <wps:wsp>
                          <wps:cNvPr id="340566952" name="Freeform 340566952">
                            <a:extLst>
                              <a:ext uri="{FF2B5EF4-FFF2-40B4-BE49-F238E27FC236}">
                                <a16:creationId xmlns:a16="http://schemas.microsoft.com/office/drawing/2014/main" id="{13B0B550-741E-F12A-F29E-994D28ADDBAF}"/>
                              </a:ext>
                            </a:extLst>
                          </wps:cNvPr>
                          <wps:cNvSpPr/>
                          <wps:spPr>
                            <a:xfrm>
                              <a:off x="5384406" y="3646060"/>
                              <a:ext cx="18811" cy="28575"/>
                            </a:xfrm>
                            <a:custGeom>
                              <a:avLst/>
                              <a:gdLst>
                                <a:gd name="connsiteX0" fmla="*/ 15954 w 18811"/>
                                <a:gd name="connsiteY0" fmla="*/ 6668 h 28575"/>
                                <a:gd name="connsiteX1" fmla="*/ 7382 w 18811"/>
                                <a:gd name="connsiteY1" fmla="*/ 6668 h 28575"/>
                                <a:gd name="connsiteX2" fmla="*/ 714 w 18811"/>
                                <a:gd name="connsiteY2" fmla="*/ 13335 h 28575"/>
                                <a:gd name="connsiteX3" fmla="*/ 714 w 18811"/>
                                <a:gd name="connsiteY3" fmla="*/ 21908 h 28575"/>
                                <a:gd name="connsiteX4" fmla="*/ 7382 w 18811"/>
                                <a:gd name="connsiteY4" fmla="*/ 28575 h 28575"/>
                                <a:gd name="connsiteX5" fmla="*/ 18812 w 18811"/>
                                <a:gd name="connsiteY5" fmla="*/ 0 h 28575"/>
                                <a:gd name="connsiteX6" fmla="*/ 18812 w 18811"/>
                                <a:gd name="connsiteY6" fmla="*/ 0 h 28575"/>
                                <a:gd name="connsiteX7" fmla="*/ 15954 w 18811"/>
                                <a:gd name="connsiteY7" fmla="*/ 6668 h 285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8811" h="28575">
                                  <a:moveTo>
                                    <a:pt x="15954" y="6668"/>
                                  </a:moveTo>
                                  <a:cubicBezTo>
                                    <a:pt x="13097" y="5715"/>
                                    <a:pt x="9287" y="5715"/>
                                    <a:pt x="7382" y="6668"/>
                                  </a:cubicBezTo>
                                  <a:cubicBezTo>
                                    <a:pt x="4524" y="7620"/>
                                    <a:pt x="1667" y="10478"/>
                                    <a:pt x="714" y="13335"/>
                                  </a:cubicBezTo>
                                  <a:cubicBezTo>
                                    <a:pt x="-238" y="16193"/>
                                    <a:pt x="-238" y="20003"/>
                                    <a:pt x="714" y="21908"/>
                                  </a:cubicBezTo>
                                  <a:cubicBezTo>
                                    <a:pt x="1667" y="24765"/>
                                    <a:pt x="4524" y="27623"/>
                                    <a:pt x="7382" y="28575"/>
                                  </a:cubicBezTo>
                                  <a:lnTo>
                                    <a:pt x="18812" y="0"/>
                                  </a:lnTo>
                                  <a:lnTo>
                                    <a:pt x="18812" y="0"/>
                                  </a:lnTo>
                                  <a:lnTo>
                                    <a:pt x="15954" y="6668"/>
                                  </a:lnTo>
                                  <a:close/>
                                </a:path>
                              </a:pathLst>
                            </a:custGeom>
                            <a:grpFill/>
                            <a:ln w="9525" cap="flat">
                              <a:noFill/>
                              <a:prstDash val="solid"/>
                              <a:miter/>
                            </a:ln>
                          </wps:spPr>
                          <wps:bodyPr rtlCol="0" anchor="ctr"/>
                        </wps:wsp>
                        <wps:wsp>
                          <wps:cNvPr id="513277071" name="Freeform 513277071">
                            <a:extLst>
                              <a:ext uri="{FF2B5EF4-FFF2-40B4-BE49-F238E27FC236}">
                                <a16:creationId xmlns:a16="http://schemas.microsoft.com/office/drawing/2014/main" id="{9551BC33-2568-908E-E8B7-87A513C01B7F}"/>
                              </a:ext>
                            </a:extLst>
                          </wps:cNvPr>
                          <wps:cNvSpPr/>
                          <wps:spPr>
                            <a:xfrm>
                              <a:off x="5689206" y="2993597"/>
                              <a:ext cx="101830" cy="213122"/>
                            </a:xfrm>
                            <a:custGeom>
                              <a:avLst/>
                              <a:gdLst>
                                <a:gd name="connsiteX0" fmla="*/ 90249 w 101830"/>
                                <a:gd name="connsiteY0" fmla="*/ 0 h 213122"/>
                                <a:gd name="connsiteX1" fmla="*/ 78819 w 101830"/>
                                <a:gd name="connsiteY1" fmla="*/ 7620 h 213122"/>
                                <a:gd name="connsiteX2" fmla="*/ 714 w 101830"/>
                                <a:gd name="connsiteY2" fmla="*/ 197168 h 213122"/>
                                <a:gd name="connsiteX3" fmla="*/ 714 w 101830"/>
                                <a:gd name="connsiteY3" fmla="*/ 205740 h 213122"/>
                                <a:gd name="connsiteX4" fmla="*/ 7382 w 101830"/>
                                <a:gd name="connsiteY4" fmla="*/ 212408 h 213122"/>
                                <a:gd name="connsiteX5" fmla="*/ 15954 w 101830"/>
                                <a:gd name="connsiteY5" fmla="*/ 212408 h 213122"/>
                                <a:gd name="connsiteX6" fmla="*/ 22622 w 101830"/>
                                <a:gd name="connsiteY6" fmla="*/ 205740 h 213122"/>
                                <a:gd name="connsiteX7" fmla="*/ 100727 w 101830"/>
                                <a:gd name="connsiteY7" fmla="*/ 16193 h 213122"/>
                                <a:gd name="connsiteX8" fmla="*/ 94059 w 101830"/>
                                <a:gd name="connsiteY8" fmla="*/ 0 h 213122"/>
                                <a:gd name="connsiteX9" fmla="*/ 90249 w 101830"/>
                                <a:gd name="connsiteY9" fmla="*/ 0 h 2131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1830" h="213122">
                                  <a:moveTo>
                                    <a:pt x="90249" y="0"/>
                                  </a:moveTo>
                                  <a:cubicBezTo>
                                    <a:pt x="85487" y="0"/>
                                    <a:pt x="81677" y="2858"/>
                                    <a:pt x="78819" y="7620"/>
                                  </a:cubicBezTo>
                                  <a:lnTo>
                                    <a:pt x="714" y="197168"/>
                                  </a:lnTo>
                                  <a:cubicBezTo>
                                    <a:pt x="-238" y="200025"/>
                                    <a:pt x="-238" y="203835"/>
                                    <a:pt x="714" y="205740"/>
                                  </a:cubicBezTo>
                                  <a:cubicBezTo>
                                    <a:pt x="1667" y="208598"/>
                                    <a:pt x="4524" y="211455"/>
                                    <a:pt x="7382" y="212408"/>
                                  </a:cubicBezTo>
                                  <a:cubicBezTo>
                                    <a:pt x="10239" y="213360"/>
                                    <a:pt x="14049" y="213360"/>
                                    <a:pt x="15954" y="212408"/>
                                  </a:cubicBezTo>
                                  <a:cubicBezTo>
                                    <a:pt x="18812" y="211455"/>
                                    <a:pt x="21669" y="208598"/>
                                    <a:pt x="22622" y="205740"/>
                                  </a:cubicBezTo>
                                  <a:lnTo>
                                    <a:pt x="100727" y="16193"/>
                                  </a:lnTo>
                                  <a:cubicBezTo>
                                    <a:pt x="103584" y="9525"/>
                                    <a:pt x="100727" y="2858"/>
                                    <a:pt x="94059" y="0"/>
                                  </a:cubicBezTo>
                                  <a:cubicBezTo>
                                    <a:pt x="93107" y="0"/>
                                    <a:pt x="92154" y="0"/>
                                    <a:pt x="90249" y="0"/>
                                  </a:cubicBezTo>
                                  <a:close/>
                                </a:path>
                              </a:pathLst>
                            </a:custGeom>
                            <a:grpFill/>
                            <a:ln w="9525" cap="flat">
                              <a:noFill/>
                              <a:prstDash val="solid"/>
                              <a:miter/>
                            </a:ln>
                          </wps:spPr>
                          <wps:bodyPr rtlCol="0" anchor="ctr"/>
                        </wps:wsp>
                        <wps:wsp>
                          <wps:cNvPr id="49072610" name="Freeform 49072610">
                            <a:extLst>
                              <a:ext uri="{FF2B5EF4-FFF2-40B4-BE49-F238E27FC236}">
                                <a16:creationId xmlns:a16="http://schemas.microsoft.com/office/drawing/2014/main" id="{84AE5820-678E-50C9-7817-C19065099A71}"/>
                              </a:ext>
                            </a:extLst>
                          </wps:cNvPr>
                          <wps:cNvSpPr/>
                          <wps:spPr>
                            <a:xfrm>
                              <a:off x="5564039" y="3295540"/>
                              <a:ext cx="102782" cy="214463"/>
                            </a:xfrm>
                            <a:custGeom>
                              <a:avLst/>
                              <a:gdLst>
                                <a:gd name="connsiteX0" fmla="*/ 90638 w 102782"/>
                                <a:gd name="connsiteY0" fmla="*/ 0 h 214463"/>
                                <a:gd name="connsiteX1" fmla="*/ 85876 w 102782"/>
                                <a:gd name="connsiteY1" fmla="*/ 953 h 214463"/>
                                <a:gd name="connsiteX2" fmla="*/ 79208 w 102782"/>
                                <a:gd name="connsiteY2" fmla="*/ 7620 h 214463"/>
                                <a:gd name="connsiteX3" fmla="*/ 1103 w 102782"/>
                                <a:gd name="connsiteY3" fmla="*/ 197168 h 214463"/>
                                <a:gd name="connsiteX4" fmla="*/ 7771 w 102782"/>
                                <a:gd name="connsiteY4" fmla="*/ 213360 h 214463"/>
                                <a:gd name="connsiteX5" fmla="*/ 23963 w 102782"/>
                                <a:gd name="connsiteY5" fmla="*/ 206693 h 214463"/>
                                <a:gd name="connsiteX6" fmla="*/ 102069 w 102782"/>
                                <a:gd name="connsiteY6" fmla="*/ 17145 h 214463"/>
                                <a:gd name="connsiteX7" fmla="*/ 102069 w 102782"/>
                                <a:gd name="connsiteY7" fmla="*/ 8572 h 214463"/>
                                <a:gd name="connsiteX8" fmla="*/ 95401 w 102782"/>
                                <a:gd name="connsiteY8" fmla="*/ 1905 h 214463"/>
                                <a:gd name="connsiteX9" fmla="*/ 90638 w 102782"/>
                                <a:gd name="connsiteY9" fmla="*/ 0 h 2144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2782" h="214463">
                                  <a:moveTo>
                                    <a:pt x="90638" y="0"/>
                                  </a:moveTo>
                                  <a:cubicBezTo>
                                    <a:pt x="89686" y="0"/>
                                    <a:pt x="87781" y="0"/>
                                    <a:pt x="85876" y="953"/>
                                  </a:cubicBezTo>
                                  <a:cubicBezTo>
                                    <a:pt x="83019" y="1905"/>
                                    <a:pt x="80161" y="4763"/>
                                    <a:pt x="79208" y="7620"/>
                                  </a:cubicBezTo>
                                  <a:lnTo>
                                    <a:pt x="1103" y="197168"/>
                                  </a:lnTo>
                                  <a:cubicBezTo>
                                    <a:pt x="-1754" y="203835"/>
                                    <a:pt x="1103" y="210503"/>
                                    <a:pt x="7771" y="213360"/>
                                  </a:cubicBezTo>
                                  <a:cubicBezTo>
                                    <a:pt x="14438" y="216218"/>
                                    <a:pt x="21106" y="213360"/>
                                    <a:pt x="23963" y="206693"/>
                                  </a:cubicBezTo>
                                  <a:lnTo>
                                    <a:pt x="102069" y="17145"/>
                                  </a:lnTo>
                                  <a:cubicBezTo>
                                    <a:pt x="103021" y="14288"/>
                                    <a:pt x="103021" y="10478"/>
                                    <a:pt x="102069" y="8572"/>
                                  </a:cubicBezTo>
                                  <a:cubicBezTo>
                                    <a:pt x="101116" y="6668"/>
                                    <a:pt x="98258" y="2857"/>
                                    <a:pt x="95401" y="1905"/>
                                  </a:cubicBezTo>
                                  <a:cubicBezTo>
                                    <a:pt x="93496" y="0"/>
                                    <a:pt x="92544" y="0"/>
                                    <a:pt x="90638" y="0"/>
                                  </a:cubicBezTo>
                                  <a:close/>
                                </a:path>
                              </a:pathLst>
                            </a:custGeom>
                            <a:grpFill/>
                            <a:ln w="9525" cap="flat">
                              <a:noFill/>
                              <a:prstDash val="solid"/>
                              <a:miter/>
                            </a:ln>
                          </wps:spPr>
                          <wps:bodyPr rtlCol="0" anchor="ctr"/>
                        </wps:wsp>
                        <wps:wsp>
                          <wps:cNvPr id="262197596" name="Freeform 262197596">
                            <a:extLst>
                              <a:ext uri="{FF2B5EF4-FFF2-40B4-BE49-F238E27FC236}">
                                <a16:creationId xmlns:a16="http://schemas.microsoft.com/office/drawing/2014/main" id="{B8DE90DF-4470-D904-68AD-6D789E36A085}"/>
                              </a:ext>
                            </a:extLst>
                          </wps:cNvPr>
                          <wps:cNvSpPr/>
                          <wps:spPr>
                            <a:xfrm>
                              <a:off x="5518470" y="3596768"/>
                              <a:ext cx="27622" cy="18811"/>
                            </a:xfrm>
                            <a:custGeom>
                              <a:avLst/>
                              <a:gdLst>
                                <a:gd name="connsiteX0" fmla="*/ 21907 w 27622"/>
                                <a:gd name="connsiteY0" fmla="*/ 16907 h 18811"/>
                                <a:gd name="connsiteX1" fmla="*/ 15240 w 27622"/>
                                <a:gd name="connsiteY1" fmla="*/ 714 h 18811"/>
                                <a:gd name="connsiteX2" fmla="*/ 6667 w 27622"/>
                                <a:gd name="connsiteY2" fmla="*/ 714 h 18811"/>
                                <a:gd name="connsiteX3" fmla="*/ 0 w 27622"/>
                                <a:gd name="connsiteY3" fmla="*/ 7382 h 18811"/>
                                <a:gd name="connsiteX4" fmla="*/ 27622 w 27622"/>
                                <a:gd name="connsiteY4" fmla="*/ 18812 h 18811"/>
                                <a:gd name="connsiteX5" fmla="*/ 21907 w 27622"/>
                                <a:gd name="connsiteY5" fmla="*/ 16907 h 188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7622" h="18811">
                                  <a:moveTo>
                                    <a:pt x="21907" y="16907"/>
                                  </a:moveTo>
                                  <a:cubicBezTo>
                                    <a:pt x="24765" y="10239"/>
                                    <a:pt x="21907" y="3572"/>
                                    <a:pt x="15240" y="714"/>
                                  </a:cubicBezTo>
                                  <a:cubicBezTo>
                                    <a:pt x="12382" y="-238"/>
                                    <a:pt x="8572" y="-238"/>
                                    <a:pt x="6667" y="714"/>
                                  </a:cubicBezTo>
                                  <a:cubicBezTo>
                                    <a:pt x="3810" y="1667"/>
                                    <a:pt x="952" y="4524"/>
                                    <a:pt x="0" y="7382"/>
                                  </a:cubicBezTo>
                                  <a:lnTo>
                                    <a:pt x="27622" y="18812"/>
                                  </a:lnTo>
                                  <a:lnTo>
                                    <a:pt x="21907" y="16907"/>
                                  </a:lnTo>
                                  <a:close/>
                                </a:path>
                              </a:pathLst>
                            </a:custGeom>
                            <a:grpFill/>
                            <a:ln w="9525" cap="flat">
                              <a:noFill/>
                              <a:prstDash val="solid"/>
                              <a:miter/>
                            </a:ln>
                          </wps:spPr>
                          <wps:bodyPr rtlCol="0" anchor="ctr"/>
                        </wps:wsp>
                        <wps:wsp>
                          <wps:cNvPr id="1172481974" name="Freeform 1172481974">
                            <a:extLst>
                              <a:ext uri="{FF2B5EF4-FFF2-40B4-BE49-F238E27FC236}">
                                <a16:creationId xmlns:a16="http://schemas.microsoft.com/office/drawing/2014/main" id="{EFB28557-3B6B-034D-BBBD-2BDBF30353E5}"/>
                              </a:ext>
                            </a:extLst>
                          </wps:cNvPr>
                          <wps:cNvSpPr/>
                          <wps:spPr>
                            <a:xfrm>
                              <a:off x="4689795" y="3352690"/>
                              <a:ext cx="28575" cy="28575"/>
                            </a:xfrm>
                            <a:custGeom>
                              <a:avLst/>
                              <a:gdLst>
                                <a:gd name="connsiteX0" fmla="*/ 28575 w 28575"/>
                                <a:gd name="connsiteY0" fmla="*/ 14288 h 28575"/>
                                <a:gd name="connsiteX1" fmla="*/ 14287 w 28575"/>
                                <a:gd name="connsiteY1" fmla="*/ 28575 h 28575"/>
                                <a:gd name="connsiteX2" fmla="*/ 0 w 28575"/>
                                <a:gd name="connsiteY2" fmla="*/ 14288 h 28575"/>
                                <a:gd name="connsiteX3" fmla="*/ 14287 w 28575"/>
                                <a:gd name="connsiteY3" fmla="*/ 0 h 28575"/>
                                <a:gd name="connsiteX4" fmla="*/ 28575 w 28575"/>
                                <a:gd name="connsiteY4" fmla="*/ 14288 h 285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575" h="28575">
                                  <a:moveTo>
                                    <a:pt x="28575" y="14288"/>
                                  </a:moveTo>
                                  <a:cubicBezTo>
                                    <a:pt x="28575" y="22178"/>
                                    <a:pt x="22178" y="28575"/>
                                    <a:pt x="14287" y="28575"/>
                                  </a:cubicBezTo>
                                  <a:cubicBezTo>
                                    <a:pt x="6397" y="28575"/>
                                    <a:pt x="0" y="22178"/>
                                    <a:pt x="0" y="14288"/>
                                  </a:cubicBezTo>
                                  <a:cubicBezTo>
                                    <a:pt x="0" y="6397"/>
                                    <a:pt x="6397" y="0"/>
                                    <a:pt x="14287" y="0"/>
                                  </a:cubicBezTo>
                                  <a:cubicBezTo>
                                    <a:pt x="22178" y="0"/>
                                    <a:pt x="28575" y="6397"/>
                                    <a:pt x="28575" y="14288"/>
                                  </a:cubicBezTo>
                                  <a:close/>
                                </a:path>
                              </a:pathLst>
                            </a:custGeom>
                            <a:grpFill/>
                            <a:ln w="9525" cap="flat">
                              <a:noFill/>
                              <a:prstDash val="solid"/>
                              <a:miter/>
                            </a:ln>
                          </wps:spPr>
                          <wps:bodyPr rtlCol="0" anchor="ctr"/>
                        </wps:wsp>
                        <wps:wsp>
                          <wps:cNvPr id="1581015288" name="Freeform 1581015288">
                            <a:extLst>
                              <a:ext uri="{FF2B5EF4-FFF2-40B4-BE49-F238E27FC236}">
                                <a16:creationId xmlns:a16="http://schemas.microsoft.com/office/drawing/2014/main" id="{048716E7-131A-FC47-098D-1D9FA44ACC1C}"/>
                              </a:ext>
                            </a:extLst>
                          </wps:cNvPr>
                          <wps:cNvSpPr/>
                          <wps:spPr>
                            <a:xfrm>
                              <a:off x="5153662" y="2896443"/>
                              <a:ext cx="28575" cy="29051"/>
                            </a:xfrm>
                            <a:custGeom>
                              <a:avLst/>
                              <a:gdLst>
                                <a:gd name="connsiteX0" fmla="*/ 14288 w 28575"/>
                                <a:gd name="connsiteY0" fmla="*/ 0 h 29051"/>
                                <a:gd name="connsiteX1" fmla="*/ 3810 w 28575"/>
                                <a:gd name="connsiteY1" fmla="*/ 3810 h 29051"/>
                                <a:gd name="connsiteX2" fmla="*/ 0 w 28575"/>
                                <a:gd name="connsiteY2" fmla="*/ 14288 h 29051"/>
                                <a:gd name="connsiteX3" fmla="*/ 3810 w 28575"/>
                                <a:gd name="connsiteY3" fmla="*/ 24765 h 29051"/>
                                <a:gd name="connsiteX4" fmla="*/ 24765 w 28575"/>
                                <a:gd name="connsiteY4" fmla="*/ 24765 h 29051"/>
                                <a:gd name="connsiteX5" fmla="*/ 24765 w 28575"/>
                                <a:gd name="connsiteY5" fmla="*/ 24765 h 29051"/>
                                <a:gd name="connsiteX6" fmla="*/ 28575 w 28575"/>
                                <a:gd name="connsiteY6" fmla="*/ 14288 h 29051"/>
                                <a:gd name="connsiteX7" fmla="*/ 24765 w 28575"/>
                                <a:gd name="connsiteY7" fmla="*/ 3810 h 29051"/>
                                <a:gd name="connsiteX8" fmla="*/ 14288 w 28575"/>
                                <a:gd name="connsiteY8" fmla="*/ 0 h 290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8575" h="29051">
                                  <a:moveTo>
                                    <a:pt x="14288" y="0"/>
                                  </a:moveTo>
                                  <a:cubicBezTo>
                                    <a:pt x="10478" y="0"/>
                                    <a:pt x="6668" y="953"/>
                                    <a:pt x="3810" y="3810"/>
                                  </a:cubicBezTo>
                                  <a:cubicBezTo>
                                    <a:pt x="953" y="6667"/>
                                    <a:pt x="0" y="10478"/>
                                    <a:pt x="0" y="14288"/>
                                  </a:cubicBezTo>
                                  <a:cubicBezTo>
                                    <a:pt x="0" y="18097"/>
                                    <a:pt x="953" y="21907"/>
                                    <a:pt x="3810" y="24765"/>
                                  </a:cubicBezTo>
                                  <a:cubicBezTo>
                                    <a:pt x="9525" y="30480"/>
                                    <a:pt x="19050" y="30480"/>
                                    <a:pt x="24765" y="24765"/>
                                  </a:cubicBezTo>
                                  <a:lnTo>
                                    <a:pt x="24765" y="24765"/>
                                  </a:lnTo>
                                  <a:cubicBezTo>
                                    <a:pt x="27622" y="21907"/>
                                    <a:pt x="28575" y="18097"/>
                                    <a:pt x="28575" y="14288"/>
                                  </a:cubicBezTo>
                                  <a:cubicBezTo>
                                    <a:pt x="28575" y="10478"/>
                                    <a:pt x="27622" y="6667"/>
                                    <a:pt x="24765" y="3810"/>
                                  </a:cubicBezTo>
                                  <a:cubicBezTo>
                                    <a:pt x="21908" y="953"/>
                                    <a:pt x="17145" y="0"/>
                                    <a:pt x="14288" y="0"/>
                                  </a:cubicBezTo>
                                  <a:close/>
                                </a:path>
                              </a:pathLst>
                            </a:custGeom>
                            <a:grpFill/>
                            <a:ln w="9525" cap="flat">
                              <a:noFill/>
                              <a:prstDash val="solid"/>
                              <a:miter/>
                            </a:ln>
                          </wps:spPr>
                          <wps:bodyPr rtlCol="0" anchor="ctr"/>
                        </wps:wsp>
                        <wps:wsp>
                          <wps:cNvPr id="1693168881" name="Freeform 1693168881">
                            <a:extLst>
                              <a:ext uri="{FF2B5EF4-FFF2-40B4-BE49-F238E27FC236}">
                                <a16:creationId xmlns:a16="http://schemas.microsoft.com/office/drawing/2014/main" id="{9DD32AF7-6DDD-6E01-BC7E-597C6E156CBF}"/>
                              </a:ext>
                            </a:extLst>
                          </wps:cNvPr>
                          <wps:cNvSpPr/>
                          <wps:spPr>
                            <a:xfrm>
                              <a:off x="5803268" y="2901205"/>
                              <a:ext cx="29527" cy="29527"/>
                            </a:xfrm>
                            <a:custGeom>
                              <a:avLst/>
                              <a:gdLst>
                                <a:gd name="connsiteX0" fmla="*/ 14288 w 29527"/>
                                <a:gd name="connsiteY0" fmla="*/ 0 h 29527"/>
                                <a:gd name="connsiteX1" fmla="*/ 0 w 29527"/>
                                <a:gd name="connsiteY1" fmla="*/ 14288 h 29527"/>
                                <a:gd name="connsiteX2" fmla="*/ 14288 w 29527"/>
                                <a:gd name="connsiteY2" fmla="*/ 29528 h 29527"/>
                                <a:gd name="connsiteX3" fmla="*/ 24765 w 29527"/>
                                <a:gd name="connsiteY3" fmla="*/ 25717 h 29527"/>
                                <a:gd name="connsiteX4" fmla="*/ 29528 w 29527"/>
                                <a:gd name="connsiteY4" fmla="*/ 15240 h 29527"/>
                                <a:gd name="connsiteX5" fmla="*/ 14288 w 29527"/>
                                <a:gd name="connsiteY5" fmla="*/ 0 h 29527"/>
                                <a:gd name="connsiteX6" fmla="*/ 14288 w 29527"/>
                                <a:gd name="connsiteY6" fmla="*/ 0 h 29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9527" h="29527">
                                  <a:moveTo>
                                    <a:pt x="14288" y="0"/>
                                  </a:moveTo>
                                  <a:cubicBezTo>
                                    <a:pt x="5715" y="0"/>
                                    <a:pt x="0" y="6667"/>
                                    <a:pt x="0" y="14288"/>
                                  </a:cubicBezTo>
                                  <a:cubicBezTo>
                                    <a:pt x="0" y="21907"/>
                                    <a:pt x="6667" y="28575"/>
                                    <a:pt x="14288" y="29528"/>
                                  </a:cubicBezTo>
                                  <a:cubicBezTo>
                                    <a:pt x="18097" y="29528"/>
                                    <a:pt x="21907" y="28575"/>
                                    <a:pt x="24765" y="25717"/>
                                  </a:cubicBezTo>
                                  <a:cubicBezTo>
                                    <a:pt x="27622" y="22860"/>
                                    <a:pt x="29528" y="19050"/>
                                    <a:pt x="29528" y="15240"/>
                                  </a:cubicBezTo>
                                  <a:cubicBezTo>
                                    <a:pt x="29528" y="6667"/>
                                    <a:pt x="22860" y="0"/>
                                    <a:pt x="14288" y="0"/>
                                  </a:cubicBezTo>
                                  <a:cubicBezTo>
                                    <a:pt x="15240" y="0"/>
                                    <a:pt x="15240" y="0"/>
                                    <a:pt x="14288" y="0"/>
                                  </a:cubicBezTo>
                                  <a:close/>
                                </a:path>
                              </a:pathLst>
                            </a:custGeom>
                            <a:grpFill/>
                            <a:ln w="9525" cap="flat">
                              <a:noFill/>
                              <a:prstDash val="solid"/>
                              <a:miter/>
                            </a:ln>
                          </wps:spPr>
                          <wps:bodyPr rtlCol="0" anchor="ctr"/>
                        </wps:wsp>
                        <wps:wsp>
                          <wps:cNvPr id="1308107954" name="Freeform 1308107954">
                            <a:extLst>
                              <a:ext uri="{FF2B5EF4-FFF2-40B4-BE49-F238E27FC236}">
                                <a16:creationId xmlns:a16="http://schemas.microsoft.com/office/drawing/2014/main" id="{A81CCFD0-BBC6-A5BF-C891-791A6EAD8D75}"/>
                              </a:ext>
                            </a:extLst>
                          </wps:cNvPr>
                          <wps:cNvSpPr/>
                          <wps:spPr>
                            <a:xfrm>
                              <a:off x="6261420" y="3362215"/>
                              <a:ext cx="29527" cy="29527"/>
                            </a:xfrm>
                            <a:custGeom>
                              <a:avLst/>
                              <a:gdLst>
                                <a:gd name="connsiteX0" fmla="*/ 15240 w 29527"/>
                                <a:gd name="connsiteY0" fmla="*/ 0 h 29527"/>
                                <a:gd name="connsiteX1" fmla="*/ 4763 w 29527"/>
                                <a:gd name="connsiteY1" fmla="*/ 3810 h 29527"/>
                                <a:gd name="connsiteX2" fmla="*/ 0 w 29527"/>
                                <a:gd name="connsiteY2" fmla="*/ 14288 h 29527"/>
                                <a:gd name="connsiteX3" fmla="*/ 3810 w 29527"/>
                                <a:gd name="connsiteY3" fmla="*/ 24765 h 29527"/>
                                <a:gd name="connsiteX4" fmla="*/ 14288 w 29527"/>
                                <a:gd name="connsiteY4" fmla="*/ 29528 h 29527"/>
                                <a:gd name="connsiteX5" fmla="*/ 24765 w 29527"/>
                                <a:gd name="connsiteY5" fmla="*/ 25718 h 29527"/>
                                <a:gd name="connsiteX6" fmla="*/ 29527 w 29527"/>
                                <a:gd name="connsiteY6" fmla="*/ 15240 h 29527"/>
                                <a:gd name="connsiteX7" fmla="*/ 25717 w 29527"/>
                                <a:gd name="connsiteY7" fmla="*/ 4763 h 29527"/>
                                <a:gd name="connsiteX8" fmla="*/ 15240 w 29527"/>
                                <a:gd name="connsiteY8" fmla="*/ 0 h 29527"/>
                                <a:gd name="connsiteX9" fmla="*/ 15240 w 29527"/>
                                <a:gd name="connsiteY9" fmla="*/ 0 h 29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9527" h="29527">
                                  <a:moveTo>
                                    <a:pt x="15240" y="0"/>
                                  </a:moveTo>
                                  <a:cubicBezTo>
                                    <a:pt x="11430" y="0"/>
                                    <a:pt x="7620" y="953"/>
                                    <a:pt x="4763" y="3810"/>
                                  </a:cubicBezTo>
                                  <a:cubicBezTo>
                                    <a:pt x="1905" y="6668"/>
                                    <a:pt x="0" y="10478"/>
                                    <a:pt x="0" y="14288"/>
                                  </a:cubicBezTo>
                                  <a:cubicBezTo>
                                    <a:pt x="0" y="18097"/>
                                    <a:pt x="952" y="21907"/>
                                    <a:pt x="3810" y="24765"/>
                                  </a:cubicBezTo>
                                  <a:cubicBezTo>
                                    <a:pt x="6667" y="27622"/>
                                    <a:pt x="10477" y="29528"/>
                                    <a:pt x="14288" y="29528"/>
                                  </a:cubicBezTo>
                                  <a:cubicBezTo>
                                    <a:pt x="18097" y="29528"/>
                                    <a:pt x="21907" y="28575"/>
                                    <a:pt x="24765" y="25718"/>
                                  </a:cubicBezTo>
                                  <a:cubicBezTo>
                                    <a:pt x="27622" y="22860"/>
                                    <a:pt x="29527" y="19050"/>
                                    <a:pt x="29527" y="15240"/>
                                  </a:cubicBezTo>
                                  <a:cubicBezTo>
                                    <a:pt x="29527" y="11430"/>
                                    <a:pt x="28575" y="7620"/>
                                    <a:pt x="25717" y="4763"/>
                                  </a:cubicBezTo>
                                  <a:cubicBezTo>
                                    <a:pt x="23813" y="1905"/>
                                    <a:pt x="19050" y="0"/>
                                    <a:pt x="15240" y="0"/>
                                  </a:cubicBezTo>
                                  <a:cubicBezTo>
                                    <a:pt x="16192" y="0"/>
                                    <a:pt x="16192" y="0"/>
                                    <a:pt x="15240" y="0"/>
                                  </a:cubicBezTo>
                                  <a:close/>
                                </a:path>
                              </a:pathLst>
                            </a:custGeom>
                            <a:grpFill/>
                            <a:ln w="9525" cap="flat">
                              <a:noFill/>
                              <a:prstDash val="solid"/>
                              <a:miter/>
                            </a:ln>
                          </wps:spPr>
                          <wps:bodyPr rtlCol="0" anchor="ctr"/>
                        </wps:wsp>
                      </wpg:grpSp>
                    </wpg:wgp>
                  </a:graphicData>
                </a:graphic>
              </wp:anchor>
            </w:drawing>
          </mc:Choice>
          <mc:Fallback>
            <w:pict>
              <v:group w14:anchorId="47B5E170" id="Group 1" o:spid="_x0000_s1026" style="position:absolute;margin-left:264.7pt;margin-top:150.9pt;width:201.6pt;height:201.6pt;z-index:251642879" coordorigin="35131,22764" coordsize="25603,2560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">
                <v:group id="Group 564182415" o:spid="_x0000_s1027" style="position:absolute;left:35131;top:22764;width:25603;height:25603" coordorigin="35131,22764" coordsize="25603,256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">
                  <v:oval id="Oval 1487820317" o:spid="_x0000_s1028" style="position:absolute;left:35131;top:22764;width:25603;height:256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" fillcolor="white [3212]" stroked="f" strokeweight=".5pt">
                    <v:stroke joinstyle="miter"/>
                    <o:lock v:ext="edit" aspectratio="t"/>
                  </v:oval>
                  <v:group id="Group 744356458" o:spid="_x0000_s1029" style="position:absolute;left:35620;top:23209;width:24689;height:24720" coordorigin="35620,23209" coordsize="20002,200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">
                    <o:lock v:ext="edit" aspectratio="t"/>
                    <v:group id="Graphic 4" o:spid="_x0000_s1030" style="position:absolute;left:35620;top:23209;width:20002;height:20002" coordorigin="35620,23209" coordsize="20002,200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">
                      <v:shape id="Freeform 614084138" o:spid="_x0000_s1031" style="position:absolute;left:35620;top:23209;width:9849;height:9849;visibility:visible;mso-wrap-style:square;v-text-anchor:middle" coordsize="984884,9848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" path="m261938,984885c270510,589597,589597,269558,984885,261938l984885,c444817,8572,8572,444817,,984885r261938,xe" fillcolor="#e3a100" stroked="f">
                        <v:stroke joinstyle="miter"/>
                        <v:path arrowok="t" o:connecttype="custom" o:connectlocs="261938,984885;984885,261938;984885,0;0,984885;261938,984885" o:connectangles="0,0,0,0,0"/>
                      </v:shape>
                      <v:shape id="Freeform 317961175" o:spid="_x0000_s1032" style="position:absolute;left:35620;top:33362;width:9849;height:9849;visibility:visible;mso-wrap-style:square;v-text-anchor:middle" coordsize="984884,9848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" path="m261938,l,c8572,540067,444817,976313,984885,984885r,-261938c589597,714375,269558,395288,261938,xe" fillcolor="#ffb700" stroked="f">
                        <v:stroke joinstyle="miter"/>
                        <v:path arrowok="t" o:connecttype="custom" o:connectlocs="261938,0;0,0;984885,984885;984885,722947;261938,0" o:connectangles="0,0,0,0,0"/>
                      </v:shape>
                      <v:shape id="Freeform 837544434" o:spid="_x0000_s1033" style="position:absolute;left:45773;top:23209;width:9849;height:9849;visibility:visible;mso-wrap-style:square;v-text-anchor:middle" coordsize="984884,9848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" path="m722947,984885r261938,c976313,444817,540068,8572,,l,261938v396240,7620,715328,326707,722947,722947xe" fillcolor="#bf7700" stroked="f">
                        <v:stroke joinstyle="miter"/>
                        <v:path arrowok="t" o:connecttype="custom" o:connectlocs="722947,984885;984885,984885;0,0;0,261938;722947,984885" o:connectangles="0,0,0,0,0"/>
                      </v:shape>
                      <v:shape id="Freeform 1131736172" o:spid="_x0000_s1034" style="position:absolute;left:45773;top:33362;width:9849;height:9849;visibility:visible;mso-wrap-style:square;v-text-anchor:middle" coordsize="984884,9848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" path="m722947,c714375,395288,395288,715328,,722947l,984885c540068,976313,976313,540067,984885,l722947,xe" fillcolor="#9b7500" stroked="f">
                        <v:stroke joinstyle="miter"/>
                        <v:path arrowok="t" o:connecttype="custom" o:connectlocs="722947,0;0,722947;0,984885;984885,0;722947,0" o:connectangles="0,0,0,0,0"/>
                      </v:shape>
                    </v:group>
                    <v:group id="Graphic 4" o:spid="_x0000_s1035" style="position:absolute;left:36541;top:24152;width:8356;height:8582" coordorigin="36541,24152" coordsize="8355,85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">
                      <v:shape id="Freeform 691320164" o:spid="_x0000_s1036" style="position:absolute;left:36541;top:32017;width:1072;height:717;visibility:visible;mso-wrap-style:square;v-text-anchor:middle" coordsize="107186,716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" path="m41211,207c60261,2112,75501,17352,73596,34497l71691,50689r32385,2858c105981,53547,107886,55452,106933,57357r-952,11430c105981,70692,104076,71644,102171,71644l3111,62119v-1905,,-3810,-1905,-2858,-3810l1206,44022,3111,27829c5016,9732,22161,-1698,41211,207xm40258,18304c31686,17352,24066,22114,23113,29734l21208,45927r31433,2857l54546,32592c55498,24972,48831,18304,40258,18304xe" stroked="f">
                        <v:stroke joinstyle="miter"/>
                        <v:path arrowok="t" o:connecttype="custom" o:connectlocs="41211,207;73596,34497;71691,50689;104076,53547;106933,57357;105981,68787;102171,71644;3111,62119;253,58309;1206,44022;3111,27829;41211,207;40258,18304;23113,29734;21208,45927;52641,48784;54546,32592;40258,18304" o:connectangles="0,0,0,0,0,0,0,0,0,0,0,0,0,0,0,0,0,0"/>
                      </v:shape>
                      <v:shape id="Freeform 1286980281" o:spid="_x0000_s1037" style="position:absolute;left:36627;top:31221;width:1186;height:774;visibility:visible;mso-wrap-style:square;v-text-anchor:middle" coordsize="118606,773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" path="m118363,8404r-2857,13335c115506,23644,114553,24596,112648,25549l73596,42694,71691,53171r32385,6668c105981,59839,107886,61744,106933,63649r-1905,11430c105028,76984,103123,77936,101218,76984l3111,57934v-1905,,-3810,-1905,-2858,-3810l3111,39836,5968,23644c8826,7451,26923,-3026,46926,784,60261,3641,69786,12214,73596,23644l113601,6499v3810,-1905,5715,-953,4762,1905xm54546,49361l57403,33169c58356,26501,52641,19834,44068,17929,35496,16024,27876,20786,25971,27454l23113,43646r31433,5715xe" stroked="f">
                        <v:stroke joinstyle="miter"/>
                        <v:path arrowok="t" o:connecttype="custom" o:connectlocs="118363,8404;115506,21739;112648,25549;73596,42694;71691,53171;104076,59839;106933,63649;105028,75079;101218,76984;3111,57934;253,54124;3111,39836;5968,23644;46926,784;73596,23644;113601,6499;118363,8404;54546,49361;57403,33169;44068,17929;25971,27454;23113,43646;54546,49361" o:connectangles="0,0,0,0,0,0,0,0,0,0,0,0,0,0,0,0,0,0,0,0,0,0,0"/>
                      </v:shape>
                      <v:shape id="Freeform 1913041623" o:spid="_x0000_s1038" style="position:absolute;left:36888;top:30217;width:1093;height:957;visibility:visible;mso-wrap-style:square;v-text-anchor:middle" coordsize="109340,957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" path="m40859,92624c11331,83099,-5814,56429,1806,31664,9426,6899,38954,-6436,68481,3089v29528,9525,46673,36195,39053,60960c99914,88814,71339,102149,40859,92624xm63719,20234c43716,14519,26571,22139,21809,38332v-4763,16192,5715,32385,24765,38100c66576,82146,83721,74526,88484,58334,93246,42141,82769,25949,63719,20234xe" stroked="f">
                        <v:stroke joinstyle="miter"/>
                        <v:path arrowok="t" o:connecttype="custom" o:connectlocs="40859,92624;1806,31664;68481,3089;107534,64049;40859,92624;63719,20234;21809,38332;46574,76432;88484,58334;63719,20234" o:connectangles="0,0,0,0,0,0,0,0,0,0"/>
                      </v:shape>
                      <v:shape id="Freeform 523341509" o:spid="_x0000_s1039" style="position:absolute;left:37169;top:29290;width:1148;height:1012;visibility:visible;mso-wrap-style:square;v-text-anchor:middle" coordsize="114875,1011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" path="m80384,5251v27622,12383,40957,39053,31432,61913l98481,96691r-952,2858c96576,101454,94671,101454,92766,100501l2279,60496c374,59544,-579,57639,374,56686l6089,43351,14661,24301c24186,1441,52761,-6179,80384,5251xm72764,21444c54666,13824,38474,17634,31806,31921l23234,50971,84194,77641,92766,58591c99434,44304,90861,29064,72764,21444xe" stroked="f">
                        <v:stroke joinstyle="miter"/>
                        <v:path arrowok="t" o:connecttype="custom" o:connectlocs="80384,5251;111816,67164;98481,96691;97529,99549;92766,100501;2279,60496;374,56686;6089,43351;14661,24301;80384,5251;72764,21444;31806,31921;23234,50971;84194,77641;92766,58591;72764,21444" o:connectangles="0,0,0,0,0,0,0,0,0,0,0,0,0,0,0,0"/>
                      </v:shape>
                      <v:shape id="Freeform 566044748" o:spid="_x0000_s1040" style="position:absolute;left:37588;top:28384;width:1142;height:999;visibility:visible;mso-wrap-style:square;v-text-anchor:middle" coordsize="114209,999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" path="m63239,94923l2279,59681c374,58728,-579,56823,374,54918l6089,44441v952,-1905,2857,-1905,4762,-953l70859,77778v8572,4763,16192,3810,20955,-5715c97529,62538,94671,55871,86099,51108l26091,16818v-1905,-952,-2857,-2857,-1905,-4762l29901,1578v953,-1905,2858,-1905,4763,-952l95624,35868v20002,11430,22860,30480,13335,45720c100386,98733,82289,105401,63239,94923xe" stroked="f">
                        <v:stroke joinstyle="miter"/>
                        <v:path arrowok="t" o:connecttype="custom" o:connectlocs="63239,94923;2279,59681;374,54918;6089,44441;10851,43488;70859,77778;91814,72063;86099,51108;26091,16818;24186,12056;29901,1578;34664,626;95624,35868;108959,81588;63239,94923" o:connectangles="0,0,0,0,0,0,0,0,0,0,0,0,0,0,0"/>
                      </v:shape>
                      <v:shape id="Freeform 137827241" o:spid="_x0000_s1041" style="position:absolute;left:38185;top:27655;width:1060;height:1002;visibility:visible;mso-wrap-style:square;v-text-anchor:middle" coordsize="106014,1001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" path="m25414,87787c649,69690,-7924,39210,8269,17302,20651,1110,42559,-4605,62561,3967v1905,953,2858,2858,1905,4763l56846,19207v-952,953,-2857,1905,-4762,953c41606,17302,30176,21112,24461,29685,13984,43972,18746,62070,34939,74452,51131,86835,70181,85882,80659,71595v6667,-8573,6667,-20003,952,-29528c80659,40162,80659,39210,81611,37305l89231,26827v953,-1905,2858,-1905,4763,c108281,43972,110186,66832,97804,83025,81611,103980,50179,105885,25414,87787xe" stroked="f">
                        <v:stroke joinstyle="miter"/>
                        <v:path arrowok="t" o:connecttype="custom" o:connectlocs="25414,87787;8269,17302;62561,3967;64466,8730;56846,19207;52084,20160;24461,29685;34939,74452;80659,71595;81611,42067;81611,37305;89231,26827;93994,26827;97804,83025;25414,87787" o:connectangles="0,0,0,0,0,0,0,0,0,0,0,0,0,0,0"/>
                      </v:shape>
                      <v:shape id="Freeform 1297314865" o:spid="_x0000_s1042" style="position:absolute;left:38623;top:26966;width:1032;height:991;visibility:visible;mso-wrap-style:square;v-text-anchor:middle" coordsize="103168,990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" path="m41583,1429r9525,8572c53013,11906,53013,12859,52061,14764l39678,29051r61913,55245c103496,86201,103496,87154,102543,89059r-7620,8572c93971,99536,92066,99536,90161,97631l28248,42386,15866,56674v-953,1905,-2858,1905,-4763,l1578,48101c-327,46196,-327,45244,626,43339l24438,15716,36821,1429v1905,-1905,2857,-1905,4762,xe" stroked="f">
                        <v:stroke joinstyle="miter"/>
                        <v:path arrowok="t" o:connecttype="custom" o:connectlocs="41583,1429;51108,10001;52061,14764;39678,29051;101591,84296;102543,89059;94923,97631;90161,97631;28248,42386;15866,56674;11103,56674;1578,48101;626,43339;24438,15716;36821,1429;41583,1429" o:connectangles="0,0,0,0,0,0,0,0,0,0,0,0,0,0,0,0"/>
                      </v:shape>
                      <v:shape id="Freeform 1506705835" o:spid="_x0000_s1043" style="position:absolute;left:39511;top:26231;width:590;height:1385;visibility:visible;mso-wrap-style:square;v-text-anchor:middle" coordsize="58949,13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" path="m56621,137786v-953,952,-2858,952,-2858,-953l423,5388v-952,-952,,-1905,,-2857l2328,626v953,-953,2858,-953,2858,952l58526,133023v952,953,,1905,,2858l56621,137786xe" stroked="f">
                        <v:stroke joinstyle="miter"/>
                        <v:path arrowok="t" o:connecttype="custom" o:connectlocs="56621,137786;53763,136833;423,5388;423,2531;2328,626;5186,1578;58526,133023;58526,135881;56621,137786" o:connectangles="0,0,0,0,0,0,0,0,0"/>
                      </v:shape>
                      <v:shape id="Freeform 1412770533" o:spid="_x0000_s1044" style="position:absolute;left:40055;top:25853;width:941;height:1004;visibility:visible;mso-wrap-style:square;v-text-anchor:middle" coordsize="94093,1004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" path="m34588,87994v-1905,-1905,-953,-3810,,-4763l44113,76564v1905,-953,2857,-953,4762,952c53638,82279,60305,82279,67925,77516v7620,-5715,7620,-11430,3810,-16192c66973,55609,59353,56561,50780,59419,37445,63229,20300,67991,6965,48941,-5417,32749,298,15604,11728,6079v12382,-8573,28575,-9525,42862,6667c56495,14651,55543,16556,54590,17509r-9525,6667c43160,25129,42208,25129,40303,23224,35540,18461,29825,18461,24110,22271v-5715,4763,-6667,10478,-2857,15240c26015,44179,32683,43226,42208,40369v14287,-3810,30480,-9525,44767,8572c99358,65134,94595,82279,80308,92756,66020,103234,47923,104186,34588,87994xe" stroked="f">
                        <v:stroke joinstyle="miter"/>
                        <v:path arrowok="t" o:connecttype="custom" o:connectlocs="34588,87994;34588,83231;44113,76564;48875,77516;67925,77516;71735,61324;50780,59419;6965,48941;11728,6079;54590,12746;54590,17509;45065,24176;40303,23224;24110,22271;21253,37511;42208,40369;86975,48941;80308,92756;34588,87994" o:connectangles="0,0,0,0,0,0,0,0,0,0,0,0,0,0,0,0,0,0,0"/>
                      </v:shape>
                      <v:shape id="Freeform 895820350" o:spid="_x0000_s1045" style="position:absolute;left:40614;top:25346;width:994;height:1174;visibility:visible;mso-wrap-style:square;v-text-anchor:middle" coordsize="99358,1173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" path="m92066,75817r6667,10478c99686,88200,99686,90105,97781,91057l59681,114870r-1905,1905c55871,117727,54918,117727,53013,114870l626,30097v-953,-1905,-953,-3810,952,-4762l13961,17715,41583,570v1905,-953,2858,-953,4763,1905l53013,12952v953,1905,953,3810,-952,4763l24438,34860,36821,53910,61586,38670v1905,-953,2857,-953,4762,1905l73016,51052v952,1905,952,3810,-953,4763l47298,71055,59681,91057,87303,73912v1905,-952,3810,,4763,1905xe" stroked="f">
                        <v:stroke joinstyle="miter"/>
                        <v:path arrowok="t" o:connecttype="custom" o:connectlocs="92066,75817;98733,86295;97781,91057;59681,114870;57776,116775;53013,114870;626,30097;1578,25335;13961,17715;41583,570;46346,2475;53013,12952;52061,17715;24438,34860;36821,53910;61586,38670;66348,40575;73016,51052;72063,55815;47298,71055;59681,91057;87303,73912;92066,75817" o:connectangles="0,0,0,0,0,0,0,0,0,0,0,0,0,0,0,0,0,0,0,0,0,0,0"/>
                      </v:shape>
                      <v:shape id="Freeform 448229983" o:spid="_x0000_s1046" style="position:absolute;left:41233;top:25067;width:1123;height:1127;visibility:visible;mso-wrap-style:square;v-text-anchor:middle" coordsize="112306,1127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" path="m110163,76140v2858,953,2858,3810,,4763l97781,87570v-953,953,-2858,953,-4763,l55871,67568r-9525,4763l61586,101858v952,1905,952,3810,-953,4762l50156,112335v-1905,953,-2858,,-4763,-1904l626,21848v-953,-1905,-953,-3810,952,-4763l14913,10418,29201,2798v15240,-7620,34290,952,42862,18097c77778,32325,76826,46613,71111,56138r39052,20002l110163,76140xm38726,55185l53013,47565v5715,-2857,7620,-11430,3810,-20002c53013,19943,44441,16133,38726,18990l24438,26610,38726,55185xe" stroked="f">
                        <v:stroke joinstyle="miter"/>
                        <v:path arrowok="t" o:connecttype="custom" o:connectlocs="110163,76140;110163,80903;97781,87570;93018,87570;55871,67568;46346,72331;61586,101858;60633,106620;50156,112335;45393,110431;626,21848;1578,17085;14913,10418;29201,2798;72063,20895;71111,56138;110163,76140;110163,76140;38726,55185;53013,47565;56823,27563;38726,18990;24438,26610;38726,55185" o:connectangles="0,0,0,0,0,0,0,0,0,0,0,0,0,0,0,0,0,0,0,0,0,0,0,0"/>
                      </v:shape>
                      <v:shape id="Freeform 944735151" o:spid="_x0000_s1047" style="position:absolute;left:41925;top:24615;width:858;height:1160;visibility:visible;mso-wrap-style:square;v-text-anchor:middle" coordsize="85810,116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" path="m62951,114657l1038,31790c-867,29885,86,27980,1991,27027l14373,22265v1905,-953,2858,,4763,1905l66761,89892,57236,8930v,-1905,952,-3810,1905,-3810l71523,357v1905,-952,3810,,3810,2858l85811,106085v,1905,-953,3810,-1905,3810l68666,115610v-2858,952,-3810,,-5715,-953xe" stroked="f">
                        <v:stroke joinstyle="miter"/>
                        <v:path arrowok="t" o:connecttype="custom" o:connectlocs="62951,114657;1038,31790;1991,27027;14373,22265;19136,24170;66761,89892;57236,8930;59141,5120;71523,357;75333,3215;85811,106085;83906,109895;68666,115610;62951,114657" o:connectangles="0,0,0,0,0,0,0,0,0,0,0,0,0,0"/>
                      </v:shape>
                      <v:shape id="Freeform 1690806249" o:spid="_x0000_s1048" style="position:absolute;left:42811;top:24510;width:471;height:1074;visibility:visible;mso-wrap-style:square;v-text-anchor:middle" coordsize="47046,1073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" path="m1905,4167l13335,357v1905,-952,2857,,3810,2858l46672,98465v953,1905,,3810,-1905,4762l33338,107037v-1905,953,-2858,,-3811,-2857l,8930c,7025,,5120,1905,4167xe" stroked="f">
                        <v:stroke joinstyle="miter"/>
                        <v:path arrowok="t" o:connecttype="custom" o:connectlocs="1905,4167;13335,357;17145,3215;46672,98465;44767,103227;33338,107037;29527,104180;0,8930;1905,4167" o:connectangles="0,0,0,0,0,0,0,0,0"/>
                      </v:shape>
                      <v:shape id="Freeform 1637749208" o:spid="_x0000_s1049" style="position:absolute;left:43261;top:24312;width:941;height:1100;visibility:visible;mso-wrap-style:square;v-text-anchor:middle" coordsize="94091,1100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" path="m1699,65909c-4968,35429,8367,7806,35037,1139,55039,-3623,75042,6854,85519,26856v953,1906,,3811,-1905,4763l71232,34477v-1905,,-2858,,-3810,-1905c60754,23047,50277,19237,39799,21142,22654,24952,14082,42097,18844,62099v4763,20003,19050,31433,36195,27623c65517,86864,73137,79244,75042,67814v,-1905,952,-2858,2857,-3810l90282,61147v1905,,3810,952,3810,2857c94092,85912,79804,104962,59802,108772,33132,115439,8367,95437,1699,65909xe" stroked="f">
                        <v:stroke joinstyle="miter"/>
                        <v:path arrowok="t" o:connecttype="custom" o:connectlocs="1699,65909;35037,1139;85519,26856;83614,31619;71232,34477;67422,32572;39799,21142;18844,62099;55039,89722;75042,67814;77899,64004;90282,61147;94092,64004;59802,108772;1699,65909" o:connectangles="0,0,0,0,0,0,0,0,0,0,0,0,0,0,0"/>
                      </v:shape>
                      <v:shape id="Freeform 2147240096" o:spid="_x0000_s1050" style="position:absolute;left:44230;top:24152;width:667;height:1114;visibility:visible;mso-wrap-style:square;v-text-anchor:middle" coordsize="66675,1114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" path="m64770,89535r1905,12383c66675,103823,65723,105728,63817,105728r-44767,5715l16192,111443v-1904,,-2857,-953,-3809,-2858l,9525c,7620,953,5715,2858,5715l17145,3810,49530,v1905,,2858,953,3810,2858l55245,15240v,1905,-953,3810,-2857,3810l20003,22860r2857,22860l51435,41910v1905,,2857,953,3810,2858l57150,57150v,1905,-952,3810,-2858,3810l25717,64770r2858,23813l60960,84773v1905,1905,2857,2857,3810,4762xe" stroked="f">
                        <v:stroke joinstyle="miter"/>
                        <v:path arrowok="t" o:connecttype="custom" o:connectlocs="64770,89535;66675,101918;63817,105728;19050,111443;16192,111443;12383,108585;0,9525;2858,5715;17145,3810;49530,0;53340,2858;55245,15240;52388,19050;20003,22860;22860,45720;51435,41910;55245,44768;57150,57150;54292,60960;25717,64770;28575,88583;60960,84773;64770,89535" o:connectangles="0,0,0,0,0,0,0,0,0,0,0,0,0,0,0,0,0,0,0,0,0,0,0"/>
                      </v:shape>
                    </v:group>
                    <v:group id="Graphic 4" o:spid="_x0000_s1051" style="position:absolute;left:47046;top:24235;width:7500;height:7236" coordorigin="47046,24235" coordsize="7499,72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">
                      <v:shape id="Freeform 1148280629" o:spid="_x0000_s1052" style="position:absolute;left:47046;top:24235;width:627;height:1100;visibility:visible;mso-wrap-style:square;v-text-anchor:middle" coordsize="62680,1100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" path="m62286,14541l59429,26923v,1905,-1905,3810,-3810,2858l37521,25971,21329,106933v,1905,-1905,3810,-3810,2858l6089,107886v-1905,,-2858,-1905,-1905,-3810l20376,23113,2279,19303c374,19303,-579,17398,374,15493l3231,3111c3231,1206,5136,-699,7041,253l43236,6921r18098,3810c62286,10731,63239,11683,62286,14541xe" stroked="f">
                        <v:stroke joinstyle="miter"/>
                        <v:path arrowok="t" o:connecttype="custom" o:connectlocs="62286,14541;59429,26923;55619,29781;37521,25971;21329,106933;17519,109791;6089,107886;4184,104076;20376,23113;2279,19303;374,15493;3231,3111;7041,253;43236,6921;61334,10731;62286,14541" o:connectangles="0,0,0,0,0,0,0,0,0,0,0,0,0,0,0,0"/>
                      </v:shape>
                      <v:shape id="Freeform 1708237692" o:spid="_x0000_s1053" style="position:absolute;left:47468;top:24434;width:791;height:1169;visibility:visible;mso-wrap-style:square;v-text-anchor:middle" coordsize="79143,1169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" path="m75333,116579l62951,112769v-1905,-953,-2858,-1905,-2858,-3810l60093,91814,26756,82289,18183,96576v-952,1905,-2857,2858,-3810,1905l1991,94671c86,93719,-867,92766,1038,89909l56283,2279c57236,374,59141,-579,60093,374l76286,5136v1905,,2857,1905,2857,3810l79143,112769v-952,3810,-1905,4762,-3810,3810xm60093,71811r953,-45720l37233,65144r22860,6667xe" stroked="f">
                        <v:stroke joinstyle="miter"/>
                        <v:path arrowok="t" o:connecttype="custom" o:connectlocs="75333,116579;62951,112769;60093,108959;60093,91814;26756,82289;18183,96576;14373,98481;1991,94671;1038,89909;56283,2279;60093,374;76286,5136;79143,8946;79143,112769;75333,116579;60093,71811;61046,26091;37233,65144;60093,71811" o:connectangles="0,0,0,0,0,0,0,0,0,0,0,0,0,0,0,0,0,0,0"/>
                      </v:shape>
                      <v:shape id="Freeform 1964460572" o:spid="_x0000_s1054" style="position:absolute;left:48364;top:24662;width:870;height:1254;visibility:visible;mso-wrap-style:square;v-text-anchor:middle" coordsize="86986,125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" path="m63817,125151l51435,120389v-1905,-953,-2858,-1905,-2858,-3810l39052,75621,28575,71811,16192,102291v-952,1905,-1904,2858,-3810,1905l1905,99434c,98481,,97529,,94671l37147,2279c38100,374,39052,-579,40957,374l54292,6089r15240,6667c84772,19424,91440,38474,83820,56571,79057,68954,67627,77526,56197,78479r9525,42862c67627,124199,65722,126104,63817,125151xm35242,53714r15240,6667c57150,63239,64770,58476,67627,50856v3811,-8572,953,-17145,-5714,-19050l46672,25139,35242,53714xe" stroked="f">
                        <v:stroke joinstyle="miter"/>
                        <v:path arrowok="t" o:connecttype="custom" o:connectlocs="63817,125151;51435,120389;48577,116579;39052,75621;28575,71811;16192,102291;12382,104196;1905,99434;0,94671;37147,2279;40957,374;54292,6089;69532,12756;83820,56571;56197,78479;65722,121341;63817,125151;35242,53714;50482,60381;67627,50856;61913,31806;46672,25139;35242,53714" o:connectangles="0,0,0,0,0,0,0,0,0,0,0,0,0,0,0,0,0,0,0,0,0,0,0"/>
                      </v:shape>
                      <v:shape id="Freeform 853463710" o:spid="_x0000_s1055" style="position:absolute;left:49194;top:25153;width:990;height:1203;visibility:visible;mso-wrap-style:square;v-text-anchor:middle" coordsize="98997,1202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" path="m89468,74145l82801,87481,65656,117961v-953,1904,-2858,2857,-4763,1904l51368,115103v-1905,-953,-1905,-2858,-952,-4763l55178,101768v-10477,5715,-21907,5715,-33337,c-1019,89386,-6734,58906,8506,31283,23746,3661,52321,-7769,76133,5565v18098,9525,25718,30480,21908,50483c97088,58906,96136,59858,94231,57953l82801,52238v-1905,-952,-1905,-1905,-1905,-3810c80896,38903,76133,29378,66608,23663,51368,15090,34223,22711,23746,40808,13268,59858,17078,77956,32318,86528v10478,5715,23813,5715,33338,-6667l46606,69383v-1905,-952,-1905,-2858,-953,-4763l51368,55095v953,-1905,2858,-2857,4763,-1905l88516,71288v1905,-952,2857,,952,2857xe" stroked="f">
                        <v:stroke joinstyle="miter"/>
                        <v:path arrowok="t" o:connecttype="custom" o:connectlocs="89468,74145;82801,87481;65656,117961;60893,119865;51368,115103;50416,110340;55178,101768;21841,101768;8506,31283;76133,5565;98041,56048;94231,57953;82801,52238;80896,48428;66608,23663;23746,40808;32318,86528;65656,79861;46606,69383;45653,64620;51368,55095;56131,53190;88516,71288;89468,74145" o:connectangles="0,0,0,0,0,0,0,0,0,0,0,0,0,0,0,0,0,0,0,0,0,0,0,0"/>
                      </v:shape>
                      <v:shape id="Freeform 305155172" o:spid="_x0000_s1056" style="position:absolute;left:49968;top:25574;width:1020;height:1165;visibility:visible;mso-wrap-style:square;v-text-anchor:middle" coordsize="102067,1165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" path="m53013,104448r-7620,10478c44441,116831,42536,116831,40631,115878l3483,90161,1578,88256c-327,87303,-327,85398,626,83493l56823,1578v953,-1905,2858,-1905,4763,-952l73968,9198r26670,18098c102543,28248,102543,30153,100638,32058l93018,42536v-952,1905,-2857,1905,-4762,952l61586,25391,48251,44441,72063,60633v1905,953,1905,2858,,4763l65396,75873v-953,1905,-2858,1905,-4763,953l36821,60633,23486,80636,50156,99686v4762,1905,4762,2857,2857,4762xe" stroked="f">
                        <v:stroke joinstyle="miter"/>
                        <v:path arrowok="t" o:connecttype="custom" o:connectlocs="53013,104448;45393,114926;40631,115878;3483,90161;1578,88256;626,83493;56823,1578;61586,626;73968,9198;100638,27296;100638,32058;93018,42536;88256,43488;61586,25391;48251,44441;72063,60633;72063,65396;65396,75873;60633,76826;36821,60633;23486,80636;50156,99686;53013,104448" o:connectangles="0,0,0,0,0,0,0,0,0,0,0,0,0,0,0,0,0,0,0,0,0,0,0"/>
                      </v:shape>
                      <v:shape id="Freeform 352433300" o:spid="_x0000_s1057" style="position:absolute;left:50655;top:25984;width:957;height:1051;visibility:visible;mso-wrap-style:square;v-text-anchor:middle" coordsize="95726,10507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" path="m94774,41583r-8573,9525c84296,53013,83344,53013,81439,52061l67151,39678,14764,103496v-1905,1905,-2858,1905,-4763,952l1429,96828v-1905,-952,-1905,-2857,,-4762l53816,28248,39529,15866v-1905,-953,-1905,-2858,,-4763l48101,1578c50006,-327,50959,-327,52864,626l81439,23486,95726,35868v,1905,,3810,-952,5715xe" stroked="f">
                        <v:stroke joinstyle="miter"/>
                        <v:path arrowok="t" o:connecttype="custom" o:connectlocs="94774,41583;86201,51108;81439,52061;67151,39678;14764,103496;10001,104448;1429,96828;1429,92066;53816,28248;39529,15866;39529,11103;48101,1578;52864,626;81439,23486;95726,35868;94774,41583" o:connectangles="0,0,0,0,0,0,0,0,0,0,0,0,0,0,0,0"/>
                      </v:shape>
                      <v:shape id="Freeform 634658603" o:spid="_x0000_s1058" style="position:absolute;left:51292;top:26804;width:1363;height:1353;visibility:visible;mso-wrap-style:square;v-text-anchor:middle" coordsize="136357,1352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" path="m134928,67151l60633,133826v-1905,1905,-3810,1905,-4762,l48251,125254v-953,-1905,-953,-2858,952,-4763l99686,74771,48251,95726v-1905,953,-2858,,-4763,-952l37773,89059v-952,-953,-952,-2858,,-4763l63491,35719,13008,81439v-1905,1905,-3810,1905,-4762,l626,72866v-953,-1905,-953,-2857,952,-4762l75873,1429v1905,-1905,3810,-1905,4763,l88256,10001r1905,1905c91113,12859,91113,14764,90161,16669l58728,75724,120641,50959v1905,-953,2857,,4762,952l131118,58579r3810,4762c136833,63341,136833,65246,134928,67151xe" stroked="f">
                        <v:stroke joinstyle="miter"/>
                        <v:path arrowok="t" o:connecttype="custom" o:connectlocs="134928,67151;60633,133826;55871,133826;48251,125254;49203,120491;99686,74771;48251,95726;43488,94774;37773,89059;37773,84296;63491,35719;13008,81439;8246,81439;626,72866;1578,68104;75873,1429;80636,1429;88256,10001;90161,11906;90161,16669;58728,75724;120641,50959;125403,51911;131118,58579;134928,63341;134928,67151" o:connectangles="0,0,0,0,0,0,0,0,0,0,0,0,0,0,0,0,0,0,0,0,0,0,0,0,0,0"/>
                      </v:shape>
                      <v:shape id="Freeform 1614542070" o:spid="_x0000_s1059" style="position:absolute;left:51950;top:27882;width:1155;height:1026;visibility:visible;mso-wrap-style:square;v-text-anchor:middle" coordsize="115583,1026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" path="m45337,101359l37717,90882v-952,-952,-952,-2857,,-4762l48195,73737,28192,45162,12952,50877v-1905,953,-3810,,-4762,-952l570,39447c-383,37542,-383,35637,2475,34684l100582,395v1905,-953,3810,,4763,952l114870,14682v952,952,952,2857,,4763l50100,100407v-1905,2857,-3810,2857,-4763,952xm61530,57545l91057,22302,47242,38495,61530,57545xe" stroked="f">
                        <v:stroke joinstyle="miter"/>
                        <v:path arrowok="t" o:connecttype="custom" o:connectlocs="45337,101359;37717,90882;37717,86120;48195,73737;28192,45162;12952,50877;8190,49925;570,39447;2475,34684;100582,395;105345,1347;114870,14682;114870,19445;50100,100407;45337,101359;61530,57545;91057,22302;47242,38495;61530,57545" o:connectangles="0,0,0,0,0,0,0,0,0,0,0,0,0,0,0,0,0,0,0"/>
                      </v:shape>
                      <v:shape id="Freeform 1364581626" o:spid="_x0000_s1060" style="position:absolute;left:52475;top:28489;width:1125;height:1152;visibility:visible;mso-wrap-style:square;v-text-anchor:middle" coordsize="112497,11522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" path="m33711,113973l27044,101591v-953,-953,-953,-2858,,-4763l46094,58728,40379,49203,10851,65396v-1905,952,-3810,952,-4762,-953l374,53966v-953,-1905,,-2858,1905,-4763l88956,626v1905,-953,3810,-953,4763,952l101339,14913r7620,14288c117531,43488,109911,63491,92766,73016v-11430,6667,-25717,6667,-35242,l38474,112068v-953,3810,-2858,3810,-4763,1905xm56571,40631r7620,14287c67049,60633,76574,62538,84194,57776,91814,53013,95624,45393,91814,39678l84194,25391,56571,40631xe" stroked="f">
                        <v:stroke joinstyle="miter"/>
                        <v:path arrowok="t" o:connecttype="custom" o:connectlocs="33711,113973;27044,101591;27044,96828;46094,58728;40379,49203;10851,65396;6089,64443;374,53966;2279,49203;88956,626;93719,1578;101339,14913;108959,29201;92766,73016;57524,73016;38474,112068;33711,113973;56571,40631;64191,54918;84194,57776;91814,39678;84194,25391;56571,40631" o:connectangles="0,0,0,0,0,0,0,0,0,0,0,0,0,0,0,0,0,0,0,0,0,0,0"/>
                      </v:shape>
                      <v:shape id="Freeform 1688794079" o:spid="_x0000_s1061" style="position:absolute;left:52866;top:29329;width:1245;height:1035;visibility:visible;mso-wrap-style:square;v-text-anchor:middle" coordsize="124555,103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" path="m26091,101359l20376,88977v-952,-1905,-952,-2857,953,-4762l52761,36590,9899,54687v-1905,953,-3810,,-4763,-953l374,43257v-953,-1905,,-3810,1905,-3810l93719,395v1905,-953,3810,,4762,952l103244,11825v952,1905,,3809,-1905,3809l61334,32780r53340,9525c116579,42305,117531,43257,118484,45162r5715,12383c125151,59450,124199,61355,121341,61355l65144,51830,31806,101359v-2857,2858,-4762,2858,-5715,xe" stroked="f">
                        <v:stroke joinstyle="miter"/>
                        <v:path arrowok="t" o:connecttype="custom" o:connectlocs="26091,101359;20376,88977;21329,84215;52761,36590;9899,54687;5136,53734;374,43257;2279,39447;93719,395;98481,1347;103244,11825;101339,15634;61334,32780;114674,42305;118484,45162;124199,57545;121341,61355;65144,51830;31806,101359;26091,101359" o:connectangles="0,0,0,0,0,0,0,0,0,0,0,0,0,0,0,0,0,0,0,0"/>
                      </v:shape>
                      <v:shape id="Freeform 1516653227" o:spid="_x0000_s1062" style="position:absolute;left:53171;top:30168;width:1169;height:826;visibility:visible;mso-wrap-style:square;v-text-anchor:middle" coordsize="116919,826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" path="m32742,78479l20360,82289v-1905,952,-3810,,-4763,-1905l1310,37521,357,34664v-952,-1905,,-2858,2858,-3810l97512,374v1905,-953,3810,,4763,1905l107037,16566r9525,30480c117515,48951,116562,49904,113705,50856r-12383,3810c99417,55619,97512,54666,96560,52761l87035,22281,65127,28949r8573,27622c74652,58476,73700,59429,70842,60381l59412,64191v-1905,953,-3810,,-4762,-1905l46077,34664,23217,42284,33695,73716v1905,1905,952,3810,-953,4763xe" stroked="f">
                        <v:stroke joinstyle="miter"/>
                        <v:path arrowok="t" o:connecttype="custom" o:connectlocs="32742,78479;20360,82289;15597,80384;1310,37521;357,34664;3215,30854;97512,374;102275,2279;107037,16566;116562,47046;113705,50856;101322,54666;96560,52761;87035,22281;65127,28949;73700,56571;70842,60381;59412,64191;54650,62286;46077,34664;23217,42284;33695,73716;32742,78479" o:connectangles="0,0,0,0,0,0,0,0,0,0,0,0,0,0,0,0,0,0,0,0,0,0,0"/>
                      </v:shape>
                      <v:shape id="Freeform 1073300117" o:spid="_x0000_s1063" style="position:absolute;left:53432;top:30844;width:1114;height:627;visibility:visible;mso-wrap-style:square;v-text-anchor:middle" coordsize="111442,626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" path="m107633,59429l95250,62286v-1905,953,-3810,,-3810,-1905l87630,42284,6668,61334v-1905,952,-3810,,-3810,-1905l,47999c,46094,953,45141,2858,44189l83820,25139,80010,7041v,-1905,953,-2857,2858,-3810l95250,374v1905,-953,3810,,3810,1905l107633,37521r3810,18098c110490,57524,109538,58476,107633,59429xe" stroked="f">
                        <v:stroke joinstyle="miter"/>
                        <v:path arrowok="t" o:connecttype="custom" o:connectlocs="107633,59429;95250,62286;91440,60381;87630,42284;6668,61334;2858,59429;0,47999;2858,44189;83820,25139;80010,7041;82868,3231;95250,374;99060,2279;107633,37521;111443,55619;107633,59429" o:connectangles="0,0,0,0,0,0,0,0,0,0,0,0,0,0,0,0"/>
                      </v:shape>
                    </v:group>
                    <v:group id="Graphic 4" o:spid="_x0000_s1064" style="position:absolute;left:36506;top:34730;width:7917;height:7639" coordorigin="36506,34730" coordsize="7917,76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">
                      <v:shape id="Freeform 609362039" o:spid="_x0000_s1065" style="position:absolute;left:36506;top:34730;width:1223;height:1113;visibility:visible;mso-wrap-style:square;v-text-anchor:middle" coordsize="122293,1112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" path="m120015,87051l23813,110864v-1905,952,-3811,,-3811,-1905l17145,97529v,-1905,953,-2858,2857,-3810l85725,77526,30480,70859v-1905,,-2857,-953,-3810,-2858l24765,60381v,-1905,,-2857,1905,-3810l72390,26091,6668,42284v-1905,952,-3810,,-3810,-1905l,28949c,27044,952,26091,2858,25139l99060,374v1905,-953,3810,,3810,1905l105727,13709r953,2857c106680,18471,106680,19424,104775,20376l49530,57524r65722,7620c117157,65144,118110,66096,119063,68001r1905,8573l121920,82289v953,2857,,3810,-1905,4762xe" stroked="f">
                        <v:stroke joinstyle="miter"/>
                        <v:path arrowok="t" o:connecttype="custom" o:connectlocs="120015,87051;23813,110864;20002,108959;17145,97529;20002,93719;85725,77526;30480,70859;26670,68001;24765,60381;26670,56571;72390,26091;6668,42284;2858,40379;0,28949;2858,25139;99060,374;102870,2279;105727,13709;106680,16566;104775,20376;49530,57524;115252,65144;119063,68001;120968,76574;121920,82289;120015,87051" o:connectangles="0,0,0,0,0,0,0,0,0,0,0,0,0,0,0,0,0,0,0,0,0,0,0,0,0,0"/>
                      </v:shape>
                      <v:shape id="Freeform 1988892847" o:spid="_x0000_s1066" style="position:absolute;left:36759;top:35934;width:1170;height:849;visibility:visible;mso-wrap-style:square;v-text-anchor:middle" coordsize="116935,848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" path="m31790,83820v-1905,1905,-3810,952,-4763,-953l22265,70485v-953,-1905,,-2857,1905,-4763l37505,56197,25122,23813,8930,25717v-1905,,-3810,-952,-3810,-1904l357,11430c-595,9525,357,7620,3215,7620l107037,v1905,,3810,953,3810,1905l116562,18097v953,1906,,2858,-1905,4763l31790,83820r,xm54650,44767l92750,18097,47030,21907r7620,22860xe" stroked="f">
                        <v:stroke joinstyle="miter"/>
                        <v:path arrowok="t" o:connecttype="custom" o:connectlocs="31790,83820;27027,82867;22265,70485;24170,65722;37505,56197;25122,23813;8930,25717;5120,23813;357,11430;3215,7620;107037,0;110847,1905;116562,18097;114657,22860;31790,83820;31790,83820;54650,44767;92750,18097;47030,21907;54650,44767" o:connectangles="0,0,0,0,0,0,0,0,0,0,0,0,0,0,0,0,0,0,0,0"/>
                      </v:shape>
                      <v:shape id="Freeform 1277986098" o:spid="_x0000_s1067" style="position:absolute;left:37121;top:36490;width:1136;height:1113;visibility:visible;mso-wrap-style:square;v-text-anchor:middle" coordsize="113646,1113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" path="m34664,109211v-953,2857,-3810,2857,-4763,l24186,96828v-952,-1905,-952,-2857,,-4762l45141,54918,40379,45393,9899,59681v-1905,952,-3810,952,-4763,-953l374,48251v-953,-1905,,-2858,1905,-4763l91814,626v1905,-953,3810,-953,4762,952l103244,14913r7620,15240c118484,45393,109911,64443,91814,73016,80384,78731,66096,77778,56571,71111l34664,109211r,xm56571,37773r7620,15240c67049,58728,75621,60633,84194,56823,91814,53013,95624,45393,92766,38726l85146,24438,56571,37773xe" stroked="f">
                        <v:stroke joinstyle="miter"/>
                        <v:path arrowok="t" o:connecttype="custom" o:connectlocs="34664,109211;29901,109211;24186,96828;24186,92066;45141,54918;40379,45393;9899,59681;5136,58728;374,48251;2279,43488;91814,626;96576,1578;103244,14913;110864,30153;91814,73016;56571,71111;34664,109211;34664,109211;56571,37773;64191,53013;84194,56823;92766,38726;85146,24438;56571,37773" o:connectangles="0,0,0,0,0,0,0,0,0,0,0,0,0,0,0,0,0,0,0,0,0,0,0,0"/>
                      </v:shape>
                      <v:shape id="Freeform 339285862" o:spid="_x0000_s1068" style="position:absolute;left:37519;top:37204;width:1238;height:1124;visibility:visible;mso-wrap-style:square;v-text-anchor:middle" coordsize="123799,1123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" path="m32955,111116l26287,99686v-952,-953,-952,-2858,,-4763l51052,43488,11047,67301v-1905,952,-3810,952,-4762,-953l570,56823c-383,54918,-383,53966,2475,52061l87247,626v1905,-953,3810,-953,4763,952l97725,11103v952,1905,952,2858,-1905,4763l58672,38726r54293,1905c114870,40631,115822,41583,116775,42536r6667,11430c124395,55871,123442,57776,120585,57776l64387,55871,37717,109211v-952,3810,-2857,3810,-4762,1905xe" stroked="f">
                        <v:stroke joinstyle="miter"/>
                        <v:path arrowok="t" o:connecttype="custom" o:connectlocs="32955,111116;26287,99686;26287,94923;51052,43488;11047,67301;6285,66348;570,56823;2475,52061;87247,626;92010,1578;97725,11103;95820,15866;58672,38726;112965,40631;116775,42536;123442,53966;120585,57776;64387,55871;37717,109211;32955,111116" o:connectangles="0,0,0,0,0,0,0,0,0,0,0,0,0,0,0,0,0,0,0,0"/>
                      </v:shape>
                      <v:shape id="Freeform 302053851" o:spid="_x0000_s1069" style="position:absolute;left:37976;top:37870;width:1146;height:1034;visibility:visible;mso-wrap-style:square;v-text-anchor:middle" coordsize="114598,1033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" path="m44441,95012r-10478,7620c32058,103584,30153,103584,29201,102632l2531,66437,626,64532v-953,-1905,-953,-2858,952,-4762l81588,714v1905,-952,3810,-952,4763,l94923,12145r19050,25717c114926,39767,114926,40720,113021,42624r-10478,7621c100638,51197,98733,51197,97781,50245l78731,24527,60633,37862,77778,61674v953,1905,953,2858,-952,4763l66348,74057v-1905,952,-3810,952,-4762,l44441,50245,25391,64532,44441,91202v2857,952,1905,2857,,3810xe" stroked="f">
                        <v:stroke joinstyle="miter"/>
                        <v:path arrowok="t" o:connecttype="custom" o:connectlocs="44441,95012;33963,102632;29201,102632;2531,66437;626,64532;1578,59770;81588,714;86351,714;94923,12145;113973,37862;113021,42624;102543,50245;97781,50245;78731,24527;60633,37862;77778,61674;76826,66437;66348,74057;61586,74057;44441,50245;25391,64532;44441,91202;44441,95012" o:connectangles="0,0,0,0,0,0,0,0,0,0,0,0,0,0,0,0,0,0,0,0,0,0,0"/>
                      </v:shape>
                      <v:shape id="Freeform 957485664" o:spid="_x0000_s1070" style="position:absolute;left:38519;top:38330;width:1045;height:981;visibility:visible;mso-wrap-style:square;v-text-anchor:middle" coordsize="104534,98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" path="m102543,48101r-9525,8573c91113,58579,89208,58579,88256,56674l75873,42386,13008,96679v-1905,1905,-3810,1905,-4762,l626,88106v-953,-1905,-953,-2857,952,-4762l64443,29051,52061,14764v-953,-1905,-953,-2858,952,-4763l62538,1429v1905,-1905,3810,-1905,4763,l91113,29051r12383,14288c105401,45244,104448,47149,102543,48101xe" stroked="f">
                        <v:stroke joinstyle="miter"/>
                        <v:path arrowok="t" o:connecttype="custom" o:connectlocs="102543,48101;93018,56674;88256,56674;75873,42386;13008,96679;8246,96679;626,88106;1578,83344;64443,29051;52061,14764;53013,10001;62538,1429;67301,1429;91113,29051;103496,43339;102543,48101" o:connectangles="0,0,0,0,0,0,0,0,0,0,0,0,0,0,0,0"/>
                      </v:shape>
                      <v:shape id="Freeform 1742709143" o:spid="_x0000_s1071" style="position:absolute;left:39093;top:39242;width:1093;height:1122;visibility:visible;mso-wrap-style:square;v-text-anchor:middle" coordsize="109354,1122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" path="m58478,111204r-9525,-8572c48000,101679,47048,99774,48000,97870l55620,82629,29903,59770,15615,68342v-1905,953,-2857,953,-4762,l1328,59770c-577,57864,-577,56912,2280,55007l90863,714v1905,-952,3810,-952,4762,l108008,12145v952,952,1905,2857,952,4762l63240,110252v-1905,1905,-2857,2858,-4762,952xm65145,64532l86100,23574,47048,48339,65145,64532xe" stroked="f">
                        <v:stroke joinstyle="miter"/>
                        <v:path arrowok="t" o:connecttype="custom" o:connectlocs="58478,111204;48953,102632;48000,97870;55620,82629;29903,59770;15615,68342;10853,68342;1328,59770;2280,55007;90863,714;95625,714;108008,12145;108960,16907;63240,110252;58478,111204;65145,64532;86100,23574;47048,48339;65145,64532" o:connectangles="0,0,0,0,0,0,0,0,0,0,0,0,0,0,0,0,0,0,0"/>
                      </v:shape>
                      <v:shape id="Freeform 1677721539" o:spid="_x0000_s1072" style="position:absolute;left:39825;top:39633;width:1162;height:1222;visibility:visible;mso-wrap-style:square;v-text-anchor:middle" coordsize="116205,1222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" path="m105251,29201r9525,6667c116681,36821,116681,38726,114776,40631l55721,120641v-952,1905,-2857,1905,-4762,952l44291,116831v-952,-953,-1905,-1905,-1905,-3810l52864,41583,15716,92066v-952,1905,-2857,1905,-4762,952l1429,86351v-1905,-953,-1905,-2858,,-4763l60484,1578v952,-1905,2857,-1905,4762,-952l71914,5388v952,953,1905,1905,1905,3810l63341,80636,100489,30153v1905,-1905,3810,-1905,4762,-952xe" stroked="f">
                        <v:stroke joinstyle="miter"/>
                        <v:path arrowok="t" o:connecttype="custom" o:connectlocs="105251,29201;114776,35868;114776,40631;55721,120641;50959,121593;44291,116831;42386,113021;52864,41583;15716,92066;10954,93018;1429,86351;1429,81588;60484,1578;65246,626;71914,5388;73819,9198;63341,80636;100489,30153;105251,29201" o:connectangles="0,0,0,0,0,0,0,0,0,0,0,0,0,0,0,0,0,0,0"/>
                      </v:shape>
                      <v:shape id="Freeform 1637469015" o:spid="_x0000_s1073" style="position:absolute;left:40511;top:40214;width:986;height:1174;visibility:visible;mso-wrap-style:square;v-text-anchor:middle" coordsize="98583,1174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" path="m71914,114926v-953,2857,-1905,2857,-4763,1905l55721,110163v-1905,-952,-1905,-1905,-952,-4762l59531,89208,30004,71111,17621,82541v-1905,1905,-2857,1905,-4762,952l1429,76826v-1905,-953,-1905,-2858,,-4763l77629,1578c79534,-327,80486,-327,82391,626l96679,9198v1905,953,1905,2858,1905,4763l71914,114926r,xm65246,70158l77629,25391,44291,57776,65246,70158xe" stroked="f">
                        <v:stroke joinstyle="miter"/>
                        <v:path arrowok="t" o:connecttype="custom" o:connectlocs="71914,114926;67151,116831;55721,110163;54769,105401;59531,89208;30004,71111;17621,82541;12859,83493;1429,76826;1429,72063;77629,1578;82391,626;96679,9198;98584,13961;71914,114926;71914,114926;65246,70158;77629,25391;44291,57776;65246,70158" o:connectangles="0,0,0,0,0,0,0,0,0,0,0,0,0,0,0,0,0,0,0,0"/>
                      </v:shape>
                      <v:shape id="Freeform 1536622150" o:spid="_x0000_s1074" style="position:absolute;left:41376;top:40512;width:613;height:1169;visibility:visible;mso-wrap-style:square;v-text-anchor:middle" coordsize="61258,1169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" path="m53013,103244r-5715,11430c46346,116579,44441,117531,42536,116579l7293,99434,1578,96576c-327,95624,-327,93719,626,91813l44441,2279c45393,374,47298,-579,49203,374l59681,5136v1905,952,1905,2858,952,4763l24438,84194,52061,97529v952,1905,1905,3809,952,5715xe" stroked="f">
                        <v:stroke joinstyle="miter"/>
                        <v:path arrowok="t" o:connecttype="custom" o:connectlocs="53013,103244;47298,114674;42536,116579;7293,99434;1578,96576;626,91813;44441,2279;49203,374;59681,5136;60633,9899;24438,84194;52061,97529;53013,103244" o:connectangles="0,0,0,0,0,0,0,0,0,0,0,0,0"/>
                      </v:shape>
                      <v:shape id="Freeform 495205357" o:spid="_x0000_s1075" style="position:absolute;left:42087;top:40703;width:799;height:1150;visibility:visible;mso-wrap-style:square;v-text-anchor:middle" coordsize="79830,1150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" path="m78105,30837l32385,71795,16192,112752v-952,1905,-1904,2857,-3809,1905l1905,109895c,108942,,107990,,105132l16192,64175,11430,3215v,-2858,953,-3810,3810,-2858l27623,5120v1905,952,1905,1905,1905,3810l31433,48934,60960,21312v953,-953,2857,-1905,3810,-953l77153,25122v2857,1905,3810,3810,952,5715xe" stroked="f">
                        <v:stroke joinstyle="miter"/>
                        <v:path arrowok="t" o:connecttype="custom" o:connectlocs="78105,30837;32385,71795;16192,112752;12383,114657;1905,109895;0,105132;16192,64175;11430,3215;15240,357;27623,5120;29528,8930;31433,48934;60960,21312;64770,20359;77153,25122;78105,30837" o:connectangles="0,0,0,0,0,0,0,0,0,0,0,0,0,0,0,0"/>
                      </v:shape>
                      <v:shape id="Freeform 3020474" o:spid="_x0000_s1076" style="position:absolute;left:42629;top:41034;width:765;height:1106;visibility:visible;mso-wrap-style:square;v-text-anchor:middle" coordsize="76545,1105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" path="m1087,67203v952,-2858,1904,-2858,3809,-2858l16327,68155v1905,952,1905,1905,1905,4762c17279,80537,21089,85300,29662,88157v8572,2858,14287,,16192,-6667c47759,73870,42044,69107,35377,63392,24899,54820,11564,43390,18232,22435,23946,3385,41091,-3283,55379,1480,69666,6242,80144,19577,75382,39580v-953,2857,-1905,2857,-3811,2857l60141,38628v-1904,-953,-1904,-1906,-1904,-3811c59189,28150,56332,23387,49664,21482v-6668,-1905,-12382,953,-14287,6668c33471,35770,38234,40532,44902,47200v10477,9525,25717,20003,19050,40957c58237,107207,41091,113875,24899,109112,7754,101492,-3676,88157,1087,67203xe" stroked="f">
                        <v:stroke joinstyle="miter"/>
                        <v:path arrowok="t" o:connecttype="custom" o:connectlocs="1087,67203;4896,64345;16327,68155;18232,72917;29662,88157;45854,81490;35377,63392;18232,22435;55379,1480;75382,39580;71571,42437;60141,38628;58237,34817;49664,21482;35377,28150;44902,47200;63952,88157;24899,109112;1087,67203" o:connectangles="0,0,0,0,0,0,0,0,0,0,0,0,0,0,0,0,0,0,0"/>
                      </v:shape>
                      <v:shape id="Freeform 1040166080" o:spid="_x0000_s1077" style="position:absolute;left:43331;top:41179;width:417;height:1061;visibility:visible;mso-wrap-style:square;v-text-anchor:middle" coordsize="41704,1060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" path="m27996,357l39426,3215v1905,,2858,1905,1905,3810l17519,103227v-953,1905,-1905,2857,-3810,2857l2279,103227v-1905,,-2858,-1905,-1905,-3810l24186,3215c25139,357,26091,-595,27996,357xe" stroked="f">
                        <v:stroke joinstyle="miter"/>
                        <v:path arrowok="t" o:connecttype="custom" o:connectlocs="27996,357;39426,3215;41331,7025;17519,103227;13709,106084;2279,103227;374,99417;24186,3215;27996,357" o:connectangles="0,0,0,0,0,0,0,0,0"/>
                      </v:shape>
                      <v:shape id="Freeform 1448318967" o:spid="_x0000_s1078" style="position:absolute;left:43724;top:41265;width:699;height:1104;visibility:visible;mso-wrap-style:square;v-text-anchor:middle" coordsize="69920,1103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" path="m194,74578v,-2858,1905,-3810,3810,-2858l15434,73625v1905,,2857,1905,2857,3811c18291,85055,22101,89818,31626,90770v8573,1905,14288,-1905,15240,-8572c47819,74578,41151,69815,33531,65053,22101,57433,6861,48861,10671,26000,14481,5998,30674,-1622,44961,283,59249,3140,71631,14570,69726,35525v,2858,-1905,3811,-3810,2858l54486,36478v-1905,,-2857,-1905,-2857,-3810c51629,26000,47819,21238,41151,20286v-7620,-953,-12382,1904,-13335,8572c26864,36478,31626,41240,39246,46003v12383,7620,27623,16192,23813,38100c59249,104105,43056,112678,26864,109820,10671,107915,-1711,95533,194,74578xe" stroked="f">
                        <v:stroke joinstyle="miter"/>
                        <v:path arrowok="t" o:connecttype="custom" o:connectlocs="194,74578;4004,71720;15434,73625;18291,77436;31626,90770;46866,82198;33531,65053;10671,26000;44961,283;69726,35525;65916,38383;54486,36478;51629,32668;41151,20286;27816,28858;39246,46003;63059,84103;26864,109820;194,74578" o:connectangles="0,0,0,0,0,0,0,0,0,0,0,0,0,0,0,0,0,0,0"/>
                      </v:shape>
                    </v:group>
                    <v:group id="Graphic 4" o:spid="_x0000_s1079" style="position:absolute;left:47751;top:35607;width:6757;height:6517" coordorigin="47751,35607" coordsize="6756,65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">
                      <v:shape id="Freeform 436403094" o:spid="_x0000_s1080" style="position:absolute;left:47751;top:41022;width:947;height:1102;visibility:visible;mso-wrap-style:square;v-text-anchor:middle" coordsize="94691,1102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" path="m3200,68421c-6325,38894,6058,9366,31775,1746,50825,-3969,71780,4604,83210,23654v953,1905,953,3810,-952,4762l69875,32226v-1905,953,-2857,,-3810,-1905c59398,21749,47968,17939,37490,21749,20345,26511,13678,44609,19393,63659v5715,20002,20955,30480,38100,24765c67970,85566,74638,76041,75590,65564v,-1905,953,-2858,2858,-3810l90830,57944v1905,-953,3810,,3810,2857c95593,82709,83210,102711,64160,108426,38443,116046,12725,98901,3200,68421xe" stroked="f">
                        <v:stroke joinstyle="miter"/>
                        <v:path arrowok="t" o:connecttype="custom" o:connectlocs="3200,68421;31775,1746;83210,23654;82258,28416;69875,32226;66065,30321;37490,21749;19393,63659;57493,88424;75590,65564;78448,61754;90830,57944;94640,60801;64160,108426;3200,68421" o:connectangles="0,0,0,0,0,0,0,0,0,0,0,0,0,0,0"/>
                      </v:shape>
                      <v:shape id="Freeform 1280996278" o:spid="_x0000_s1081" style="position:absolute;left:48736;top:40661;width:971;height:1081;visibility:visible;mso-wrap-style:square;v-text-anchor:middle" coordsize="97014,1080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" path="m5645,73087c-6738,44512,1835,14032,25647,3555,49460,-6923,78035,6412,91370,34987v12382,28575,3810,59055,-20003,69533c47555,114997,18027,101662,5645,73087xm75177,41655c66605,22605,49460,14985,34220,21652,18980,28320,13265,46417,21837,65467v8573,19050,25718,26670,40958,20003c77082,78802,83750,60705,75177,41655xe" stroked="f">
                        <v:stroke joinstyle="miter"/>
                        <v:path arrowok="t" o:connecttype="custom" o:connectlocs="5645,73087;25647,3555;91370,34987;71367,104520;5645,73087;75177,41655;34220,21652;21837,65467;62795,85470;75177,41655" o:connectangles="0,0,0,0,0,0,0,0,0,0"/>
                      </v:shape>
                      <v:shape id="Freeform 549502639" o:spid="_x0000_s1082" style="position:absolute;left:49549;top:39982;width:1308;height:1359;visibility:visible;mso-wrap-style:square;v-text-anchor:middle" coordsize="130791,13582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" path="m77778,3810r52388,84772c131118,90488,131118,92392,129213,93345r-9525,5715c117783,100013,116831,100013,114926,97155l79683,39053,90161,93345v,1905,,2858,-1905,3810l81588,100965v-1905,952,-2857,952,-4762,l33011,66675r35242,58103c69206,126682,69206,128588,67301,129540r-9525,5715c55871,136207,54918,136207,53013,133350l626,48578v-953,-1906,-953,-3811,952,-4763l11103,38100r2858,-1905c15866,35242,16818,35242,18723,36195l71111,77153,57776,11430v,-1905,,-2858,1905,-3810l67301,2857,72063,v2858,953,4763,1905,5715,3810xe" stroked="f">
                        <v:stroke joinstyle="miter"/>
                        <v:path arrowok="t" o:connecttype="custom" o:connectlocs="77778,3810;130166,88582;129213,93345;119688,99060;114926,97155;79683,39053;90161,93345;88256,97155;81588,100965;76826,100965;33011,66675;68253,124778;67301,129540;57776,135255;53013,133350;626,48578;1578,43815;11103,38100;13961,36195;18723,36195;71111,77153;57776,11430;59681,7620;67301,2857;72063,0;77778,3810" o:connectangles="0,0,0,0,0,0,0,0,0,0,0,0,0,0,0,0,0,0,0,0,0,0,0,0,0,0"/>
                      </v:shape>
                      <v:shape id="Freeform 772628100" o:spid="_x0000_s1083" style="position:absolute;left:50481;top:39602;width:790;height:1101;visibility:visible;mso-wrap-style:square;v-text-anchor:middle" coordsize="78968,1100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" path="m70247,15161c82629,30401,81677,51356,68342,61834l55960,71359,75962,97076v1905,1905,952,3810,,4763l66437,109459v-1905,952,-2858,952,-4763,-953l714,30401v-952,-1905,-952,-3810,,-4763l12145,16113,24527,6588c37862,-4841,58817,-1031,70247,15161xm56912,25638c51197,18971,42624,17066,36910,20876l24527,30401,43577,55166,55960,45641v5714,-3810,5714,-13335,952,-20003xe" stroked="f">
                        <v:stroke joinstyle="miter"/>
                        <v:path arrowok="t" o:connecttype="custom" o:connectlocs="70247,15161;68342,61834;55960,71359;75962,97076;75962,101839;66437,109459;61674,108506;714,30401;714,25638;12145,16113;24527,6588;70247,15161;56912,25638;36910,20876;24527,30401;43577,55166;55960,45641;56912,25638" o:connectangles="0,0,0,0,0,0,0,0,0,0,0,0,0,0,0,0,0,0"/>
                      </v:shape>
                      <v:shape id="Freeform 701437818" o:spid="_x0000_s1084" style="position:absolute;left:51084;top:39014;width:1105;height:1117;visibility:visible;mso-wrap-style:square;v-text-anchor:middle" coordsize="110489,1117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" path="m100489,64443r8572,9525c110966,75873,110966,77778,109061,78731l76676,109211r-1905,1905c72866,112068,71914,112068,70009,110163l1429,37773v-1905,-1905,-1905,-3810,,-4762l11906,22533,35719,626v1905,-953,2857,-953,4762,952l49054,11103v1905,1905,1905,3810,,4763l25241,37773,40481,53966,61436,33963v1905,-952,2858,-952,4763,953l74771,43488v1905,1905,1905,3810,,4763l53816,68253,70009,85398,93821,62538v2858,,4763,953,6668,1905xe" stroked="f">
                        <v:stroke joinstyle="miter"/>
                        <v:path arrowok="t" o:connecttype="custom" o:connectlocs="100489,64443;109061,73968;109061,78731;76676,109211;74771,111116;70009,110163;1429,37773;1429,33011;11906,22533;35719,626;40481,1578;49054,11103;49054,15866;25241,37773;40481,53966;61436,33963;66199,34916;74771,43488;74771,48251;53816,68253;70009,85398;93821,62538;100489,64443" o:connectangles="0,0,0,0,0,0,0,0,0,0,0,0,0,0,0,0,0,0,0,0,0,0,0"/>
                      </v:shape>
                      <v:shape id="Freeform 151350321" o:spid="_x0000_s1085" style="position:absolute;left:51549;top:38502;width:1032;height:986;visibility:visible;mso-wrap-style:square;v-text-anchor:middle" coordsize="103168,98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" path="m41583,1328r9525,8572c53013,11805,53013,12758,52061,14663l39678,28950r61913,55245c103496,86100,103496,87053,102543,88958r-7620,8572c93971,99435,92066,98483,90161,97530l28248,42285,15866,56573v-953,1905,-2858,952,-4763,l1578,48000c-327,46095,-327,45143,626,43238l25391,16568,37773,2280v953,-2857,1905,-2857,3810,-952xe" stroked="f">
                        <v:stroke joinstyle="miter"/>
                        <v:path arrowok="t" o:connecttype="custom" o:connectlocs="41583,1328;51108,9900;52061,14663;39678,28950;101591,84195;102543,88958;94923,97530;90161,97530;28248,42285;15866,56573;11103,56573;1578,48000;626,43238;25391,16568;37773,2280;41583,1328" o:connectangles="0,0,0,0,0,0,0,0,0,0,0,0,0,0,0,0"/>
                      </v:shape>
                      <v:shape id="Freeform 852240914" o:spid="_x0000_s1086" style="position:absolute;left:52035;top:38244;width:927;height:791;visibility:visible;mso-wrap-style:square;v-text-anchor:middle" coordsize="92691,790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" path="m626,10954l8246,1429v952,-1905,2857,-1905,4762,l91113,63341v1905,1905,1905,2858,952,4763l84446,77629v-953,1905,-2858,1905,-4763,l1578,15716c-327,13811,-327,11906,626,10954xe" stroked="f">
                        <v:stroke joinstyle="miter"/>
                        <v:path arrowok="t" o:connecttype="custom" o:connectlocs="626,10954;8246,1429;13008,1429;91113,63341;92065,68104;84446,77629;79683,77629;1578,15716;626,10954" o:connectangles="0,0,0,0,0,0,0,0,0"/>
                      </v:shape>
                      <v:shape id="Freeform 892980749" o:spid="_x0000_s1087" style="position:absolute;left:52235;top:37630;width:1079;height:909;visibility:visible;mso-wrap-style:square;v-text-anchor:middle" coordsize="107931,909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" path="m36821,953l47298,8572v1905,953,1905,2858,952,4763l37773,28575r68580,46672c108258,76200,108258,78105,107306,80010r-6668,9525c99686,91440,97781,91440,95875,89535l27296,42863,16818,58103v-952,1905,-2857,1905,-4762,l1578,50483c-327,49530,-327,47625,625,45720l21581,15240,32058,v953,,2858,,4763,953xe" stroked="f">
                        <v:stroke joinstyle="miter"/>
                        <v:path arrowok="t" o:connecttype="custom" o:connectlocs="36821,953;47298,8572;48250,13335;37773,28575;106353,75247;107306,80010;100638,89535;95875,89535;27296,42863;16818,58103;12056,58103;1578,50483;625,45720;21581,15240;32058,0;36821,953" o:connectangles="0,0,0,0,0,0,0,0,0,0,0,0,0,0,0,0"/>
                      </v:shape>
                      <v:shape id="Freeform 1980431712" o:spid="_x0000_s1088" style="position:absolute;left:52654;top:37366;width:991;height:689;visibility:visible;mso-wrap-style:square;v-text-anchor:middle" coordsize="99050,6887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" path="m570,11103l6284,1578c7237,-327,9142,-327,11047,626l96772,52061v1905,952,2858,2857,1905,4762l92962,67301v-953,1905,-2857,1905,-4762,952l2475,16818c-383,13961,-383,12056,570,11103xe" stroked="f">
                        <v:stroke joinstyle="miter"/>
                        <v:path arrowok="t" o:connecttype="custom" o:connectlocs="570,11103;6284,1578;11047,626;96772,52061;98677,56823;92962,67301;88200,68253;2475,16818;570,11103" o:connectangles="0,0,0,0,0,0,0,0,0"/>
                      </v:shape>
                      <v:shape id="Freeform 1386052902" o:spid="_x0000_s1089" style="position:absolute;left:52972;top:36536;width:1082;height:978;visibility:visible;mso-wrap-style:square;v-text-anchor:middle" coordsize="108204,978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" path="m33623,91299c6001,77964,-7334,48437,4096,24624,15526,812,46006,-6808,74581,6527v27622,13335,40957,42862,29527,66675c92678,97014,61246,104634,33623,91299xm66961,22719c48863,14147,29813,18909,23146,34149v-7620,15240,,32385,19050,41910c61246,85584,79343,79869,86011,64629,92678,49389,85058,31292,66961,22719xe" stroked="f">
                        <v:stroke joinstyle="miter"/>
                        <v:path arrowok="t" o:connecttype="custom" o:connectlocs="33623,91299;4096,24624;74581,6527;104108,73202;33623,91299;66961,22719;23146,34149;42196,76059;86011,64629;66961,22719" o:connectangles="0,0,0,0,0,0,0,0,0,0"/>
                      </v:shape>
                      <v:shape id="Freeform 1758972083" o:spid="_x0000_s1090" style="position:absolute;left:53289;top:35607;width:1219;height:960;visibility:visible;mso-wrap-style:square;v-text-anchor:middle" coordsize="121920,959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" path="m16193,13709l20003,2279c20955,374,21908,-579,24765,374r94298,32385c120968,33711,121920,34663,121920,36569r-2857,7619c118110,46094,117158,47046,115253,47046l43815,58476r59055,20003c104775,79431,105728,80384,105728,82288r-3810,11431c100965,95624,100013,96576,97155,95624l2858,63238c953,62286,,61334,,59429l2858,51809v952,-1905,1905,-2858,3810,-2858l78105,37521,19050,17519v-1905,-953,-2857,-1906,-2857,-3810xe" stroked="f">
                        <v:stroke joinstyle="miter"/>
                        <v:path arrowok="t" o:connecttype="custom" o:connectlocs="16193,13709;20003,2279;24765,374;119063,32759;121920,36569;119063,44188;115253,47046;43815,58476;102870,78479;105728,82288;101918,93719;97155,95624;2858,63238;0,59429;2858,51809;6668,48951;78105,37521;19050,17519;16193,13709" o:connectangles="0,0,0,0,0,0,0,0,0,0,0,0,0,0,0,0,0,0,0"/>
                      </v:shape>
                    </v:group>
                    <v:group id="Graphic 4" o:spid="_x0000_s1091" style="position:absolute;left:39277;top:31095;width:12678;height:3944" coordorigin="39277,31095" coordsize="12677,39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">
                      <v:shape id="Freeform 1316213129" o:spid="_x0000_s1092" style="position:absolute;left:39277;top:31181;width:639;height:3763;visibility:visible;mso-wrap-style:square;v-text-anchor:middle" coordsize="63817,3762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" path="m63817,r,376238l,376238,,,63817,xe" fillcolor="#231f20" stroked="f">
                        <v:stroke joinstyle="miter"/>
                        <v:path arrowok="t" o:connecttype="custom" o:connectlocs="63817,0;63817,376238;0,376238;0,0;63817,0" o:connectangles="0,0,0,0,0"/>
                      </v:shape>
                      <v:shape id="Freeform 1769300889" o:spid="_x0000_s1093" style="position:absolute;left:40325;top:31181;width:1429;height:3763;visibility:visible;mso-wrap-style:square;v-text-anchor:middle" coordsize="142875,3762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" path="m142875,r,376238l86678,376238,53340,204788r,171450l,376238,,,53340,,88583,169545,88583,r54292,xe" fillcolor="#231f20" stroked="f">
                        <v:stroke joinstyle="miter"/>
                        <v:path arrowok="t" o:connecttype="custom" o:connectlocs="142875,0;142875,376238;86678,376238;53340,204788;53340,376238;0,376238;0,0;53340,0;88583,169545;88583,0;142875,0" o:connectangles="0,0,0,0,0,0,0,0,0,0,0"/>
                      </v:shape>
                      <v:shape id="Freeform 1260742366" o:spid="_x0000_s1094" style="position:absolute;left:42097;top:31181;width:1467;height:3753;visibility:visible;mso-wrap-style:square;v-text-anchor:middle" coordsize="146684,3752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" path="m,l47625,v30480,,51435,1905,61913,6667c120015,11430,128588,18098,134302,27623v5715,9525,9525,20955,10478,33337c145733,73342,146685,97155,146685,132398r,131444c146685,297180,145733,320040,143827,331470v-1905,11430,-5714,20003,-10477,26670c128588,364808,121920,368617,114300,371475v-7620,2858,-19050,3810,-34290,3810l,375285,,xm63817,64770r,247650c73342,312420,79058,309563,80963,303848v1904,-5715,2857,-20956,2857,-45721l83820,111442v,-17144,,-27622,-953,-32384c81915,74295,80963,70485,78105,68580,75247,65723,70485,64770,63817,64770xe" fillcolor="#231f20" stroked="f">
                        <v:stroke joinstyle="miter"/>
                        <v:path arrowok="t" o:connecttype="custom" o:connectlocs="0,0;47625,0;109538,6667;134302,27623;144780,60960;146685,132398;146685,263842;143827,331470;133350,358140;114300,371475;80010,375285;0,375285;0,0;63817,64770;63817,312420;80963,303848;83820,258127;83820,111442;82867,79058;78105,68580;63817,64770" o:connectangles="0,0,0,0,0,0,0,0,0,0,0,0,0,0,0,0,0,0,0,0,0"/>
                      </v:shape>
                      <v:shape id="Freeform 773423685" o:spid="_x0000_s1095" style="position:absolute;left:43954;top:31162;width:1458;height:3858;visibility:visible;mso-wrap-style:square;v-text-anchor:middle" coordsize="145732,3857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" path="m145733,1905r,251460c145733,281940,144780,301943,143827,313372v-952,11431,-4762,23813,-10477,35243c127635,360997,120015,369570,109538,376238v-9525,6667,-20955,9525,-34291,9525c60960,385763,47625,381953,36195,374332,24765,366713,16192,357188,11430,344805,5715,332422,2858,320040,1905,306705,952,293370,,265747,,222885l,,63817,r,281940c63817,298132,64770,308610,65722,313372v953,4763,3811,6668,6668,6668c76200,320040,79058,317182,80010,312420v953,-4763,1905,-17145,1905,-35242l81915,r63818,l145733,1905xe" fillcolor="#231f20" stroked="f">
                        <v:stroke joinstyle="miter"/>
                        <v:path arrowok="t" o:connecttype="custom" o:connectlocs="145733,1905;145733,253365;143827,313372;133350,348615;109538,376238;75247,385763;36195,374332;11430,344805;1905,306705;0,222885;0,0;63817,0;63817,281940;65722,313372;72390,320040;80010,312420;81915,277178;81915,0;145733,0" o:connectangles="0,0,0,0,0,0,0,0,0,0,0,0,0,0,0,0,0,0,0"/>
                      </v:shape>
                      <v:shape id="Freeform 488001227" o:spid="_x0000_s1096" style="position:absolute;left:45707;top:31095;width:1448;height:3944;visibility:visible;mso-wrap-style:square;v-text-anchor:middle" coordsize="144779,3943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" path="m139065,122873r-59055,l80010,95250v,-13335,-952,-20955,-1905,-24765c76200,66675,74295,64770,70485,64770v-3810,,-6668,2857,-8572,7620c60008,77152,59055,84773,59055,94298v,12382,953,21907,2858,28575c63817,129540,70485,137160,80010,145733v28575,25717,45720,46672,53340,63817c140970,225742,144780,252412,144780,289560v,26670,-1905,46673,-5715,59055c135255,360998,126683,372427,115253,381000v-11430,8573,-25718,13335,-40958,13335c57150,394335,42863,389573,30480,379095,18098,369570,10478,356235,6667,340995,2858,325755,953,303848,953,275273r,-24765l60008,250508r,45719c60008,310515,60960,319087,62865,323850v1905,3810,4763,5715,8573,5715c75248,329565,79058,326708,80963,321945v1904,-4762,2857,-12383,2857,-22860c83820,277177,81915,262890,78105,255270,74295,248602,63817,237173,48578,220980,32385,204787,21908,193358,17145,185737,12383,178117,7620,168592,4763,155258,953,141923,,125730,,105727,,77152,2858,56197,7620,42863,12383,29527,20003,19050,30480,11430,40958,3810,54292,,69533,v16192,,30480,3810,41909,12383c122873,20955,130492,30480,134303,43815v3810,12382,5714,33337,5714,63818l140017,122873r-952,xe" fillcolor="#231f20" stroked="f">
                        <v:stroke joinstyle="miter"/>
                        <v:path arrowok="t" o:connecttype="custom" o:connectlocs="139065,122873;80010,122873;80010,95250;78105,70485;70485,64770;61913,72390;59055,94298;61913,122873;80010,145733;133350,209550;144780,289560;139065,348615;115253,381000;74295,394335;30480,379095;6667,340995;953,275273;953,250508;60008,250508;60008,296227;62865,323850;71438,329565;80963,321945;83820,299085;78105,255270;48578,220980;17145,185737;4763,155258;0,105727;7620,42863;30480,11430;69533,0;111442,12383;134303,43815;140017,107633;140017,122873" o:connectangles="0,0,0,0,0,0,0,0,0,0,0,0,0,0,0,0,0,0,0,0,0,0,0,0,0,0,0,0,0,0,0,0,0,0,0,0"/>
                      </v:shape>
                      <v:shape id="Freeform 830363362" o:spid="_x0000_s1097" style="position:absolute;left:47259;top:31181;width:1401;height:3763;visibility:visible;mso-wrap-style:square;v-text-anchor:middle" coordsize="140017,3762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" path="m140017,r,75248l101917,75248r,300990l38100,376238r,-300990l,75248,,,140017,xe" fillcolor="#231f20" stroked="f">
                        <v:stroke joinstyle="miter"/>
                        <v:path arrowok="t" o:connecttype="custom" o:connectlocs="140017,0;140017,75248;101917,75248;101917,376238;38100,376238;38100,75248;0,75248;0,0;140017,0" o:connectangles="0,0,0,0,0,0,0,0,0"/>
                      </v:shape>
                      <v:shape id="Freeform 1986267187" o:spid="_x0000_s1098" style="position:absolute;left:48898;top:31181;width:1428;height:3763;visibility:visible;mso-wrap-style:square;v-text-anchor:middle" coordsize="142875,3762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" path="m,l44767,v30481,,50483,1905,60960,5715c116205,9525,124777,18098,131445,33338v6668,14287,10478,38100,10478,70485c141923,133350,140017,152400,135255,162877v-4763,10478,-14288,16193,-27622,18098c120015,185738,128588,192405,133350,200025v4763,7620,6667,15240,7620,21908c141923,228600,142875,247650,142875,277177r,99061l83820,376238r,-124778c83820,231458,82867,219075,80963,214313v-1905,-4763,-7621,-7621,-16193,-7621l64770,376238r-63817,l953,,,xm63817,64770r,83820c71438,148590,76200,146685,79058,143827v2857,-2857,4762,-12382,4762,-29527l83820,93345v,-12382,-953,-20003,-3810,-23812c76200,65723,71438,64770,63817,64770xe" fillcolor="#231f20" stroked="f">
                        <v:stroke joinstyle="miter"/>
                        <v:path arrowok="t" o:connecttype="custom" o:connectlocs="0,0;44767,0;105727,5715;131445,33338;141923,103823;135255,162877;107633,180975;133350,200025;140970,221933;142875,277177;142875,376238;83820,376238;83820,251460;80963,214313;64770,206692;64770,376238;953,376238;953,0;63817,64770;63817,148590;79058,143827;83820,114300;83820,93345;80010,69533;63817,64770" o:connectangles="0,0,0,0,0,0,0,0,0,0,0,0,0,0,0,0,0,0,0,0,0,0,0,0,0"/>
                      </v:shape>
                      <v:shape id="Freeform 972612083" o:spid="_x0000_s1099" style="position:absolute;left:50450;top:31181;width:1505;height:3763;visibility:visible;mso-wrap-style:square;v-text-anchor:middle" coordsize="150494,3762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" path="m150495,l103822,240030r,136208l44768,376238r,-136208l,,58103,v9525,73342,14287,122873,15240,148590c77153,108585,82868,59055,91440,r59055,xe" fillcolor="#231f20" stroked="f">
                        <v:stroke joinstyle="miter"/>
                        <v:path arrowok="t" o:connecttype="custom" o:connectlocs="150495,0;103822,240030;103822,376238;44768,376238;44768,240030;0,0;58103,0;73343,148590;91440,0;150495,0" o:connectangles="0,0,0,0,0,0,0,0,0,0"/>
                      </v:shape>
                    </v:group>
                    <v:group id="Graphic 4" o:spid="_x0000_s1100" style="position:absolute;left:41716;top:35667;width:7563;height:2382" coordorigin="41716,35667" coordsize="7562,238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">
                      <v:shape id="Freeform 917744477" o:spid="_x0000_s1101" style="position:absolute;left:41716;top:36201;width:1076;height:1495;visibility:visible;mso-wrap-style:square;v-text-anchor:middle" coordsize="10763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" path="m88583,131445v,3810,1905,6668,4762,6668c97155,138113,101917,137160,104775,133350v952,-953,952,-953,1905,-953c107633,132397,107633,133350,107633,133350v-1906,7620,-10478,16193,-20956,16193c74295,149543,67627,143828,62865,139065v-6668,4763,-17145,10478,-27623,10478c20002,149543,,142875,,105728,,75247,6667,67628,51435,43815v7620,-4762,7620,-6668,7620,-18097c59055,14288,55245,10478,41910,10478v-11430,,-28575,6667,-36195,11430c4763,22860,3810,22860,2858,22860v-953,,-953,-952,-953,-952c1905,19050,24765,,47625,,61913,,87630,5715,87630,34290r,97155l88583,131445xm60008,51435r,c37147,63818,30480,73343,30480,100965v,30480,4762,37148,13335,37148c52388,138113,60008,129540,60008,121920r,-70485xe" fillcolor="#bf7700" stroked="f">
                        <v:stroke joinstyle="miter"/>
                        <v:path arrowok="t" o:connecttype="custom" o:connectlocs="88583,131445;93345,138113;104775,133350;106680,132397;107633,133350;86677,149543;62865,139065;35242,149543;0,105728;51435,43815;59055,25718;41910,10478;5715,21908;2858,22860;1905,21908;47625,0;87630,34290;87630,131445;60008,51435;60008,51435;30480,100965;43815,138113;60008,121920;60008,51435" o:connectangles="0,0,0,0,0,0,0,0,0,0,0,0,0,0,0,0,0,0,0,0,0,0,0,0"/>
                      </v:shape>
                      <v:shape id="Freeform 1787632644" o:spid="_x0000_s1102" style="position:absolute;left:42802;top:36191;width:1219;height:1505;visibility:visible;mso-wrap-style:square;v-text-anchor:middle" coordsize="121920,1504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" path="m44767,9525r,c52388,4763,60008,,73342,v20003,,33338,9525,33338,27623l106680,135255v,953,,1905,953,2858l120015,147638v952,952,1905,952,1905,1905c121920,150495,120967,150495,119063,150495r-53340,c63817,150495,62865,150495,62865,149543v,-953,952,-953,1905,-1905l77153,138113v952,-953,952,-953,952,-2858l78105,26670v,-10477,-4763,-15240,-13335,-15240c55245,11430,44767,20003,44767,35243r,100012c44767,136208,44767,137160,44767,138113r12383,9525c58103,148590,59055,148590,59055,149543v,952,-952,952,-2857,952l2858,150495v-1905,,-2858,,-2858,-952c,148590,,148590,1905,147638r12383,-9525c15240,137160,15240,137160,15240,135255r,-122872c15240,11430,15240,10478,14288,10478l1905,2858c953,1905,,953,,953,,,953,,2858,l41910,v1905,,1905,953,1905,1905l43815,9525r952,xe" fillcolor="#bf7700" stroked="f">
                        <v:stroke joinstyle="miter"/>
                        <v:path arrowok="t" o:connecttype="custom" o:connectlocs="44767,9525;44767,9525;73342,0;106680,27623;106680,135255;107633,138113;120015,147638;121920,149543;119063,150495;65723,150495;62865,149543;64770,147638;77153,138113;78105,135255;78105,26670;64770,11430;44767,35243;44767,135255;44767,138113;57150,147638;59055,149543;56198,150495;2858,150495;0,149543;1905,147638;14288,138113;15240,135255;15240,12383;14288,10478;1905,2858;0,953;2858,0;41910,0;43815,1905;43815,9525" o:connectangles="0,0,0,0,0,0,0,0,0,0,0,0,0,0,0,0,0,0,0,0,0,0,0,0,0,0,0,0,0,0,0,0,0,0,0"/>
                      </v:shape>
                      <v:shape id="Freeform 1323202575" o:spid="_x0000_s1103" style="position:absolute;left:44126;top:36201;width:1076;height:1495;visibility:visible;mso-wrap-style:square;v-text-anchor:middle" coordsize="10763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" path="m88582,131445v,3810,1906,6668,4763,6668c97155,138113,101917,137160,104775,133350v952,-953,952,-953,1905,-953c107632,132397,107632,133350,107632,133350v-1905,7620,-10477,16193,-20955,16193c74295,149543,67627,143828,62865,139065v-6668,4763,-17145,10478,-27623,10478c20002,149543,,142875,,105728,,75247,6667,67628,51435,43815v7620,-4762,7620,-6668,7620,-18097c59055,14288,55245,10478,41910,10478v-11430,,-28575,6667,-36195,11430c4763,22860,3810,22860,2857,22860v-952,,-952,-952,-952,-952c1905,19050,24765,,47625,,61913,,87630,5715,87630,34290r,97155l88582,131445xm60007,51435r,c37147,63818,30480,73343,30480,100965v,30480,4762,37148,13335,37148c52388,138113,60007,129540,60007,121920r,-70485xe" fillcolor="#bf7700" stroked="f">
                        <v:stroke joinstyle="miter"/>
                        <v:path arrowok="t" o:connecttype="custom" o:connectlocs="88582,131445;93345,138113;104775,133350;106680,132397;107632,133350;86677,149543;62865,139065;35242,149543;0,105728;51435,43815;59055,25718;41910,10478;5715,21908;2857,22860;1905,21908;47625,0;87630,34290;87630,131445;60007,51435;60007,51435;30480,100965;43815,138113;60007,121920;60007,51435" o:connectangles="0,0,0,0,0,0,0,0,0,0,0,0,0,0,0,0,0,0,0,0,0,0,0,0"/>
                      </v:shape>
                      <v:shape id="Freeform 1931060704" o:spid="_x0000_s1104" style="position:absolute;left:45221;top:35677;width:591;height:2029;visibility:visible;mso-wrap-style:square;v-text-anchor:middle" coordsize="59054,2028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" path="m43815,187643v,952,,1904,952,2857l57150,200025v952,953,1905,953,1905,1905c59055,202883,58102,202883,56197,202883r-53340,c1905,202883,,202883,,201930v,-952,952,-952,1905,-1905l14288,190500v952,-953,952,-953,952,-2857l15240,12383v,-953,,-1905,-952,-1905l1905,2858c952,1905,,1905,,953,,,952,,2857,l41910,v953,,1905,953,1905,1905l43815,187643xe" fillcolor="#bf7700" stroked="f">
                        <v:stroke joinstyle="miter"/>
                        <v:path arrowok="t" o:connecttype="custom" o:connectlocs="43815,187643;44767,190500;57150,200025;59055,201930;56197,202883;2857,202883;0,201930;1905,200025;14288,190500;15240,187643;15240,12383;14288,10478;1905,2858;0,953;2857,0;41910,0;43815,1905;43815,187643" o:connectangles="0,0,0,0,0,0,0,0,0,0,0,0,0,0,0,0,0,0"/>
                      </v:shape>
                      <v:shape id="Freeform 519312865" o:spid="_x0000_s1105" style="position:absolute;left:45869;top:36191;width:1000;height:1858;visibility:visible;mso-wrap-style:square;v-text-anchor:middle" coordsize="100012,1857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" path="m44768,v952,,2857,,2857,953c47625,1905,47625,1905,46673,2858l39053,9525v-953,953,-1905,2858,-1905,4763l51435,92393r953,l63818,14288v,-1905,,-3810,-1905,-4763l53340,2858c52388,1905,51435,953,51435,953,51435,,52388,,54293,l97155,v953,,2858,,2858,953c100013,1905,100013,2858,98108,2858l87630,9525v-1905,953,-2857,2858,-2857,4763l58103,160973v-2858,17145,-14288,24765,-26670,24765c11430,185738,2858,168593,2858,160020v,-952,,-1905,1905,-1905c6668,158115,7620,159068,7620,160020v5715,7620,10478,14288,19050,14288c36195,174308,40005,168593,40005,159068v,-5715,-952,-15240,-2857,-23813l13335,14288v,-953,-1905,-2858,-2857,-3810l1905,2858c953,1905,,953,,953,,,953,,2858,l44768,xe" fillcolor="#bf7700" stroked="f">
                        <v:stroke joinstyle="miter"/>
                        <v:path arrowok="t" o:connecttype="custom" o:connectlocs="44768,0;47625,953;46673,2858;39053,9525;37148,14288;51435,92393;52388,92393;63818,14288;61913,9525;53340,2858;51435,953;54293,0;97155,0;100013,953;98108,2858;87630,9525;84773,14288;58103,160973;31433,185738;2858,160020;4763,158115;7620,160020;26670,174308;40005,159068;37148,135255;13335,14288;10478,10478;1905,2858;0,953;2858,0;44768,0" o:connectangles="0,0,0,0,0,0,0,0,0,0,0,0,0,0,0,0,0,0,0,0,0,0,0,0,0,0,0,0,0,0,0"/>
                      </v:shape>
                      <v:shape id="Freeform 1033911624" o:spid="_x0000_s1106" style="position:absolute;left:46955;top:36182;width:733;height:1495;visibility:visible;mso-wrap-style:square;v-text-anchor:middle" coordsize="7334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" path="m69533,54292v,953,-953,1905,-2858,1905c65722,56197,64770,55245,63817,53340,60960,44767,59055,37147,51435,24765,46672,16192,40958,11430,33338,11430v-8573,,-10478,6667,-10478,14287c22860,37147,31433,52388,47625,69532v15240,16193,25717,35243,25717,53340c73342,140017,55245,149542,39052,149542v-11430,,-18097,-3810,-23812,-8572l4763,148590v-953,952,-2858,952,-3811,952c,149542,,148590,,147638l,95250v,-953,,-1905,1905,-1905c3810,93345,3810,94297,4763,96202v6667,21908,15239,41911,30479,41911c43815,138113,48577,133350,48577,126682v,-17144,-13335,-34290,-25717,-48577c8572,61913,,44767,,28575,,11430,16192,,30480,v9525,,17145,2857,23812,8572l65722,1905c66675,952,67627,,68580,v953,,1905,952,1905,2857l70485,54292r-952,xe" fillcolor="#bf7700" stroked="f">
                        <v:stroke joinstyle="miter"/>
                        <v:path arrowok="t" o:connecttype="custom" o:connectlocs="69533,54292;66675,56197;63817,53340;51435,24765;33338,11430;22860,25717;47625,69532;73342,122872;39052,149542;15240,140970;4763,148590;952,149542;0,147638;0,95250;1905,93345;4763,96202;35242,138113;48577,126682;22860,78105;0,28575;30480,0;54292,8572;65722,1905;68580,0;70485,2857;70485,54292" o:connectangles="0,0,0,0,0,0,0,0,0,0,0,0,0,0,0,0,0,0,0,0,0,0,0,0,0,0"/>
                      </v:shape>
                      <v:shape id="Freeform 2024815242" o:spid="_x0000_s1107" style="position:absolute;left:47821;top:35667;width:591;height:2048;visibility:visible;mso-wrap-style:square;v-text-anchor:middle" coordsize="59055,2047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" path="m15240,65723v,-953,,-1905,-952,-1905l1905,56198c953,55245,,54293,,54293v,-953,953,-953,2858,-953l41910,53340v953,,1905,953,1905,1905l43815,189548v,952,,1905,953,2857l57150,201930v953,953,1905,953,1905,1905c59055,204788,58103,204788,56198,204788r-53340,c1905,204788,,204788,,203835v,-952,953,-952,1905,-1905l14288,192405v952,-952,952,-952,952,-2857l15240,65723xm43815,14288v,6667,-6667,14287,-14287,14287c20955,28575,14288,20955,14288,14288,14288,6668,20955,,29528,v7620,,14287,6668,14287,14288xe" fillcolor="#bf7700" stroked="f">
                        <v:stroke joinstyle="miter"/>
                        <v:path arrowok="t" o:connecttype="custom" o:connectlocs="15240,65723;14288,63818;1905,56198;0,54293;2858,53340;41910,53340;43815,55245;43815,189548;44768,192405;57150,201930;59055,203835;56198,204788;2858,204788;0,203835;1905,201930;14288,192405;15240,189548;15240,65723;43815,14288;29528,28575;14288,14288;29528,0;43815,14288" o:connectangles="0,0,0,0,0,0,0,0,0,0,0,0,0,0,0,0,0,0,0,0,0,0,0"/>
                      </v:shape>
                      <v:shape id="Freeform 898468704" o:spid="_x0000_s1108" style="position:absolute;left:48545;top:36182;width:734;height:1495;visibility:visible;mso-wrap-style:square;v-text-anchor:middle" coordsize="73342,149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" path="m69533,54292v,953,-953,1905,-2858,1905c65722,56197,64770,55245,63817,53340,60960,44767,59055,37147,51435,24765,46672,16192,40958,11430,33338,11430v-8573,,-10478,6667,-10478,14287c22860,37147,31433,52388,47625,69532v15240,16193,25717,35243,25717,53340c73342,140017,55245,149542,39053,149542v-11431,,-18098,-3810,-23813,-8572l4763,148590v-953,952,-2858,952,-3810,952c,149542,,148590,,147638l,95250v,-953,,-1905,1905,-1905c3810,93345,3810,94297,4763,96202v6667,21908,15240,41911,30479,41911c43815,138113,48578,133350,48578,126682v,-17144,-13336,-34290,-25718,-48577c8572,61913,,44767,,28575,,11430,16192,,30480,v9525,,17145,2857,23812,8572l65722,1905c66675,952,67628,,68580,v953,,1905,952,1905,2857l70485,54292r-952,xe" fillcolor="#bf7700" stroked="f">
                        <v:stroke joinstyle="miter"/>
                        <v:path arrowok="t" o:connecttype="custom" o:connectlocs="69533,54292;66675,56197;63817,53340;51435,24765;33338,11430;22860,25717;47625,69532;73342,122872;39053,149542;15240,140970;4763,148590;953,149542;0,147638;0,95250;1905,93345;4763,96202;35242,138113;48578,126682;22860,78105;0,28575;30480,0;54292,8572;65722,1905;68580,0;70485,2857;70485,54292" o:connectangles="0,0,0,0,0,0,0,0,0,0,0,0,0,0,0,0,0,0,0,0,0,0,0,0,0,0"/>
                      </v:shape>
                    </v:group>
                  </v:group>
                </v:group>
                <v:group id="Graphic 162" o:spid="_x0000_s1109" style="position:absolute;left:41392;top:27554;width:13036;height:4572" coordorigin="41392,27554" coordsize="27022,94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">
                  <o:lock v:ext="edit" aspectratio="t"/>
                  <v:shape id="Freeform 1707010456" o:spid="_x0000_s1110" style="position:absolute;left:45431;top:36889;width:2819;height:143;visibility:visible;mso-wrap-style:square;v-text-anchor:middle" coordsize="281939,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" path="m267652,l14288,c6667,,,6668,,14288r281940,c281940,6668,275272,,267652,xe" filled="f" stroked="f">
                    <v:stroke joinstyle="miter"/>
                    <v:path arrowok="t" o:connecttype="custom" o:connectlocs="267652,0;14288,0;0,14288;281940,14288;267652,0" o:connectangles="0,0,0,0,0"/>
                  </v:shape>
                  <v:shape id="Freeform 1035884073" o:spid="_x0000_s1111" style="position:absolute;left:49460;top:36889;width:2819;height:143;visibility:visible;mso-wrap-style:square;v-text-anchor:middle" coordsize="281940,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" path="m267653,l14288,c6667,,,6668,,14288r281940,c281940,6668,276225,,267653,xe" filled="f" stroked="f">
                    <v:stroke joinstyle="miter"/>
                    <v:path arrowok="t" o:connecttype="custom" o:connectlocs="267653,0;14288,0;0,14288;281940,14288;267653,0" o:connectangles="0,0,0,0,0"/>
                  </v:shape>
                  <v:shape id="Freeform 1805933175" o:spid="_x0000_s1112" style="position:absolute;left:41392;top:36889;width:2819;height:143;visibility:visible;mso-wrap-style:square;v-text-anchor:middle" coordsize="281940,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" path="m267653,l14288,c6668,,,6668,,14288r281940,c281940,6668,275273,,267653,xe" filled="f" stroked="f">
                    <v:stroke joinstyle="miter"/>
                    <v:path arrowok="t" o:connecttype="custom" o:connectlocs="267653,0;14288,0;0,14288;281940,14288;267653,0" o:connectangles="0,0,0,0,0"/>
                  </v:shape>
                  <v:shape id="Freeform 290187958" o:spid="_x0000_s1113" style="position:absolute;left:57527;top:36889;width:2820;height:143;visibility:visible;mso-wrap-style:square;v-text-anchor:middle" coordsize="281940,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" path="m267653,l14288,c6668,,,6668,,14288r281940,c281940,6668,276225,,267653,xe" filled="f" stroked="f">
                    <v:stroke joinstyle="miter"/>
                    <v:path arrowok="t" o:connecttype="custom" o:connectlocs="267653,0;14288,0;0,14288;281940,14288;267653,0" o:connectangles="0,0,0,0,0"/>
                  </v:shape>
                  <v:shape id="Freeform 1800275794" o:spid="_x0000_s1114" style="position:absolute;left:61566;top:36889;width:2819;height:143;visibility:visible;mso-wrap-style:square;v-text-anchor:middle" coordsize="281939,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" path="m267652,l14288,c6667,,,6668,,14288r281940,c281940,6668,275272,,267652,xe" filled="f" stroked="f">
                    <v:stroke joinstyle="miter"/>
                    <v:path arrowok="t" o:connecttype="custom" o:connectlocs="267652,0;14288,0;0,14288;281940,14288;267652,0" o:connectangles="0,0,0,0,0"/>
                  </v:shape>
                  <v:shape id="Freeform 589272137" o:spid="_x0000_s1115" style="position:absolute;left:65595;top:36889;width:2819;height:143;visibility:visible;mso-wrap-style:square;v-text-anchor:middle" coordsize="281940,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" path="m267653,l14288,c6668,,,6668,,14288r281940,c281940,6668,276225,,267653,xe" filled="f" stroked="f">
                    <v:stroke joinstyle="miter"/>
                    <v:path arrowok="t" o:connecttype="custom" o:connectlocs="267653,0;14288,0;0,14288;281940,14288;267653,0" o:connectangles="0,0,0,0,0"/>
                  </v:shape>
                  <v:shape id="Freeform 662483922" o:spid="_x0000_s1116" style="position:absolute;left:54765;top:27554;width:286;height:2829;visibility:visible;mso-wrap-style:square;v-text-anchor:middle" coordsize="28575,2828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" path="m14288,c6668,,,6668,,14288l,268605v,7620,6668,14288,14288,14288c22860,282893,28575,276225,28575,268605r,-254317c28575,6668,21908,,14288,xe" filled="f" stroked="f">
                    <v:stroke joinstyle="miter"/>
                    <v:path arrowok="t" o:connecttype="custom" o:connectlocs="14288,0;0,14288;0,268605;14288,282893;28575,268605;28575,14288;14288,0" o:connectangles="0,0,0,0,0,0,0"/>
                  </v:shape>
                  <v:shape id="Freeform 626144975" o:spid="_x0000_s1117" style="position:absolute;left:54765;top:31593;width:286;height:2819;visibility:visible;mso-wrap-style:square;v-text-anchor:middle" coordsize="28575,2819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" path="m14288,c6668,,,6667,,14288l,267652v,7620,6668,14288,14288,14288c22860,281940,28575,275272,28575,267652r,-253364c28575,5715,21908,,14288,xe" filled="f" stroked="f">
                    <v:stroke joinstyle="miter"/>
                    <v:path arrowok="t" o:connecttype="custom" o:connectlocs="14288,0;0,14288;0,267652;14288,281940;28575,267652;28575,14288;14288,0" o:connectangles="0,0,0,0,0,0,0"/>
                  </v:shape>
                  <v:shape id="Freeform 1776034244" o:spid="_x0000_s1118" style="position:absolute;left:54679;top:35622;width:467;height:143;visibility:visible;mso-wrap-style:square;v-text-anchor:middle" coordsize="46672,14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" path="m37147,14288c37147,6668,30480,,22860,,15240,,8572,6668,8572,14288l,14288r,l46672,14288r,l37147,14288xe" filled="f" stroked="f">
                    <v:stroke joinstyle="miter"/>
                    <v:path arrowok="t" o:connecttype="custom" o:connectlocs="37147,14288;22860,0;8572,14288;0,14288;0,14288;46672,14288;46672,14288;37147,14288" o:connectangles="0,0,0,0,0,0,0,0"/>
                  </v:shape>
                  <v:shape id="Freeform 2110694046" o:spid="_x0000_s1119" style="position:absolute;left:48169;top:30288;width:2072;height:2072;visibility:visible;mso-wrap-style:square;v-text-anchor:middle" coordsize="207168,2071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" path="m13811,c10001,,6191,953,4286,3810v-5715,5715,-5715,14287,,20003l183356,202882v5715,5715,14288,5715,20003,c206216,200025,207169,196215,207169,193357v,-2857,-953,-7619,-3810,-9525l24289,4763c20479,1905,17621,,13811,xe" filled="f" stroked="f">
                    <v:stroke joinstyle="miter"/>
                    <v:path arrowok="t" o:connecttype="custom" o:connectlocs="13811,0;4286,3810;4286,23813;183356,202882;203359,202882;207169,193357;203359,183832;24289,4763;13811,0" o:connectangles="0,0,0,0,0,0,0,0,0"/>
                  </v:shape>
                  <v:shape id="Freeform 2126252201" o:spid="_x0000_s1120" style="position:absolute;left:51017;top:33145;width:2076;height:2072;visibility:visible;mso-wrap-style:square;v-text-anchor:middle" coordsize="207645,2071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" path="m13811,c10001,,6191,953,4286,3810v-5715,5715,-5715,14287,,20003l183356,202882v5715,5715,14288,5715,20003,c209074,197168,209074,188595,203359,182880l24289,3810c21431,953,17621,,13811,xe" filled="f" stroked="f">
                    <v:stroke joinstyle="miter"/>
                    <v:path arrowok="t" o:connecttype="custom" o:connectlocs="13811,0;4286,3810;4286,23813;183356,202882;203359,202882;203359,182880;24289,3810;13811,0" o:connectangles="0,0,0,0,0,0,0,0"/>
                  </v:shape>
                  <v:group id="Graphic 162" o:spid="_x0000_s1121" style="position:absolute;left:53851;top:35974;width:324;height:324" coordorigin="53851,35974" coordsize="323,3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">
                    <v:shape id="Freeform 1360556653" o:spid="_x0000_s1122" style="position:absolute;left:53865;top:35989;width:243;height:242;visibility:visible;mso-wrap-style:square;v-text-anchor:middle" coordsize="24288,242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" path="m24289,4286v-5715,-5715,-14288,-5715,-20003,c-1429,10001,-1429,18574,4286,24289l24289,4286xe" filled="f" stroked="f">
                      <v:stroke joinstyle="miter"/>
                      <v:path arrowok="t" o:connecttype="custom" o:connectlocs="24289,4286;4286,4286;4286,24289;24289,4286" o:connectangles="0,0,0,0"/>
                    </v:shape>
                    <v:shape id="Freeform 703199135" o:spid="_x0000_s1123" style="position:absolute;left:54146;top:35974;width:29;height:19;visibility:visible;mso-wrap-style:square;v-text-anchor:middle" coordsize="2857,19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" path="m,1905l2858,r,l,1905xe" filled="f" stroked="f">
                      <v:stroke joinstyle="miter"/>
                      <v:path arrowok="t" o:connecttype="custom" o:connectlocs="0,1905;2858,0;2858,0" o:connectangles="0,0,0"/>
                    </v:shape>
                    <v:shape id="Freeform 177568209" o:spid="_x0000_s1124" style="position:absolute;left:53851;top:36279;width:19;height:19;visibility:visible;mso-wrap-style:square;v-text-anchor:middle" coordsize="1904,1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" path="m,1905r,l1905,,,1905xe" filled="f" stroked="f">
                      <v:stroke joinstyle="miter"/>
                      <v:path arrowok="t" o:connecttype="custom" o:connectlocs="0,1905;0,1905;1905,0" o:connectangles="0,0,0"/>
                    </v:shape>
                  </v:group>
                  <v:shape id="Freeform 1905571306" o:spid="_x0000_s1125" style="position:absolute;left:59585;top:30288;width:2071;height:2062;visibility:visible;mso-wrap-style:square;v-text-anchor:middle" coordsize="207168,20621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" path="m192405,v-3810,,-7620,953,-9525,3810l3810,182880c953,185738,,189547,,192405v,3810,953,7620,3810,9525c9525,207645,19050,207645,23813,201930l202883,22860v5714,-5715,5714,-14288,,-20003c200025,1905,196215,,192405,xe" filled="f" stroked="f">
                    <v:stroke joinstyle="miter"/>
                    <v:path arrowok="t" o:connecttype="custom" o:connectlocs="192405,0;182880,3810;3810,182880;0,192405;3810,201930;23813,201930;202883,22860;202883,2857;192405,0" o:connectangles="0,0,0,0,0,0,0,0,0"/>
                  </v:shape>
                  <v:shape id="Freeform 1146287271" o:spid="_x0000_s1126" style="position:absolute;left:56727;top:33145;width:2072;height:2063;visibility:visible;mso-wrap-style:square;v-text-anchor:middle" coordsize="207168,20621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" path="m192405,v-3810,,-7620,953,-9525,3810l3810,182880c953,185738,,189547,,192405v,3810,953,7620,3810,9525c9525,207645,19050,207645,23813,201930l202883,22860v5714,-5715,5714,-14288,,-20003c200025,953,196215,,192405,xe" filled="f" stroked="f">
                    <v:stroke joinstyle="miter"/>
                    <v:path arrowok="t" o:connecttype="custom" o:connectlocs="192405,0;182880,3810;3810,182880;0,192405;3810,201930;23813,201930;202883,22860;202883,2857;192405,0" o:connectangles="0,0,0,0,0,0,0,0,0"/>
                  </v:shape>
                  <v:group id="Graphic 162" o:spid="_x0000_s1127" style="position:absolute;left:55641;top:35974;width:305;height:267" coordorigin="55641,35974" coordsize="304,2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">
                    <v:shape id="Freeform 372151830" o:spid="_x0000_s1128" style="position:absolute;left:55708;top:36008;width:238;height:233;visibility:visible;mso-wrap-style:square;v-text-anchor:middle" coordsize="23812,233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" path="m20002,23336v2858,-2857,3811,-6667,3811,-9525c23813,10001,22860,6191,20002,4286,14288,-1429,5715,-1429,,4286l20002,23336xe" filled="f" stroked="f">
                      <v:stroke joinstyle="miter"/>
                      <v:path arrowok="t" o:connecttype="custom" o:connectlocs="20002,23336;23813,13811;20002,4286;0,4286;20002,23336" o:connectangles="0,0,0,0,0"/>
                    </v:shape>
                    <v:shape id="Freeform 636195146" o:spid="_x0000_s1129" style="position:absolute;left:55641;top:35974;width:29;height:29;visibility:visible;mso-wrap-style:square;v-text-anchor:middle" coordsize="2857,28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" path="m,l,,2857,2857,,xe" filled="f" stroked="f">
                      <v:stroke joinstyle="miter"/>
                      <v:path arrowok="t" o:connecttype="custom" o:connectlocs="0,0;0,0;2857,2857" o:connectangles="0,0,0"/>
                    </v:shape>
                  </v:group>
                  <v:shape id="Freeform 2024363052" o:spid="_x0000_s1130" style="position:absolute;left:55813;top:36529;width:159;height:226;visibility:visible;mso-wrap-style:square;v-text-anchor:middle" coordsize="15954,226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" path="m15240,15954v953,-2857,953,-6667,,-8572c14288,4524,11430,1667,8573,714,5715,-238,1905,-238,,714r,l8573,22622v2857,-1905,4762,-3810,6667,-6668xe" filled="f" stroked="f">
                    <v:stroke joinstyle="miter"/>
                    <v:path arrowok="t" o:connecttype="custom" o:connectlocs="15240,15954;15240,7382;8573,714;0,714;0,714;8573,22622;15240,15954" o:connectangles="0,0,0,0,0,0,0"/>
                  </v:shape>
                  <v:shape id="Freeform 2144482725" o:spid="_x0000_s1131" style="position:absolute;left:56844;top:35269;width:2129;height:1027;visibility:visible;mso-wrap-style:square;v-text-anchor:middle" coordsize="212855,1026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" path="m201677,v-952,,-2857,,-4762,953l7368,79058c700,81915,-1205,88583,700,95250v952,2858,3810,5715,6668,6668c10225,102870,14035,102870,15940,101918l205488,23813v6667,-2858,8572,-9525,6667,-16193c211202,4763,208345,1905,205488,953v,,-1905,-953,-3811,-953xe" filled="f" stroked="f">
                    <v:stroke joinstyle="miter"/>
                    <v:path arrowok="t" o:connecttype="custom" o:connectlocs="201677,0;196915,953;7368,79058;700,95250;7368,101918;15940,101918;205488,23813;212155,7620;205488,953;201677,0" o:connectangles="0,0,0,0,0,0,0,0,0,0"/>
                  </v:shape>
                  <v:shape id="Freeform 119205956" o:spid="_x0000_s1132" style="position:absolute;left:59864;top:34022;width:2128;height:1026;visibility:visible;mso-wrap-style:square;v-text-anchor:middle" coordsize="212869,1026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" path="m201678,v-953,,-2858,,-4763,952l7368,79057c700,81915,-1205,88582,700,95250v953,2857,3810,5715,6668,6667c10225,102870,14035,102870,15940,101917l205488,23813v2857,-953,5715,-3811,6667,-6668c213108,14288,213108,10477,212155,8572v-952,-1905,-3810,-5715,-6667,-6667c204535,,203583,,201678,xe" filled="f" stroked="f">
                    <v:stroke joinstyle="miter"/>
                    <v:path arrowok="t" o:connecttype="custom" o:connectlocs="201678,0;196915,952;7368,79057;700,95250;7368,101917;15940,101917;205488,23813;212155,17145;212155,8572;205488,1905;201678,0" o:connectangles="0,0,0,0,0,0,0,0,0,0,0"/>
                  </v:shape>
                  <v:shape id="Freeform 304702305" o:spid="_x0000_s1133" style="position:absolute;left:51900;top:29938;width:1024;height:2129;visibility:visible;mso-wrap-style:square;v-text-anchor:middle" coordsize="102393,2128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" path="m78819,205488v2858,6667,9525,8572,16193,6667c97869,211203,100727,208345,101679,205488v953,-2858,953,-6668,,-8573l23574,7368c20717,700,14049,-1205,7382,700,4524,1653,1667,4510,714,7368v-952,2857,-952,6667,,8572l78819,205488xe" filled="f" stroked="f">
                    <v:stroke joinstyle="miter"/>
                    <v:path arrowok="t" o:connecttype="custom" o:connectlocs="78819,205488;95012,212155;101679,205488;101679,196915;23574,7368;7382,700;714,7368;714,15940;78819,205488" o:connectangles="0,0,0,0,0,0,0,0,0"/>
                  </v:shape>
                  <v:shape id="Freeform 371948916" o:spid="_x0000_s1134" style="position:absolute;left:53158;top:32957;width:1014;height:2129;visibility:visible;mso-wrap-style:square;v-text-anchor:middle" coordsize="101441,2128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" path="m77867,205502v2857,6667,9525,8572,16192,6667c96917,211217,99774,208359,100727,205502v952,-2858,952,-6668,,-8573l22622,7382c21670,4524,18812,1667,15954,714v-2857,-952,-6667,-952,-8572,c4524,1667,1667,4524,714,7382v-952,2857,-952,6667,,8572l77867,205502xe" filled="f" stroked="f">
                    <v:stroke joinstyle="miter"/>
                    <v:path arrowok="t" o:connecttype="custom" o:connectlocs="77867,205502;94059,212169;100727,205502;100727,196929;22622,7382;15954,714;7382,714;714,7382;714,15954;77867,205502" o:connectangles="0,0,0,0,0,0,0,0,0,0"/>
                  </v:shape>
                  <v:shape id="Freeform 1675710875" o:spid="_x0000_s1135" style="position:absolute;left:54336;top:35967;width:286;height:188;visibility:visible;mso-wrap-style:square;v-text-anchor:middle" coordsize="28575,188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" path="m21908,714v-2858,-952,-6668,-952,-8573,c10478,1667,7620,4524,6668,7382v-953,2857,-953,6667,,8572l,18812r,l28575,7382c27623,4524,25718,1667,21908,714xe" filled="f" stroked="f">
                    <v:stroke joinstyle="miter"/>
                    <v:path arrowok="t" o:connecttype="custom" o:connectlocs="21908,714;13335,714;6668,7382;6668,15954;0,18812;0,18812;28575,7382;21908,714" o:connectangles="0,0,0,0,0,0,0,0"/>
                  </v:shape>
                  <v:shape id="Freeform 812735139" o:spid="_x0000_s1136" style="position:absolute;left:47801;top:34022;width:2136;height:1026;visibility:visible;mso-wrap-style:square;v-text-anchor:middle" coordsize="213661,1026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" path="m12533,c11581,,9676,,7771,952,4913,1905,2056,4763,1103,7620v-2857,6668,,13335,6668,16193l197318,101917v2858,953,6668,953,8573,c208748,100965,211606,98107,212558,95250v2858,-6668,,-13335,-6667,-16193l16343,952c16343,,14438,,12533,xe" filled="f" stroked="f">
                    <v:stroke joinstyle="miter"/>
                    <v:path arrowok="t" o:connecttype="custom" o:connectlocs="12533,0;7771,952;1103,7620;7771,23813;197318,101917;205891,101917;212558,95250;205891,79057;16343,952;12533,0" o:connectangles="0,0,0,0,0,0,0,0,0,0"/>
                  </v:shape>
                  <v:shape id="Freeform 1288386512" o:spid="_x0000_s1137" style="position:absolute;left:50824;top:35269;width:2133;height:1017;visibility:visible;mso-wrap-style:square;v-text-anchor:middle" coordsize="213272,1016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" path="m12145,c11192,,9287,,7382,953,4524,1905,1667,4763,714,7620v-952,2858,-952,6668,,8573c1667,19050,4524,21908,7382,22860r189547,78105c199787,101918,203597,101918,205502,100965v2857,-952,5715,-3810,6668,-6667c215027,87630,212170,80963,205502,78105l15954,v-952,953,-1905,,-3809,xe" filled="f" stroked="f">
                    <v:stroke joinstyle="miter"/>
                    <v:path arrowok="t" o:connecttype="custom" o:connectlocs="12145,0;7382,953;714,7620;714,16193;7382,22860;196929,100965;205502,100965;212170,94298;205502,78105;15954,0;12145,0" o:connectangles="0,0,0,0,0,0,0,0,0,0,0"/>
                  </v:shape>
                  <v:shape id="Freeform 340566952" o:spid="_x0000_s1138" style="position:absolute;left:53844;top:36460;width:188;height:286;visibility:visible;mso-wrap-style:square;v-text-anchor:middle" coordsize="18811,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" path="m15954,6668v-2857,-953,-6667,-953,-8572,c4524,7620,1667,10478,714,13335v-952,2858,-952,6668,,8573c1667,24765,4524,27623,7382,28575l18812,r,l15954,6668xe" filled="f" stroked="f">
                    <v:stroke joinstyle="miter"/>
                    <v:path arrowok="t" o:connecttype="custom" o:connectlocs="15954,6668;7382,6668;714,13335;714,21908;7382,28575;18812,0;18812,0;15954,6668" o:connectangles="0,0,0,0,0,0,0,0"/>
                  </v:shape>
                  <v:shape id="Freeform 513277071" o:spid="_x0000_s1139" style="position:absolute;left:56892;top:29935;width:1018;height:2132;visibility:visible;mso-wrap-style:square;v-text-anchor:middle" coordsize="101830,2131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" path="m90249,c85487,,81677,2858,78819,7620l714,197168v-952,2857,-952,6667,,8572c1667,208598,4524,211455,7382,212408v2857,952,6667,952,8572,c18812,211455,21669,208598,22622,205740l100727,16193c103584,9525,100727,2858,94059,v-952,,-1905,,-3810,xe" filled="f" stroked="f">
                    <v:stroke joinstyle="miter"/>
                    <v:path arrowok="t" o:connecttype="custom" o:connectlocs="90249,0;78819,7620;714,197168;714,205740;7382,212408;15954,212408;22622,205740;100727,16193;94059,0;90249,0" o:connectangles="0,0,0,0,0,0,0,0,0,0"/>
                  </v:shape>
                  <v:shape id="Freeform 49072610" o:spid="_x0000_s1140" style="position:absolute;left:55640;top:32955;width:1028;height:2145;visibility:visible;mso-wrap-style:square;v-text-anchor:middle" coordsize="102782,2144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" path="m90638,v-952,,-2857,,-4762,953c83019,1905,80161,4763,79208,7620l1103,197168v-2857,6667,,13335,6668,16192c14438,216218,21106,213360,23963,206693l102069,17145v952,-2857,952,-6667,,-8573c101116,6668,98258,2857,95401,1905,93496,,92544,,90638,xe" filled="f" stroked="f">
                    <v:stroke joinstyle="miter"/>
                    <v:path arrowok="t" o:connecttype="custom" o:connectlocs="90638,0;85876,953;79208,7620;1103,197168;7771,213360;23963,206693;102069,17145;102069,8572;95401,1905;90638,0" o:connectangles="0,0,0,0,0,0,0,0,0,0"/>
                  </v:shape>
                  <v:shape id="Freeform 262197596" o:spid="_x0000_s1141" style="position:absolute;left:55184;top:35967;width:276;height:188;visibility:visible;mso-wrap-style:square;v-text-anchor:middle" coordsize="27622,188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" path="m21907,16907v2858,-6668,,-13335,-6667,-16193c12382,-238,8572,-238,6667,714,3810,1667,952,4524,,7382l27622,18812,21907,16907xe" filled="f" stroked="f">
                    <v:stroke joinstyle="miter"/>
                    <v:path arrowok="t" o:connecttype="custom" o:connectlocs="21907,16907;15240,714;6667,714;0,7382;27622,18812;21907,16907" o:connectangles="0,0,0,0,0,0"/>
                  </v:shape>
                  <v:shape id="Freeform 1172481974" o:spid="_x0000_s1142" style="position:absolute;left:46897;top:33526;width:286;height:286;visibility:visible;mso-wrap-style:square;v-text-anchor:middle" coordsize="28575,285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" path="m28575,14288v,7890,-6397,14287,-14288,14287c6397,28575,,22178,,14288,,6397,6397,,14287,v7891,,14288,6397,14288,14288xe" filled="f" stroked="f">
                    <v:stroke joinstyle="miter"/>
                    <v:path arrowok="t" o:connecttype="custom" o:connectlocs="28575,14288;14287,28575;0,14288;14287,0;28575,14288" o:connectangles="0,0,0,0,0"/>
                  </v:shape>
                  <v:shape id="Freeform 1581015288" o:spid="_x0000_s1143" style="position:absolute;left:51536;top:28964;width:286;height:290;visibility:visible;mso-wrap-style:square;v-text-anchor:middle" coordsize="28575,290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" path="m14288,c10478,,6668,953,3810,3810,953,6667,,10478,,14288v,3809,953,7619,3810,10477c9525,30480,19050,30480,24765,24765r,c27622,21907,28575,18097,28575,14288v,-3810,-953,-7621,-3810,-10478c21908,953,17145,,14288,xe" filled="f" stroked="f">
                    <v:stroke joinstyle="miter"/>
                    <v:path arrowok="t" o:connecttype="custom" o:connectlocs="14288,0;3810,3810;0,14288;3810,24765;24765,24765;24765,24765;28575,14288;24765,3810;14288,0" o:connectangles="0,0,0,0,0,0,0,0,0"/>
                  </v:shape>
                  <v:shape id="Freeform 1693168881" o:spid="_x0000_s1144" style="position:absolute;left:58032;top:29012;width:295;height:295;visibility:visible;mso-wrap-style:square;v-text-anchor:middle" coordsize="29527,295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" path="m14288,c5715,,,6667,,14288v,7619,6667,14287,14288,15240c18097,29528,21907,28575,24765,25717v2857,-2857,4763,-6667,4763,-10477c29528,6667,22860,,14288,v952,,952,,,xe" filled="f" stroked="f">
                    <v:stroke joinstyle="miter"/>
                    <v:path arrowok="t" o:connecttype="custom" o:connectlocs="14288,0;0,14288;14288,29528;24765,25717;29528,15240;14288,0;14288,0" o:connectangles="0,0,0,0,0,0,0"/>
                  </v:shape>
                  <v:shape id="Freeform 1308107954" o:spid="_x0000_s1145" style="position:absolute;left:62614;top:33622;width:295;height:295;visibility:visible;mso-wrap-style:square;v-text-anchor:middle" coordsize="29527,295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" path="m15240,c11430,,7620,953,4763,3810,1905,6668,,10478,,14288v,3809,952,7619,3810,10477c6667,27622,10477,29528,14288,29528v3809,,7619,-953,10477,-3810c27622,22860,29527,19050,29527,15240v,-3810,-952,-7620,-3810,-10477c23813,1905,19050,,15240,v952,,952,,,xe" filled="f" stroked="f">
                    <v:stroke joinstyle="miter"/>
                    <v:path arrowok="t" o:connecttype="custom" o:connectlocs="15240,0;4763,3810;0,14288;3810,24765;14288,29528;24765,25718;29527,15240;25717,4763;15240,0;15240,0" o:connectangles="0,0,0,0,0,0,0,0,0,0"/>
                  </v:shape>
                </v:group>
              </v:group>
            </w:pict>
          </mc:Fallback>
        </mc:AlternateContent>
      </w:r>
      <w:r w:rsidR="00E25A3C" w:rsidRPr="00A86120">
        <w:rPr>
          <w:noProof/>
          <w:sz w:val="18"/>
          <w:szCs w:val="21"/>
        </w:rPr>
        <mc:AlternateContent>
          <mc:Choice Requires="wps">
            <w:drawing>
              <wp:anchor distT="0" distB="0" distL="114300" distR="114300" simplePos="0" relativeHeight="251658752" behindDoc="1" locked="0" layoutInCell="1" allowOverlap="1" wp14:anchorId="5CEE4EFC" wp14:editId="67C819F7">
                <wp:simplePos x="0" y="0"/>
                <wp:positionH relativeFrom="column">
                  <wp:posOffset>4685665</wp:posOffset>
                </wp:positionH>
                <wp:positionV relativeFrom="paragraph">
                  <wp:posOffset>3222625</wp:posOffset>
                </wp:positionV>
                <wp:extent cx="4589780" cy="3081020"/>
                <wp:effectExtent l="0" t="0" r="0" b="5080"/>
                <wp:wrapNone/>
                <wp:docPr id="212" name="Rectangle 212"/>
                <wp:cNvGraphicFramePr/>
                <a:graphic xmlns:a="http://schemas.openxmlformats.org/drawingml/2006/main">
                  <a:graphicData uri="http://schemas.microsoft.com/office/word/2010/wordprocessingShape">
                    <wps:wsp>
                      <wps:cNvSpPr/>
                      <wps:spPr>
                        <a:xfrm>
                          <a:off x="0" y="0"/>
                          <a:ext cx="4589780" cy="3081020"/>
                        </a:xfrm>
                        <a:prstGeom prst="rect">
                          <a:avLst/>
                        </a:prstGeom>
                        <a:solidFill>
                          <a:srgbClr val="EFE9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9073D" id="Rectangle 212" o:spid="_x0000_s1026" style="position:absolute;margin-left:368.95pt;margin-top:253.75pt;width:361.4pt;height:242.6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" fillcolor="#efe9d8" stroked="f" strokeweight="1pt"/>
            </w:pict>
          </mc:Fallback>
        </mc:AlternateContent>
      </w:r>
      <w:r w:rsidR="00E25A3C" w:rsidRPr="00A86120">
        <w:rPr>
          <w:noProof/>
          <w:sz w:val="18"/>
          <w:szCs w:val="21"/>
        </w:rPr>
        <mc:AlternateContent>
          <mc:Choice Requires="wps">
            <w:drawing>
              <wp:anchor distT="0" distB="0" distL="114300" distR="114300" simplePos="0" relativeHeight="251659776" behindDoc="1" locked="0" layoutInCell="1" allowOverlap="1" wp14:anchorId="458C4074" wp14:editId="02990DD9">
                <wp:simplePos x="0" y="0"/>
                <wp:positionH relativeFrom="column">
                  <wp:posOffset>16510</wp:posOffset>
                </wp:positionH>
                <wp:positionV relativeFrom="paragraph">
                  <wp:posOffset>3223115</wp:posOffset>
                </wp:positionV>
                <wp:extent cx="4589780" cy="3081020"/>
                <wp:effectExtent l="0" t="0" r="0" b="5080"/>
                <wp:wrapNone/>
                <wp:docPr id="215" name="Rectangle 215"/>
                <wp:cNvGraphicFramePr/>
                <a:graphic xmlns:a="http://schemas.openxmlformats.org/drawingml/2006/main">
                  <a:graphicData uri="http://schemas.microsoft.com/office/word/2010/wordprocessingShape">
                    <wps:wsp>
                      <wps:cNvSpPr/>
                      <wps:spPr>
                        <a:xfrm>
                          <a:off x="0" y="0"/>
                          <a:ext cx="4589780" cy="3081020"/>
                        </a:xfrm>
                        <a:prstGeom prst="rect">
                          <a:avLst/>
                        </a:prstGeom>
                        <a:solidFill>
                          <a:srgbClr val="FFF0D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8E83B9" id="Rectangle 215" o:spid="_x0000_s1026" style="position:absolute;margin-left:1.3pt;margin-top:253.8pt;width:361.4pt;height:242.6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" fillcolor="#fff0d9" stroked="f" strokeweight="1pt"/>
            </w:pict>
          </mc:Fallback>
        </mc:AlternateContent>
      </w:r>
      <w:r w:rsidR="00E25A3C" w:rsidRPr="00A86120">
        <w:rPr>
          <w:noProof/>
          <w:sz w:val="18"/>
          <w:szCs w:val="21"/>
        </w:rPr>
        <mc:AlternateContent>
          <mc:Choice Requires="wps">
            <w:drawing>
              <wp:anchor distT="0" distB="0" distL="114300" distR="114300" simplePos="0" relativeHeight="251660800" behindDoc="1" locked="0" layoutInCell="1" allowOverlap="1" wp14:anchorId="1C971F6F" wp14:editId="44B4EDA3">
                <wp:simplePos x="0" y="0"/>
                <wp:positionH relativeFrom="column">
                  <wp:posOffset>4685665</wp:posOffset>
                </wp:positionH>
                <wp:positionV relativeFrom="paragraph">
                  <wp:posOffset>67945</wp:posOffset>
                </wp:positionV>
                <wp:extent cx="4589780" cy="3081528"/>
                <wp:effectExtent l="0" t="0" r="0" b="5080"/>
                <wp:wrapNone/>
                <wp:docPr id="213" name="Rectangle 213"/>
                <wp:cNvGraphicFramePr/>
                <a:graphic xmlns:a="http://schemas.openxmlformats.org/drawingml/2006/main">
                  <a:graphicData uri="http://schemas.microsoft.com/office/word/2010/wordprocessingShape">
                    <wps:wsp>
                      <wps:cNvSpPr/>
                      <wps:spPr>
                        <a:xfrm>
                          <a:off x="0" y="0"/>
                          <a:ext cx="4589780" cy="3081528"/>
                        </a:xfrm>
                        <a:prstGeom prst="rect">
                          <a:avLst/>
                        </a:prstGeom>
                        <a:solidFill>
                          <a:srgbClr val="F9EBE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1DA5B7" id="Rectangle 213" o:spid="_x0000_s1026" style="position:absolute;margin-left:368.95pt;margin-top:5.35pt;width:361.4pt;height:242.6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" fillcolor="#f9ebe1" stroked="f" strokeweight="1pt"/>
            </w:pict>
          </mc:Fallback>
        </mc:AlternateContent>
      </w:r>
      <w:r w:rsidR="004F3950" w:rsidRPr="00A86120">
        <w:rPr>
          <w:noProof/>
          <w:sz w:val="18"/>
          <w:szCs w:val="21"/>
        </w:rPr>
        <mc:AlternateContent>
          <mc:Choice Requires="wps">
            <w:drawing>
              <wp:anchor distT="0" distB="0" distL="114300" distR="114300" simplePos="0" relativeHeight="251661824" behindDoc="1" locked="0" layoutInCell="1" allowOverlap="1" wp14:anchorId="7976AE8A" wp14:editId="6C0D5BB5">
                <wp:simplePos x="0" y="0"/>
                <wp:positionH relativeFrom="column">
                  <wp:posOffset>16510</wp:posOffset>
                </wp:positionH>
                <wp:positionV relativeFrom="paragraph">
                  <wp:posOffset>67945</wp:posOffset>
                </wp:positionV>
                <wp:extent cx="4590288" cy="3081528"/>
                <wp:effectExtent l="0" t="0" r="0" b="5080"/>
                <wp:wrapNone/>
                <wp:docPr id="214" name="Rectangle 214"/>
                <wp:cNvGraphicFramePr/>
                <a:graphic xmlns:a="http://schemas.openxmlformats.org/drawingml/2006/main">
                  <a:graphicData uri="http://schemas.microsoft.com/office/word/2010/wordprocessingShape">
                    <wps:wsp>
                      <wps:cNvSpPr/>
                      <wps:spPr>
                        <a:xfrm>
                          <a:off x="0" y="0"/>
                          <a:ext cx="4590288" cy="3081528"/>
                        </a:xfrm>
                        <a:prstGeom prst="rect">
                          <a:avLst/>
                        </a:prstGeom>
                        <a:solidFill>
                          <a:srgbClr val="FCF1D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A7D6C7" id="Rectangle 214" o:spid="_x0000_s1026" style="position:absolute;margin-left:1.3pt;margin-top:5.35pt;width:361.45pt;height:242.6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" fillcolor="#fcf1d2" stroked="f" strokeweight="1pt"/>
            </w:pict>
          </mc:Fallback>
        </mc:AlternateContent>
      </w:r>
      <w:r w:rsidR="004F3950" w:rsidRPr="00A86120">
        <w:rPr>
          <w:sz w:val="18"/>
          <w:szCs w:val="21"/>
        </w:rPr>
        <w:fldChar w:fldCharType="begin"/>
      </w:r>
      <w:r w:rsidR="00F634E2">
        <w:rPr>
          <w:sz w:val="18"/>
          <w:szCs w:val="21"/>
        </w:rPr>
        <w:instrText xml:space="preserve"> INCLUDEPICTURE "C:\\Users\\ericawaite\\Library\\Group Containers\\UBF8T346G9.ms\\WebArchiveCopyPasteTempFiles\\com.microsoft.Word\\cvetovaya-palitra-3797.png" \* MERGEFORMAT </w:instrText>
      </w:r>
      <w:r w:rsidR="00000000">
        <w:rPr>
          <w:sz w:val="18"/>
          <w:szCs w:val="21"/>
        </w:rPr>
        <w:fldChar w:fldCharType="separate"/>
      </w:r>
      <w:r w:rsidR="004F3950" w:rsidRPr="00A86120">
        <w:rPr>
          <w:sz w:val="18"/>
          <w:szCs w:val="21"/>
        </w:rPr>
        <w:fldChar w:fldCharType="end"/>
      </w:r>
    </w:p>
    <w:p w14:paraId="32F80861" w14:textId="77777777" w:rsidR="004F3950" w:rsidRDefault="004F3950" w:rsidP="004F3950">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4F3950" w:rsidRPr="00A64F9A" w14:paraId="261FA67A" w14:textId="77777777" w:rsidTr="004C1201">
        <w:trPr>
          <w:trHeight w:val="2916"/>
        </w:trPr>
        <w:tc>
          <w:tcPr>
            <w:tcW w:w="9810" w:type="dxa"/>
          </w:tcPr>
          <w:p w14:paraId="70664F0C" w14:textId="77777777" w:rsidR="004F3950" w:rsidRPr="00A64F9A" w:rsidRDefault="004F3950" w:rsidP="004C1201">
            <w:pPr>
              <w:rPr>
                <w:b/>
              </w:rPr>
            </w:pPr>
          </w:p>
          <w:p w14:paraId="1FF36916" w14:textId="77777777" w:rsidR="004F3950" w:rsidRPr="00A64F9A" w:rsidRDefault="004F3950" w:rsidP="004C1201">
            <w:pPr>
              <w:jc w:val="center"/>
              <w:rPr>
                <w:b/>
              </w:rPr>
            </w:pPr>
            <w:r w:rsidRPr="00A64F9A">
              <w:rPr>
                <w:b/>
              </w:rPr>
              <w:t>DISCLAIMER</w:t>
            </w:r>
          </w:p>
          <w:p w14:paraId="58132FDB" w14:textId="77777777" w:rsidR="004F3950" w:rsidRPr="00A64F9A" w:rsidRDefault="004F3950" w:rsidP="004C1201"/>
          <w:p w14:paraId="731FCD9B" w14:textId="77777777" w:rsidR="004F3950" w:rsidRPr="00A64F9A" w:rsidRDefault="004F3950"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bookmarkEnd w:id="5"/>
    </w:tbl>
    <w:p w14:paraId="0409B9CD" w14:textId="765E54B7" w:rsidR="00A64F9A" w:rsidRPr="00C805C2" w:rsidRDefault="00A64F9A" w:rsidP="00C805C2">
      <w:pPr>
        <w:spacing w:line="240" w:lineRule="auto"/>
        <w:rPr>
          <w:szCs w:val="20"/>
        </w:rPr>
      </w:pPr>
    </w:p>
    <w:sectPr w:rsidR="00A64F9A" w:rsidRPr="00C805C2" w:rsidSect="00ED138B">
      <w:headerReference w:type="default" r:id="rId13"/>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13AE7" w14:textId="77777777" w:rsidR="00577F5A" w:rsidRDefault="00577F5A" w:rsidP="00480F66">
      <w:pPr>
        <w:spacing w:after="0" w:line="240" w:lineRule="auto"/>
      </w:pPr>
      <w:r>
        <w:separator/>
      </w:r>
    </w:p>
  </w:endnote>
  <w:endnote w:type="continuationSeparator" w:id="0">
    <w:p w14:paraId="2ECAB574" w14:textId="77777777" w:rsidR="00577F5A" w:rsidRDefault="00577F5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48A3C" w14:textId="77777777" w:rsidR="00577F5A" w:rsidRDefault="00577F5A" w:rsidP="00480F66">
      <w:pPr>
        <w:spacing w:after="0" w:line="240" w:lineRule="auto"/>
      </w:pPr>
      <w:r>
        <w:separator/>
      </w:r>
    </w:p>
  </w:footnote>
  <w:footnote w:type="continuationSeparator" w:id="0">
    <w:p w14:paraId="46A95566" w14:textId="77777777" w:rsidR="00577F5A" w:rsidRDefault="00577F5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3F88D" w14:textId="77777777" w:rsidR="004F3950" w:rsidRPr="00C805C2" w:rsidRDefault="004F3950"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13F045B"/>
    <w:multiLevelType w:val="hybridMultilevel"/>
    <w:tmpl w:val="9A92789C"/>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52E1D"/>
    <w:multiLevelType w:val="hybridMultilevel"/>
    <w:tmpl w:val="E6606CE4"/>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43922"/>
    <w:multiLevelType w:val="hybridMultilevel"/>
    <w:tmpl w:val="1C50A1B8"/>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2E2577"/>
    <w:multiLevelType w:val="hybridMultilevel"/>
    <w:tmpl w:val="385A1D78"/>
    <w:lvl w:ilvl="0" w:tplc="7E4EEB66">
      <w:start w:val="1"/>
      <w:numFmt w:val="bullet"/>
      <w:lvlText w:val=""/>
      <w:lvlJc w:val="left"/>
      <w:pPr>
        <w:ind w:left="720" w:hanging="360"/>
      </w:pPr>
      <w:rPr>
        <w:rFonts w:ascii="Symbol" w:hAnsi="Symbol" w:hint="default"/>
        <w:color w:val="595959" w:themeColor="text1" w:themeTint="A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11"/>
  </w:num>
  <w:num w:numId="2" w16cid:durableId="272906003">
    <w:abstractNumId w:val="7"/>
  </w:num>
  <w:num w:numId="3" w16cid:durableId="1257903489">
    <w:abstractNumId w:val="5"/>
  </w:num>
  <w:num w:numId="4" w16cid:durableId="2108035108">
    <w:abstractNumId w:val="17"/>
  </w:num>
  <w:num w:numId="5" w16cid:durableId="1579290143">
    <w:abstractNumId w:val="19"/>
  </w:num>
  <w:num w:numId="6" w16cid:durableId="1609969353">
    <w:abstractNumId w:val="16"/>
  </w:num>
  <w:num w:numId="7" w16cid:durableId="169102384">
    <w:abstractNumId w:val="15"/>
  </w:num>
  <w:num w:numId="8" w16cid:durableId="1849326077">
    <w:abstractNumId w:val="10"/>
  </w:num>
  <w:num w:numId="9" w16cid:durableId="706180830">
    <w:abstractNumId w:val="13"/>
  </w:num>
  <w:num w:numId="10" w16cid:durableId="612519124">
    <w:abstractNumId w:val="20"/>
  </w:num>
  <w:num w:numId="11" w16cid:durableId="1834031096">
    <w:abstractNumId w:val="18"/>
  </w:num>
  <w:num w:numId="12" w16cid:durableId="1035542164">
    <w:abstractNumId w:val="8"/>
  </w:num>
  <w:num w:numId="13" w16cid:durableId="2057310269">
    <w:abstractNumId w:val="0"/>
  </w:num>
  <w:num w:numId="14" w16cid:durableId="771976355">
    <w:abstractNumId w:val="3"/>
  </w:num>
  <w:num w:numId="15" w16cid:durableId="494683762">
    <w:abstractNumId w:val="12"/>
  </w:num>
  <w:num w:numId="16" w16cid:durableId="1121535434">
    <w:abstractNumId w:val="9"/>
  </w:num>
  <w:num w:numId="17" w16cid:durableId="1355885166">
    <w:abstractNumId w:val="2"/>
  </w:num>
  <w:num w:numId="18" w16cid:durableId="197133732">
    <w:abstractNumId w:val="6"/>
  </w:num>
  <w:num w:numId="19" w16cid:durableId="1252011856">
    <w:abstractNumId w:val="1"/>
  </w:num>
  <w:num w:numId="20" w16cid:durableId="73363413">
    <w:abstractNumId w:val="14"/>
  </w:num>
  <w:num w:numId="21" w16cid:durableId="11850540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0408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E13F9"/>
    <w:rsid w:val="000E504A"/>
    <w:rsid w:val="000F1C6A"/>
    <w:rsid w:val="00104901"/>
    <w:rsid w:val="00104E3A"/>
    <w:rsid w:val="00112F9D"/>
    <w:rsid w:val="00116590"/>
    <w:rsid w:val="001212E2"/>
    <w:rsid w:val="001228CB"/>
    <w:rsid w:val="00127C21"/>
    <w:rsid w:val="00130D91"/>
    <w:rsid w:val="00143339"/>
    <w:rsid w:val="00144067"/>
    <w:rsid w:val="001769BD"/>
    <w:rsid w:val="00184DC6"/>
    <w:rsid w:val="00186202"/>
    <w:rsid w:val="001A141A"/>
    <w:rsid w:val="001A1C0F"/>
    <w:rsid w:val="001A628F"/>
    <w:rsid w:val="001A6860"/>
    <w:rsid w:val="001C6DA8"/>
    <w:rsid w:val="001F54B4"/>
    <w:rsid w:val="00201367"/>
    <w:rsid w:val="00203F44"/>
    <w:rsid w:val="00205C76"/>
    <w:rsid w:val="00211695"/>
    <w:rsid w:val="00223549"/>
    <w:rsid w:val="00226595"/>
    <w:rsid w:val="002301D6"/>
    <w:rsid w:val="002420F8"/>
    <w:rsid w:val="00250EF4"/>
    <w:rsid w:val="00274428"/>
    <w:rsid w:val="002755BB"/>
    <w:rsid w:val="0027725D"/>
    <w:rsid w:val="00281ABE"/>
    <w:rsid w:val="00286814"/>
    <w:rsid w:val="00291275"/>
    <w:rsid w:val="00296685"/>
    <w:rsid w:val="002B385A"/>
    <w:rsid w:val="002B39BC"/>
    <w:rsid w:val="002B6885"/>
    <w:rsid w:val="002D5E3D"/>
    <w:rsid w:val="002E065B"/>
    <w:rsid w:val="002F268F"/>
    <w:rsid w:val="00301C1D"/>
    <w:rsid w:val="0030555E"/>
    <w:rsid w:val="003210AB"/>
    <w:rsid w:val="00323362"/>
    <w:rsid w:val="003269AD"/>
    <w:rsid w:val="00335259"/>
    <w:rsid w:val="00341FCC"/>
    <w:rsid w:val="00342FAB"/>
    <w:rsid w:val="003521E3"/>
    <w:rsid w:val="00382D09"/>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4F3950"/>
    <w:rsid w:val="00505FC6"/>
    <w:rsid w:val="005076B8"/>
    <w:rsid w:val="00517CA8"/>
    <w:rsid w:val="005367EA"/>
    <w:rsid w:val="00541C9F"/>
    <w:rsid w:val="00541D2D"/>
    <w:rsid w:val="0054268D"/>
    <w:rsid w:val="00544A5D"/>
    <w:rsid w:val="005509C3"/>
    <w:rsid w:val="00570608"/>
    <w:rsid w:val="00577F5A"/>
    <w:rsid w:val="00590A01"/>
    <w:rsid w:val="005959BA"/>
    <w:rsid w:val="00596BD7"/>
    <w:rsid w:val="005B1E3F"/>
    <w:rsid w:val="005D5740"/>
    <w:rsid w:val="005F3691"/>
    <w:rsid w:val="005F405E"/>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5554"/>
    <w:rsid w:val="006A5B2E"/>
    <w:rsid w:val="006B00FC"/>
    <w:rsid w:val="006B74C2"/>
    <w:rsid w:val="006C5F2C"/>
    <w:rsid w:val="006C6E43"/>
    <w:rsid w:val="006F705F"/>
    <w:rsid w:val="007050FB"/>
    <w:rsid w:val="00722E71"/>
    <w:rsid w:val="00727EB9"/>
    <w:rsid w:val="0073279A"/>
    <w:rsid w:val="00744401"/>
    <w:rsid w:val="00745C3E"/>
    <w:rsid w:val="007505A1"/>
    <w:rsid w:val="0076173D"/>
    <w:rsid w:val="00770091"/>
    <w:rsid w:val="0077063E"/>
    <w:rsid w:val="007720B9"/>
    <w:rsid w:val="00773199"/>
    <w:rsid w:val="0077444D"/>
    <w:rsid w:val="0078472A"/>
    <w:rsid w:val="0078514D"/>
    <w:rsid w:val="00790174"/>
    <w:rsid w:val="007931F3"/>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86120"/>
    <w:rsid w:val="00AC3409"/>
    <w:rsid w:val="00AC41EA"/>
    <w:rsid w:val="00AC78FF"/>
    <w:rsid w:val="00AF0690"/>
    <w:rsid w:val="00B0026D"/>
    <w:rsid w:val="00B06F48"/>
    <w:rsid w:val="00B11A9D"/>
    <w:rsid w:val="00B14E5B"/>
    <w:rsid w:val="00B22AFA"/>
    <w:rsid w:val="00B23D32"/>
    <w:rsid w:val="00B31143"/>
    <w:rsid w:val="00B343C2"/>
    <w:rsid w:val="00B36680"/>
    <w:rsid w:val="00B416CA"/>
    <w:rsid w:val="00B41B66"/>
    <w:rsid w:val="00B44E07"/>
    <w:rsid w:val="00B84C2A"/>
    <w:rsid w:val="00B91F65"/>
    <w:rsid w:val="00BA0391"/>
    <w:rsid w:val="00BB7B63"/>
    <w:rsid w:val="00BC4FB8"/>
    <w:rsid w:val="00BE044A"/>
    <w:rsid w:val="00BE210B"/>
    <w:rsid w:val="00BF08D2"/>
    <w:rsid w:val="00BF6CF6"/>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971A2"/>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B0A7E"/>
    <w:rsid w:val="00DC3B3B"/>
    <w:rsid w:val="00DC3E6F"/>
    <w:rsid w:val="00DD0A4D"/>
    <w:rsid w:val="00DE5D02"/>
    <w:rsid w:val="00DE6B2E"/>
    <w:rsid w:val="00DF1DA5"/>
    <w:rsid w:val="00DF533A"/>
    <w:rsid w:val="00E03330"/>
    <w:rsid w:val="00E04780"/>
    <w:rsid w:val="00E11F8E"/>
    <w:rsid w:val="00E24760"/>
    <w:rsid w:val="00E25A3C"/>
    <w:rsid w:val="00E359C1"/>
    <w:rsid w:val="00E44F48"/>
    <w:rsid w:val="00E45053"/>
    <w:rsid w:val="00E47880"/>
    <w:rsid w:val="00E5028F"/>
    <w:rsid w:val="00E53CCA"/>
    <w:rsid w:val="00E60948"/>
    <w:rsid w:val="00E63191"/>
    <w:rsid w:val="00E74A09"/>
    <w:rsid w:val="00E8459A"/>
    <w:rsid w:val="00EB0564"/>
    <w:rsid w:val="00EB5118"/>
    <w:rsid w:val="00ED138B"/>
    <w:rsid w:val="00ED5E43"/>
    <w:rsid w:val="00ED5ED8"/>
    <w:rsid w:val="00F02752"/>
    <w:rsid w:val="00F06115"/>
    <w:rsid w:val="00F10A1F"/>
    <w:rsid w:val="00F12F4E"/>
    <w:rsid w:val="00F21222"/>
    <w:rsid w:val="00F303EB"/>
    <w:rsid w:val="00F31A79"/>
    <w:rsid w:val="00F4066E"/>
    <w:rsid w:val="00F46CF3"/>
    <w:rsid w:val="00F634E2"/>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45&amp;utm_source=integrated-content&amp;utm_campaign=/content/industry-analysis-templates&amp;utm_medium=Basic+Industry+Analysis+doc+11745&amp;lpa=Basic+Industry+Analysis+doc+11745"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sv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112</Words>
  <Characters>642</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10</cp:revision>
  <cp:lastPrinted>2023-07-24T02:15:00Z</cp:lastPrinted>
  <dcterms:created xsi:type="dcterms:W3CDTF">2023-06-12T18:41:00Z</dcterms:created>
  <dcterms:modified xsi:type="dcterms:W3CDTF">2023-08-05T19:12:00Z</dcterms:modified>
</cp:coreProperties>
</file>